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E53DB5" w14:textId="4B3AAC8C" w:rsidR="00A86AE2" w:rsidRDefault="00632CF9" w:rsidP="001842D0">
      <w:pPr>
        <w:pStyle w:val="Title"/>
      </w:pPr>
      <w:r>
        <w:t xml:space="preserve">English </w:t>
      </w:r>
      <w:r w:rsidR="00F83686">
        <w:t xml:space="preserve">Stage </w:t>
      </w:r>
      <w:r w:rsidR="009F5495">
        <w:t>5</w:t>
      </w:r>
      <w:r w:rsidR="00F83686">
        <w:t xml:space="preserve"> </w:t>
      </w:r>
      <w:r w:rsidR="00A60E2F">
        <w:t xml:space="preserve">– </w:t>
      </w:r>
      <w:r w:rsidR="00BF54E6">
        <w:t>syllabus</w:t>
      </w:r>
      <w:r w:rsidR="00F83686">
        <w:t xml:space="preserve"> requirements planner</w:t>
      </w:r>
    </w:p>
    <w:p w14:paraId="1BCA46A2" w14:textId="12618DF4" w:rsidR="001842D0" w:rsidRPr="001842D0" w:rsidRDefault="00CD3973" w:rsidP="001842D0">
      <w:r w:rsidRPr="001842D0">
        <w:t xml:space="preserve">This sample syllabus requirements planner is aligned to the </w:t>
      </w:r>
      <w:hyperlink r:id="rId11" w:tgtFrame="_blank" w:history="1">
        <w:r w:rsidRPr="001842D0">
          <w:rPr>
            <w:rStyle w:val="Hyperlink"/>
          </w:rPr>
          <w:t>English K</w:t>
        </w:r>
        <w:r w:rsidR="00E439AA" w:rsidRPr="001842D0">
          <w:rPr>
            <w:rStyle w:val="Hyperlink"/>
          </w:rPr>
          <w:t>–</w:t>
        </w:r>
        <w:r w:rsidRPr="001842D0">
          <w:rPr>
            <w:rStyle w:val="Hyperlink"/>
          </w:rPr>
          <w:t>10 Syllabus</w:t>
        </w:r>
      </w:hyperlink>
      <w:r w:rsidRPr="001842D0">
        <w:t xml:space="preserve"> (NESA 2022). This planner identifies key requirements for planning and implementing the Stage</w:t>
      </w:r>
      <w:r w:rsidR="00166363" w:rsidRPr="001842D0">
        <w:t xml:space="preserve"> </w:t>
      </w:r>
      <w:r w:rsidR="328999AE" w:rsidRPr="001842D0">
        <w:t xml:space="preserve">5 </w:t>
      </w:r>
      <w:r w:rsidRPr="001842D0">
        <w:t>English syllabus.</w:t>
      </w:r>
    </w:p>
    <w:p w14:paraId="4F891442" w14:textId="1AC73A34" w:rsidR="00CD3973" w:rsidRPr="001842D0" w:rsidRDefault="001842D0" w:rsidP="001842D0">
      <w:pPr>
        <w:suppressAutoHyphens w:val="0"/>
        <w:spacing w:after="0" w:line="276" w:lineRule="auto"/>
        <w:rPr>
          <w:noProof/>
        </w:rPr>
      </w:pPr>
      <w:r>
        <w:rPr>
          <w:noProof/>
        </w:rPr>
        <w:br w:type="page"/>
      </w:r>
    </w:p>
    <w:p w14:paraId="0EB1BE90" w14:textId="1914C831" w:rsidR="00F32227" w:rsidRDefault="003D0915" w:rsidP="00CD5F1A">
      <w:pPr>
        <w:pStyle w:val="TOCHeading"/>
      </w:pPr>
      <w:bookmarkStart w:id="0" w:name="_Hlk106291061"/>
      <w:r>
        <w:lastRenderedPageBreak/>
        <w:t>C</w:t>
      </w:r>
      <w:r w:rsidR="00F32227">
        <w:t>ontents</w:t>
      </w:r>
    </w:p>
    <w:p w14:paraId="2E6BDA07" w14:textId="18374311" w:rsidR="003B473F" w:rsidRDefault="00C54940">
      <w:pPr>
        <w:pStyle w:val="TOC1"/>
        <w:rPr>
          <w:rFonts w:asciiTheme="minorHAnsi" w:eastAsiaTheme="minorEastAsia" w:hAnsiTheme="minorHAnsi" w:cstheme="minorBidi"/>
          <w:b w:val="0"/>
          <w:kern w:val="2"/>
          <w:sz w:val="24"/>
          <w:lang w:eastAsia="en-AU"/>
          <w14:ligatures w14:val="standardContextual"/>
        </w:rPr>
      </w:pPr>
      <w:r>
        <w:fldChar w:fldCharType="begin"/>
      </w:r>
      <w:r>
        <w:instrText xml:space="preserve"> TOC \o "1-3" \h \z \u </w:instrText>
      </w:r>
      <w:r>
        <w:fldChar w:fldCharType="separate"/>
      </w:r>
      <w:hyperlink w:anchor="_Toc168579010" w:history="1">
        <w:r w:rsidR="003B473F" w:rsidRPr="00A752AE">
          <w:rPr>
            <w:rStyle w:val="Hyperlink"/>
            <w:lang w:eastAsia="zh-CN"/>
          </w:rPr>
          <w:t>Rationale</w:t>
        </w:r>
        <w:r w:rsidR="003B473F">
          <w:rPr>
            <w:webHidden/>
          </w:rPr>
          <w:tab/>
        </w:r>
        <w:r w:rsidR="003B473F">
          <w:rPr>
            <w:webHidden/>
          </w:rPr>
          <w:fldChar w:fldCharType="begin"/>
        </w:r>
        <w:r w:rsidR="003B473F">
          <w:rPr>
            <w:webHidden/>
          </w:rPr>
          <w:instrText xml:space="preserve"> PAGEREF _Toc168579010 \h </w:instrText>
        </w:r>
        <w:r w:rsidR="003B473F">
          <w:rPr>
            <w:webHidden/>
          </w:rPr>
        </w:r>
        <w:r w:rsidR="003B473F">
          <w:rPr>
            <w:webHidden/>
          </w:rPr>
          <w:fldChar w:fldCharType="separate"/>
        </w:r>
        <w:r w:rsidR="003B473F">
          <w:rPr>
            <w:webHidden/>
          </w:rPr>
          <w:t>3</w:t>
        </w:r>
        <w:r w:rsidR="003B473F">
          <w:rPr>
            <w:webHidden/>
          </w:rPr>
          <w:fldChar w:fldCharType="end"/>
        </w:r>
      </w:hyperlink>
    </w:p>
    <w:p w14:paraId="7A980DBD" w14:textId="40A45EAB" w:rsidR="003B473F" w:rsidRDefault="003B473F">
      <w:pPr>
        <w:pStyle w:val="TOC2"/>
        <w:rPr>
          <w:rFonts w:asciiTheme="minorHAnsi" w:eastAsiaTheme="minorEastAsia" w:hAnsiTheme="minorHAnsi" w:cstheme="minorBidi"/>
          <w:kern w:val="2"/>
          <w:sz w:val="24"/>
          <w:lang w:eastAsia="en-AU"/>
          <w14:ligatures w14:val="standardContextual"/>
        </w:rPr>
      </w:pPr>
      <w:hyperlink w:anchor="_Toc168579011" w:history="1">
        <w:r w:rsidRPr="00A752AE">
          <w:rPr>
            <w:rStyle w:val="Hyperlink"/>
          </w:rPr>
          <w:t>Purpose, audience and suggested timeframes</w:t>
        </w:r>
        <w:r>
          <w:rPr>
            <w:webHidden/>
          </w:rPr>
          <w:tab/>
        </w:r>
        <w:r>
          <w:rPr>
            <w:webHidden/>
          </w:rPr>
          <w:fldChar w:fldCharType="begin"/>
        </w:r>
        <w:r>
          <w:rPr>
            <w:webHidden/>
          </w:rPr>
          <w:instrText xml:space="preserve"> PAGEREF _Toc168579011 \h </w:instrText>
        </w:r>
        <w:r>
          <w:rPr>
            <w:webHidden/>
          </w:rPr>
        </w:r>
        <w:r>
          <w:rPr>
            <w:webHidden/>
          </w:rPr>
          <w:fldChar w:fldCharType="separate"/>
        </w:r>
        <w:r>
          <w:rPr>
            <w:webHidden/>
          </w:rPr>
          <w:t>3</w:t>
        </w:r>
        <w:r>
          <w:rPr>
            <w:webHidden/>
          </w:rPr>
          <w:fldChar w:fldCharType="end"/>
        </w:r>
      </w:hyperlink>
    </w:p>
    <w:p w14:paraId="36540BA3" w14:textId="33C2DA7B" w:rsidR="003B473F" w:rsidRDefault="003B473F">
      <w:pPr>
        <w:pStyle w:val="TOC2"/>
        <w:rPr>
          <w:rFonts w:asciiTheme="minorHAnsi" w:eastAsiaTheme="minorEastAsia" w:hAnsiTheme="minorHAnsi" w:cstheme="minorBidi"/>
          <w:kern w:val="2"/>
          <w:sz w:val="24"/>
          <w:lang w:eastAsia="en-AU"/>
          <w14:ligatures w14:val="standardContextual"/>
        </w:rPr>
      </w:pPr>
      <w:hyperlink w:anchor="_Toc168579012" w:history="1">
        <w:r w:rsidRPr="00A752AE">
          <w:rPr>
            <w:rStyle w:val="Hyperlink"/>
          </w:rPr>
          <w:t>Building on Stage 4</w:t>
        </w:r>
        <w:r>
          <w:rPr>
            <w:webHidden/>
          </w:rPr>
          <w:tab/>
        </w:r>
        <w:r>
          <w:rPr>
            <w:webHidden/>
          </w:rPr>
          <w:fldChar w:fldCharType="begin"/>
        </w:r>
        <w:r>
          <w:rPr>
            <w:webHidden/>
          </w:rPr>
          <w:instrText xml:space="preserve"> PAGEREF _Toc168579012 \h </w:instrText>
        </w:r>
        <w:r>
          <w:rPr>
            <w:webHidden/>
          </w:rPr>
        </w:r>
        <w:r>
          <w:rPr>
            <w:webHidden/>
          </w:rPr>
          <w:fldChar w:fldCharType="separate"/>
        </w:r>
        <w:r>
          <w:rPr>
            <w:webHidden/>
          </w:rPr>
          <w:t>4</w:t>
        </w:r>
        <w:r>
          <w:rPr>
            <w:webHidden/>
          </w:rPr>
          <w:fldChar w:fldCharType="end"/>
        </w:r>
      </w:hyperlink>
    </w:p>
    <w:p w14:paraId="514F4F58" w14:textId="3DD8BD40" w:rsidR="003B473F" w:rsidRDefault="003B473F">
      <w:pPr>
        <w:pStyle w:val="TOC2"/>
        <w:rPr>
          <w:rFonts w:asciiTheme="minorHAnsi" w:eastAsiaTheme="minorEastAsia" w:hAnsiTheme="minorHAnsi" w:cstheme="minorBidi"/>
          <w:kern w:val="2"/>
          <w:sz w:val="24"/>
          <w:lang w:eastAsia="en-AU"/>
          <w14:ligatures w14:val="standardContextual"/>
        </w:rPr>
      </w:pPr>
      <w:hyperlink w:anchor="_Toc168579013" w:history="1">
        <w:r w:rsidRPr="00A752AE">
          <w:rPr>
            <w:rStyle w:val="Hyperlink"/>
          </w:rPr>
          <w:t>Building toward Stage 6</w:t>
        </w:r>
        <w:r>
          <w:rPr>
            <w:webHidden/>
          </w:rPr>
          <w:tab/>
        </w:r>
        <w:r>
          <w:rPr>
            <w:webHidden/>
          </w:rPr>
          <w:fldChar w:fldCharType="begin"/>
        </w:r>
        <w:r>
          <w:rPr>
            <w:webHidden/>
          </w:rPr>
          <w:instrText xml:space="preserve"> PAGEREF _Toc168579013 \h </w:instrText>
        </w:r>
        <w:r>
          <w:rPr>
            <w:webHidden/>
          </w:rPr>
        </w:r>
        <w:r>
          <w:rPr>
            <w:webHidden/>
          </w:rPr>
          <w:fldChar w:fldCharType="separate"/>
        </w:r>
        <w:r>
          <w:rPr>
            <w:webHidden/>
          </w:rPr>
          <w:t>4</w:t>
        </w:r>
        <w:r>
          <w:rPr>
            <w:webHidden/>
          </w:rPr>
          <w:fldChar w:fldCharType="end"/>
        </w:r>
      </w:hyperlink>
    </w:p>
    <w:p w14:paraId="6AA3C8B8" w14:textId="7E18C2BF" w:rsidR="003B473F" w:rsidRDefault="003B473F">
      <w:pPr>
        <w:pStyle w:val="TOC2"/>
        <w:rPr>
          <w:rFonts w:asciiTheme="minorHAnsi" w:eastAsiaTheme="minorEastAsia" w:hAnsiTheme="minorHAnsi" w:cstheme="minorBidi"/>
          <w:kern w:val="2"/>
          <w:sz w:val="24"/>
          <w:lang w:eastAsia="en-AU"/>
          <w14:ligatures w14:val="standardContextual"/>
        </w:rPr>
      </w:pPr>
      <w:hyperlink w:anchor="_Toc168579014" w:history="1">
        <w:r w:rsidRPr="00A752AE">
          <w:rPr>
            <w:rStyle w:val="Hyperlink"/>
          </w:rPr>
          <w:t>Stage 5 text selections</w:t>
        </w:r>
        <w:r>
          <w:rPr>
            <w:webHidden/>
          </w:rPr>
          <w:tab/>
        </w:r>
        <w:r>
          <w:rPr>
            <w:webHidden/>
          </w:rPr>
          <w:fldChar w:fldCharType="begin"/>
        </w:r>
        <w:r>
          <w:rPr>
            <w:webHidden/>
          </w:rPr>
          <w:instrText xml:space="preserve"> PAGEREF _Toc168579014 \h </w:instrText>
        </w:r>
        <w:r>
          <w:rPr>
            <w:webHidden/>
          </w:rPr>
        </w:r>
        <w:r>
          <w:rPr>
            <w:webHidden/>
          </w:rPr>
          <w:fldChar w:fldCharType="separate"/>
        </w:r>
        <w:r>
          <w:rPr>
            <w:webHidden/>
          </w:rPr>
          <w:t>5</w:t>
        </w:r>
        <w:r>
          <w:rPr>
            <w:webHidden/>
          </w:rPr>
          <w:fldChar w:fldCharType="end"/>
        </w:r>
      </w:hyperlink>
    </w:p>
    <w:p w14:paraId="28582E4F" w14:textId="3719F471" w:rsidR="003B473F" w:rsidRDefault="003B473F">
      <w:pPr>
        <w:pStyle w:val="TOC2"/>
        <w:rPr>
          <w:rFonts w:asciiTheme="minorHAnsi" w:eastAsiaTheme="minorEastAsia" w:hAnsiTheme="minorHAnsi" w:cstheme="minorBidi"/>
          <w:kern w:val="2"/>
          <w:sz w:val="24"/>
          <w:lang w:eastAsia="en-AU"/>
          <w14:ligatures w14:val="standardContextual"/>
        </w:rPr>
      </w:pPr>
      <w:hyperlink w:anchor="_Toc168579015" w:history="1">
        <w:r w:rsidRPr="00A752AE">
          <w:rPr>
            <w:rStyle w:val="Hyperlink"/>
          </w:rPr>
          <w:t>Text selections in Stage 5</w:t>
        </w:r>
        <w:r>
          <w:rPr>
            <w:webHidden/>
          </w:rPr>
          <w:tab/>
        </w:r>
        <w:r>
          <w:rPr>
            <w:webHidden/>
          </w:rPr>
          <w:fldChar w:fldCharType="begin"/>
        </w:r>
        <w:r>
          <w:rPr>
            <w:webHidden/>
          </w:rPr>
          <w:instrText xml:space="preserve"> PAGEREF _Toc168579015 \h </w:instrText>
        </w:r>
        <w:r>
          <w:rPr>
            <w:webHidden/>
          </w:rPr>
        </w:r>
        <w:r>
          <w:rPr>
            <w:webHidden/>
          </w:rPr>
          <w:fldChar w:fldCharType="separate"/>
        </w:r>
        <w:r>
          <w:rPr>
            <w:webHidden/>
          </w:rPr>
          <w:t>6</w:t>
        </w:r>
        <w:r>
          <w:rPr>
            <w:webHidden/>
          </w:rPr>
          <w:fldChar w:fldCharType="end"/>
        </w:r>
      </w:hyperlink>
    </w:p>
    <w:p w14:paraId="59F56304" w14:textId="4119FBE8" w:rsidR="003B473F" w:rsidRDefault="003B473F">
      <w:pPr>
        <w:pStyle w:val="TOC2"/>
        <w:rPr>
          <w:rFonts w:asciiTheme="minorHAnsi" w:eastAsiaTheme="minorEastAsia" w:hAnsiTheme="minorHAnsi" w:cstheme="minorBidi"/>
          <w:kern w:val="2"/>
          <w:sz w:val="24"/>
          <w:lang w:eastAsia="en-AU"/>
          <w14:ligatures w14:val="standardContextual"/>
        </w:rPr>
      </w:pPr>
      <w:hyperlink w:anchor="_Toc168579016" w:history="1">
        <w:r w:rsidRPr="00A752AE">
          <w:rPr>
            <w:rStyle w:val="Hyperlink"/>
          </w:rPr>
          <w:t>Across Stage 5 English course and text requirements</w:t>
        </w:r>
        <w:r>
          <w:rPr>
            <w:webHidden/>
          </w:rPr>
          <w:tab/>
        </w:r>
        <w:r>
          <w:rPr>
            <w:webHidden/>
          </w:rPr>
          <w:fldChar w:fldCharType="begin"/>
        </w:r>
        <w:r>
          <w:rPr>
            <w:webHidden/>
          </w:rPr>
          <w:instrText xml:space="preserve"> PAGEREF _Toc168579016 \h </w:instrText>
        </w:r>
        <w:r>
          <w:rPr>
            <w:webHidden/>
          </w:rPr>
        </w:r>
        <w:r>
          <w:rPr>
            <w:webHidden/>
          </w:rPr>
          <w:fldChar w:fldCharType="separate"/>
        </w:r>
        <w:r>
          <w:rPr>
            <w:webHidden/>
          </w:rPr>
          <w:t>7</w:t>
        </w:r>
        <w:r>
          <w:rPr>
            <w:webHidden/>
          </w:rPr>
          <w:fldChar w:fldCharType="end"/>
        </w:r>
      </w:hyperlink>
    </w:p>
    <w:p w14:paraId="35E473E2" w14:textId="00038C54" w:rsidR="003B473F" w:rsidRDefault="003B473F">
      <w:pPr>
        <w:pStyle w:val="TOC1"/>
        <w:rPr>
          <w:rFonts w:asciiTheme="minorHAnsi" w:eastAsiaTheme="minorEastAsia" w:hAnsiTheme="minorHAnsi" w:cstheme="minorBidi"/>
          <w:b w:val="0"/>
          <w:kern w:val="2"/>
          <w:sz w:val="24"/>
          <w:lang w:eastAsia="en-AU"/>
          <w14:ligatures w14:val="standardContextual"/>
        </w:rPr>
      </w:pPr>
      <w:hyperlink w:anchor="_Toc168579017" w:history="1">
        <w:r w:rsidRPr="00A752AE">
          <w:rPr>
            <w:rStyle w:val="Hyperlink"/>
          </w:rPr>
          <w:t>Year 9 English planning template</w:t>
        </w:r>
        <w:r>
          <w:rPr>
            <w:webHidden/>
          </w:rPr>
          <w:tab/>
        </w:r>
        <w:r>
          <w:rPr>
            <w:webHidden/>
          </w:rPr>
          <w:fldChar w:fldCharType="begin"/>
        </w:r>
        <w:r>
          <w:rPr>
            <w:webHidden/>
          </w:rPr>
          <w:instrText xml:space="preserve"> PAGEREF _Toc168579017 \h </w:instrText>
        </w:r>
        <w:r>
          <w:rPr>
            <w:webHidden/>
          </w:rPr>
        </w:r>
        <w:r>
          <w:rPr>
            <w:webHidden/>
          </w:rPr>
          <w:fldChar w:fldCharType="separate"/>
        </w:r>
        <w:r>
          <w:rPr>
            <w:webHidden/>
          </w:rPr>
          <w:t>9</w:t>
        </w:r>
        <w:r>
          <w:rPr>
            <w:webHidden/>
          </w:rPr>
          <w:fldChar w:fldCharType="end"/>
        </w:r>
      </w:hyperlink>
    </w:p>
    <w:p w14:paraId="183E805E" w14:textId="084623A3" w:rsidR="003B473F" w:rsidRDefault="003B473F">
      <w:pPr>
        <w:pStyle w:val="TOC1"/>
        <w:rPr>
          <w:rFonts w:asciiTheme="minorHAnsi" w:eastAsiaTheme="minorEastAsia" w:hAnsiTheme="minorHAnsi" w:cstheme="minorBidi"/>
          <w:b w:val="0"/>
          <w:kern w:val="2"/>
          <w:sz w:val="24"/>
          <w:lang w:eastAsia="en-AU"/>
          <w14:ligatures w14:val="standardContextual"/>
        </w:rPr>
      </w:pPr>
      <w:hyperlink w:anchor="_Toc168579018" w:history="1">
        <w:r w:rsidRPr="00A752AE">
          <w:rPr>
            <w:rStyle w:val="Hyperlink"/>
          </w:rPr>
          <w:t>Year 10 English planning template</w:t>
        </w:r>
        <w:r>
          <w:rPr>
            <w:webHidden/>
          </w:rPr>
          <w:tab/>
        </w:r>
        <w:r>
          <w:rPr>
            <w:webHidden/>
          </w:rPr>
          <w:fldChar w:fldCharType="begin"/>
        </w:r>
        <w:r>
          <w:rPr>
            <w:webHidden/>
          </w:rPr>
          <w:instrText xml:space="preserve"> PAGEREF _Toc168579018 \h </w:instrText>
        </w:r>
        <w:r>
          <w:rPr>
            <w:webHidden/>
          </w:rPr>
        </w:r>
        <w:r>
          <w:rPr>
            <w:webHidden/>
          </w:rPr>
          <w:fldChar w:fldCharType="separate"/>
        </w:r>
        <w:r>
          <w:rPr>
            <w:webHidden/>
          </w:rPr>
          <w:t>16</w:t>
        </w:r>
        <w:r>
          <w:rPr>
            <w:webHidden/>
          </w:rPr>
          <w:fldChar w:fldCharType="end"/>
        </w:r>
      </w:hyperlink>
    </w:p>
    <w:p w14:paraId="30CF52C4" w14:textId="161F12A7" w:rsidR="003B473F" w:rsidRDefault="003B473F">
      <w:pPr>
        <w:pStyle w:val="TOC1"/>
        <w:rPr>
          <w:rFonts w:asciiTheme="minorHAnsi" w:eastAsiaTheme="minorEastAsia" w:hAnsiTheme="minorHAnsi" w:cstheme="minorBidi"/>
          <w:b w:val="0"/>
          <w:kern w:val="2"/>
          <w:sz w:val="24"/>
          <w:lang w:eastAsia="en-AU"/>
          <w14:ligatures w14:val="standardContextual"/>
        </w:rPr>
      </w:pPr>
      <w:hyperlink w:anchor="_Toc168579019" w:history="1">
        <w:r w:rsidRPr="00A752AE">
          <w:rPr>
            <w:rStyle w:val="Hyperlink"/>
          </w:rPr>
          <w:t>Evaluating programming plans</w:t>
        </w:r>
        <w:r>
          <w:rPr>
            <w:webHidden/>
          </w:rPr>
          <w:tab/>
        </w:r>
        <w:r>
          <w:rPr>
            <w:webHidden/>
          </w:rPr>
          <w:fldChar w:fldCharType="begin"/>
        </w:r>
        <w:r>
          <w:rPr>
            <w:webHidden/>
          </w:rPr>
          <w:instrText xml:space="preserve"> PAGEREF _Toc168579019 \h </w:instrText>
        </w:r>
        <w:r>
          <w:rPr>
            <w:webHidden/>
          </w:rPr>
        </w:r>
        <w:r>
          <w:rPr>
            <w:webHidden/>
          </w:rPr>
          <w:fldChar w:fldCharType="separate"/>
        </w:r>
        <w:r>
          <w:rPr>
            <w:webHidden/>
          </w:rPr>
          <w:t>23</w:t>
        </w:r>
        <w:r>
          <w:rPr>
            <w:webHidden/>
          </w:rPr>
          <w:fldChar w:fldCharType="end"/>
        </w:r>
      </w:hyperlink>
    </w:p>
    <w:p w14:paraId="1CA70106" w14:textId="35DAF3DD" w:rsidR="003B473F" w:rsidRDefault="003B473F">
      <w:pPr>
        <w:pStyle w:val="TOC1"/>
        <w:rPr>
          <w:rFonts w:asciiTheme="minorHAnsi" w:eastAsiaTheme="minorEastAsia" w:hAnsiTheme="minorHAnsi" w:cstheme="minorBidi"/>
          <w:b w:val="0"/>
          <w:kern w:val="2"/>
          <w:sz w:val="24"/>
          <w:lang w:eastAsia="en-AU"/>
          <w14:ligatures w14:val="standardContextual"/>
        </w:rPr>
      </w:pPr>
      <w:hyperlink w:anchor="_Toc168579020" w:history="1">
        <w:r w:rsidRPr="00A752AE">
          <w:rPr>
            <w:rStyle w:val="Hyperlink"/>
          </w:rPr>
          <w:t>The English curriculum 7–12 team</w:t>
        </w:r>
        <w:r>
          <w:rPr>
            <w:webHidden/>
          </w:rPr>
          <w:tab/>
        </w:r>
        <w:r>
          <w:rPr>
            <w:webHidden/>
          </w:rPr>
          <w:fldChar w:fldCharType="begin"/>
        </w:r>
        <w:r>
          <w:rPr>
            <w:webHidden/>
          </w:rPr>
          <w:instrText xml:space="preserve"> PAGEREF _Toc168579020 \h </w:instrText>
        </w:r>
        <w:r>
          <w:rPr>
            <w:webHidden/>
          </w:rPr>
        </w:r>
        <w:r>
          <w:rPr>
            <w:webHidden/>
          </w:rPr>
          <w:fldChar w:fldCharType="separate"/>
        </w:r>
        <w:r>
          <w:rPr>
            <w:webHidden/>
          </w:rPr>
          <w:t>25</w:t>
        </w:r>
        <w:r>
          <w:rPr>
            <w:webHidden/>
          </w:rPr>
          <w:fldChar w:fldCharType="end"/>
        </w:r>
      </w:hyperlink>
    </w:p>
    <w:p w14:paraId="4DDEF229" w14:textId="4AFA88A3" w:rsidR="003B473F" w:rsidRDefault="003B473F">
      <w:pPr>
        <w:pStyle w:val="TOC2"/>
        <w:rPr>
          <w:rFonts w:asciiTheme="minorHAnsi" w:eastAsiaTheme="minorEastAsia" w:hAnsiTheme="minorHAnsi" w:cstheme="minorBidi"/>
          <w:kern w:val="2"/>
          <w:sz w:val="24"/>
          <w:lang w:eastAsia="en-AU"/>
          <w14:ligatures w14:val="standardContextual"/>
        </w:rPr>
      </w:pPr>
      <w:hyperlink w:anchor="_Toc168579021" w:history="1">
        <w:r w:rsidRPr="00A752AE">
          <w:rPr>
            <w:rStyle w:val="Hyperlink"/>
          </w:rPr>
          <w:t>Share your experiences</w:t>
        </w:r>
        <w:r>
          <w:rPr>
            <w:webHidden/>
          </w:rPr>
          <w:tab/>
        </w:r>
        <w:r>
          <w:rPr>
            <w:webHidden/>
          </w:rPr>
          <w:fldChar w:fldCharType="begin"/>
        </w:r>
        <w:r>
          <w:rPr>
            <w:webHidden/>
          </w:rPr>
          <w:instrText xml:space="preserve"> PAGEREF _Toc168579021 \h </w:instrText>
        </w:r>
        <w:r>
          <w:rPr>
            <w:webHidden/>
          </w:rPr>
        </w:r>
        <w:r>
          <w:rPr>
            <w:webHidden/>
          </w:rPr>
          <w:fldChar w:fldCharType="separate"/>
        </w:r>
        <w:r>
          <w:rPr>
            <w:webHidden/>
          </w:rPr>
          <w:t>25</w:t>
        </w:r>
        <w:r>
          <w:rPr>
            <w:webHidden/>
          </w:rPr>
          <w:fldChar w:fldCharType="end"/>
        </w:r>
      </w:hyperlink>
    </w:p>
    <w:p w14:paraId="7CFCE476" w14:textId="37B5FA09" w:rsidR="003B473F" w:rsidRDefault="003B473F">
      <w:pPr>
        <w:pStyle w:val="TOC2"/>
        <w:rPr>
          <w:rFonts w:asciiTheme="minorHAnsi" w:eastAsiaTheme="minorEastAsia" w:hAnsiTheme="minorHAnsi" w:cstheme="minorBidi"/>
          <w:kern w:val="2"/>
          <w:sz w:val="24"/>
          <w:lang w:eastAsia="en-AU"/>
          <w14:ligatures w14:val="standardContextual"/>
        </w:rPr>
      </w:pPr>
      <w:hyperlink w:anchor="_Toc168579022" w:history="1">
        <w:r w:rsidRPr="00A752AE">
          <w:rPr>
            <w:rStyle w:val="Hyperlink"/>
          </w:rPr>
          <w:t>Support and alignment</w:t>
        </w:r>
        <w:r>
          <w:rPr>
            <w:webHidden/>
          </w:rPr>
          <w:tab/>
        </w:r>
        <w:r>
          <w:rPr>
            <w:webHidden/>
          </w:rPr>
          <w:fldChar w:fldCharType="begin"/>
        </w:r>
        <w:r>
          <w:rPr>
            <w:webHidden/>
          </w:rPr>
          <w:instrText xml:space="preserve"> PAGEREF _Toc168579022 \h </w:instrText>
        </w:r>
        <w:r>
          <w:rPr>
            <w:webHidden/>
          </w:rPr>
        </w:r>
        <w:r>
          <w:rPr>
            <w:webHidden/>
          </w:rPr>
          <w:fldChar w:fldCharType="separate"/>
        </w:r>
        <w:r>
          <w:rPr>
            <w:webHidden/>
          </w:rPr>
          <w:t>25</w:t>
        </w:r>
        <w:r>
          <w:rPr>
            <w:webHidden/>
          </w:rPr>
          <w:fldChar w:fldCharType="end"/>
        </w:r>
      </w:hyperlink>
    </w:p>
    <w:p w14:paraId="0CD56D58" w14:textId="022E0096" w:rsidR="003B473F" w:rsidRDefault="003B473F">
      <w:pPr>
        <w:pStyle w:val="TOC1"/>
        <w:rPr>
          <w:rFonts w:asciiTheme="minorHAnsi" w:eastAsiaTheme="minorEastAsia" w:hAnsiTheme="minorHAnsi" w:cstheme="minorBidi"/>
          <w:b w:val="0"/>
          <w:kern w:val="2"/>
          <w:sz w:val="24"/>
          <w:lang w:eastAsia="en-AU"/>
          <w14:ligatures w14:val="standardContextual"/>
        </w:rPr>
      </w:pPr>
      <w:hyperlink w:anchor="_Toc168579023" w:history="1">
        <w:r w:rsidRPr="00A752AE">
          <w:rPr>
            <w:rStyle w:val="Hyperlink"/>
          </w:rPr>
          <w:t>References</w:t>
        </w:r>
        <w:r>
          <w:rPr>
            <w:webHidden/>
          </w:rPr>
          <w:tab/>
        </w:r>
        <w:r>
          <w:rPr>
            <w:webHidden/>
          </w:rPr>
          <w:fldChar w:fldCharType="begin"/>
        </w:r>
        <w:r>
          <w:rPr>
            <w:webHidden/>
          </w:rPr>
          <w:instrText xml:space="preserve"> PAGEREF _Toc168579023 \h </w:instrText>
        </w:r>
        <w:r>
          <w:rPr>
            <w:webHidden/>
          </w:rPr>
        </w:r>
        <w:r>
          <w:rPr>
            <w:webHidden/>
          </w:rPr>
          <w:fldChar w:fldCharType="separate"/>
        </w:r>
        <w:r>
          <w:rPr>
            <w:webHidden/>
          </w:rPr>
          <w:t>27</w:t>
        </w:r>
        <w:r>
          <w:rPr>
            <w:webHidden/>
          </w:rPr>
          <w:fldChar w:fldCharType="end"/>
        </w:r>
      </w:hyperlink>
    </w:p>
    <w:p w14:paraId="2A6FBC73" w14:textId="72D080CA" w:rsidR="00512C3B" w:rsidRPr="00C915A2" w:rsidRDefault="00C54940" w:rsidP="00C915A2">
      <w:pPr>
        <w:pStyle w:val="TOC3"/>
        <w:tabs>
          <w:tab w:val="right" w:leader="dot" w:pos="14565"/>
        </w:tabs>
      </w:pPr>
      <w:r>
        <w:rPr>
          <w:noProof/>
        </w:rPr>
        <w:fldChar w:fldCharType="end"/>
      </w:r>
      <w:r w:rsidR="00C915A2">
        <w:br w:type="page"/>
      </w:r>
    </w:p>
    <w:bookmarkEnd w:id="0"/>
    <w:p w14:paraId="6D18DA94" w14:textId="032B57F8" w:rsidR="00C65B42" w:rsidRPr="00453CBE" w:rsidRDefault="00C65B42" w:rsidP="00533933">
      <w:pPr>
        <w:pStyle w:val="FeatureBox2"/>
        <w:rPr>
          <w:rStyle w:val="Strong"/>
        </w:rPr>
      </w:pPr>
      <w:r w:rsidRPr="00453CBE">
        <w:rPr>
          <w:rStyle w:val="Strong"/>
        </w:rPr>
        <w:lastRenderedPageBreak/>
        <w:t>Updating the table of contents</w:t>
      </w:r>
    </w:p>
    <w:p w14:paraId="6D8663DD" w14:textId="696792CE" w:rsidR="00C65B42" w:rsidRPr="00453CBE" w:rsidRDefault="00C65B42" w:rsidP="00533933">
      <w:pPr>
        <w:pStyle w:val="FeatureBox2"/>
      </w:pPr>
      <w:r>
        <w:t xml:space="preserve">Want to update the table? Have you added content to the document and noticed the page numbers have changed? As you add content to this </w:t>
      </w:r>
      <w:r w:rsidR="00E50AEF">
        <w:t>document</w:t>
      </w:r>
      <w:r>
        <w:t xml:space="preserve"> you can update the table of contents to accurately reflect the page numbers within the resource. To update the table:</w:t>
      </w:r>
    </w:p>
    <w:p w14:paraId="57B1F81D" w14:textId="1565D9D2" w:rsidR="00C65B42" w:rsidRPr="00453CBE" w:rsidRDefault="00C65B42" w:rsidP="005E0671">
      <w:pPr>
        <w:pStyle w:val="FeatureBox2"/>
        <w:numPr>
          <w:ilvl w:val="0"/>
          <w:numId w:val="7"/>
        </w:numPr>
        <w:ind w:left="567" w:hanging="567"/>
      </w:pPr>
      <w:r w:rsidRPr="00453CBE">
        <w:t>Right click on the table and select ‘</w:t>
      </w:r>
      <w:r w:rsidR="00E50AEF">
        <w:t>U</w:t>
      </w:r>
      <w:r w:rsidRPr="00453CBE">
        <w:t xml:space="preserve">pdate table of contents’ (in the </w:t>
      </w:r>
      <w:r w:rsidR="00E50AEF">
        <w:t>browser</w:t>
      </w:r>
      <w:r w:rsidRPr="00453CBE">
        <w:t xml:space="preserve"> version) and ‘</w:t>
      </w:r>
      <w:r w:rsidR="00E50AEF">
        <w:t>U</w:t>
      </w:r>
      <w:r w:rsidRPr="00453CBE">
        <w:t xml:space="preserve">pdate field’ (in the desktop </w:t>
      </w:r>
      <w:r w:rsidR="00E50AEF">
        <w:t>app</w:t>
      </w:r>
      <w:r w:rsidRPr="00453CBE">
        <w:t xml:space="preserve">). In the </w:t>
      </w:r>
      <w:r w:rsidR="00E50AEF">
        <w:t>browser</w:t>
      </w:r>
      <w:r w:rsidRPr="00453CBE">
        <w:t xml:space="preserve"> version</w:t>
      </w:r>
      <w:r w:rsidR="00E50AEF">
        <w:t>,</w:t>
      </w:r>
      <w:r w:rsidRPr="00453CBE">
        <w:t xml:space="preserve"> it will automatically update the entire table.</w:t>
      </w:r>
    </w:p>
    <w:p w14:paraId="618860DA" w14:textId="02188594" w:rsidR="00C65B42" w:rsidRPr="00453CBE" w:rsidRDefault="00C65B42" w:rsidP="005E0671">
      <w:pPr>
        <w:pStyle w:val="FeatureBox2"/>
        <w:numPr>
          <w:ilvl w:val="0"/>
          <w:numId w:val="7"/>
        </w:numPr>
        <w:ind w:left="567" w:hanging="567"/>
      </w:pPr>
      <w:r w:rsidRPr="00453CBE">
        <w:t xml:space="preserve">In the desktop </w:t>
      </w:r>
      <w:r w:rsidR="00E50AEF">
        <w:t>app,</w:t>
      </w:r>
      <w:r w:rsidRPr="00453CBE">
        <w:t xml:space="preserve"> you will then need to select ‘</w:t>
      </w:r>
      <w:r w:rsidR="00E50AEF">
        <w:t>U</w:t>
      </w:r>
      <w:r w:rsidRPr="00453CBE">
        <w:t>pdate entire table’. Your table numbers should then update to reflect your changes.</w:t>
      </w:r>
    </w:p>
    <w:p w14:paraId="730B33F0" w14:textId="5822F7FF" w:rsidR="00D12A10" w:rsidRDefault="00D12A10" w:rsidP="00D12A10">
      <w:r>
        <w:br w:type="page"/>
      </w:r>
    </w:p>
    <w:p w14:paraId="2B4204B6" w14:textId="77777777" w:rsidR="005E0051" w:rsidRDefault="005E0051" w:rsidP="001842D0">
      <w:pPr>
        <w:pStyle w:val="Heading1"/>
        <w:rPr>
          <w:lang w:eastAsia="zh-CN"/>
        </w:rPr>
      </w:pPr>
      <w:bookmarkStart w:id="1" w:name="_Toc824167403"/>
      <w:bookmarkStart w:id="2" w:name="_Toc127603691"/>
      <w:bookmarkStart w:id="3" w:name="_Toc168579010"/>
      <w:r w:rsidRPr="2059F7F4">
        <w:rPr>
          <w:lang w:eastAsia="zh-CN"/>
        </w:rPr>
        <w:lastRenderedPageBreak/>
        <w:t>Rationale</w:t>
      </w:r>
      <w:bookmarkEnd w:id="1"/>
      <w:bookmarkEnd w:id="2"/>
      <w:bookmarkEnd w:id="3"/>
    </w:p>
    <w:p w14:paraId="0041C409" w14:textId="77777777" w:rsidR="00CC6586" w:rsidRPr="00F2118C" w:rsidRDefault="00CC6586" w:rsidP="00CC6586">
      <w:bookmarkStart w:id="4" w:name="_Toc127603692"/>
      <w:bookmarkStart w:id="5" w:name="_Toc168579011"/>
      <w:r>
        <w:rPr>
          <w:lang w:eastAsia="zh-CN"/>
        </w:rPr>
        <w:t xml:space="preserve">The syllabus requirements planner will be particularly useful during the engage and enact </w:t>
      </w:r>
      <w:hyperlink r:id="rId12" w:history="1">
        <w:r>
          <w:rPr>
            <w:rStyle w:val="Hyperlink"/>
            <w:lang w:eastAsia="zh-CN"/>
          </w:rPr>
          <w:t>Phases of the curriculum implementation</w:t>
        </w:r>
      </w:hyperlink>
      <w:r w:rsidRPr="008B6A25">
        <w:t xml:space="preserve"> cycle</w:t>
      </w:r>
      <w:r>
        <w:rPr>
          <w:lang w:eastAsia="zh-CN"/>
        </w:rPr>
        <w:t xml:space="preserve">. It is not a standalone resource and should be used in consultation with the syllabus and the policies and procedures identified within the planner. This planner has been designed to assist teachers in NSW Department of Education (DoE) schools as they plan the implementation of the </w:t>
      </w:r>
      <w:hyperlink r:id="rId13" w:history="1">
        <w:r w:rsidRPr="000E34F2">
          <w:rPr>
            <w:rStyle w:val="Hyperlink"/>
            <w:lang w:eastAsia="zh-CN"/>
          </w:rPr>
          <w:t>English K</w:t>
        </w:r>
        <w:r>
          <w:rPr>
            <w:rStyle w:val="Hyperlink"/>
            <w:lang w:eastAsia="zh-CN"/>
          </w:rPr>
          <w:t>–</w:t>
        </w:r>
        <w:r w:rsidRPr="000E34F2">
          <w:rPr>
            <w:rStyle w:val="Hyperlink"/>
            <w:lang w:eastAsia="zh-CN"/>
          </w:rPr>
          <w:t xml:space="preserve">10 Syllabus </w:t>
        </w:r>
      </w:hyperlink>
      <w:r>
        <w:rPr>
          <w:lang w:eastAsia="zh-CN"/>
        </w:rPr>
        <w:t xml:space="preserve">(NESA 2022) to deliver teaching and learning practices that are contextualised to their classroom. All NSW public schools need to plan curriculums and develop teaching programs consistent with the </w:t>
      </w:r>
      <w:hyperlink r:id="rId14" w:history="1">
        <w:r w:rsidRPr="008B6A25">
          <w:rPr>
            <w:rStyle w:val="Hyperlink"/>
            <w:i/>
            <w:iCs/>
            <w:lang w:eastAsia="zh-CN"/>
          </w:rPr>
          <w:t>Education Act (1990)</w:t>
        </w:r>
      </w:hyperlink>
      <w:r>
        <w:rPr>
          <w:lang w:eastAsia="zh-CN"/>
        </w:rPr>
        <w:t xml:space="preserve">, the </w:t>
      </w:r>
      <w:r w:rsidRPr="008B6A25">
        <w:rPr>
          <w:lang w:eastAsia="zh-CN"/>
        </w:rPr>
        <w:t xml:space="preserve">NSW Education Standards Authority (NESA) </w:t>
      </w:r>
      <w:hyperlink r:id="rId15" w:history="1">
        <w:r w:rsidRPr="008B6A25">
          <w:rPr>
            <w:rStyle w:val="Hyperlink"/>
            <w:lang w:eastAsia="zh-CN"/>
          </w:rPr>
          <w:t>Syllabuses A–Z</w:t>
        </w:r>
      </w:hyperlink>
      <w:r>
        <w:rPr>
          <w:lang w:eastAsia="zh-CN"/>
        </w:rPr>
        <w:t xml:space="preserve">, the </w:t>
      </w:r>
      <w:hyperlink r:id="rId16" w:history="1">
        <w:r>
          <w:rPr>
            <w:rStyle w:val="Hyperlink"/>
            <w:lang w:eastAsia="zh-CN"/>
          </w:rPr>
          <w:t>Curriculum planning and programming, assessing and reporting to parents K–12</w:t>
        </w:r>
      </w:hyperlink>
      <w:r>
        <w:t xml:space="preserve"> policy </w:t>
      </w:r>
      <w:r>
        <w:rPr>
          <w:lang w:eastAsia="zh-CN"/>
        </w:rPr>
        <w:t xml:space="preserve">standards and NESA’s </w:t>
      </w:r>
      <w:hyperlink r:id="rId17" w:anchor=":~:text=with%20the%20requirements.-,NSW%20Registration%20Process%20for%20the%20Government%20Schooling%20System%20Manual,-The%20requirements%20are" w:history="1">
        <w:r>
          <w:rPr>
            <w:rStyle w:val="Hyperlink"/>
            <w:lang w:eastAsia="zh-CN"/>
          </w:rPr>
          <w:t>NSW Registration Process for the Government Schooling System Manual</w:t>
        </w:r>
      </w:hyperlink>
      <w:r>
        <w:t>.</w:t>
      </w:r>
      <w:r w:rsidRPr="00E31932">
        <w:t xml:space="preserve"> </w:t>
      </w:r>
      <w:r w:rsidRPr="0FEDB5BE">
        <w:t xml:space="preserve">These are referenced throughout the planner and should be consulted to ensure </w:t>
      </w:r>
      <w:r>
        <w:t xml:space="preserve">all curriculum </w:t>
      </w:r>
      <w:r w:rsidRPr="0FEDB5BE">
        <w:rPr>
          <w:lang w:eastAsia="zh-CN"/>
        </w:rPr>
        <w:t>materials reflect requirements.</w:t>
      </w:r>
    </w:p>
    <w:p w14:paraId="1CE5D2A7" w14:textId="77777777" w:rsidR="005E0051" w:rsidRPr="00D83775" w:rsidRDefault="005E0051" w:rsidP="00D83775">
      <w:pPr>
        <w:pStyle w:val="Heading2"/>
      </w:pPr>
      <w:r w:rsidRPr="00D83775">
        <w:t>Purpose, audience and suggested timeframes</w:t>
      </w:r>
      <w:bookmarkEnd w:id="4"/>
      <w:bookmarkEnd w:id="5"/>
    </w:p>
    <w:p w14:paraId="37CF15C1" w14:textId="699E049C" w:rsidR="005E0051" w:rsidRDefault="005E0051" w:rsidP="001842D0">
      <w:r>
        <w:t xml:space="preserve">Many schools </w:t>
      </w:r>
      <w:r w:rsidR="2014F7EB">
        <w:t>will</w:t>
      </w:r>
      <w:r>
        <w:t xml:space="preserve"> have their own planning templates. The layout of this document is intended to support faculty communication, professional learning and collaborative planning</w:t>
      </w:r>
      <w:r w:rsidR="5FB1780A">
        <w:t xml:space="preserve"> which</w:t>
      </w:r>
      <w:r>
        <w:t xml:space="preserve"> should be completed for each stage and course.</w:t>
      </w:r>
    </w:p>
    <w:p w14:paraId="1E8252B9" w14:textId="18E05089" w:rsidR="005E0051" w:rsidRDefault="26FDADEE" w:rsidP="001842D0">
      <w:r w:rsidRPr="185D7192">
        <w:rPr>
          <w:rFonts w:eastAsia="Arial"/>
        </w:rPr>
        <w:t xml:space="preserve">The planner should be a live document that is completed collaboratively and reviewed periodically. This supports a consistent implementation of NESA and department policy requirements and whole-school and faculty requirements. It also establishes a shared vision for the scope of subject </w:t>
      </w:r>
      <w:proofErr w:type="gramStart"/>
      <w:r w:rsidRPr="185D7192">
        <w:rPr>
          <w:rFonts w:eastAsia="Arial"/>
        </w:rPr>
        <w:t>English</w:t>
      </w:r>
      <w:r w:rsidR="003A5B76">
        <w:rPr>
          <w:rFonts w:eastAsia="Arial"/>
        </w:rPr>
        <w:t>,</w:t>
      </w:r>
      <w:r w:rsidRPr="185D7192">
        <w:rPr>
          <w:rFonts w:eastAsia="Arial"/>
        </w:rPr>
        <w:t xml:space="preserve"> and</w:t>
      </w:r>
      <w:proofErr w:type="gramEnd"/>
      <w:r w:rsidRPr="185D7192">
        <w:rPr>
          <w:rFonts w:eastAsia="Arial"/>
        </w:rPr>
        <w:t xml:space="preserve"> guides long-term design of teaching and learning programs. </w:t>
      </w:r>
      <w:bookmarkStart w:id="6" w:name="_Hlk106288301"/>
      <w:r w:rsidR="005E0051">
        <w:t xml:space="preserve">This </w:t>
      </w:r>
      <w:r w:rsidR="0399253D">
        <w:t>shows</w:t>
      </w:r>
      <w:r w:rsidR="005E0051">
        <w:t xml:space="preserve"> that curriculum design and implementation is a dynamic and </w:t>
      </w:r>
      <w:proofErr w:type="gramStart"/>
      <w:r w:rsidR="005E0051">
        <w:t>contextually</w:t>
      </w:r>
      <w:r w:rsidR="00D22051">
        <w:t>-</w:t>
      </w:r>
      <w:r w:rsidR="005E0051">
        <w:t>specific</w:t>
      </w:r>
      <w:proofErr w:type="gramEnd"/>
      <w:r w:rsidR="005E0051">
        <w:t xml:space="preserve"> process. This planner represents one way to map </w:t>
      </w:r>
      <w:proofErr w:type="gramStart"/>
      <w:r w:rsidR="005E0051">
        <w:t>requirements</w:t>
      </w:r>
      <w:proofErr w:type="gramEnd"/>
      <w:r w:rsidR="005E0051">
        <w:t xml:space="preserve"> and it contains:</w:t>
      </w:r>
    </w:p>
    <w:p w14:paraId="08AC533C" w14:textId="77777777" w:rsidR="005E0051" w:rsidRPr="00EC67F2" w:rsidRDefault="005E0051" w:rsidP="00EC67F2">
      <w:pPr>
        <w:pStyle w:val="ListBullet"/>
      </w:pPr>
      <w:r w:rsidRPr="00EC67F2">
        <w:t>instructions for how it could be used by English teachers and faculties</w:t>
      </w:r>
    </w:p>
    <w:p w14:paraId="5601D7F9" w14:textId="77777777" w:rsidR="005E0051" w:rsidRDefault="005E0051" w:rsidP="00EC67F2">
      <w:pPr>
        <w:pStyle w:val="ListBullet"/>
      </w:pPr>
      <w:r w:rsidRPr="0018406D">
        <w:t>direct links</w:t>
      </w:r>
      <w:r>
        <w:t xml:space="preserve"> to policies and useful resources.</w:t>
      </w:r>
      <w:bookmarkEnd w:id="6"/>
    </w:p>
    <w:p w14:paraId="2FE4A9EE" w14:textId="2EAF4FE8" w:rsidR="49744100" w:rsidRDefault="49744100" w:rsidP="001842D0">
      <w:r w:rsidRPr="320A680B">
        <w:rPr>
          <w:rFonts w:eastAsia="Arial"/>
        </w:rPr>
        <w:lastRenderedPageBreak/>
        <w:t>Extensive research</w:t>
      </w:r>
      <w:r w:rsidR="00D22051">
        <w:rPr>
          <w:rFonts w:eastAsia="Arial"/>
        </w:rPr>
        <w:t>,</w:t>
      </w:r>
      <w:r w:rsidRPr="320A680B">
        <w:rPr>
          <w:rFonts w:eastAsia="Arial"/>
        </w:rPr>
        <w:t xml:space="preserve"> including CESE’s </w:t>
      </w:r>
      <w:hyperlink r:id="rId18" w:history="1">
        <w:r w:rsidR="00CC6586" w:rsidRPr="008B6A25">
          <w:rPr>
            <w:rStyle w:val="Hyperlink"/>
          </w:rPr>
          <w:t>What works best 202 update</w:t>
        </w:r>
      </w:hyperlink>
      <w:r w:rsidR="00361097" w:rsidRPr="00361097">
        <w:t>,</w:t>
      </w:r>
      <w:r w:rsidRPr="320A680B">
        <w:rPr>
          <w:rFonts w:eastAsia="Arial"/>
        </w:rPr>
        <w:t xml:space="preserve"> shows that teaching effectiveness is enhanced through a collaborative approach to planning and implementation of teaching and learning.</w:t>
      </w:r>
    </w:p>
    <w:p w14:paraId="3B136246" w14:textId="77777777" w:rsidR="005E0051" w:rsidRPr="00E32B6F" w:rsidRDefault="005E0051" w:rsidP="001842D0">
      <w:pPr>
        <w:rPr>
          <w:rStyle w:val="Strong"/>
        </w:rPr>
      </w:pPr>
      <w:r w:rsidRPr="00E32B6F">
        <w:rPr>
          <w:rStyle w:val="Strong"/>
        </w:rPr>
        <w:t>Ways to use this template</w:t>
      </w:r>
    </w:p>
    <w:p w14:paraId="71ADE427" w14:textId="77777777" w:rsidR="005E0051" w:rsidRPr="0018406D" w:rsidRDefault="005E0051" w:rsidP="00EC67F2">
      <w:pPr>
        <w:pStyle w:val="ListBullet"/>
      </w:pPr>
      <w:r w:rsidRPr="0018406D">
        <w:t>Complete the planning as a faculty or course/stage coordination team.</w:t>
      </w:r>
    </w:p>
    <w:p w14:paraId="3716AC5F" w14:textId="2F53AC43" w:rsidR="005E0051" w:rsidRPr="0018406D" w:rsidRDefault="005E0051" w:rsidP="00E53E65">
      <w:pPr>
        <w:pStyle w:val="ListBullet"/>
      </w:pPr>
      <w:r w:rsidRPr="0018406D">
        <w:t>Upload the document to a</w:t>
      </w:r>
      <w:r w:rsidR="5B3C6B23" w:rsidRPr="0018406D">
        <w:t xml:space="preserve"> shared drive </w:t>
      </w:r>
      <w:r w:rsidRPr="0018406D">
        <w:t>as a ‘live’ document and evaluate the plans at key points throughout the year.</w:t>
      </w:r>
    </w:p>
    <w:p w14:paraId="7BDF8A41" w14:textId="21BEAB36" w:rsidR="005E0051" w:rsidRPr="0018406D" w:rsidRDefault="005E0051" w:rsidP="00EC67F2">
      <w:pPr>
        <w:pStyle w:val="ListBullet"/>
      </w:pPr>
      <w:r w:rsidRPr="0018406D">
        <w:t>Cross-reference the plans against the content within teaching and learning programs/units, scope and sequences, assessment schedules, assessment notifications and student resources.</w:t>
      </w:r>
    </w:p>
    <w:p w14:paraId="3B626B61" w14:textId="1CADABC7" w:rsidR="4391DCBE" w:rsidRDefault="4391DCBE" w:rsidP="00EC67F2">
      <w:pPr>
        <w:pStyle w:val="ListBullet"/>
      </w:pPr>
      <w:r w:rsidRPr="0018406D">
        <w:t>Keep a copy</w:t>
      </w:r>
      <w:r w:rsidRPr="185D7192">
        <w:t xml:space="preserve"> of this document in </w:t>
      </w:r>
      <w:r w:rsidR="00662950">
        <w:t xml:space="preserve">a </w:t>
      </w:r>
      <w:r w:rsidRPr="185D7192">
        <w:t>folder or drive for each stage or course.</w:t>
      </w:r>
    </w:p>
    <w:p w14:paraId="14DC3B80" w14:textId="18D2AD90" w:rsidR="005E0051" w:rsidRPr="00C9124A" w:rsidRDefault="005E0051" w:rsidP="001842D0">
      <w:r w:rsidRPr="00C9124A">
        <w:t xml:space="preserve">Links contained within this resource were correct as of </w:t>
      </w:r>
      <w:r w:rsidR="00435A30">
        <w:t>06 June 2024</w:t>
      </w:r>
      <w:r w:rsidRPr="00C9124A">
        <w:t>.</w:t>
      </w:r>
    </w:p>
    <w:p w14:paraId="5FE35133" w14:textId="19E5F934" w:rsidR="005E0051" w:rsidRPr="00D83775" w:rsidRDefault="005E0051" w:rsidP="00D83775">
      <w:pPr>
        <w:pStyle w:val="Heading2"/>
      </w:pPr>
      <w:bookmarkStart w:id="7" w:name="_Toc127603693"/>
      <w:bookmarkStart w:id="8" w:name="_Toc168579012"/>
      <w:r w:rsidRPr="00D83775">
        <w:t xml:space="preserve">Building on Stage </w:t>
      </w:r>
      <w:bookmarkEnd w:id="7"/>
      <w:r w:rsidR="00B1411A" w:rsidRPr="00D83775">
        <w:t>4</w:t>
      </w:r>
      <w:bookmarkEnd w:id="8"/>
    </w:p>
    <w:p w14:paraId="61F98B11" w14:textId="472E59FF" w:rsidR="00B1411A" w:rsidRPr="000C4D92" w:rsidRDefault="00B1411A" w:rsidP="001842D0">
      <w:r>
        <w:t>It is important to build upon learning in Stage 4 when planning the program of learning for Stage 5</w:t>
      </w:r>
      <w:r w:rsidR="3027FA0A">
        <w:t xml:space="preserve"> so that students</w:t>
      </w:r>
      <w:r>
        <w:t xml:space="preserve"> are appropriately challenged</w:t>
      </w:r>
      <w:r w:rsidR="004D2D4C">
        <w:t>,</w:t>
      </w:r>
      <w:r>
        <w:t xml:space="preserve"> and prior learning is </w:t>
      </w:r>
      <w:r w:rsidR="004D2D4C">
        <w:t>developed</w:t>
      </w:r>
      <w:r>
        <w:t xml:space="preserve"> in Stage 5.</w:t>
      </w:r>
    </w:p>
    <w:p w14:paraId="0970F0D7" w14:textId="3614057C" w:rsidR="005E0051" w:rsidRPr="00D83775" w:rsidRDefault="005E0051" w:rsidP="00D83775">
      <w:pPr>
        <w:pStyle w:val="Heading2"/>
      </w:pPr>
      <w:bookmarkStart w:id="9" w:name="_Toc127603694"/>
      <w:bookmarkStart w:id="10" w:name="_Toc168579013"/>
      <w:r w:rsidRPr="00D83775">
        <w:t xml:space="preserve">Building toward Stage </w:t>
      </w:r>
      <w:bookmarkEnd w:id="9"/>
      <w:r w:rsidRPr="00D83775">
        <w:t>6</w:t>
      </w:r>
      <w:bookmarkEnd w:id="10"/>
    </w:p>
    <w:p w14:paraId="4CD41117" w14:textId="07A04F75" w:rsidR="005E0051" w:rsidRPr="00C9124A" w:rsidRDefault="005E0051" w:rsidP="001842D0">
      <w:r>
        <w:t xml:space="preserve">An effective program of learning takes the text, knowledge, understanding and skills developed in each stage into consideration. </w:t>
      </w:r>
      <w:hyperlink r:id="rId19" w:history="1">
        <w:r w:rsidR="00CC6586">
          <w:rPr>
            <w:rStyle w:val="Hyperlink"/>
          </w:rPr>
          <w:t>Backward design model</w:t>
        </w:r>
      </w:hyperlink>
      <w:r w:rsidR="00CC6586">
        <w:t xml:space="preserve"> </w:t>
      </w:r>
      <w:r>
        <w:t xml:space="preserve">for Stage 6 should build on the learning developed in Stage 5. When planning the texts and learning experiences for Stage 5 consult the Stage 6 English syllabus requirements planner. This can help schools ensure that the </w:t>
      </w:r>
      <w:r w:rsidR="00C637FD">
        <w:t xml:space="preserve">whole </w:t>
      </w:r>
      <w:r>
        <w:t>Stage 5 program meets requirements as mandated by the NSW Education Standards Authority (NESA) and the NSW Department of Education.</w:t>
      </w:r>
    </w:p>
    <w:p w14:paraId="7EA086E7" w14:textId="07D35E41" w:rsidR="005E0051" w:rsidRPr="00D83775" w:rsidRDefault="005E0051" w:rsidP="00D83775">
      <w:pPr>
        <w:pStyle w:val="Heading2"/>
      </w:pPr>
      <w:bookmarkStart w:id="11" w:name="_Toc802903756"/>
      <w:bookmarkStart w:id="12" w:name="_Toc127603695"/>
      <w:bookmarkStart w:id="13" w:name="_Toc168579014"/>
      <w:r w:rsidRPr="00D83775">
        <w:lastRenderedPageBreak/>
        <w:t>Stage 5 text selections</w:t>
      </w:r>
      <w:bookmarkEnd w:id="11"/>
      <w:bookmarkEnd w:id="12"/>
      <w:bookmarkEnd w:id="13"/>
    </w:p>
    <w:p w14:paraId="245BD62A" w14:textId="77777777" w:rsidR="00CC6586" w:rsidRDefault="00CC6586" w:rsidP="00CC6586">
      <w:r>
        <w:t xml:space="preserve">The </w:t>
      </w:r>
      <w:hyperlink r:id="rId20">
        <w:r w:rsidRPr="74ADDC4C">
          <w:rPr>
            <w:rStyle w:val="Hyperlink"/>
          </w:rPr>
          <w:t>English K</w:t>
        </w:r>
        <w:r>
          <w:rPr>
            <w:rStyle w:val="Hyperlink"/>
          </w:rPr>
          <w:t>–</w:t>
        </w:r>
        <w:r w:rsidRPr="74ADDC4C">
          <w:rPr>
            <w:rStyle w:val="Hyperlink"/>
          </w:rPr>
          <w:t xml:space="preserve">10 Syllabus </w:t>
        </w:r>
      </w:hyperlink>
      <w:r>
        <w:t xml:space="preserve">(NESA 2022) contains </w:t>
      </w:r>
      <w:hyperlink r:id="rId21" w:anchor=":~:text=requirements%20K%E2%80%9310-,Text%20requirements,-Engaging%20with%20texts" w:history="1">
        <w:r w:rsidRPr="008B6A25">
          <w:rPr>
            <w:rStyle w:val="Hyperlink"/>
          </w:rPr>
          <w:t>Text requirements</w:t>
        </w:r>
      </w:hyperlink>
      <w:r w:rsidRPr="008B6A25">
        <w:t xml:space="preserve"> for English 7–10</w:t>
      </w:r>
      <w:r>
        <w:t xml:space="preserve">. </w:t>
      </w:r>
      <w:bookmarkStart w:id="14" w:name="_Hlk105509819"/>
      <w:r>
        <w:t xml:space="preserve">The following tables outline the syllabus text requirements and provide an opportunity to map how they will be met across the stage. Please note, the requirement for ‘at least 2…’ for each category is to be met across the stage. Most schools choose to study at least one work of each type each year. If areas of need are identified, the Year 7 or Year 8 planning templates would be used to collaboratively plan how to address this area of need. </w:t>
      </w:r>
      <w:bookmarkEnd w:id="14"/>
    </w:p>
    <w:p w14:paraId="75F15132" w14:textId="77777777" w:rsidR="005E0051" w:rsidRDefault="005E0051" w:rsidP="001842D0">
      <w:r>
        <w:t>In selecting specific texts for study in English, teachers should ensure that materials are:</w:t>
      </w:r>
    </w:p>
    <w:p w14:paraId="197D17C0" w14:textId="77777777" w:rsidR="00CC6586" w:rsidRDefault="00CC6586" w:rsidP="00CC6586">
      <w:pPr>
        <w:pStyle w:val="ListBullet"/>
      </w:pPr>
      <w:r>
        <w:t>age appropriate</w:t>
      </w:r>
    </w:p>
    <w:p w14:paraId="6F04E010" w14:textId="77777777" w:rsidR="00CC6586" w:rsidRDefault="00CC6586" w:rsidP="00CC6586">
      <w:pPr>
        <w:pStyle w:val="ListBullet"/>
      </w:pPr>
      <w:r>
        <w:t>sensitive to student needs</w:t>
      </w:r>
    </w:p>
    <w:p w14:paraId="2914B24F" w14:textId="77777777" w:rsidR="00CC6586" w:rsidRDefault="00CC6586" w:rsidP="00CC6586">
      <w:pPr>
        <w:pStyle w:val="ListBullet"/>
      </w:pPr>
      <w:r>
        <w:t>relevant to the curriculum</w:t>
      </w:r>
    </w:p>
    <w:p w14:paraId="1A095B24" w14:textId="77777777" w:rsidR="00CC6586" w:rsidRDefault="00CC6586" w:rsidP="00CC6586">
      <w:pPr>
        <w:pStyle w:val="ListBullet"/>
      </w:pPr>
      <w:r>
        <w:t>relevant to the school’s purpose and goals</w:t>
      </w:r>
    </w:p>
    <w:p w14:paraId="73FA30C4" w14:textId="77777777" w:rsidR="00CC6586" w:rsidRDefault="00CC6586" w:rsidP="00CC6586">
      <w:pPr>
        <w:pStyle w:val="ListBullet"/>
      </w:pPr>
      <w:r>
        <w:t xml:space="preserve">consistent with the core values outlined in the </w:t>
      </w:r>
      <w:hyperlink r:id="rId22">
        <w:r>
          <w:rPr>
            <w:rStyle w:val="Hyperlink"/>
          </w:rPr>
          <w:t>Values in NSW public schools</w:t>
        </w:r>
      </w:hyperlink>
      <w:r>
        <w:t xml:space="preserve"> </w:t>
      </w:r>
      <w:r w:rsidRPr="008B6A25">
        <w:t>policy</w:t>
      </w:r>
    </w:p>
    <w:p w14:paraId="602DD459" w14:textId="77777777" w:rsidR="00CC6586" w:rsidRDefault="00CC6586" w:rsidP="00CC6586">
      <w:pPr>
        <w:pStyle w:val="ListBullet"/>
      </w:pPr>
      <w:r w:rsidRPr="00FC72D5">
        <w:t>clearly described using advice from</w:t>
      </w:r>
      <w:r>
        <w:t xml:space="preserve"> </w:t>
      </w:r>
      <w:hyperlink r:id="rId23" w:history="1">
        <w:r>
          <w:rPr>
            <w:rStyle w:val="Hyperlink"/>
          </w:rPr>
          <w:t>Communicated with parents and carers</w:t>
        </w:r>
      </w:hyperlink>
      <w:r>
        <w:t xml:space="preserve"> </w:t>
      </w:r>
    </w:p>
    <w:p w14:paraId="593851FE" w14:textId="77777777" w:rsidR="00CC6586" w:rsidRDefault="00CC6586" w:rsidP="00CC6586">
      <w:pPr>
        <w:pStyle w:val="ListBullet"/>
      </w:pPr>
      <w:r>
        <w:t xml:space="preserve">not prescribed for Stage 6 as per the NESA </w:t>
      </w:r>
      <w:hyperlink r:id="rId24" w:anchor=":~:text=English%20Stage%206%20%E2%80%93%20Prescriptions%3A%20Modules%2C%20Electives%20and%20Texts%202019%E2%80%932026" w:history="1">
        <w:r>
          <w:rPr>
            <w:rStyle w:val="Hyperlink"/>
          </w:rPr>
          <w:t>English Stage 6 Prescriptions: Modules, Electives and Texts 2019–2026</w:t>
        </w:r>
      </w:hyperlink>
      <w:r w:rsidRPr="008B6A25">
        <w:t xml:space="preserve">, the </w:t>
      </w:r>
      <w:hyperlink r:id="rId25" w:anchor=":~:text=HSC%20English%20prescriptions%202027%E2%80%932028" w:tgtFrame="_blank" w:history="1">
        <w:r w:rsidRPr="00C04572">
          <w:t>HSC English prescriptions 2027–2028</w:t>
        </w:r>
      </w:hyperlink>
      <w:r w:rsidRPr="008B6A25">
        <w:t xml:space="preserve"> </w:t>
      </w:r>
      <w:r>
        <w:t xml:space="preserve">and the </w:t>
      </w:r>
      <w:hyperlink r:id="rId26">
        <w:r>
          <w:rPr>
            <w:rStyle w:val="Hyperlink"/>
            <w:color w:val="auto"/>
            <w:u w:val="none"/>
          </w:rPr>
          <w:t>Course prescriptions for Drama Stage 6 2025–2027</w:t>
        </w:r>
      </w:hyperlink>
      <w:r>
        <w:t xml:space="preserve">. </w:t>
      </w:r>
    </w:p>
    <w:p w14:paraId="3831636E" w14:textId="1E733F18" w:rsidR="00CC6586" w:rsidRPr="004B66CB" w:rsidRDefault="00CC6586" w:rsidP="00CC6586">
      <w:bookmarkStart w:id="15" w:name="_Hlk168578665"/>
      <w:r w:rsidRPr="004B66CB">
        <w:t xml:space="preserve">Ensure choices align with the DoE </w:t>
      </w:r>
      <w:hyperlink r:id="rId27">
        <w:r>
          <w:rPr>
            <w:rStyle w:val="Hyperlink"/>
          </w:rPr>
          <w:t>Controversial Issues in Schools</w:t>
        </w:r>
      </w:hyperlink>
      <w:r>
        <w:t xml:space="preserve"> policy</w:t>
      </w:r>
      <w:r w:rsidRPr="004B66CB">
        <w:t>.</w:t>
      </w:r>
      <w:r>
        <w:t xml:space="preserve"> </w:t>
      </w:r>
      <w:bookmarkEnd w:id="15"/>
      <w:r w:rsidR="005A6971">
        <w:t xml:space="preserve">Sample </w:t>
      </w:r>
      <w:r w:rsidRPr="004B66CB">
        <w:t xml:space="preserve">permission notes </w:t>
      </w:r>
      <w:r>
        <w:t>are available in</w:t>
      </w:r>
      <w:r w:rsidRPr="0077604D">
        <w:t xml:space="preserve"> </w:t>
      </w:r>
      <w:hyperlink r:id="rId28" w:anchor=":~:text=DOCX%2080.59%20KB)-,The%20texts%20used%20in%20classrooms,-Texts%20are%20used" w:history="1">
        <w:r>
          <w:rPr>
            <w:rStyle w:val="Hyperlink"/>
          </w:rPr>
          <w:t>The texts used in classroom</w:t>
        </w:r>
      </w:hyperlink>
      <w:r w:rsidRPr="004B66CB">
        <w:t xml:space="preserve"> support </w:t>
      </w:r>
      <w:r>
        <w:t xml:space="preserve">materials and they guide </w:t>
      </w:r>
      <w:r w:rsidRPr="004B66CB">
        <w:t>the parent or carer communication process.</w:t>
      </w:r>
      <w:r>
        <w:t xml:space="preserve">  NESA has also provided resources to support text selection within the English K–10 </w:t>
      </w:r>
      <w:hyperlink r:id="rId29" w:history="1">
        <w:r>
          <w:rPr>
            <w:rStyle w:val="Hyperlink"/>
          </w:rPr>
          <w:t>Teaching and learning support</w:t>
        </w:r>
      </w:hyperlink>
      <w:r>
        <w:t xml:space="preserve"> </w:t>
      </w:r>
      <w:r w:rsidRPr="00C04572">
        <w:t>webpage.</w:t>
      </w:r>
      <w:r>
        <w:t xml:space="preserve">  </w:t>
      </w:r>
    </w:p>
    <w:p w14:paraId="76CB384B" w14:textId="5C92422F" w:rsidR="00022430" w:rsidRPr="00D83775" w:rsidRDefault="00DD2CB3" w:rsidP="00D83775">
      <w:pPr>
        <w:pStyle w:val="Heading2"/>
      </w:pPr>
      <w:bookmarkStart w:id="16" w:name="_Toc168579015"/>
      <w:r w:rsidRPr="00D83775">
        <w:lastRenderedPageBreak/>
        <w:t>Text selections in Stage 5</w:t>
      </w:r>
      <w:bookmarkEnd w:id="16"/>
    </w:p>
    <w:p w14:paraId="4C3C0F67" w14:textId="5126AD1A" w:rsidR="00DD2CB3" w:rsidRPr="004B66CB" w:rsidRDefault="00DD2CB3" w:rsidP="001842D0">
      <w:pPr>
        <w:rPr>
          <w:highlight w:val="yellow"/>
        </w:rPr>
      </w:pPr>
      <w:r>
        <w:t xml:space="preserve">The following tables are used to map and outline the way syllabus text requirements are currently being met in the program of learning for Stage </w:t>
      </w:r>
      <w:r w:rsidR="52DA0E3D">
        <w:t>5</w:t>
      </w:r>
      <w:r>
        <w:t>.</w:t>
      </w:r>
    </w:p>
    <w:p w14:paraId="68DD7C36" w14:textId="77777777" w:rsidR="00B60C8D" w:rsidRPr="00CC6586" w:rsidRDefault="00DD2CB3" w:rsidP="00CC6586">
      <w:pPr>
        <w:pStyle w:val="ListNumber"/>
      </w:pPr>
      <w:r w:rsidRPr="00CC6586">
        <w:t xml:space="preserve">Identify the text that meets each requirement. </w:t>
      </w:r>
    </w:p>
    <w:p w14:paraId="3727D270" w14:textId="3807475F" w:rsidR="00DD2CB3" w:rsidRPr="00CC6586" w:rsidRDefault="005D5FE3" w:rsidP="00CC6586">
      <w:pPr>
        <w:pStyle w:val="ListNumber"/>
      </w:pPr>
      <w:r w:rsidRPr="00CC6586">
        <w:t>State the title of the text and the program where it will be explored.</w:t>
      </w:r>
      <w:r w:rsidR="00DD2CB3" w:rsidRPr="00CC6586">
        <w:t xml:space="preserve"> </w:t>
      </w:r>
    </w:p>
    <w:p w14:paraId="44549253" w14:textId="77777777" w:rsidR="00CC6586" w:rsidRDefault="00CC6586" w:rsidP="00CC6586">
      <w:bookmarkStart w:id="17" w:name="_Toc125455884"/>
      <w:r>
        <w:t>Table one should contain texts that are th</w:t>
      </w:r>
      <w:r w:rsidRPr="00DF2367">
        <w:t>e focus of learning in each Stage</w:t>
      </w:r>
      <w:r>
        <w:t>. S</w:t>
      </w:r>
      <w:r w:rsidRPr="00DF2367">
        <w:t>tudents are required to engage meaningfully with</w:t>
      </w:r>
      <w:r>
        <w:t xml:space="preserve"> these texts as per the </w:t>
      </w:r>
      <w:hyperlink r:id="rId30" w:anchor=":~:text=requirements%20K%E2%80%9310-,Text%20requirements,-Engaging%20with%20texts" w:history="1">
        <w:r w:rsidRPr="00C04572">
          <w:rPr>
            <w:rStyle w:val="Hyperlink"/>
          </w:rPr>
          <w:t>Text requirements</w:t>
        </w:r>
      </w:hyperlink>
      <w:r>
        <w:t xml:space="preserve"> for English 7–10 (NESA 2022).</w:t>
      </w:r>
    </w:p>
    <w:p w14:paraId="6D3B87E2" w14:textId="3CB396D3" w:rsidR="00022430" w:rsidRPr="00717495" w:rsidRDefault="00022430" w:rsidP="001842D0">
      <w:pPr>
        <w:pStyle w:val="Caption"/>
        <w:rPr>
          <w:lang w:eastAsia="zh-CN"/>
        </w:rPr>
      </w:pPr>
      <w:r>
        <w:t xml:space="preserve">Table </w:t>
      </w:r>
      <w:r w:rsidRPr="2872A9C7">
        <w:rPr>
          <w:color w:val="2B579A"/>
          <w:shd w:val="clear" w:color="auto" w:fill="E6E6E6"/>
        </w:rPr>
        <w:fldChar w:fldCharType="begin"/>
      </w:r>
      <w:r>
        <w:instrText xml:space="preserve"> SEQ Table \* ARABIC </w:instrText>
      </w:r>
      <w:r w:rsidRPr="2872A9C7">
        <w:rPr>
          <w:color w:val="2B579A"/>
          <w:shd w:val="clear" w:color="auto" w:fill="E6E6E6"/>
        </w:rPr>
        <w:fldChar w:fldCharType="separate"/>
      </w:r>
      <w:r w:rsidR="00B554ED" w:rsidRPr="2872A9C7">
        <w:rPr>
          <w:noProof/>
        </w:rPr>
        <w:t>1</w:t>
      </w:r>
      <w:r w:rsidRPr="2872A9C7">
        <w:rPr>
          <w:color w:val="2B579A"/>
          <w:shd w:val="clear" w:color="auto" w:fill="E6E6E6"/>
        </w:rPr>
        <w:fldChar w:fldCharType="end"/>
      </w:r>
      <w:r w:rsidRPr="2872A9C7">
        <w:rPr>
          <w:lang w:eastAsia="zh-CN"/>
        </w:rPr>
        <w:t xml:space="preserve"> – </w:t>
      </w:r>
      <w:r w:rsidR="00B91F6C">
        <w:rPr>
          <w:lang w:eastAsia="zh-CN"/>
        </w:rPr>
        <w:t>s</w:t>
      </w:r>
      <w:r w:rsidR="00B91F6C" w:rsidRPr="00DD2CB3">
        <w:rPr>
          <w:lang w:eastAsia="zh-CN"/>
        </w:rPr>
        <w:t xml:space="preserve">tudents </w:t>
      </w:r>
      <w:r w:rsidR="00DD2CB3" w:rsidRPr="00DD2CB3">
        <w:rPr>
          <w:lang w:eastAsia="zh-CN"/>
        </w:rPr>
        <w:t xml:space="preserve">engage meaningfully with the following texts in Stage </w:t>
      </w:r>
      <w:r w:rsidR="00DD2CB3">
        <w:rPr>
          <w:lang w:eastAsia="zh-CN"/>
        </w:rPr>
        <w:t>5</w:t>
      </w:r>
      <w:bookmarkEnd w:id="17"/>
    </w:p>
    <w:tbl>
      <w:tblPr>
        <w:tblStyle w:val="Tableheader"/>
        <w:tblW w:w="5000" w:type="pct"/>
        <w:tblLayout w:type="fixed"/>
        <w:tblLook w:val="04A0" w:firstRow="1" w:lastRow="0" w:firstColumn="1" w:lastColumn="0" w:noHBand="0" w:noVBand="1"/>
        <w:tblDescription w:val="Table outlining how syllabus text requirements are met for Years 9 and 10."/>
      </w:tblPr>
      <w:tblGrid>
        <w:gridCol w:w="4249"/>
        <w:gridCol w:w="5462"/>
        <w:gridCol w:w="4853"/>
      </w:tblGrid>
      <w:tr w:rsidR="004C5B1B" w:rsidRPr="007C14DD" w14:paraId="3C79F140" w14:textId="77777777" w:rsidTr="594579AC">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59" w:type="pct"/>
          </w:tcPr>
          <w:p w14:paraId="30235564" w14:textId="74BEB87B" w:rsidR="1EB7A192" w:rsidRPr="007C14DD" w:rsidRDefault="1EB7A192" w:rsidP="001842D0">
            <w:r w:rsidRPr="007C14DD">
              <w:t>Stage 5 requirements</w:t>
            </w:r>
          </w:p>
        </w:tc>
        <w:tc>
          <w:tcPr>
            <w:tcW w:w="1875" w:type="pct"/>
          </w:tcPr>
          <w:p w14:paraId="5AAA5556" w14:textId="7FECF0C9" w:rsidR="1EB7A192" w:rsidRPr="007C14DD" w:rsidRDefault="1EB7A192" w:rsidP="001842D0">
            <w:pPr>
              <w:cnfStyle w:val="100000000000" w:firstRow="1" w:lastRow="0" w:firstColumn="0" w:lastColumn="0" w:oddVBand="0" w:evenVBand="0" w:oddHBand="0" w:evenHBand="0" w:firstRowFirstColumn="0" w:firstRowLastColumn="0" w:lastRowFirstColumn="0" w:lastRowLastColumn="0"/>
            </w:pPr>
            <w:r w:rsidRPr="007C14DD">
              <w:t>Year 9</w:t>
            </w:r>
          </w:p>
        </w:tc>
        <w:tc>
          <w:tcPr>
            <w:tcW w:w="1666" w:type="pct"/>
          </w:tcPr>
          <w:p w14:paraId="3D1D6BAE" w14:textId="3FDE3CCA" w:rsidR="67BACA0C" w:rsidRPr="007C14DD" w:rsidRDefault="7E3214DB" w:rsidP="001842D0">
            <w:pPr>
              <w:cnfStyle w:val="100000000000" w:firstRow="1" w:lastRow="0" w:firstColumn="0" w:lastColumn="0" w:oddVBand="0" w:evenVBand="0" w:oddHBand="0" w:evenHBand="0" w:firstRowFirstColumn="0" w:firstRowLastColumn="0" w:lastRowFirstColumn="0" w:lastRowLastColumn="0"/>
            </w:pPr>
            <w:r w:rsidRPr="007C14DD">
              <w:t>Year 10</w:t>
            </w:r>
          </w:p>
        </w:tc>
      </w:tr>
      <w:tr w:rsidR="00F87148" w14:paraId="2D2E7BF7" w14:textId="77777777" w:rsidTr="594579A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59" w:type="pct"/>
          </w:tcPr>
          <w:p w14:paraId="2D6D1AE6" w14:textId="583AB3DD" w:rsidR="385CC698" w:rsidRDefault="40802A76" w:rsidP="001842D0">
            <w:pPr>
              <w:rPr>
                <w:lang w:eastAsia="zh-CN"/>
              </w:rPr>
            </w:pPr>
            <w:r>
              <w:t>At least 2 works of extended prose (including at least one novel)</w:t>
            </w:r>
          </w:p>
        </w:tc>
        <w:tc>
          <w:tcPr>
            <w:tcW w:w="1875" w:type="pct"/>
          </w:tcPr>
          <w:p w14:paraId="01888077" w14:textId="3B5E0C95" w:rsidR="40802A76" w:rsidRDefault="40802A76" w:rsidP="001842D0">
            <w:pPr>
              <w:cnfStyle w:val="000000100000" w:firstRow="0" w:lastRow="0" w:firstColumn="0" w:lastColumn="0" w:oddVBand="0" w:evenVBand="0" w:oddHBand="1" w:evenHBand="0" w:firstRowFirstColumn="0" w:firstRowLastColumn="0" w:lastRowFirstColumn="0" w:lastRowLastColumn="0"/>
              <w:rPr>
                <w:lang w:eastAsia="zh-CN"/>
              </w:rPr>
            </w:pPr>
          </w:p>
        </w:tc>
        <w:tc>
          <w:tcPr>
            <w:tcW w:w="1666" w:type="pct"/>
          </w:tcPr>
          <w:p w14:paraId="1C8356EA" w14:textId="520991FF" w:rsidR="385CC698" w:rsidRDefault="385CC698" w:rsidP="001842D0">
            <w:pPr>
              <w:cnfStyle w:val="000000100000" w:firstRow="0" w:lastRow="0" w:firstColumn="0" w:lastColumn="0" w:oddVBand="0" w:evenVBand="0" w:oddHBand="1" w:evenHBand="0" w:firstRowFirstColumn="0" w:firstRowLastColumn="0" w:lastRowFirstColumn="0" w:lastRowLastColumn="0"/>
              <w:rPr>
                <w:rFonts w:eastAsia="Arial"/>
              </w:rPr>
            </w:pPr>
          </w:p>
        </w:tc>
      </w:tr>
      <w:tr w:rsidR="00554EB2" w14:paraId="24D9144B" w14:textId="77777777" w:rsidTr="594579A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59" w:type="pct"/>
          </w:tcPr>
          <w:p w14:paraId="6EA2AE95" w14:textId="0A86E059" w:rsidR="40802A76" w:rsidRPr="00BC0EDE" w:rsidRDefault="7A7E21FE" w:rsidP="001842D0">
            <w:r>
              <w:t>At least 2 collections of poetry</w:t>
            </w:r>
          </w:p>
        </w:tc>
        <w:tc>
          <w:tcPr>
            <w:tcW w:w="1875" w:type="pct"/>
          </w:tcPr>
          <w:p w14:paraId="5E3FE7E4" w14:textId="5D7016FB" w:rsidR="40802A76" w:rsidRDefault="40802A76" w:rsidP="001842D0">
            <w:pPr>
              <w:cnfStyle w:val="000000010000" w:firstRow="0" w:lastRow="0" w:firstColumn="0" w:lastColumn="0" w:oddVBand="0" w:evenVBand="0" w:oddHBand="0" w:evenHBand="1" w:firstRowFirstColumn="0" w:firstRowLastColumn="0" w:lastRowFirstColumn="0" w:lastRowLastColumn="0"/>
            </w:pPr>
          </w:p>
        </w:tc>
        <w:tc>
          <w:tcPr>
            <w:tcW w:w="1666" w:type="pct"/>
          </w:tcPr>
          <w:p w14:paraId="00342E94" w14:textId="7EF60C4A" w:rsidR="003872F8" w:rsidRDefault="003872F8" w:rsidP="001842D0">
            <w:pPr>
              <w:cnfStyle w:val="000000010000" w:firstRow="0" w:lastRow="0" w:firstColumn="0" w:lastColumn="0" w:oddVBand="0" w:evenVBand="0" w:oddHBand="0" w:evenHBand="1" w:firstRowFirstColumn="0" w:firstRowLastColumn="0" w:lastRowFirstColumn="0" w:lastRowLastColumn="0"/>
              <w:rPr>
                <w:lang w:eastAsia="zh-CN"/>
              </w:rPr>
            </w:pPr>
          </w:p>
        </w:tc>
      </w:tr>
      <w:tr w:rsidR="00F87148" w14:paraId="2AA36670" w14:textId="77777777" w:rsidTr="594579A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59" w:type="pct"/>
          </w:tcPr>
          <w:p w14:paraId="53253B45" w14:textId="388C41F2" w:rsidR="40802A76" w:rsidRDefault="40802A76" w:rsidP="001842D0">
            <w:pPr>
              <w:rPr>
                <w:lang w:eastAsia="zh-CN"/>
              </w:rPr>
            </w:pPr>
            <w:r>
              <w:t>At least 2 films</w:t>
            </w:r>
          </w:p>
        </w:tc>
        <w:tc>
          <w:tcPr>
            <w:tcW w:w="1875" w:type="pct"/>
          </w:tcPr>
          <w:p w14:paraId="08009931" w14:textId="73E8BB25" w:rsidR="40802A76" w:rsidRPr="00E74286" w:rsidRDefault="40802A76" w:rsidP="001842D0">
            <w:pPr>
              <w:cnfStyle w:val="000000100000" w:firstRow="0" w:lastRow="0" w:firstColumn="0" w:lastColumn="0" w:oddVBand="0" w:evenVBand="0" w:oddHBand="1" w:evenHBand="0" w:firstRowFirstColumn="0" w:firstRowLastColumn="0" w:lastRowFirstColumn="0" w:lastRowLastColumn="0"/>
            </w:pPr>
          </w:p>
        </w:tc>
        <w:tc>
          <w:tcPr>
            <w:tcW w:w="1666" w:type="pct"/>
          </w:tcPr>
          <w:p w14:paraId="4B207EA8" w14:textId="5A4D15E2" w:rsidR="40802A76" w:rsidRPr="007F211B" w:rsidRDefault="40802A76" w:rsidP="001842D0">
            <w:pPr>
              <w:cnfStyle w:val="000000100000" w:firstRow="0" w:lastRow="0" w:firstColumn="0" w:lastColumn="0" w:oddVBand="0" w:evenVBand="0" w:oddHBand="1" w:evenHBand="0" w:firstRowFirstColumn="0" w:firstRowLastColumn="0" w:lastRowFirstColumn="0" w:lastRowLastColumn="0"/>
            </w:pPr>
          </w:p>
        </w:tc>
      </w:tr>
      <w:tr w:rsidR="00554EB2" w14:paraId="5B56792A" w14:textId="77777777" w:rsidTr="594579A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59" w:type="pct"/>
          </w:tcPr>
          <w:p w14:paraId="3610F073" w14:textId="3654B5A3" w:rsidR="385CC698" w:rsidRDefault="40802A76" w:rsidP="001842D0">
            <w:pPr>
              <w:rPr>
                <w:lang w:eastAsia="zh-CN"/>
              </w:rPr>
            </w:pPr>
            <w:r>
              <w:t>At least 2 drama texts (at least one must be Shakespeare</w:t>
            </w:r>
            <w:r w:rsidR="00FE3C43">
              <w:t xml:space="preserve"> in Stage 5</w:t>
            </w:r>
            <w:r>
              <w:t>)</w:t>
            </w:r>
          </w:p>
        </w:tc>
        <w:tc>
          <w:tcPr>
            <w:tcW w:w="1875" w:type="pct"/>
          </w:tcPr>
          <w:p w14:paraId="513B1212" w14:textId="6D099526" w:rsidR="40802A76" w:rsidRPr="00433C61" w:rsidRDefault="40802A76" w:rsidP="001842D0">
            <w:pPr>
              <w:cnfStyle w:val="000000010000" w:firstRow="0" w:lastRow="0" w:firstColumn="0" w:lastColumn="0" w:oddVBand="0" w:evenVBand="0" w:oddHBand="0" w:evenHBand="1" w:firstRowFirstColumn="0" w:firstRowLastColumn="0" w:lastRowFirstColumn="0" w:lastRowLastColumn="0"/>
              <w:rPr>
                <w:i/>
                <w:iCs/>
                <w:lang w:eastAsia="zh-CN"/>
              </w:rPr>
            </w:pPr>
          </w:p>
        </w:tc>
        <w:tc>
          <w:tcPr>
            <w:tcW w:w="1666" w:type="pct"/>
          </w:tcPr>
          <w:p w14:paraId="2BDA4956" w14:textId="3589B28B" w:rsidR="40802A76" w:rsidRPr="000159A2" w:rsidRDefault="40802A76" w:rsidP="00FE3C43">
            <w:pPr>
              <w:cnfStyle w:val="000000010000" w:firstRow="0" w:lastRow="0" w:firstColumn="0" w:lastColumn="0" w:oddVBand="0" w:evenVBand="0" w:oddHBand="0" w:evenHBand="1" w:firstRowFirstColumn="0" w:firstRowLastColumn="0" w:lastRowFirstColumn="0" w:lastRowLastColumn="0"/>
            </w:pPr>
          </w:p>
        </w:tc>
      </w:tr>
      <w:tr w:rsidR="00DD2CB3" w14:paraId="4682B27E" w14:textId="77777777" w:rsidTr="594579A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59" w:type="pct"/>
          </w:tcPr>
          <w:p w14:paraId="35245E26" w14:textId="7F4D0E8E" w:rsidR="00DD2CB3" w:rsidRPr="00341CC9" w:rsidRDefault="00DD2CB3" w:rsidP="001842D0">
            <w:r w:rsidRPr="00341CC9">
              <w:t xml:space="preserve">A range of types of texts inclusive of short prose, visual, spoken, </w:t>
            </w:r>
            <w:r w:rsidRPr="00341CC9">
              <w:lastRenderedPageBreak/>
              <w:t>multimodal and digital texts</w:t>
            </w:r>
          </w:p>
        </w:tc>
        <w:tc>
          <w:tcPr>
            <w:tcW w:w="1875" w:type="pct"/>
          </w:tcPr>
          <w:p w14:paraId="2DC1A3E4" w14:textId="77777777" w:rsidR="00E35DDB" w:rsidRPr="00654886" w:rsidRDefault="00000000" w:rsidP="001842D0">
            <w:pPr>
              <w:spacing w:line="276" w:lineRule="auto"/>
              <w:cnfStyle w:val="000000100000" w:firstRow="0" w:lastRow="0" w:firstColumn="0" w:lastColumn="0" w:oddVBand="0" w:evenVBand="0" w:oddHBand="1" w:evenHBand="0" w:firstRowFirstColumn="0" w:firstRowLastColumn="0" w:lastRowFirstColumn="0" w:lastRowLastColumn="0"/>
              <w:rPr>
                <w:rFonts w:eastAsia="Arial"/>
              </w:rPr>
            </w:pPr>
            <w:sdt>
              <w:sdtPr>
                <w:rPr>
                  <w:rFonts w:eastAsia="Arial"/>
                  <w:bCs/>
                  <w:lang w:eastAsia="zh-CN"/>
                </w:rPr>
                <w:id w:val="168066599"/>
                <w14:checkbox>
                  <w14:checked w14:val="0"/>
                  <w14:checkedState w14:val="2612" w14:font="MS Gothic"/>
                  <w14:uncheckedState w14:val="2610" w14:font="MS Gothic"/>
                </w14:checkbox>
              </w:sdtPr>
              <w:sdtContent>
                <w:r w:rsidR="00E35DDB">
                  <w:rPr>
                    <w:rFonts w:ascii="MS Gothic" w:eastAsia="MS Gothic" w:hAnsi="MS Gothic" w:hint="eastAsia"/>
                    <w:bCs/>
                    <w:lang w:eastAsia="zh-CN"/>
                  </w:rPr>
                  <w:t>☐</w:t>
                </w:r>
              </w:sdtContent>
            </w:sdt>
            <w:r w:rsidR="00E35DDB">
              <w:rPr>
                <w:rFonts w:eastAsia="Arial"/>
                <w:bCs/>
                <w:lang w:eastAsia="zh-CN"/>
              </w:rPr>
              <w:t xml:space="preserve"> </w:t>
            </w:r>
            <w:r w:rsidR="00E35DDB" w:rsidRPr="00654886">
              <w:rPr>
                <w:rFonts w:eastAsia="Arial"/>
                <w:bCs/>
                <w:lang w:eastAsia="zh-CN"/>
              </w:rPr>
              <w:t>Short prose</w:t>
            </w:r>
            <w:r w:rsidR="00E35DDB" w:rsidRPr="00654886">
              <w:t xml:space="preserve"> </w:t>
            </w:r>
            <w:r w:rsidR="00E35DDB" w:rsidRPr="00654886">
              <w:rPr>
                <w:rFonts w:eastAsia="Arial"/>
                <w:lang w:eastAsia="zh-CN"/>
              </w:rPr>
              <w:t xml:space="preserve">– </w:t>
            </w:r>
          </w:p>
          <w:p w14:paraId="78B921BD" w14:textId="77777777" w:rsidR="00E35DDB" w:rsidRPr="00654886" w:rsidRDefault="00000000" w:rsidP="001842D0">
            <w:pPr>
              <w:spacing w:line="276" w:lineRule="auto"/>
              <w:cnfStyle w:val="000000100000" w:firstRow="0" w:lastRow="0" w:firstColumn="0" w:lastColumn="0" w:oddVBand="0" w:evenVBand="0" w:oddHBand="1" w:evenHBand="0" w:firstRowFirstColumn="0" w:firstRowLastColumn="0" w:lastRowFirstColumn="0" w:lastRowLastColumn="0"/>
              <w:rPr>
                <w:rFonts w:eastAsia="Arial"/>
                <w:bCs/>
                <w:lang w:eastAsia="zh-CN"/>
              </w:rPr>
            </w:pPr>
            <w:sdt>
              <w:sdtPr>
                <w:rPr>
                  <w:rFonts w:eastAsia="Arial"/>
                  <w:bCs/>
                  <w:lang w:eastAsia="zh-CN"/>
                </w:rPr>
                <w:id w:val="1053511526"/>
                <w14:checkbox>
                  <w14:checked w14:val="0"/>
                  <w14:checkedState w14:val="2612" w14:font="MS Gothic"/>
                  <w14:uncheckedState w14:val="2610" w14:font="MS Gothic"/>
                </w14:checkbox>
              </w:sdtPr>
              <w:sdtContent>
                <w:r w:rsidR="00E35DDB">
                  <w:rPr>
                    <w:rFonts w:ascii="MS Gothic" w:eastAsia="MS Gothic" w:hAnsi="MS Gothic" w:hint="eastAsia"/>
                    <w:bCs/>
                    <w:lang w:eastAsia="zh-CN"/>
                  </w:rPr>
                  <w:t>☐</w:t>
                </w:r>
              </w:sdtContent>
            </w:sdt>
            <w:r w:rsidR="00E35DDB">
              <w:rPr>
                <w:rFonts w:eastAsia="Arial"/>
                <w:bCs/>
                <w:lang w:eastAsia="zh-CN"/>
              </w:rPr>
              <w:t xml:space="preserve"> </w:t>
            </w:r>
            <w:r w:rsidR="00E35DDB" w:rsidRPr="00654886">
              <w:rPr>
                <w:rFonts w:eastAsia="Arial"/>
                <w:bCs/>
                <w:lang w:eastAsia="zh-CN"/>
              </w:rPr>
              <w:t>Visual</w:t>
            </w:r>
            <w:r w:rsidR="00E35DDB" w:rsidRPr="00654886">
              <w:rPr>
                <w:rFonts w:eastAsia="Arial"/>
                <w:lang w:eastAsia="zh-CN"/>
              </w:rPr>
              <w:t xml:space="preserve"> – </w:t>
            </w:r>
          </w:p>
          <w:p w14:paraId="71504D89" w14:textId="77777777" w:rsidR="00E35DDB" w:rsidRPr="00654886" w:rsidRDefault="00000000" w:rsidP="001842D0">
            <w:pPr>
              <w:spacing w:line="276" w:lineRule="auto"/>
              <w:cnfStyle w:val="000000100000" w:firstRow="0" w:lastRow="0" w:firstColumn="0" w:lastColumn="0" w:oddVBand="0" w:evenVBand="0" w:oddHBand="1" w:evenHBand="0" w:firstRowFirstColumn="0" w:firstRowLastColumn="0" w:lastRowFirstColumn="0" w:lastRowLastColumn="0"/>
              <w:rPr>
                <w:rFonts w:eastAsia="Arial"/>
                <w:bCs/>
                <w:lang w:eastAsia="zh-CN"/>
              </w:rPr>
            </w:pPr>
            <w:sdt>
              <w:sdtPr>
                <w:rPr>
                  <w:rFonts w:eastAsia="Arial"/>
                  <w:bCs/>
                  <w:lang w:eastAsia="zh-CN"/>
                </w:rPr>
                <w:id w:val="1769036897"/>
                <w14:checkbox>
                  <w14:checked w14:val="0"/>
                  <w14:checkedState w14:val="2612" w14:font="MS Gothic"/>
                  <w14:uncheckedState w14:val="2610" w14:font="MS Gothic"/>
                </w14:checkbox>
              </w:sdtPr>
              <w:sdtContent>
                <w:r w:rsidR="00E35DDB">
                  <w:rPr>
                    <w:rFonts w:ascii="MS Gothic" w:eastAsia="MS Gothic" w:hAnsi="MS Gothic" w:hint="eastAsia"/>
                    <w:bCs/>
                    <w:lang w:eastAsia="zh-CN"/>
                  </w:rPr>
                  <w:t>☐</w:t>
                </w:r>
              </w:sdtContent>
            </w:sdt>
            <w:r w:rsidR="00E35DDB">
              <w:rPr>
                <w:rFonts w:eastAsia="Arial"/>
                <w:bCs/>
                <w:lang w:eastAsia="zh-CN"/>
              </w:rPr>
              <w:t xml:space="preserve"> </w:t>
            </w:r>
            <w:r w:rsidR="00E35DDB" w:rsidRPr="00654886">
              <w:rPr>
                <w:rFonts w:eastAsia="Arial"/>
                <w:bCs/>
                <w:lang w:eastAsia="zh-CN"/>
              </w:rPr>
              <w:t>Spoken</w:t>
            </w:r>
            <w:r w:rsidR="00E35DDB" w:rsidRPr="00654886">
              <w:rPr>
                <w:rFonts w:eastAsia="Arial"/>
                <w:lang w:eastAsia="zh-CN"/>
              </w:rPr>
              <w:t xml:space="preserve"> – </w:t>
            </w:r>
          </w:p>
          <w:p w14:paraId="473FA9FC" w14:textId="30BB86F8" w:rsidR="00DD2CB3" w:rsidRDefault="00000000" w:rsidP="001842D0">
            <w:pPr>
              <w:cnfStyle w:val="000000100000" w:firstRow="0" w:lastRow="0" w:firstColumn="0" w:lastColumn="0" w:oddVBand="0" w:evenVBand="0" w:oddHBand="1" w:evenHBand="0" w:firstRowFirstColumn="0" w:firstRowLastColumn="0" w:lastRowFirstColumn="0" w:lastRowLastColumn="0"/>
              <w:rPr>
                <w:lang w:eastAsia="zh-CN"/>
              </w:rPr>
            </w:pPr>
            <w:sdt>
              <w:sdtPr>
                <w:rPr>
                  <w:rFonts w:eastAsia="Arial"/>
                  <w:bCs/>
                  <w:lang w:eastAsia="zh-CN"/>
                </w:rPr>
                <w:id w:val="-2103635654"/>
                <w14:checkbox>
                  <w14:checked w14:val="0"/>
                  <w14:checkedState w14:val="2612" w14:font="MS Gothic"/>
                  <w14:uncheckedState w14:val="2610" w14:font="MS Gothic"/>
                </w14:checkbox>
              </w:sdtPr>
              <w:sdtContent>
                <w:r w:rsidR="00E35DDB">
                  <w:rPr>
                    <w:rFonts w:ascii="MS Gothic" w:eastAsia="MS Gothic" w:hAnsi="MS Gothic" w:hint="eastAsia"/>
                    <w:bCs/>
                    <w:lang w:eastAsia="zh-CN"/>
                  </w:rPr>
                  <w:t>☐</w:t>
                </w:r>
              </w:sdtContent>
            </w:sdt>
            <w:r w:rsidR="00E35DDB">
              <w:rPr>
                <w:rFonts w:eastAsia="Arial"/>
                <w:bCs/>
                <w:lang w:eastAsia="zh-CN"/>
              </w:rPr>
              <w:t xml:space="preserve"> </w:t>
            </w:r>
            <w:r w:rsidR="00E35DDB" w:rsidRPr="00654886">
              <w:rPr>
                <w:rFonts w:eastAsia="Arial"/>
                <w:bCs/>
                <w:lang w:eastAsia="zh-CN"/>
              </w:rPr>
              <w:t>Multimodal and digital</w:t>
            </w:r>
            <w:r w:rsidR="00E35DDB" w:rsidRPr="00654886">
              <w:rPr>
                <w:rFonts w:eastAsia="Arial"/>
                <w:lang w:eastAsia="zh-CN"/>
              </w:rPr>
              <w:t xml:space="preserve"> –</w:t>
            </w:r>
          </w:p>
        </w:tc>
        <w:tc>
          <w:tcPr>
            <w:tcW w:w="1666" w:type="pct"/>
          </w:tcPr>
          <w:p w14:paraId="6BC0DD75" w14:textId="07256E1D" w:rsidR="00E35DDB" w:rsidRPr="00654886" w:rsidRDefault="00000000" w:rsidP="001842D0">
            <w:pPr>
              <w:spacing w:line="276" w:lineRule="auto"/>
              <w:cnfStyle w:val="000000100000" w:firstRow="0" w:lastRow="0" w:firstColumn="0" w:lastColumn="0" w:oddVBand="0" w:evenVBand="0" w:oddHBand="1" w:evenHBand="0" w:firstRowFirstColumn="0" w:firstRowLastColumn="0" w:lastRowFirstColumn="0" w:lastRowLastColumn="0"/>
              <w:rPr>
                <w:rFonts w:eastAsia="Arial"/>
              </w:rPr>
            </w:pPr>
            <w:sdt>
              <w:sdtPr>
                <w:rPr>
                  <w:rFonts w:eastAsia="Arial"/>
                  <w:bCs/>
                  <w:lang w:eastAsia="zh-CN"/>
                </w:rPr>
                <w:id w:val="1558356869"/>
                <w14:checkbox>
                  <w14:checked w14:val="0"/>
                  <w14:checkedState w14:val="2612" w14:font="MS Gothic"/>
                  <w14:uncheckedState w14:val="2610" w14:font="MS Gothic"/>
                </w14:checkbox>
              </w:sdtPr>
              <w:sdtContent>
                <w:r w:rsidR="00FE3C43">
                  <w:rPr>
                    <w:rFonts w:ascii="MS Gothic" w:eastAsia="MS Gothic" w:hAnsi="MS Gothic" w:hint="eastAsia"/>
                    <w:bCs/>
                    <w:lang w:eastAsia="zh-CN"/>
                  </w:rPr>
                  <w:t>☐</w:t>
                </w:r>
              </w:sdtContent>
            </w:sdt>
            <w:r w:rsidR="00E35DDB">
              <w:rPr>
                <w:rFonts w:eastAsia="Arial"/>
                <w:bCs/>
                <w:lang w:eastAsia="zh-CN"/>
              </w:rPr>
              <w:t xml:space="preserve"> </w:t>
            </w:r>
            <w:r w:rsidR="00E35DDB" w:rsidRPr="00654886">
              <w:rPr>
                <w:rFonts w:eastAsia="Arial"/>
                <w:bCs/>
                <w:lang w:eastAsia="zh-CN"/>
              </w:rPr>
              <w:t>Short prose</w:t>
            </w:r>
            <w:r w:rsidR="00E35DDB" w:rsidRPr="00654886">
              <w:t xml:space="preserve"> </w:t>
            </w:r>
            <w:r w:rsidR="00E35DDB" w:rsidRPr="00654886">
              <w:rPr>
                <w:rFonts w:eastAsia="Arial"/>
                <w:lang w:eastAsia="zh-CN"/>
              </w:rPr>
              <w:t xml:space="preserve">– </w:t>
            </w:r>
          </w:p>
          <w:p w14:paraId="60FCB47C" w14:textId="77777777" w:rsidR="00E35DDB" w:rsidRPr="00654886" w:rsidRDefault="00000000" w:rsidP="001842D0">
            <w:pPr>
              <w:spacing w:line="276" w:lineRule="auto"/>
              <w:cnfStyle w:val="000000100000" w:firstRow="0" w:lastRow="0" w:firstColumn="0" w:lastColumn="0" w:oddVBand="0" w:evenVBand="0" w:oddHBand="1" w:evenHBand="0" w:firstRowFirstColumn="0" w:firstRowLastColumn="0" w:lastRowFirstColumn="0" w:lastRowLastColumn="0"/>
              <w:rPr>
                <w:rFonts w:eastAsia="Arial"/>
                <w:bCs/>
                <w:lang w:eastAsia="zh-CN"/>
              </w:rPr>
            </w:pPr>
            <w:sdt>
              <w:sdtPr>
                <w:rPr>
                  <w:rFonts w:eastAsia="Arial"/>
                  <w:bCs/>
                  <w:lang w:eastAsia="zh-CN"/>
                </w:rPr>
                <w:id w:val="1945804780"/>
                <w14:checkbox>
                  <w14:checked w14:val="0"/>
                  <w14:checkedState w14:val="2612" w14:font="MS Gothic"/>
                  <w14:uncheckedState w14:val="2610" w14:font="MS Gothic"/>
                </w14:checkbox>
              </w:sdtPr>
              <w:sdtContent>
                <w:r w:rsidR="00E35DDB">
                  <w:rPr>
                    <w:rFonts w:ascii="MS Gothic" w:eastAsia="MS Gothic" w:hAnsi="MS Gothic" w:hint="eastAsia"/>
                    <w:bCs/>
                    <w:lang w:eastAsia="zh-CN"/>
                  </w:rPr>
                  <w:t>☐</w:t>
                </w:r>
              </w:sdtContent>
            </w:sdt>
            <w:r w:rsidR="00E35DDB">
              <w:rPr>
                <w:rFonts w:eastAsia="Arial"/>
                <w:bCs/>
                <w:lang w:eastAsia="zh-CN"/>
              </w:rPr>
              <w:t xml:space="preserve"> </w:t>
            </w:r>
            <w:r w:rsidR="00E35DDB" w:rsidRPr="00654886">
              <w:rPr>
                <w:rFonts w:eastAsia="Arial"/>
                <w:bCs/>
                <w:lang w:eastAsia="zh-CN"/>
              </w:rPr>
              <w:t>Visual</w:t>
            </w:r>
            <w:r w:rsidR="00E35DDB" w:rsidRPr="00654886">
              <w:rPr>
                <w:rFonts w:eastAsia="Arial"/>
                <w:lang w:eastAsia="zh-CN"/>
              </w:rPr>
              <w:t xml:space="preserve"> – </w:t>
            </w:r>
          </w:p>
          <w:p w14:paraId="59A4D0F0" w14:textId="77777777" w:rsidR="00E35DDB" w:rsidRPr="00654886" w:rsidRDefault="00000000" w:rsidP="001842D0">
            <w:pPr>
              <w:spacing w:line="276" w:lineRule="auto"/>
              <w:cnfStyle w:val="000000100000" w:firstRow="0" w:lastRow="0" w:firstColumn="0" w:lastColumn="0" w:oddVBand="0" w:evenVBand="0" w:oddHBand="1" w:evenHBand="0" w:firstRowFirstColumn="0" w:firstRowLastColumn="0" w:lastRowFirstColumn="0" w:lastRowLastColumn="0"/>
              <w:rPr>
                <w:rFonts w:eastAsia="Arial"/>
                <w:bCs/>
                <w:lang w:eastAsia="zh-CN"/>
              </w:rPr>
            </w:pPr>
            <w:sdt>
              <w:sdtPr>
                <w:rPr>
                  <w:rFonts w:eastAsia="Arial"/>
                  <w:bCs/>
                  <w:lang w:eastAsia="zh-CN"/>
                </w:rPr>
                <w:id w:val="2044784097"/>
                <w14:checkbox>
                  <w14:checked w14:val="0"/>
                  <w14:checkedState w14:val="2612" w14:font="MS Gothic"/>
                  <w14:uncheckedState w14:val="2610" w14:font="MS Gothic"/>
                </w14:checkbox>
              </w:sdtPr>
              <w:sdtContent>
                <w:r w:rsidR="00E35DDB">
                  <w:rPr>
                    <w:rFonts w:ascii="MS Gothic" w:eastAsia="MS Gothic" w:hAnsi="MS Gothic" w:hint="eastAsia"/>
                    <w:bCs/>
                    <w:lang w:eastAsia="zh-CN"/>
                  </w:rPr>
                  <w:t>☐</w:t>
                </w:r>
              </w:sdtContent>
            </w:sdt>
            <w:r w:rsidR="00E35DDB">
              <w:rPr>
                <w:rFonts w:eastAsia="Arial"/>
                <w:bCs/>
                <w:lang w:eastAsia="zh-CN"/>
              </w:rPr>
              <w:t xml:space="preserve"> </w:t>
            </w:r>
            <w:r w:rsidR="00E35DDB" w:rsidRPr="00654886">
              <w:rPr>
                <w:rFonts w:eastAsia="Arial"/>
                <w:bCs/>
                <w:lang w:eastAsia="zh-CN"/>
              </w:rPr>
              <w:t>Spoken</w:t>
            </w:r>
            <w:r w:rsidR="00E35DDB" w:rsidRPr="00654886">
              <w:rPr>
                <w:rFonts w:eastAsia="Arial"/>
                <w:lang w:eastAsia="zh-CN"/>
              </w:rPr>
              <w:t xml:space="preserve"> – </w:t>
            </w:r>
          </w:p>
          <w:p w14:paraId="6E42EB21" w14:textId="22F06380" w:rsidR="00DD2CB3" w:rsidRDefault="00000000" w:rsidP="001842D0">
            <w:pPr>
              <w:cnfStyle w:val="000000100000" w:firstRow="0" w:lastRow="0" w:firstColumn="0" w:lastColumn="0" w:oddVBand="0" w:evenVBand="0" w:oddHBand="1" w:evenHBand="0" w:firstRowFirstColumn="0" w:firstRowLastColumn="0" w:lastRowFirstColumn="0" w:lastRowLastColumn="0"/>
            </w:pPr>
            <w:sdt>
              <w:sdtPr>
                <w:rPr>
                  <w:rFonts w:eastAsia="Arial"/>
                  <w:bCs/>
                  <w:lang w:eastAsia="zh-CN"/>
                </w:rPr>
                <w:id w:val="967478329"/>
                <w14:checkbox>
                  <w14:checked w14:val="0"/>
                  <w14:checkedState w14:val="2612" w14:font="MS Gothic"/>
                  <w14:uncheckedState w14:val="2610" w14:font="MS Gothic"/>
                </w14:checkbox>
              </w:sdtPr>
              <w:sdtContent>
                <w:r w:rsidR="00E35DDB">
                  <w:rPr>
                    <w:rFonts w:ascii="MS Gothic" w:eastAsia="MS Gothic" w:hAnsi="MS Gothic" w:hint="eastAsia"/>
                    <w:bCs/>
                    <w:lang w:eastAsia="zh-CN"/>
                  </w:rPr>
                  <w:t>☐</w:t>
                </w:r>
              </w:sdtContent>
            </w:sdt>
            <w:r w:rsidR="00E35DDB">
              <w:rPr>
                <w:rFonts w:eastAsia="Arial"/>
                <w:bCs/>
                <w:lang w:eastAsia="zh-CN"/>
              </w:rPr>
              <w:t xml:space="preserve"> </w:t>
            </w:r>
            <w:r w:rsidR="00E35DDB" w:rsidRPr="00654886">
              <w:rPr>
                <w:rFonts w:eastAsia="Arial"/>
                <w:bCs/>
                <w:lang w:eastAsia="zh-CN"/>
              </w:rPr>
              <w:t>Multimodal and digital</w:t>
            </w:r>
            <w:r w:rsidR="00E35DDB" w:rsidRPr="00654886">
              <w:rPr>
                <w:rFonts w:eastAsia="Arial"/>
                <w:lang w:eastAsia="zh-CN"/>
              </w:rPr>
              <w:t xml:space="preserve"> –</w:t>
            </w:r>
          </w:p>
        </w:tc>
      </w:tr>
    </w:tbl>
    <w:p w14:paraId="4B9D6958" w14:textId="6CE7DEDE" w:rsidR="00134BE6" w:rsidRPr="00D83775" w:rsidRDefault="00134BE6" w:rsidP="00D83775">
      <w:pPr>
        <w:pStyle w:val="Heading2"/>
      </w:pPr>
      <w:bookmarkStart w:id="18" w:name="_Toc168579016"/>
      <w:r w:rsidRPr="00D83775">
        <w:lastRenderedPageBreak/>
        <w:t>Across Stage 5 English course and text requirements</w:t>
      </w:r>
      <w:bookmarkEnd w:id="18"/>
    </w:p>
    <w:p w14:paraId="453ADAD9" w14:textId="77777777" w:rsidR="00E35DDB" w:rsidRDefault="00E35DDB" w:rsidP="00E35DDB">
      <w:bookmarkStart w:id="19" w:name="_Toc125455885"/>
      <w:r w:rsidRPr="00E35DDB">
        <w:t>Please note, the same texts may appear in numerous categories. The purpose is not necessarily to have a different text for every category but to make sure the mandated categories are met.</w:t>
      </w:r>
    </w:p>
    <w:p w14:paraId="1908CDF4" w14:textId="77777777" w:rsidR="00B60C8D" w:rsidRDefault="00DD2CB3" w:rsidP="00D3292D">
      <w:pPr>
        <w:pStyle w:val="ListNumber"/>
        <w:numPr>
          <w:ilvl w:val="0"/>
          <w:numId w:val="17"/>
        </w:numPr>
      </w:pPr>
      <w:r>
        <w:t xml:space="preserve">Identify the text that meets each requirement. </w:t>
      </w:r>
    </w:p>
    <w:p w14:paraId="66F64007" w14:textId="5B850474" w:rsidR="00DD2CB3" w:rsidRDefault="00DD2CB3" w:rsidP="00D3292D">
      <w:pPr>
        <w:pStyle w:val="ListNumber"/>
        <w:numPr>
          <w:ilvl w:val="0"/>
          <w:numId w:val="17"/>
        </w:numPr>
      </w:pPr>
      <w:r>
        <w:t xml:space="preserve">State the title of the text and the program </w:t>
      </w:r>
      <w:r w:rsidR="749BBDBC">
        <w:t xml:space="preserve">in which </w:t>
      </w:r>
      <w:r>
        <w:t xml:space="preserve">it will be explored. </w:t>
      </w:r>
    </w:p>
    <w:p w14:paraId="4C2F4FB5" w14:textId="77777777" w:rsidR="00CC6586" w:rsidRDefault="00CC6586" w:rsidP="00CC6586">
      <w:r>
        <w:t xml:space="preserve">Table 2 </w:t>
      </w:r>
      <w:bookmarkStart w:id="20" w:name="_Hlk128454587"/>
      <w:r>
        <w:t xml:space="preserve">identifies the types of texts students will explore to meet the course requirements. They should be met across the stage as per the </w:t>
      </w:r>
      <w:bookmarkEnd w:id="20"/>
      <w:r>
        <w:fldChar w:fldCharType="begin"/>
      </w:r>
      <w:r>
        <w:instrText>HYPERLINK "https://curriculum.nsw.edu.au/learning-areas/english/english-k-10-2022/overview" \l ":~:text=requirements%20K%E2%80%9310-,Text%20requirements,-Engaging%20with%20texts"</w:instrText>
      </w:r>
      <w:r>
        <w:fldChar w:fldCharType="separate"/>
      </w:r>
      <w:r w:rsidRPr="00C04572">
        <w:rPr>
          <w:rStyle w:val="Hyperlink"/>
        </w:rPr>
        <w:t>Text requirements</w:t>
      </w:r>
      <w:r>
        <w:fldChar w:fldCharType="end"/>
      </w:r>
      <w:r>
        <w:t xml:space="preserve"> for English 7–10 (NESA 2022).</w:t>
      </w:r>
    </w:p>
    <w:p w14:paraId="3FD3CD30" w14:textId="0A8EB808" w:rsidR="00134BE6" w:rsidRDefault="006C782D" w:rsidP="006C782D">
      <w:pPr>
        <w:pStyle w:val="Caption"/>
        <w:rPr>
          <w:szCs w:val="22"/>
        </w:rPr>
      </w:pPr>
      <w:r>
        <w:t xml:space="preserve">Table </w:t>
      </w:r>
      <w:r w:rsidRPr="385CC698">
        <w:rPr>
          <w:color w:val="2B579A"/>
          <w:shd w:val="clear" w:color="auto" w:fill="E6E6E6"/>
        </w:rPr>
        <w:fldChar w:fldCharType="begin"/>
      </w:r>
      <w:r>
        <w:instrText xml:space="preserve"> SEQ Table \* ARABIC </w:instrText>
      </w:r>
      <w:r w:rsidRPr="385CC698">
        <w:rPr>
          <w:color w:val="2B579A"/>
          <w:shd w:val="clear" w:color="auto" w:fill="E6E6E6"/>
        </w:rPr>
        <w:fldChar w:fldCharType="separate"/>
      </w:r>
      <w:r w:rsidR="00B554ED">
        <w:rPr>
          <w:noProof/>
        </w:rPr>
        <w:t>2</w:t>
      </w:r>
      <w:r w:rsidRPr="385CC698">
        <w:rPr>
          <w:color w:val="2B579A"/>
          <w:shd w:val="clear" w:color="auto" w:fill="E6E6E6"/>
        </w:rPr>
        <w:fldChar w:fldCharType="end"/>
      </w:r>
      <w:r w:rsidR="00134BE6">
        <w:t xml:space="preserve"> – </w:t>
      </w:r>
      <w:r w:rsidR="00B91F6C">
        <w:t xml:space="preserve">text </w:t>
      </w:r>
      <w:r w:rsidR="00134BE6">
        <w:t xml:space="preserve">requirements across </w:t>
      </w:r>
      <w:r w:rsidR="00532692">
        <w:t xml:space="preserve">English </w:t>
      </w:r>
      <w:r w:rsidR="00134BE6">
        <w:t xml:space="preserve">Stage </w:t>
      </w:r>
      <w:r w:rsidR="00F0030D">
        <w:t>5</w:t>
      </w:r>
      <w:r w:rsidR="00134BE6">
        <w:t xml:space="preserve"> </w:t>
      </w:r>
      <w:bookmarkEnd w:id="19"/>
    </w:p>
    <w:tbl>
      <w:tblPr>
        <w:tblStyle w:val="Tableheader"/>
        <w:tblW w:w="5000" w:type="pct"/>
        <w:tblLayout w:type="fixed"/>
        <w:tblLook w:val="04A0" w:firstRow="1" w:lastRow="0" w:firstColumn="1" w:lastColumn="0" w:noHBand="0" w:noVBand="1"/>
        <w:tblDescription w:val="Text requirements across Stage 5 English."/>
      </w:tblPr>
      <w:tblGrid>
        <w:gridCol w:w="4855"/>
        <w:gridCol w:w="4856"/>
        <w:gridCol w:w="4853"/>
      </w:tblGrid>
      <w:tr w:rsidR="00557855" w:rsidRPr="00933168" w14:paraId="0DB9FAE8" w14:textId="77777777" w:rsidTr="008C74A0">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67" w:type="pct"/>
          </w:tcPr>
          <w:p w14:paraId="09201CF5" w14:textId="7579B6F9" w:rsidR="2AA7B8E7" w:rsidRPr="00933168" w:rsidRDefault="46396B70" w:rsidP="00933168">
            <w:r w:rsidRPr="00933168">
              <w:t>Stage 5 requirements</w:t>
            </w:r>
          </w:p>
        </w:tc>
        <w:tc>
          <w:tcPr>
            <w:tcW w:w="1667" w:type="pct"/>
          </w:tcPr>
          <w:p w14:paraId="6A69C198" w14:textId="4BCEEF44" w:rsidR="2AA7B8E7" w:rsidRPr="00933168" w:rsidRDefault="33FBA772" w:rsidP="00933168">
            <w:pPr>
              <w:cnfStyle w:val="100000000000" w:firstRow="1" w:lastRow="0" w:firstColumn="0" w:lastColumn="0" w:oddVBand="0" w:evenVBand="0" w:oddHBand="0" w:evenHBand="0" w:firstRowFirstColumn="0" w:firstRowLastColumn="0" w:lastRowFirstColumn="0" w:lastRowLastColumn="0"/>
            </w:pPr>
            <w:r>
              <w:t>Year 9</w:t>
            </w:r>
          </w:p>
        </w:tc>
        <w:tc>
          <w:tcPr>
            <w:tcW w:w="1666" w:type="pct"/>
          </w:tcPr>
          <w:p w14:paraId="1027B6F0" w14:textId="5CBDF465" w:rsidR="2AA7B8E7" w:rsidRPr="00933168" w:rsidRDefault="33FBA772" w:rsidP="00933168">
            <w:pPr>
              <w:cnfStyle w:val="100000000000" w:firstRow="1" w:lastRow="0" w:firstColumn="0" w:lastColumn="0" w:oddVBand="0" w:evenVBand="0" w:oddHBand="0" w:evenHBand="0" w:firstRowFirstColumn="0" w:firstRowLastColumn="0" w:lastRowFirstColumn="0" w:lastRowLastColumn="0"/>
            </w:pPr>
            <w:r>
              <w:t>Year 10</w:t>
            </w:r>
          </w:p>
        </w:tc>
      </w:tr>
      <w:tr w:rsidR="008C74A0" w14:paraId="2C64E96F" w14:textId="77777777" w:rsidTr="008C74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67" w:type="pct"/>
          </w:tcPr>
          <w:p w14:paraId="75E7441B" w14:textId="4B6003CD" w:rsidR="008C74A0" w:rsidRPr="00341CC9" w:rsidRDefault="008C74A0" w:rsidP="008C74A0">
            <w:pPr>
              <w:spacing w:line="276" w:lineRule="auto"/>
            </w:pPr>
            <w:r>
              <w:t>A range of fiction and non-fiction texts that are widely regarded as quality literature</w:t>
            </w:r>
          </w:p>
        </w:tc>
        <w:tc>
          <w:tcPr>
            <w:tcW w:w="1667" w:type="pct"/>
          </w:tcPr>
          <w:p w14:paraId="235B6F14" w14:textId="77777777" w:rsidR="008C74A0" w:rsidRDefault="00000000" w:rsidP="008C74A0">
            <w:pPr>
              <w:spacing w:line="276" w:lineRule="auto"/>
              <w:cnfStyle w:val="000000100000" w:firstRow="0" w:lastRow="0" w:firstColumn="0" w:lastColumn="0" w:oddVBand="0" w:evenVBand="0" w:oddHBand="1" w:evenHBand="0" w:firstRowFirstColumn="0" w:firstRowLastColumn="0" w:lastRowFirstColumn="0" w:lastRowLastColumn="0"/>
              <w:rPr>
                <w:rFonts w:eastAsia="Arial"/>
                <w:color w:val="000000" w:themeColor="text1"/>
              </w:rPr>
            </w:pPr>
            <w:sdt>
              <w:sdtPr>
                <w:rPr>
                  <w:rFonts w:eastAsia="Arial"/>
                  <w:color w:val="000000" w:themeColor="text1"/>
                </w:rPr>
                <w:id w:val="1952971567"/>
                <w14:checkbox>
                  <w14:checked w14:val="0"/>
                  <w14:checkedState w14:val="2612" w14:font="MS Gothic"/>
                  <w14:uncheckedState w14:val="2610" w14:font="MS Gothic"/>
                </w14:checkbox>
              </w:sdtPr>
              <w:sdtContent>
                <w:r w:rsidR="008C74A0">
                  <w:rPr>
                    <w:rFonts w:ascii="MS Gothic" w:eastAsia="MS Gothic" w:hAnsi="MS Gothic" w:hint="eastAsia"/>
                    <w:color w:val="000000" w:themeColor="text1"/>
                  </w:rPr>
                  <w:t>☐</w:t>
                </w:r>
              </w:sdtContent>
            </w:sdt>
            <w:r w:rsidR="008C74A0">
              <w:rPr>
                <w:rFonts w:eastAsia="Arial"/>
                <w:color w:val="000000" w:themeColor="text1"/>
              </w:rPr>
              <w:t xml:space="preserve"> </w:t>
            </w:r>
            <w:r w:rsidR="008C74A0" w:rsidRPr="7C4A4237">
              <w:rPr>
                <w:rFonts w:eastAsia="Arial"/>
                <w:color w:val="000000" w:themeColor="text1"/>
              </w:rPr>
              <w:t xml:space="preserve">Fiction – </w:t>
            </w:r>
          </w:p>
          <w:p w14:paraId="43D12D62" w14:textId="05C11242" w:rsidR="008C74A0" w:rsidRDefault="00000000" w:rsidP="008C74A0">
            <w:pPr>
              <w:spacing w:line="276" w:lineRule="auto"/>
              <w:cnfStyle w:val="000000100000" w:firstRow="0" w:lastRow="0" w:firstColumn="0" w:lastColumn="0" w:oddVBand="0" w:evenVBand="0" w:oddHBand="1" w:evenHBand="0" w:firstRowFirstColumn="0" w:firstRowLastColumn="0" w:lastRowFirstColumn="0" w:lastRowLastColumn="0"/>
            </w:pPr>
            <w:sdt>
              <w:sdtPr>
                <w:rPr>
                  <w:rFonts w:eastAsia="Arial"/>
                  <w:color w:val="000000" w:themeColor="text1"/>
                </w:rPr>
                <w:id w:val="183949358"/>
                <w14:checkbox>
                  <w14:checked w14:val="0"/>
                  <w14:checkedState w14:val="2612" w14:font="MS Gothic"/>
                  <w14:uncheckedState w14:val="2610" w14:font="MS Gothic"/>
                </w14:checkbox>
              </w:sdtPr>
              <w:sdtContent>
                <w:r w:rsidR="008C74A0">
                  <w:rPr>
                    <w:rFonts w:ascii="MS Gothic" w:eastAsia="MS Gothic" w:hAnsi="MS Gothic" w:hint="eastAsia"/>
                    <w:color w:val="000000" w:themeColor="text1"/>
                    <w:szCs w:val="24"/>
                  </w:rPr>
                  <w:t>☐</w:t>
                </w:r>
              </w:sdtContent>
            </w:sdt>
            <w:r w:rsidR="008C74A0">
              <w:rPr>
                <w:rFonts w:eastAsia="Arial"/>
                <w:color w:val="000000" w:themeColor="text1"/>
                <w:szCs w:val="24"/>
              </w:rPr>
              <w:t xml:space="preserve"> Non-fiction – </w:t>
            </w:r>
          </w:p>
        </w:tc>
        <w:tc>
          <w:tcPr>
            <w:tcW w:w="1666" w:type="pct"/>
          </w:tcPr>
          <w:p w14:paraId="5AE62619" w14:textId="77777777" w:rsidR="008C74A0" w:rsidRDefault="00000000" w:rsidP="008C74A0">
            <w:pPr>
              <w:spacing w:line="276" w:lineRule="auto"/>
              <w:cnfStyle w:val="000000100000" w:firstRow="0" w:lastRow="0" w:firstColumn="0" w:lastColumn="0" w:oddVBand="0" w:evenVBand="0" w:oddHBand="1" w:evenHBand="0" w:firstRowFirstColumn="0" w:firstRowLastColumn="0" w:lastRowFirstColumn="0" w:lastRowLastColumn="0"/>
              <w:rPr>
                <w:rFonts w:eastAsia="Arial"/>
                <w:color w:val="000000" w:themeColor="text1"/>
                <w:szCs w:val="24"/>
              </w:rPr>
            </w:pPr>
            <w:sdt>
              <w:sdtPr>
                <w:rPr>
                  <w:rFonts w:eastAsia="Arial"/>
                  <w:color w:val="000000" w:themeColor="text1"/>
                </w:rPr>
                <w:id w:val="-1000042616"/>
                <w14:checkbox>
                  <w14:checked w14:val="0"/>
                  <w14:checkedState w14:val="2612" w14:font="MS Gothic"/>
                  <w14:uncheckedState w14:val="2610" w14:font="MS Gothic"/>
                </w14:checkbox>
              </w:sdtPr>
              <w:sdtContent>
                <w:r w:rsidR="008C74A0">
                  <w:rPr>
                    <w:rFonts w:ascii="MS Gothic" w:eastAsia="MS Gothic" w:hAnsi="MS Gothic" w:hint="eastAsia"/>
                    <w:color w:val="000000" w:themeColor="text1"/>
                    <w:szCs w:val="24"/>
                  </w:rPr>
                  <w:t>☐</w:t>
                </w:r>
              </w:sdtContent>
            </w:sdt>
            <w:r w:rsidR="008C74A0">
              <w:rPr>
                <w:rFonts w:eastAsia="Arial"/>
                <w:color w:val="000000" w:themeColor="text1"/>
                <w:szCs w:val="24"/>
              </w:rPr>
              <w:t xml:space="preserve"> Fiction – </w:t>
            </w:r>
          </w:p>
          <w:p w14:paraId="257D5DF4" w14:textId="4A5068CB" w:rsidR="008C74A0" w:rsidRDefault="00000000" w:rsidP="008C74A0">
            <w:pPr>
              <w:spacing w:line="276" w:lineRule="auto"/>
              <w:cnfStyle w:val="000000100000" w:firstRow="0" w:lastRow="0" w:firstColumn="0" w:lastColumn="0" w:oddVBand="0" w:evenVBand="0" w:oddHBand="1" w:evenHBand="0" w:firstRowFirstColumn="0" w:firstRowLastColumn="0" w:lastRowFirstColumn="0" w:lastRowLastColumn="0"/>
              <w:rPr>
                <w:lang w:eastAsia="zh-CN"/>
              </w:rPr>
            </w:pPr>
            <w:sdt>
              <w:sdtPr>
                <w:rPr>
                  <w:rFonts w:eastAsia="Arial"/>
                  <w:color w:val="000000" w:themeColor="text1"/>
                </w:rPr>
                <w:id w:val="298959789"/>
                <w:placeholder>
                  <w:docPart w:val="60EFD03E131A48FE8709884BB58C2369"/>
                </w:placeholder>
                <w14:checkbox>
                  <w14:checked w14:val="0"/>
                  <w14:checkedState w14:val="2612" w14:font="MS Gothic"/>
                  <w14:uncheckedState w14:val="2610" w14:font="MS Gothic"/>
                </w14:checkbox>
              </w:sdtPr>
              <w:sdtContent>
                <w:r w:rsidR="008C74A0">
                  <w:rPr>
                    <w:rFonts w:ascii="MS Gothic" w:eastAsia="MS Gothic" w:hAnsi="MS Gothic" w:hint="eastAsia"/>
                    <w:color w:val="000000" w:themeColor="text1"/>
                  </w:rPr>
                  <w:t>☐</w:t>
                </w:r>
              </w:sdtContent>
            </w:sdt>
            <w:r w:rsidR="008C74A0">
              <w:rPr>
                <w:rFonts w:eastAsia="Arial"/>
                <w:color w:val="000000" w:themeColor="text1"/>
              </w:rPr>
              <w:t xml:space="preserve"> </w:t>
            </w:r>
            <w:r w:rsidR="008C74A0" w:rsidRPr="7C4A4237">
              <w:rPr>
                <w:rFonts w:eastAsia="Arial"/>
                <w:color w:val="000000" w:themeColor="text1"/>
              </w:rPr>
              <w:t>Non-fiction –</w:t>
            </w:r>
          </w:p>
        </w:tc>
      </w:tr>
      <w:tr w:rsidR="00636217" w:rsidRPr="00B74887" w14:paraId="30A0826E" w14:textId="77777777" w:rsidTr="008C74A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184AA604" w14:textId="5D376B2C" w:rsidR="00134BE6" w:rsidRPr="00341CC9" w:rsidRDefault="00F97866" w:rsidP="00DD2CB3">
            <w:pPr>
              <w:spacing w:line="276" w:lineRule="auto"/>
            </w:pPr>
            <w:r w:rsidRPr="00341CC9">
              <w:t xml:space="preserve">A </w:t>
            </w:r>
            <w:r w:rsidR="00341798" w:rsidRPr="00341CC9">
              <w:t>range</w:t>
            </w:r>
            <w:r w:rsidRPr="00341CC9">
              <w:t xml:space="preserve"> of texts by Australian authors</w:t>
            </w:r>
          </w:p>
        </w:tc>
        <w:tc>
          <w:tcPr>
            <w:tcW w:w="1667" w:type="pct"/>
          </w:tcPr>
          <w:p w14:paraId="02CFB322" w14:textId="4F6FE421" w:rsidR="009577C1" w:rsidRPr="00DD2CB3" w:rsidRDefault="009577C1" w:rsidP="00DD2CB3">
            <w:pPr>
              <w:spacing w:line="276" w:lineRule="auto"/>
              <w:cnfStyle w:val="000000010000" w:firstRow="0" w:lastRow="0" w:firstColumn="0" w:lastColumn="0" w:oddVBand="0" w:evenVBand="0" w:oddHBand="0" w:evenHBand="1" w:firstRowFirstColumn="0" w:firstRowLastColumn="0" w:lastRowFirstColumn="0" w:lastRowLastColumn="0"/>
              <w:rPr>
                <w:lang w:eastAsia="zh-CN"/>
              </w:rPr>
            </w:pPr>
          </w:p>
        </w:tc>
        <w:tc>
          <w:tcPr>
            <w:tcW w:w="1666" w:type="pct"/>
          </w:tcPr>
          <w:p w14:paraId="7517E45C" w14:textId="4D1C16A0" w:rsidR="00134BE6" w:rsidRPr="00B74887" w:rsidRDefault="00134BE6" w:rsidP="00DD2CB3">
            <w:pPr>
              <w:spacing w:line="276" w:lineRule="auto"/>
              <w:cnfStyle w:val="000000010000" w:firstRow="0" w:lastRow="0" w:firstColumn="0" w:lastColumn="0" w:oddVBand="0" w:evenVBand="0" w:oddHBand="0" w:evenHBand="1" w:firstRowFirstColumn="0" w:firstRowLastColumn="0" w:lastRowFirstColumn="0" w:lastRowLastColumn="0"/>
            </w:pPr>
          </w:p>
        </w:tc>
      </w:tr>
      <w:tr w:rsidR="00911952" w:rsidRPr="00B74887" w14:paraId="4C802B64" w14:textId="77777777" w:rsidTr="008C74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47CBAB0F" w14:textId="2ECAC7FD" w:rsidR="0060444E" w:rsidRPr="00341CC9" w:rsidRDefault="00F97866" w:rsidP="00DD2CB3">
            <w:pPr>
              <w:spacing w:line="276" w:lineRule="auto"/>
            </w:pPr>
            <w:r w:rsidRPr="00341CC9">
              <w:t xml:space="preserve">A </w:t>
            </w:r>
            <w:r w:rsidR="00341798" w:rsidRPr="00341CC9">
              <w:t>range</w:t>
            </w:r>
            <w:r w:rsidRPr="00341CC9">
              <w:t xml:space="preserve"> of texts by Aboriginal and Torres </w:t>
            </w:r>
            <w:r w:rsidRPr="00341CC9">
              <w:lastRenderedPageBreak/>
              <w:t>Strait Islander authors</w:t>
            </w:r>
          </w:p>
        </w:tc>
        <w:tc>
          <w:tcPr>
            <w:tcW w:w="1667" w:type="pct"/>
          </w:tcPr>
          <w:p w14:paraId="6B6E49D2" w14:textId="7F11D51E" w:rsidR="00DE0B6A" w:rsidRPr="00B74887" w:rsidRDefault="00DE0B6A" w:rsidP="00DD2CB3">
            <w:pPr>
              <w:spacing w:line="276" w:lineRule="auto"/>
              <w:cnfStyle w:val="000000100000" w:firstRow="0" w:lastRow="0" w:firstColumn="0" w:lastColumn="0" w:oddVBand="0" w:evenVBand="0" w:oddHBand="1" w:evenHBand="0" w:firstRowFirstColumn="0" w:firstRowLastColumn="0" w:lastRowFirstColumn="0" w:lastRowLastColumn="0"/>
              <w:rPr>
                <w:lang w:eastAsia="zh-CN"/>
              </w:rPr>
            </w:pPr>
          </w:p>
        </w:tc>
        <w:tc>
          <w:tcPr>
            <w:tcW w:w="1666" w:type="pct"/>
          </w:tcPr>
          <w:p w14:paraId="0112E24C" w14:textId="7A1926EA" w:rsidR="00535849" w:rsidRPr="0041039C" w:rsidRDefault="00535849" w:rsidP="00DD2CB3">
            <w:pPr>
              <w:spacing w:line="276" w:lineRule="auto"/>
              <w:cnfStyle w:val="000000100000" w:firstRow="0" w:lastRow="0" w:firstColumn="0" w:lastColumn="0" w:oddVBand="0" w:evenVBand="0" w:oddHBand="1" w:evenHBand="0" w:firstRowFirstColumn="0" w:firstRowLastColumn="0" w:lastRowFirstColumn="0" w:lastRowLastColumn="0"/>
              <w:rPr>
                <w:lang w:eastAsia="zh-CN"/>
              </w:rPr>
            </w:pPr>
          </w:p>
        </w:tc>
      </w:tr>
      <w:tr w:rsidR="008C74A0" w:rsidRPr="00B74887" w14:paraId="089F79E8" w14:textId="77777777" w:rsidTr="008C74A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18B87AD3" w14:textId="0608C919" w:rsidR="008C74A0" w:rsidRPr="00341CC9" w:rsidRDefault="008C74A0" w:rsidP="008C74A0">
            <w:pPr>
              <w:spacing w:line="276" w:lineRule="auto"/>
            </w:pPr>
            <w:r w:rsidRPr="00341CC9">
              <w:t>A range of quality texts from around the world, including texts about intercultural and diverse experiences</w:t>
            </w:r>
            <w:r w:rsidR="00FF28A1">
              <w:t xml:space="preserve"> </w:t>
            </w:r>
            <w:r w:rsidR="00FF28A1" w:rsidRPr="00FF28A1">
              <w:t>(might include literature by authors with diverse backgrounds and experiences, including authors with disability)</w:t>
            </w:r>
          </w:p>
        </w:tc>
        <w:tc>
          <w:tcPr>
            <w:tcW w:w="1667" w:type="pct"/>
          </w:tcPr>
          <w:p w14:paraId="68690746" w14:textId="77777777" w:rsidR="008C74A0" w:rsidRDefault="00000000" w:rsidP="008C74A0">
            <w:pPr>
              <w:spacing w:line="276" w:lineRule="auto"/>
              <w:cnfStyle w:val="000000010000" w:firstRow="0" w:lastRow="0" w:firstColumn="0" w:lastColumn="0" w:oddVBand="0" w:evenVBand="0" w:oddHBand="0" w:evenHBand="1" w:firstRowFirstColumn="0" w:firstRowLastColumn="0" w:lastRowFirstColumn="0" w:lastRowLastColumn="0"/>
              <w:rPr>
                <w:rFonts w:eastAsia="Arial"/>
                <w:color w:val="000000" w:themeColor="text1"/>
              </w:rPr>
            </w:pPr>
            <w:sdt>
              <w:sdtPr>
                <w:rPr>
                  <w:rFonts w:eastAsia="Arial"/>
                  <w:color w:val="000000" w:themeColor="text1"/>
                </w:rPr>
                <w:id w:val="2044171618"/>
                <w:placeholder>
                  <w:docPart w:val="958DF38BAF5944289FCC6539F4A2F9FC"/>
                </w:placeholder>
                <w14:checkbox>
                  <w14:checked w14:val="0"/>
                  <w14:checkedState w14:val="2612" w14:font="MS Gothic"/>
                  <w14:uncheckedState w14:val="2610" w14:font="MS Gothic"/>
                </w14:checkbox>
              </w:sdtPr>
              <w:sdtContent>
                <w:r w:rsidR="008C74A0">
                  <w:rPr>
                    <w:rFonts w:ascii="MS Gothic" w:eastAsia="MS Gothic" w:hAnsi="MS Gothic" w:hint="eastAsia"/>
                    <w:color w:val="000000" w:themeColor="text1"/>
                  </w:rPr>
                  <w:t>☐</w:t>
                </w:r>
              </w:sdtContent>
            </w:sdt>
            <w:r w:rsidR="008C74A0">
              <w:rPr>
                <w:rFonts w:eastAsia="Arial"/>
                <w:color w:val="000000" w:themeColor="text1"/>
              </w:rPr>
              <w:t xml:space="preserve"> Texts from around the world</w:t>
            </w:r>
            <w:r w:rsidR="008C74A0" w:rsidRPr="7C4A4237">
              <w:rPr>
                <w:rFonts w:eastAsia="Arial"/>
                <w:color w:val="000000" w:themeColor="text1"/>
              </w:rPr>
              <w:t xml:space="preserve"> – </w:t>
            </w:r>
          </w:p>
          <w:p w14:paraId="2048EADA" w14:textId="77777777" w:rsidR="008C74A0" w:rsidRDefault="00000000" w:rsidP="008C74A0">
            <w:pPr>
              <w:spacing w:line="276" w:lineRule="auto"/>
              <w:cnfStyle w:val="000000010000" w:firstRow="0" w:lastRow="0" w:firstColumn="0" w:lastColumn="0" w:oddVBand="0" w:evenVBand="0" w:oddHBand="0" w:evenHBand="1" w:firstRowFirstColumn="0" w:firstRowLastColumn="0" w:lastRowFirstColumn="0" w:lastRowLastColumn="0"/>
              <w:rPr>
                <w:rFonts w:eastAsia="Arial"/>
                <w:color w:val="000000" w:themeColor="text1"/>
                <w:szCs w:val="24"/>
              </w:rPr>
            </w:pPr>
            <w:sdt>
              <w:sdtPr>
                <w:rPr>
                  <w:rFonts w:eastAsia="Arial"/>
                  <w:color w:val="000000" w:themeColor="text1"/>
                </w:rPr>
                <w:id w:val="-51319099"/>
                <w14:checkbox>
                  <w14:checked w14:val="0"/>
                  <w14:checkedState w14:val="2612" w14:font="MS Gothic"/>
                  <w14:uncheckedState w14:val="2610" w14:font="MS Gothic"/>
                </w14:checkbox>
              </w:sdtPr>
              <w:sdtContent>
                <w:r w:rsidR="008C74A0">
                  <w:rPr>
                    <w:rFonts w:ascii="MS Gothic" w:eastAsia="MS Gothic" w:hAnsi="MS Gothic" w:hint="eastAsia"/>
                    <w:color w:val="000000" w:themeColor="text1"/>
                    <w:szCs w:val="24"/>
                  </w:rPr>
                  <w:t>☐</w:t>
                </w:r>
              </w:sdtContent>
            </w:sdt>
            <w:r w:rsidR="008C74A0">
              <w:rPr>
                <w:rFonts w:eastAsia="Arial"/>
                <w:color w:val="000000" w:themeColor="text1"/>
                <w:szCs w:val="24"/>
              </w:rPr>
              <w:t xml:space="preserve"> Intercultural experiences – </w:t>
            </w:r>
          </w:p>
          <w:p w14:paraId="784CA15A" w14:textId="286663E5" w:rsidR="008C74A0" w:rsidRPr="00B74887" w:rsidRDefault="00000000" w:rsidP="008C74A0">
            <w:pPr>
              <w:spacing w:line="276" w:lineRule="auto"/>
              <w:cnfStyle w:val="000000010000" w:firstRow="0" w:lastRow="0" w:firstColumn="0" w:lastColumn="0" w:oddVBand="0" w:evenVBand="0" w:oddHBand="0" w:evenHBand="1" w:firstRowFirstColumn="0" w:firstRowLastColumn="0" w:lastRowFirstColumn="0" w:lastRowLastColumn="0"/>
            </w:pPr>
            <w:sdt>
              <w:sdtPr>
                <w:rPr>
                  <w:rFonts w:eastAsia="Arial"/>
                  <w:color w:val="000000" w:themeColor="text1"/>
                </w:rPr>
                <w:id w:val="-1597239328"/>
                <w14:checkbox>
                  <w14:checked w14:val="0"/>
                  <w14:checkedState w14:val="2612" w14:font="MS Gothic"/>
                  <w14:uncheckedState w14:val="2610" w14:font="MS Gothic"/>
                </w14:checkbox>
              </w:sdtPr>
              <w:sdtContent>
                <w:r w:rsidR="008C74A0">
                  <w:rPr>
                    <w:rFonts w:ascii="MS Gothic" w:eastAsia="MS Gothic" w:hAnsi="MS Gothic" w:hint="eastAsia"/>
                    <w:color w:val="000000" w:themeColor="text1"/>
                    <w:szCs w:val="24"/>
                  </w:rPr>
                  <w:t>☐</w:t>
                </w:r>
              </w:sdtContent>
            </w:sdt>
            <w:r w:rsidR="008C74A0">
              <w:rPr>
                <w:rFonts w:eastAsia="Arial"/>
                <w:color w:val="000000" w:themeColor="text1"/>
                <w:szCs w:val="24"/>
              </w:rPr>
              <w:t xml:space="preserve"> Diverse experiences – </w:t>
            </w:r>
          </w:p>
        </w:tc>
        <w:tc>
          <w:tcPr>
            <w:tcW w:w="1666" w:type="pct"/>
          </w:tcPr>
          <w:p w14:paraId="6748F7AD" w14:textId="77777777" w:rsidR="008C74A0" w:rsidRDefault="00000000" w:rsidP="008C74A0">
            <w:pPr>
              <w:spacing w:line="276" w:lineRule="auto"/>
              <w:cnfStyle w:val="000000010000" w:firstRow="0" w:lastRow="0" w:firstColumn="0" w:lastColumn="0" w:oddVBand="0" w:evenVBand="0" w:oddHBand="0" w:evenHBand="1" w:firstRowFirstColumn="0" w:firstRowLastColumn="0" w:lastRowFirstColumn="0" w:lastRowLastColumn="0"/>
              <w:rPr>
                <w:rFonts w:eastAsia="Arial"/>
                <w:color w:val="000000" w:themeColor="text1"/>
              </w:rPr>
            </w:pPr>
            <w:sdt>
              <w:sdtPr>
                <w:rPr>
                  <w:rFonts w:eastAsia="Arial"/>
                  <w:color w:val="000000" w:themeColor="text1"/>
                </w:rPr>
                <w:id w:val="1825318216"/>
                <w:placeholder>
                  <w:docPart w:val="9F5B3CEB7643455EBA74BC5207FDE52E"/>
                </w:placeholder>
                <w14:checkbox>
                  <w14:checked w14:val="0"/>
                  <w14:checkedState w14:val="2612" w14:font="MS Gothic"/>
                  <w14:uncheckedState w14:val="2610" w14:font="MS Gothic"/>
                </w14:checkbox>
              </w:sdtPr>
              <w:sdtContent>
                <w:r w:rsidR="008C74A0">
                  <w:rPr>
                    <w:rFonts w:ascii="MS Gothic" w:eastAsia="MS Gothic" w:hAnsi="MS Gothic" w:hint="eastAsia"/>
                    <w:color w:val="000000" w:themeColor="text1"/>
                  </w:rPr>
                  <w:t>☐</w:t>
                </w:r>
              </w:sdtContent>
            </w:sdt>
            <w:r w:rsidR="008C74A0">
              <w:rPr>
                <w:rFonts w:eastAsia="Arial"/>
                <w:color w:val="000000" w:themeColor="text1"/>
              </w:rPr>
              <w:t xml:space="preserve"> Texts from around the world</w:t>
            </w:r>
            <w:r w:rsidR="008C74A0" w:rsidRPr="7C4A4237">
              <w:rPr>
                <w:rFonts w:eastAsia="Arial"/>
                <w:color w:val="000000" w:themeColor="text1"/>
              </w:rPr>
              <w:t xml:space="preserve"> – </w:t>
            </w:r>
          </w:p>
          <w:p w14:paraId="75529BFC" w14:textId="77777777" w:rsidR="008C74A0" w:rsidRDefault="00000000" w:rsidP="008C74A0">
            <w:pPr>
              <w:spacing w:line="276" w:lineRule="auto"/>
              <w:cnfStyle w:val="000000010000" w:firstRow="0" w:lastRow="0" w:firstColumn="0" w:lastColumn="0" w:oddVBand="0" w:evenVBand="0" w:oddHBand="0" w:evenHBand="1" w:firstRowFirstColumn="0" w:firstRowLastColumn="0" w:lastRowFirstColumn="0" w:lastRowLastColumn="0"/>
              <w:rPr>
                <w:rFonts w:eastAsia="Arial"/>
                <w:color w:val="000000" w:themeColor="text1"/>
              </w:rPr>
            </w:pPr>
            <w:sdt>
              <w:sdtPr>
                <w:rPr>
                  <w:rFonts w:eastAsia="Arial"/>
                  <w:color w:val="000000" w:themeColor="text1"/>
                </w:rPr>
                <w:id w:val="-1692827575"/>
                <w:placeholder>
                  <w:docPart w:val="9F5B3CEB7643455EBA74BC5207FDE52E"/>
                </w:placeholder>
                <w14:checkbox>
                  <w14:checked w14:val="0"/>
                  <w14:checkedState w14:val="2612" w14:font="MS Gothic"/>
                  <w14:uncheckedState w14:val="2610" w14:font="MS Gothic"/>
                </w14:checkbox>
              </w:sdtPr>
              <w:sdtContent>
                <w:r w:rsidR="008C74A0" w:rsidRPr="62E75E2B">
                  <w:rPr>
                    <w:rFonts w:ascii="MS Gothic" w:eastAsia="MS Gothic" w:hAnsi="MS Gothic" w:hint="eastAsia"/>
                    <w:color w:val="000000" w:themeColor="text1"/>
                  </w:rPr>
                  <w:t>☐</w:t>
                </w:r>
              </w:sdtContent>
            </w:sdt>
            <w:r w:rsidR="008C74A0" w:rsidRPr="62E75E2B">
              <w:rPr>
                <w:rFonts w:eastAsia="Arial"/>
                <w:color w:val="000000" w:themeColor="text1"/>
              </w:rPr>
              <w:t xml:space="preserve"> Intercultural experiences – </w:t>
            </w:r>
          </w:p>
          <w:p w14:paraId="2ED6FC72" w14:textId="7D370136" w:rsidR="008C74A0" w:rsidRPr="00533F6E" w:rsidRDefault="00000000" w:rsidP="008C74A0">
            <w:pPr>
              <w:spacing w:line="276" w:lineRule="auto"/>
              <w:cnfStyle w:val="000000010000" w:firstRow="0" w:lastRow="0" w:firstColumn="0" w:lastColumn="0" w:oddVBand="0" w:evenVBand="0" w:oddHBand="0" w:evenHBand="1" w:firstRowFirstColumn="0" w:firstRowLastColumn="0" w:lastRowFirstColumn="0" w:lastRowLastColumn="0"/>
              <w:rPr>
                <w:i/>
                <w:iCs/>
              </w:rPr>
            </w:pPr>
            <w:sdt>
              <w:sdtPr>
                <w:rPr>
                  <w:rFonts w:eastAsia="Arial"/>
                  <w:color w:val="000000" w:themeColor="text1"/>
                </w:rPr>
                <w:id w:val="-768549941"/>
                <w:placeholder>
                  <w:docPart w:val="9F5B3CEB7643455EBA74BC5207FDE52E"/>
                </w:placeholder>
                <w14:checkbox>
                  <w14:checked w14:val="0"/>
                  <w14:checkedState w14:val="2612" w14:font="MS Gothic"/>
                  <w14:uncheckedState w14:val="2610" w14:font="MS Gothic"/>
                </w14:checkbox>
              </w:sdtPr>
              <w:sdtContent>
                <w:r w:rsidR="008C74A0" w:rsidRPr="62E75E2B">
                  <w:rPr>
                    <w:rFonts w:ascii="MS Gothic" w:eastAsia="MS Gothic" w:hAnsi="MS Gothic" w:hint="eastAsia"/>
                    <w:color w:val="000000" w:themeColor="text1"/>
                  </w:rPr>
                  <w:t>☐</w:t>
                </w:r>
              </w:sdtContent>
            </w:sdt>
            <w:r w:rsidR="008C74A0" w:rsidRPr="62E75E2B">
              <w:rPr>
                <w:rFonts w:eastAsia="Arial"/>
                <w:color w:val="000000" w:themeColor="text1"/>
              </w:rPr>
              <w:t xml:space="preserve"> Diverse experiences –</w:t>
            </w:r>
          </w:p>
        </w:tc>
      </w:tr>
      <w:tr w:rsidR="008C74A0" w:rsidRPr="00B74887" w14:paraId="7E6FF11E" w14:textId="77777777" w:rsidTr="008C74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6914809C" w14:textId="18CAE8CA" w:rsidR="008C74A0" w:rsidRPr="00341CC9" w:rsidRDefault="008C74A0" w:rsidP="008C74A0">
            <w:pPr>
              <w:spacing w:line="276" w:lineRule="auto"/>
            </w:pPr>
            <w:r w:rsidRPr="00341CC9">
              <w:t>A range of cultural, social and gender perspectives</w:t>
            </w:r>
            <w:r w:rsidRPr="0045619E">
              <w:t xml:space="preserve">, </w:t>
            </w:r>
            <w:r w:rsidR="00897606" w:rsidRPr="0045619E">
              <w:t>including from</w:t>
            </w:r>
            <w:r w:rsidR="00532692" w:rsidRPr="0045619E">
              <w:t xml:space="preserve"> </w:t>
            </w:r>
            <w:r w:rsidRPr="0045619E">
              <w:t>popular and youth cultures</w:t>
            </w:r>
          </w:p>
        </w:tc>
        <w:tc>
          <w:tcPr>
            <w:tcW w:w="1667" w:type="pct"/>
          </w:tcPr>
          <w:p w14:paraId="62E528ED" w14:textId="77777777" w:rsidR="008C74A0" w:rsidRDefault="00000000" w:rsidP="008C74A0">
            <w:pPr>
              <w:spacing w:line="276" w:lineRule="auto"/>
              <w:cnfStyle w:val="000000100000" w:firstRow="0" w:lastRow="0" w:firstColumn="0" w:lastColumn="0" w:oddVBand="0" w:evenVBand="0" w:oddHBand="1" w:evenHBand="0" w:firstRowFirstColumn="0" w:firstRowLastColumn="0" w:lastRowFirstColumn="0" w:lastRowLastColumn="0"/>
              <w:rPr>
                <w:rFonts w:eastAsia="Arial"/>
                <w:color w:val="000000" w:themeColor="text1"/>
                <w:szCs w:val="24"/>
              </w:rPr>
            </w:pPr>
            <w:sdt>
              <w:sdtPr>
                <w:rPr>
                  <w:rFonts w:eastAsia="Arial"/>
                  <w:color w:val="000000" w:themeColor="text1"/>
                </w:rPr>
                <w:id w:val="-629321848"/>
                <w14:checkbox>
                  <w14:checked w14:val="0"/>
                  <w14:checkedState w14:val="2612" w14:font="MS Gothic"/>
                  <w14:uncheckedState w14:val="2610" w14:font="MS Gothic"/>
                </w14:checkbox>
              </w:sdtPr>
              <w:sdtContent>
                <w:r w:rsidR="008C74A0">
                  <w:rPr>
                    <w:rFonts w:ascii="MS Gothic" w:eastAsia="MS Gothic" w:hAnsi="MS Gothic" w:hint="eastAsia"/>
                    <w:color w:val="000000" w:themeColor="text1"/>
                    <w:szCs w:val="24"/>
                  </w:rPr>
                  <w:t>☐</w:t>
                </w:r>
              </w:sdtContent>
            </w:sdt>
            <w:r w:rsidR="008C74A0">
              <w:rPr>
                <w:rFonts w:eastAsia="Arial"/>
                <w:color w:val="000000" w:themeColor="text1"/>
                <w:szCs w:val="24"/>
              </w:rPr>
              <w:t xml:space="preserve"> Cultural perspectives – </w:t>
            </w:r>
          </w:p>
          <w:p w14:paraId="0C600749" w14:textId="77777777" w:rsidR="008C74A0" w:rsidRDefault="00000000" w:rsidP="008C74A0">
            <w:pPr>
              <w:spacing w:line="276" w:lineRule="auto"/>
              <w:cnfStyle w:val="000000100000" w:firstRow="0" w:lastRow="0" w:firstColumn="0" w:lastColumn="0" w:oddVBand="0" w:evenVBand="0" w:oddHBand="1" w:evenHBand="0" w:firstRowFirstColumn="0" w:firstRowLastColumn="0" w:lastRowFirstColumn="0" w:lastRowLastColumn="0"/>
              <w:rPr>
                <w:rFonts w:eastAsia="Arial"/>
                <w:color w:val="000000" w:themeColor="text1"/>
                <w:szCs w:val="24"/>
              </w:rPr>
            </w:pPr>
            <w:sdt>
              <w:sdtPr>
                <w:rPr>
                  <w:rFonts w:eastAsia="Arial"/>
                  <w:color w:val="000000" w:themeColor="text1"/>
                </w:rPr>
                <w:id w:val="164061037"/>
                <w14:checkbox>
                  <w14:checked w14:val="0"/>
                  <w14:checkedState w14:val="2612" w14:font="MS Gothic"/>
                  <w14:uncheckedState w14:val="2610" w14:font="MS Gothic"/>
                </w14:checkbox>
              </w:sdtPr>
              <w:sdtContent>
                <w:r w:rsidR="008C74A0">
                  <w:rPr>
                    <w:rFonts w:ascii="MS Gothic" w:eastAsia="MS Gothic" w:hAnsi="MS Gothic" w:hint="eastAsia"/>
                    <w:color w:val="000000" w:themeColor="text1"/>
                    <w:szCs w:val="24"/>
                  </w:rPr>
                  <w:t>☐</w:t>
                </w:r>
              </w:sdtContent>
            </w:sdt>
            <w:r w:rsidR="008C74A0">
              <w:rPr>
                <w:rFonts w:eastAsia="Arial"/>
                <w:color w:val="000000" w:themeColor="text1"/>
                <w:szCs w:val="24"/>
              </w:rPr>
              <w:t xml:space="preserve"> Social perspectives – </w:t>
            </w:r>
          </w:p>
          <w:p w14:paraId="5B04204F" w14:textId="77777777" w:rsidR="008C74A0" w:rsidRDefault="00000000" w:rsidP="008C74A0">
            <w:pPr>
              <w:spacing w:line="276" w:lineRule="auto"/>
              <w:cnfStyle w:val="000000100000" w:firstRow="0" w:lastRow="0" w:firstColumn="0" w:lastColumn="0" w:oddVBand="0" w:evenVBand="0" w:oddHBand="1" w:evenHBand="0" w:firstRowFirstColumn="0" w:firstRowLastColumn="0" w:lastRowFirstColumn="0" w:lastRowLastColumn="0"/>
              <w:rPr>
                <w:rFonts w:eastAsia="Arial"/>
                <w:color w:val="000000" w:themeColor="text1"/>
              </w:rPr>
            </w:pPr>
            <w:sdt>
              <w:sdtPr>
                <w:rPr>
                  <w:rFonts w:eastAsia="Arial"/>
                  <w:color w:val="000000" w:themeColor="text1"/>
                </w:rPr>
                <w:id w:val="-1093166462"/>
                <w14:checkbox>
                  <w14:checked w14:val="0"/>
                  <w14:checkedState w14:val="2612" w14:font="MS Gothic"/>
                  <w14:uncheckedState w14:val="2610" w14:font="MS Gothic"/>
                </w14:checkbox>
              </w:sdtPr>
              <w:sdtContent>
                <w:r w:rsidR="008C74A0">
                  <w:rPr>
                    <w:rFonts w:ascii="MS Gothic" w:eastAsia="MS Gothic" w:hAnsi="MS Gothic" w:hint="eastAsia"/>
                    <w:color w:val="000000" w:themeColor="text1"/>
                  </w:rPr>
                  <w:t>☐</w:t>
                </w:r>
              </w:sdtContent>
            </w:sdt>
            <w:r w:rsidR="008C74A0">
              <w:rPr>
                <w:rFonts w:eastAsia="Arial"/>
                <w:color w:val="000000" w:themeColor="text1"/>
              </w:rPr>
              <w:t xml:space="preserve"> </w:t>
            </w:r>
            <w:r w:rsidR="008C74A0" w:rsidRPr="09692DE7">
              <w:rPr>
                <w:rFonts w:eastAsia="Arial"/>
                <w:color w:val="000000" w:themeColor="text1"/>
              </w:rPr>
              <w:t xml:space="preserve">Gender perspectives – </w:t>
            </w:r>
          </w:p>
          <w:p w14:paraId="485857A8" w14:textId="77777777" w:rsidR="008C74A0" w:rsidRDefault="00000000" w:rsidP="008C74A0">
            <w:pPr>
              <w:spacing w:line="276" w:lineRule="auto"/>
              <w:cnfStyle w:val="000000100000" w:firstRow="0" w:lastRow="0" w:firstColumn="0" w:lastColumn="0" w:oddVBand="0" w:evenVBand="0" w:oddHBand="1" w:evenHBand="0" w:firstRowFirstColumn="0" w:firstRowLastColumn="0" w:lastRowFirstColumn="0" w:lastRowLastColumn="0"/>
              <w:rPr>
                <w:rFonts w:eastAsia="Arial"/>
                <w:color w:val="000000" w:themeColor="text1"/>
              </w:rPr>
            </w:pPr>
            <w:sdt>
              <w:sdtPr>
                <w:rPr>
                  <w:rFonts w:eastAsia="Arial"/>
                  <w:color w:val="000000" w:themeColor="text1"/>
                </w:rPr>
                <w:id w:val="-62722670"/>
                <w14:checkbox>
                  <w14:checked w14:val="0"/>
                  <w14:checkedState w14:val="2612" w14:font="MS Gothic"/>
                  <w14:uncheckedState w14:val="2610" w14:font="MS Gothic"/>
                </w14:checkbox>
              </w:sdtPr>
              <w:sdtContent>
                <w:r w:rsidR="008C74A0">
                  <w:rPr>
                    <w:rFonts w:ascii="MS Gothic" w:eastAsia="MS Gothic" w:hAnsi="MS Gothic" w:hint="eastAsia"/>
                    <w:color w:val="000000" w:themeColor="text1"/>
                  </w:rPr>
                  <w:t>☐</w:t>
                </w:r>
              </w:sdtContent>
            </w:sdt>
            <w:r w:rsidR="008C74A0">
              <w:rPr>
                <w:rFonts w:eastAsia="Arial"/>
                <w:color w:val="000000" w:themeColor="text1"/>
              </w:rPr>
              <w:t xml:space="preserve"> </w:t>
            </w:r>
            <w:r w:rsidR="008C74A0" w:rsidRPr="09692DE7">
              <w:rPr>
                <w:rFonts w:eastAsia="Arial"/>
                <w:color w:val="000000" w:themeColor="text1"/>
              </w:rPr>
              <w:t>Popular cultures</w:t>
            </w:r>
            <w:r w:rsidR="008C74A0">
              <w:rPr>
                <w:rFonts w:eastAsia="Arial"/>
                <w:color w:val="000000" w:themeColor="text1"/>
              </w:rPr>
              <w:t xml:space="preserve"> – </w:t>
            </w:r>
          </w:p>
          <w:p w14:paraId="5296DDE0" w14:textId="0027A386" w:rsidR="008C74A0" w:rsidRPr="00B74887" w:rsidRDefault="00000000" w:rsidP="008C74A0">
            <w:pPr>
              <w:spacing w:line="276" w:lineRule="auto"/>
              <w:cnfStyle w:val="000000100000" w:firstRow="0" w:lastRow="0" w:firstColumn="0" w:lastColumn="0" w:oddVBand="0" w:evenVBand="0" w:oddHBand="1" w:evenHBand="0" w:firstRowFirstColumn="0" w:firstRowLastColumn="0" w:lastRowFirstColumn="0" w:lastRowLastColumn="0"/>
              <w:rPr>
                <w:i/>
                <w:iCs/>
              </w:rPr>
            </w:pPr>
            <w:sdt>
              <w:sdtPr>
                <w:rPr>
                  <w:rFonts w:eastAsia="Arial"/>
                  <w:color w:val="000000" w:themeColor="text1"/>
                </w:rPr>
                <w:id w:val="682713459"/>
                <w14:checkbox>
                  <w14:checked w14:val="0"/>
                  <w14:checkedState w14:val="2612" w14:font="MS Gothic"/>
                  <w14:uncheckedState w14:val="2610" w14:font="MS Gothic"/>
                </w14:checkbox>
              </w:sdtPr>
              <w:sdtContent>
                <w:r w:rsidR="008C74A0">
                  <w:rPr>
                    <w:rFonts w:ascii="MS Gothic" w:eastAsia="MS Gothic" w:hAnsi="MS Gothic" w:hint="eastAsia"/>
                    <w:color w:val="000000" w:themeColor="text1"/>
                    <w:szCs w:val="24"/>
                  </w:rPr>
                  <w:t>☐</w:t>
                </w:r>
              </w:sdtContent>
            </w:sdt>
            <w:r w:rsidR="008C74A0">
              <w:rPr>
                <w:rFonts w:eastAsia="Arial"/>
                <w:color w:val="000000" w:themeColor="text1"/>
                <w:szCs w:val="24"/>
              </w:rPr>
              <w:t xml:space="preserve"> Youth cultures – </w:t>
            </w:r>
          </w:p>
        </w:tc>
        <w:tc>
          <w:tcPr>
            <w:tcW w:w="1666" w:type="pct"/>
          </w:tcPr>
          <w:p w14:paraId="0BB8F6D8" w14:textId="77777777" w:rsidR="008C74A0" w:rsidRDefault="00000000" w:rsidP="008C74A0">
            <w:pPr>
              <w:spacing w:line="276" w:lineRule="auto"/>
              <w:cnfStyle w:val="000000100000" w:firstRow="0" w:lastRow="0" w:firstColumn="0" w:lastColumn="0" w:oddVBand="0" w:evenVBand="0" w:oddHBand="1" w:evenHBand="0" w:firstRowFirstColumn="0" w:firstRowLastColumn="0" w:lastRowFirstColumn="0" w:lastRowLastColumn="0"/>
              <w:rPr>
                <w:rFonts w:eastAsia="Arial"/>
                <w:color w:val="000000" w:themeColor="text1"/>
              </w:rPr>
            </w:pPr>
            <w:sdt>
              <w:sdtPr>
                <w:rPr>
                  <w:rFonts w:eastAsia="Arial"/>
                  <w:color w:val="000000" w:themeColor="text1"/>
                </w:rPr>
                <w:id w:val="-387418321"/>
                <w:placeholder>
                  <w:docPart w:val="1531D9A019764E1F847D71F1CF3C6946"/>
                </w:placeholder>
                <w14:checkbox>
                  <w14:checked w14:val="0"/>
                  <w14:checkedState w14:val="2612" w14:font="MS Gothic"/>
                  <w14:uncheckedState w14:val="2610" w14:font="MS Gothic"/>
                </w14:checkbox>
              </w:sdtPr>
              <w:sdtContent>
                <w:r w:rsidR="008C74A0" w:rsidRPr="62E75E2B">
                  <w:rPr>
                    <w:rFonts w:ascii="MS Gothic" w:eastAsia="MS Gothic" w:hAnsi="MS Gothic" w:hint="eastAsia"/>
                    <w:color w:val="000000" w:themeColor="text1"/>
                  </w:rPr>
                  <w:t>☐</w:t>
                </w:r>
              </w:sdtContent>
            </w:sdt>
            <w:r w:rsidR="008C74A0" w:rsidRPr="62E75E2B">
              <w:rPr>
                <w:rFonts w:eastAsia="Arial"/>
                <w:color w:val="000000" w:themeColor="text1"/>
              </w:rPr>
              <w:t xml:space="preserve"> Cultural perspectives – </w:t>
            </w:r>
          </w:p>
          <w:p w14:paraId="51E2618F" w14:textId="77777777" w:rsidR="008C74A0" w:rsidRDefault="00000000" w:rsidP="008C74A0">
            <w:pPr>
              <w:spacing w:line="276" w:lineRule="auto"/>
              <w:cnfStyle w:val="000000100000" w:firstRow="0" w:lastRow="0" w:firstColumn="0" w:lastColumn="0" w:oddVBand="0" w:evenVBand="0" w:oddHBand="1" w:evenHBand="0" w:firstRowFirstColumn="0" w:firstRowLastColumn="0" w:lastRowFirstColumn="0" w:lastRowLastColumn="0"/>
              <w:rPr>
                <w:rFonts w:eastAsia="Arial"/>
                <w:color w:val="000000" w:themeColor="text1"/>
              </w:rPr>
            </w:pPr>
            <w:sdt>
              <w:sdtPr>
                <w:rPr>
                  <w:rFonts w:eastAsia="Arial"/>
                  <w:color w:val="000000" w:themeColor="text1"/>
                </w:rPr>
                <w:id w:val="-1464813396"/>
                <w:placeholder>
                  <w:docPart w:val="1531D9A019764E1F847D71F1CF3C6946"/>
                </w:placeholder>
                <w14:checkbox>
                  <w14:checked w14:val="0"/>
                  <w14:checkedState w14:val="2612" w14:font="MS Gothic"/>
                  <w14:uncheckedState w14:val="2610" w14:font="MS Gothic"/>
                </w14:checkbox>
              </w:sdtPr>
              <w:sdtContent>
                <w:r w:rsidR="008C74A0" w:rsidRPr="62E75E2B">
                  <w:rPr>
                    <w:rFonts w:ascii="MS Gothic" w:eastAsia="MS Gothic" w:hAnsi="MS Gothic" w:hint="eastAsia"/>
                    <w:color w:val="000000" w:themeColor="text1"/>
                  </w:rPr>
                  <w:t>☐</w:t>
                </w:r>
              </w:sdtContent>
            </w:sdt>
            <w:r w:rsidR="008C74A0" w:rsidRPr="62E75E2B">
              <w:rPr>
                <w:rFonts w:eastAsia="Arial"/>
                <w:color w:val="000000" w:themeColor="text1"/>
              </w:rPr>
              <w:t xml:space="preserve"> Social perspectives – </w:t>
            </w:r>
          </w:p>
          <w:p w14:paraId="74C58FCA" w14:textId="77777777" w:rsidR="008C74A0" w:rsidRDefault="00000000" w:rsidP="008C74A0">
            <w:pPr>
              <w:spacing w:line="276" w:lineRule="auto"/>
              <w:cnfStyle w:val="000000100000" w:firstRow="0" w:lastRow="0" w:firstColumn="0" w:lastColumn="0" w:oddVBand="0" w:evenVBand="0" w:oddHBand="1" w:evenHBand="0" w:firstRowFirstColumn="0" w:firstRowLastColumn="0" w:lastRowFirstColumn="0" w:lastRowLastColumn="0"/>
              <w:rPr>
                <w:rFonts w:eastAsia="Arial"/>
                <w:color w:val="000000" w:themeColor="text1"/>
              </w:rPr>
            </w:pPr>
            <w:sdt>
              <w:sdtPr>
                <w:rPr>
                  <w:rFonts w:eastAsia="Arial"/>
                  <w:color w:val="000000" w:themeColor="text1"/>
                </w:rPr>
                <w:id w:val="115259194"/>
                <w:placeholder>
                  <w:docPart w:val="1531D9A019764E1F847D71F1CF3C6946"/>
                </w:placeholder>
                <w14:checkbox>
                  <w14:checked w14:val="0"/>
                  <w14:checkedState w14:val="2612" w14:font="MS Gothic"/>
                  <w14:uncheckedState w14:val="2610" w14:font="MS Gothic"/>
                </w14:checkbox>
              </w:sdtPr>
              <w:sdtContent>
                <w:r w:rsidR="008C74A0">
                  <w:rPr>
                    <w:rFonts w:ascii="MS Gothic" w:eastAsia="MS Gothic" w:hAnsi="MS Gothic" w:hint="eastAsia"/>
                    <w:color w:val="000000" w:themeColor="text1"/>
                  </w:rPr>
                  <w:t>☐</w:t>
                </w:r>
              </w:sdtContent>
            </w:sdt>
            <w:r w:rsidR="008C74A0">
              <w:rPr>
                <w:rFonts w:eastAsia="Arial"/>
                <w:color w:val="000000" w:themeColor="text1"/>
              </w:rPr>
              <w:t xml:space="preserve"> </w:t>
            </w:r>
            <w:r w:rsidR="008C74A0" w:rsidRPr="09692DE7">
              <w:rPr>
                <w:rFonts w:eastAsia="Arial"/>
                <w:color w:val="000000" w:themeColor="text1"/>
              </w:rPr>
              <w:t xml:space="preserve">Gender perspectives – </w:t>
            </w:r>
          </w:p>
          <w:p w14:paraId="5A2A3C08" w14:textId="77777777" w:rsidR="008C74A0" w:rsidRDefault="00000000" w:rsidP="008C74A0">
            <w:pPr>
              <w:spacing w:line="276" w:lineRule="auto"/>
              <w:cnfStyle w:val="000000100000" w:firstRow="0" w:lastRow="0" w:firstColumn="0" w:lastColumn="0" w:oddVBand="0" w:evenVBand="0" w:oddHBand="1" w:evenHBand="0" w:firstRowFirstColumn="0" w:firstRowLastColumn="0" w:lastRowFirstColumn="0" w:lastRowLastColumn="0"/>
              <w:rPr>
                <w:rFonts w:eastAsia="Arial"/>
                <w:color w:val="000000" w:themeColor="text1"/>
              </w:rPr>
            </w:pPr>
            <w:sdt>
              <w:sdtPr>
                <w:rPr>
                  <w:rFonts w:eastAsia="Arial"/>
                  <w:color w:val="000000" w:themeColor="text1"/>
                </w:rPr>
                <w:id w:val="-1964031984"/>
                <w:placeholder>
                  <w:docPart w:val="1531D9A019764E1F847D71F1CF3C6946"/>
                </w:placeholder>
                <w14:checkbox>
                  <w14:checked w14:val="0"/>
                  <w14:checkedState w14:val="2612" w14:font="MS Gothic"/>
                  <w14:uncheckedState w14:val="2610" w14:font="MS Gothic"/>
                </w14:checkbox>
              </w:sdtPr>
              <w:sdtContent>
                <w:r w:rsidR="008C74A0">
                  <w:rPr>
                    <w:rFonts w:ascii="MS Gothic" w:eastAsia="MS Gothic" w:hAnsi="MS Gothic" w:hint="eastAsia"/>
                    <w:color w:val="000000" w:themeColor="text1"/>
                  </w:rPr>
                  <w:t>☐</w:t>
                </w:r>
              </w:sdtContent>
            </w:sdt>
            <w:r w:rsidR="008C74A0">
              <w:rPr>
                <w:rFonts w:eastAsia="Arial"/>
                <w:color w:val="000000" w:themeColor="text1"/>
              </w:rPr>
              <w:t xml:space="preserve"> </w:t>
            </w:r>
            <w:r w:rsidR="008C74A0" w:rsidRPr="09692DE7">
              <w:rPr>
                <w:rFonts w:eastAsia="Arial"/>
                <w:color w:val="000000" w:themeColor="text1"/>
              </w:rPr>
              <w:t>Popular cultures</w:t>
            </w:r>
            <w:r w:rsidR="008C74A0">
              <w:rPr>
                <w:rFonts w:eastAsia="Arial"/>
                <w:color w:val="000000" w:themeColor="text1"/>
              </w:rPr>
              <w:t xml:space="preserve"> – </w:t>
            </w:r>
          </w:p>
          <w:p w14:paraId="00CAC839" w14:textId="214DDE4B" w:rsidR="008C74A0" w:rsidRPr="00B74887" w:rsidRDefault="00000000" w:rsidP="008C74A0">
            <w:pPr>
              <w:spacing w:line="276" w:lineRule="auto"/>
              <w:cnfStyle w:val="000000100000" w:firstRow="0" w:lastRow="0" w:firstColumn="0" w:lastColumn="0" w:oddVBand="0" w:evenVBand="0" w:oddHBand="1" w:evenHBand="0" w:firstRowFirstColumn="0" w:firstRowLastColumn="0" w:lastRowFirstColumn="0" w:lastRowLastColumn="0"/>
            </w:pPr>
            <w:sdt>
              <w:sdtPr>
                <w:rPr>
                  <w:rFonts w:eastAsia="Arial"/>
                  <w:color w:val="000000" w:themeColor="text1"/>
                </w:rPr>
                <w:id w:val="-332835014"/>
                <w:placeholder>
                  <w:docPart w:val="1531D9A019764E1F847D71F1CF3C6946"/>
                </w:placeholder>
                <w14:checkbox>
                  <w14:checked w14:val="0"/>
                  <w14:checkedState w14:val="2612" w14:font="MS Gothic"/>
                  <w14:uncheckedState w14:val="2610" w14:font="MS Gothic"/>
                </w14:checkbox>
              </w:sdtPr>
              <w:sdtContent>
                <w:r w:rsidR="008C74A0" w:rsidRPr="62E75E2B">
                  <w:rPr>
                    <w:rFonts w:ascii="MS Gothic" w:eastAsia="MS Gothic" w:hAnsi="MS Gothic" w:hint="eastAsia"/>
                    <w:color w:val="000000" w:themeColor="text1"/>
                  </w:rPr>
                  <w:t>☐</w:t>
                </w:r>
              </w:sdtContent>
            </w:sdt>
            <w:r w:rsidR="008C74A0" w:rsidRPr="62E75E2B">
              <w:rPr>
                <w:rFonts w:eastAsia="Arial"/>
                <w:color w:val="000000" w:themeColor="text1"/>
              </w:rPr>
              <w:t xml:space="preserve"> Youth cultures –</w:t>
            </w:r>
          </w:p>
        </w:tc>
      </w:tr>
      <w:tr w:rsidR="00FF28A1" w:rsidRPr="00B74887" w14:paraId="0D3973EB" w14:textId="77777777" w:rsidTr="008C74A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7092B7D7" w14:textId="57FC3090" w:rsidR="00FF28A1" w:rsidRPr="00341CC9" w:rsidRDefault="00FF28A1" w:rsidP="008C74A0">
            <w:pPr>
              <w:spacing w:line="276" w:lineRule="auto"/>
            </w:pPr>
            <w:r>
              <w:t>Texts chosen by students for personal interest and enjoyment</w:t>
            </w:r>
          </w:p>
        </w:tc>
        <w:tc>
          <w:tcPr>
            <w:tcW w:w="1667" w:type="pct"/>
          </w:tcPr>
          <w:p w14:paraId="47A3987C" w14:textId="77777777" w:rsidR="00FF28A1" w:rsidRDefault="00FF28A1" w:rsidP="008C74A0">
            <w:pPr>
              <w:spacing w:line="276" w:lineRule="auto"/>
              <w:cnfStyle w:val="000000010000" w:firstRow="0" w:lastRow="0" w:firstColumn="0" w:lastColumn="0" w:oddVBand="0" w:evenVBand="0" w:oddHBand="0" w:evenHBand="1" w:firstRowFirstColumn="0" w:firstRowLastColumn="0" w:lastRowFirstColumn="0" w:lastRowLastColumn="0"/>
              <w:rPr>
                <w:rFonts w:eastAsia="Arial"/>
                <w:color w:val="000000" w:themeColor="text1"/>
              </w:rPr>
            </w:pPr>
          </w:p>
        </w:tc>
        <w:tc>
          <w:tcPr>
            <w:tcW w:w="1666" w:type="pct"/>
          </w:tcPr>
          <w:p w14:paraId="6A1D9DBE" w14:textId="77777777" w:rsidR="00FF28A1" w:rsidRDefault="00FF28A1" w:rsidP="008C74A0">
            <w:pPr>
              <w:spacing w:line="276" w:lineRule="auto"/>
              <w:cnfStyle w:val="000000010000" w:firstRow="0" w:lastRow="0" w:firstColumn="0" w:lastColumn="0" w:oddVBand="0" w:evenVBand="0" w:oddHBand="0" w:evenHBand="1" w:firstRowFirstColumn="0" w:firstRowLastColumn="0" w:lastRowFirstColumn="0" w:lastRowLastColumn="0"/>
              <w:rPr>
                <w:rFonts w:eastAsia="Arial"/>
                <w:color w:val="000000" w:themeColor="text1"/>
              </w:rPr>
            </w:pPr>
          </w:p>
        </w:tc>
      </w:tr>
    </w:tbl>
    <w:p w14:paraId="6A94BF60" w14:textId="77777777" w:rsidR="003C3C33" w:rsidRPr="00032166" w:rsidRDefault="003C3C33" w:rsidP="00032166">
      <w:r>
        <w:br w:type="page"/>
      </w:r>
    </w:p>
    <w:p w14:paraId="0B6EEFAC" w14:textId="731793F9" w:rsidR="00720608" w:rsidRDefault="00720608" w:rsidP="001842D0">
      <w:pPr>
        <w:pStyle w:val="Heading1"/>
      </w:pPr>
      <w:bookmarkStart w:id="21" w:name="_Toc168579017"/>
      <w:r>
        <w:lastRenderedPageBreak/>
        <w:t xml:space="preserve">Year </w:t>
      </w:r>
      <w:r w:rsidR="00C6252B">
        <w:t>9</w:t>
      </w:r>
      <w:r>
        <w:t xml:space="preserve"> English planning template</w:t>
      </w:r>
      <w:bookmarkEnd w:id="21"/>
    </w:p>
    <w:p w14:paraId="5486D1E4" w14:textId="49780513" w:rsidR="00C6252B" w:rsidRDefault="00CC6586" w:rsidP="00C6252B">
      <w:r>
        <w:t xml:space="preserve">This table is designed to assist the </w:t>
      </w:r>
      <w:hyperlink r:id="rId31" w:history="1">
        <w:r>
          <w:rPr>
            <w:rStyle w:val="Hyperlink"/>
          </w:rPr>
          <w:t>Backward design model</w:t>
        </w:r>
      </w:hyperlink>
      <w:r w:rsidRPr="00B20B71">
        <w:t xml:space="preserve"> process.</w:t>
      </w:r>
      <w:r>
        <w:t xml:space="preserve"> Identifying the knowledge, skills and text requirements students need to develop and explore throughout each program can help create a clear outline of the students’ learning journey</w:t>
      </w:r>
      <w:r w:rsidR="00C6252B">
        <w:t xml:space="preserve">. Compare this with Stage </w:t>
      </w:r>
      <w:r w:rsidR="00211BF6">
        <w:t>4</w:t>
      </w:r>
      <w:r w:rsidR="00C6252B">
        <w:t xml:space="preserve"> and Stage </w:t>
      </w:r>
      <w:r w:rsidR="00211BF6">
        <w:t>6</w:t>
      </w:r>
      <w:r w:rsidR="00C6252B">
        <w:t xml:space="preserve"> </w:t>
      </w:r>
      <w:r w:rsidR="00F7F55B">
        <w:t xml:space="preserve">planning </w:t>
      </w:r>
      <w:r w:rsidR="3B6F7801">
        <w:t>to evaluate</w:t>
      </w:r>
      <w:r w:rsidR="00C6252B">
        <w:t xml:space="preserve"> how effectively each stage builds on the other. </w:t>
      </w:r>
    </w:p>
    <w:p w14:paraId="25223607" w14:textId="77777777" w:rsidR="00925586" w:rsidRPr="00496C0C" w:rsidRDefault="00925586" w:rsidP="00925586">
      <w:bookmarkStart w:id="22" w:name="_Toc125455886"/>
      <w:bookmarkStart w:id="23" w:name="_Hlk125709920"/>
      <w:r>
        <w:t xml:space="preserve">Four programs have been identified to align with the maximum number of formal assessments recommended for each year. More programs may be </w:t>
      </w:r>
      <w:proofErr w:type="gramStart"/>
      <w:r>
        <w:t>taught</w:t>
      </w:r>
      <w:proofErr w:type="gramEnd"/>
      <w:r>
        <w:t xml:space="preserve"> and schools may opt to assess through formative assessment and observation. It is not recommended to deliver more than 4 formal assessments within a calendar year.</w:t>
      </w:r>
    </w:p>
    <w:p w14:paraId="5E5B1A4C" w14:textId="6D5ED6AC" w:rsidR="00720608" w:rsidRDefault="008C3039" w:rsidP="008C3039">
      <w:pPr>
        <w:pStyle w:val="Caption"/>
        <w:rPr>
          <w:szCs w:val="22"/>
        </w:rPr>
      </w:pPr>
      <w:r>
        <w:t xml:space="preserve">Table </w:t>
      </w:r>
      <w:r>
        <w:fldChar w:fldCharType="begin"/>
      </w:r>
      <w:r>
        <w:instrText xml:space="preserve"> SEQ Table \* ARABIC </w:instrText>
      </w:r>
      <w:r>
        <w:fldChar w:fldCharType="separate"/>
      </w:r>
      <w:r w:rsidR="00B554ED">
        <w:rPr>
          <w:noProof/>
        </w:rPr>
        <w:t>3</w:t>
      </w:r>
      <w:r>
        <w:rPr>
          <w:noProof/>
        </w:rPr>
        <w:fldChar w:fldCharType="end"/>
      </w:r>
      <w:r w:rsidR="00720608" w:rsidRPr="3CA7AC4B">
        <w:rPr>
          <w:szCs w:val="22"/>
        </w:rPr>
        <w:t xml:space="preserve"> – </w:t>
      </w:r>
      <w:r w:rsidR="00B4524F">
        <w:rPr>
          <w:szCs w:val="22"/>
        </w:rPr>
        <w:t xml:space="preserve">Year </w:t>
      </w:r>
      <w:r w:rsidR="00C6252B">
        <w:rPr>
          <w:szCs w:val="22"/>
        </w:rPr>
        <w:t>9</w:t>
      </w:r>
      <w:r w:rsidR="00B4524F">
        <w:rPr>
          <w:szCs w:val="22"/>
        </w:rPr>
        <w:t xml:space="preserve"> a</w:t>
      </w:r>
      <w:r w:rsidR="00720608" w:rsidRPr="3CA7AC4B">
        <w:rPr>
          <w:szCs w:val="22"/>
        </w:rPr>
        <w:t>ssessment, reporting and teaching and learning plans</w:t>
      </w:r>
      <w:bookmarkEnd w:id="22"/>
    </w:p>
    <w:tbl>
      <w:tblPr>
        <w:tblStyle w:val="Tableheader"/>
        <w:tblW w:w="14562" w:type="dxa"/>
        <w:tblLook w:val="04A0" w:firstRow="1" w:lastRow="0" w:firstColumn="1" w:lastColumn="0" w:noHBand="0" w:noVBand="1"/>
      </w:tblPr>
      <w:tblGrid>
        <w:gridCol w:w="3002"/>
        <w:gridCol w:w="2890"/>
        <w:gridCol w:w="2890"/>
        <w:gridCol w:w="2890"/>
        <w:gridCol w:w="2890"/>
      </w:tblGrid>
      <w:tr w:rsidR="00C6252B" w:rsidRPr="00691293" w14:paraId="445F64A9" w14:textId="77777777" w:rsidTr="2059F7F4">
        <w:trPr>
          <w:cnfStyle w:val="100000000000" w:firstRow="1" w:lastRow="0" w:firstColumn="0" w:lastColumn="0" w:oddVBand="0" w:evenVBand="0" w:oddHBand="0"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3002" w:type="dxa"/>
          </w:tcPr>
          <w:bookmarkEnd w:id="23"/>
          <w:p w14:paraId="5581F6F2" w14:textId="157B639F" w:rsidR="00C6252B" w:rsidRPr="00691293" w:rsidRDefault="00C6252B">
            <w:r>
              <w:t>Year 9 – p</w:t>
            </w:r>
            <w:r w:rsidRPr="00691293">
              <w:t>lanning requirements</w:t>
            </w:r>
          </w:p>
        </w:tc>
        <w:tc>
          <w:tcPr>
            <w:tcW w:w="2890" w:type="dxa"/>
          </w:tcPr>
          <w:p w14:paraId="75EB869D" w14:textId="77777777" w:rsidR="00C6252B" w:rsidRPr="00691293" w:rsidRDefault="00C6252B">
            <w:pPr>
              <w:cnfStyle w:val="100000000000" w:firstRow="1" w:lastRow="0" w:firstColumn="0" w:lastColumn="0" w:oddVBand="0" w:evenVBand="0" w:oddHBand="0" w:evenHBand="0" w:firstRowFirstColumn="0" w:firstRowLastColumn="0" w:lastRowFirstColumn="0" w:lastRowLastColumn="0"/>
            </w:pPr>
            <w:r w:rsidRPr="00691293">
              <w:t xml:space="preserve">Program </w:t>
            </w:r>
            <w:r>
              <w:t>[name]</w:t>
            </w:r>
          </w:p>
        </w:tc>
        <w:tc>
          <w:tcPr>
            <w:tcW w:w="2890" w:type="dxa"/>
          </w:tcPr>
          <w:p w14:paraId="67983A08" w14:textId="77777777" w:rsidR="00C6252B" w:rsidRPr="00691293" w:rsidRDefault="00C6252B">
            <w:pPr>
              <w:cnfStyle w:val="100000000000" w:firstRow="1" w:lastRow="0" w:firstColumn="0" w:lastColumn="0" w:oddVBand="0" w:evenVBand="0" w:oddHBand="0" w:evenHBand="0" w:firstRowFirstColumn="0" w:firstRowLastColumn="0" w:lastRowFirstColumn="0" w:lastRowLastColumn="0"/>
            </w:pPr>
            <w:r w:rsidRPr="00691293">
              <w:t xml:space="preserve">Program </w:t>
            </w:r>
            <w:r>
              <w:t>[name]</w:t>
            </w:r>
          </w:p>
        </w:tc>
        <w:tc>
          <w:tcPr>
            <w:tcW w:w="2890" w:type="dxa"/>
          </w:tcPr>
          <w:p w14:paraId="55F72EA1" w14:textId="77777777" w:rsidR="00C6252B" w:rsidRPr="00691293" w:rsidRDefault="00C6252B">
            <w:pPr>
              <w:cnfStyle w:val="100000000000" w:firstRow="1" w:lastRow="0" w:firstColumn="0" w:lastColumn="0" w:oddVBand="0" w:evenVBand="0" w:oddHBand="0" w:evenHBand="0" w:firstRowFirstColumn="0" w:firstRowLastColumn="0" w:lastRowFirstColumn="0" w:lastRowLastColumn="0"/>
            </w:pPr>
            <w:r w:rsidRPr="00691293">
              <w:t xml:space="preserve">Program </w:t>
            </w:r>
            <w:r>
              <w:t>[name]</w:t>
            </w:r>
          </w:p>
        </w:tc>
        <w:tc>
          <w:tcPr>
            <w:tcW w:w="2890" w:type="dxa"/>
          </w:tcPr>
          <w:p w14:paraId="06C4BBA5" w14:textId="77777777" w:rsidR="00C6252B" w:rsidRPr="00691293" w:rsidRDefault="00C6252B">
            <w:pPr>
              <w:cnfStyle w:val="100000000000" w:firstRow="1" w:lastRow="0" w:firstColumn="0" w:lastColumn="0" w:oddVBand="0" w:evenVBand="0" w:oddHBand="0" w:evenHBand="0" w:firstRowFirstColumn="0" w:firstRowLastColumn="0" w:lastRowFirstColumn="0" w:lastRowLastColumn="0"/>
            </w:pPr>
            <w:r w:rsidRPr="00691293">
              <w:t xml:space="preserve">Program </w:t>
            </w:r>
            <w:r>
              <w:t>[name]</w:t>
            </w:r>
          </w:p>
        </w:tc>
      </w:tr>
      <w:tr w:rsidR="00C6252B" w:rsidRPr="00691293" w14:paraId="7C8414B9" w14:textId="77777777" w:rsidTr="2059F7F4">
        <w:trPr>
          <w:cnfStyle w:val="000000100000" w:firstRow="0" w:lastRow="0" w:firstColumn="0" w:lastColumn="0" w:oddVBand="0" w:evenVBand="0" w:oddHBand="1"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3002" w:type="dxa"/>
          </w:tcPr>
          <w:p w14:paraId="1AA57852" w14:textId="77777777" w:rsidR="00C6252B" w:rsidRPr="00DC69B5" w:rsidRDefault="00C6252B" w:rsidP="00DC69B5">
            <w:r w:rsidRPr="00DC69B5">
              <w:t>Learning overview and guiding questions</w:t>
            </w:r>
          </w:p>
          <w:p w14:paraId="59059BDB" w14:textId="264FCC4B" w:rsidR="00C6252B" w:rsidRPr="00DC69B5" w:rsidRDefault="3786B0DF" w:rsidP="00DC69B5">
            <w:pPr>
              <w:rPr>
                <w:b w:val="0"/>
                <w:bCs/>
              </w:rPr>
            </w:pPr>
            <w:r w:rsidRPr="00DC69B5">
              <w:rPr>
                <w:b w:val="0"/>
                <w:bCs/>
              </w:rPr>
              <w:t xml:space="preserve">Use </w:t>
            </w:r>
            <w:r w:rsidR="00C6252B" w:rsidRPr="00DC69B5">
              <w:rPr>
                <w:b w:val="0"/>
                <w:bCs/>
              </w:rPr>
              <w:t>the focus text requirements, and the syllabus outcomes, content groups and content</w:t>
            </w:r>
            <w:r w:rsidR="00D32974" w:rsidRPr="00DC69B5">
              <w:rPr>
                <w:b w:val="0"/>
                <w:bCs/>
              </w:rPr>
              <w:t>,</w:t>
            </w:r>
            <w:r w:rsidR="00C6252B" w:rsidRPr="00DC69B5">
              <w:rPr>
                <w:b w:val="0"/>
                <w:bCs/>
              </w:rPr>
              <w:t xml:space="preserve"> to develop the learning overview and the guiding questions</w:t>
            </w:r>
          </w:p>
        </w:tc>
        <w:tc>
          <w:tcPr>
            <w:tcW w:w="2890" w:type="dxa"/>
          </w:tcPr>
          <w:p w14:paraId="473917FF"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745A59A4" w14:textId="77777777" w:rsidR="00C6252B" w:rsidRPr="00E13954"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492DD7C5"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7EBB8FAE"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r>
      <w:tr w:rsidR="00C6252B" w:rsidRPr="00691293" w14:paraId="202EDCC8" w14:textId="77777777" w:rsidTr="2059F7F4">
        <w:trPr>
          <w:cnfStyle w:val="000000010000" w:firstRow="0" w:lastRow="0" w:firstColumn="0" w:lastColumn="0" w:oddVBand="0" w:evenVBand="0" w:oddHBand="0" w:evenHBand="1"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3002" w:type="dxa"/>
          </w:tcPr>
          <w:p w14:paraId="721BE9A0" w14:textId="77777777" w:rsidR="00C6252B" w:rsidRPr="00DC69B5" w:rsidRDefault="00C6252B" w:rsidP="00DC69B5">
            <w:r w:rsidRPr="00DC69B5">
              <w:lastRenderedPageBreak/>
              <w:t>Timing</w:t>
            </w:r>
          </w:p>
          <w:p w14:paraId="33DE9909" w14:textId="45F3C8FA" w:rsidR="00C6252B" w:rsidRPr="00DC69B5" w:rsidRDefault="1AE73845" w:rsidP="00DC69B5">
            <w:pPr>
              <w:rPr>
                <w:b w:val="0"/>
                <w:bCs/>
              </w:rPr>
            </w:pPr>
            <w:r w:rsidRPr="00DC69B5">
              <w:rPr>
                <w:b w:val="0"/>
                <w:bCs/>
              </w:rPr>
              <w:t xml:space="preserve">Decide on </w:t>
            </w:r>
            <w:r w:rsidR="00C6252B" w:rsidRPr="00DC69B5">
              <w:rPr>
                <w:b w:val="0"/>
                <w:bCs/>
              </w:rPr>
              <w:t>the duration and timing of the program.</w:t>
            </w:r>
          </w:p>
        </w:tc>
        <w:tc>
          <w:tcPr>
            <w:tcW w:w="2890" w:type="dxa"/>
          </w:tcPr>
          <w:p w14:paraId="7DA1B61F" w14:textId="77777777" w:rsidR="00C6252B" w:rsidRPr="000D7A29" w:rsidRDefault="00C6252B" w:rsidP="00EC67F2">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c>
          <w:tcPr>
            <w:tcW w:w="2890" w:type="dxa"/>
          </w:tcPr>
          <w:p w14:paraId="3FD4CAE2" w14:textId="77777777" w:rsidR="00C6252B" w:rsidRPr="00691293" w:rsidRDefault="00C6252B" w:rsidP="00EC67F2">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c>
          <w:tcPr>
            <w:tcW w:w="2890" w:type="dxa"/>
          </w:tcPr>
          <w:p w14:paraId="6178113F" w14:textId="77777777" w:rsidR="00C6252B" w:rsidRPr="00691293" w:rsidRDefault="00C6252B" w:rsidP="00EC67F2">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c>
          <w:tcPr>
            <w:tcW w:w="2890" w:type="dxa"/>
          </w:tcPr>
          <w:p w14:paraId="563A9339" w14:textId="77777777" w:rsidR="00C6252B" w:rsidRPr="00691293" w:rsidRDefault="00C6252B" w:rsidP="00EC67F2">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r>
      <w:tr w:rsidR="00C6252B" w:rsidRPr="00691293" w14:paraId="425C3CD8" w14:textId="77777777" w:rsidTr="2059F7F4">
        <w:trPr>
          <w:cnfStyle w:val="000000100000" w:firstRow="0" w:lastRow="0" w:firstColumn="0" w:lastColumn="0" w:oddVBand="0" w:evenVBand="0" w:oddHBand="1"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3002" w:type="dxa"/>
          </w:tcPr>
          <w:p w14:paraId="40D8ADC9" w14:textId="77777777" w:rsidR="00C6252B" w:rsidRPr="00DC69B5" w:rsidRDefault="00C6252B" w:rsidP="00DC69B5">
            <w:r w:rsidRPr="00DC69B5">
              <w:t>Syllabus focus areas, outcome codes and content groups</w:t>
            </w:r>
          </w:p>
          <w:p w14:paraId="0C7922FA" w14:textId="77777777" w:rsidR="008C74A0" w:rsidRPr="00DC69B5" w:rsidRDefault="008C74A0" w:rsidP="00DC69B5">
            <w:pPr>
              <w:rPr>
                <w:b w:val="0"/>
                <w:bCs/>
              </w:rPr>
            </w:pPr>
            <w:r w:rsidRPr="00DC69B5">
              <w:rPr>
                <w:b w:val="0"/>
                <w:bCs/>
              </w:rPr>
              <w:t xml:space="preserve">First, identify the focus area, next, identify the outcome code and then list the relevant content groups. </w:t>
            </w:r>
          </w:p>
          <w:p w14:paraId="5110A3F8" w14:textId="234707E8" w:rsidR="00C6252B" w:rsidRPr="00DC69B5" w:rsidRDefault="00C6252B" w:rsidP="00DC69B5">
            <w:r w:rsidRPr="00DC69B5">
              <w:rPr>
                <w:b w:val="0"/>
                <w:bCs/>
              </w:rPr>
              <w:t>If relevant, include the Life Skills outcome codes</w:t>
            </w:r>
            <w:r w:rsidR="79EAD460" w:rsidRPr="00DC69B5">
              <w:rPr>
                <w:b w:val="0"/>
                <w:bCs/>
              </w:rPr>
              <w:t>.</w:t>
            </w:r>
            <w:r w:rsidRPr="00DC69B5">
              <w:t xml:space="preserve"> </w:t>
            </w:r>
          </w:p>
        </w:tc>
        <w:tc>
          <w:tcPr>
            <w:tcW w:w="2890" w:type="dxa"/>
          </w:tcPr>
          <w:p w14:paraId="066F4EDE" w14:textId="77777777" w:rsidR="00C6252B" w:rsidRPr="000D7A29" w:rsidRDefault="00C6252B" w:rsidP="00EC67F2">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c>
          <w:tcPr>
            <w:tcW w:w="2890" w:type="dxa"/>
          </w:tcPr>
          <w:p w14:paraId="77315218" w14:textId="77777777" w:rsidR="00C6252B" w:rsidRPr="00691293" w:rsidRDefault="00C6252B" w:rsidP="00EC67F2">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c>
          <w:tcPr>
            <w:tcW w:w="2890" w:type="dxa"/>
          </w:tcPr>
          <w:p w14:paraId="3A274C71" w14:textId="77777777" w:rsidR="00C6252B" w:rsidRPr="00691293" w:rsidRDefault="00C6252B" w:rsidP="00EC67F2">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c>
          <w:tcPr>
            <w:tcW w:w="2890" w:type="dxa"/>
          </w:tcPr>
          <w:p w14:paraId="10AC7048" w14:textId="77777777" w:rsidR="00C6252B" w:rsidRPr="00691293" w:rsidRDefault="00C6252B" w:rsidP="00EC67F2">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r>
      <w:tr w:rsidR="00C6252B" w:rsidRPr="00691293" w14:paraId="628FDCDD" w14:textId="77777777" w:rsidTr="2059F7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6796F745" w14:textId="2B373024" w:rsidR="00C6252B" w:rsidRPr="00DC69B5" w:rsidRDefault="00C6252B" w:rsidP="00DC69B5">
            <w:r w:rsidRPr="00DC69B5">
              <w:t>Texts and textual form</w:t>
            </w:r>
          </w:p>
          <w:p w14:paraId="2598F2E0" w14:textId="62295F95" w:rsidR="00C6252B" w:rsidRPr="00DC69B5" w:rsidRDefault="00C6252B" w:rsidP="00DC69B5">
            <w:pPr>
              <w:rPr>
                <w:b w:val="0"/>
                <w:bCs/>
              </w:rPr>
            </w:pPr>
            <w:r w:rsidRPr="00DC69B5">
              <w:rPr>
                <w:b w:val="0"/>
                <w:bCs/>
              </w:rPr>
              <w:t>Identify the name and the textual form of the text</w:t>
            </w:r>
            <w:r w:rsidR="00DC69B5">
              <w:rPr>
                <w:b w:val="0"/>
                <w:bCs/>
              </w:rPr>
              <w:t>(s)</w:t>
            </w:r>
            <w:r w:rsidRPr="00DC69B5">
              <w:rPr>
                <w:b w:val="0"/>
                <w:bCs/>
              </w:rPr>
              <w:t xml:space="preserve"> being taught within the program. </w:t>
            </w:r>
            <w:r w:rsidR="00CC6586" w:rsidRPr="008613F4">
              <w:rPr>
                <w:b w:val="0"/>
                <w:bCs/>
              </w:rPr>
              <w:t xml:space="preserve">State what aspect of the </w:t>
            </w:r>
            <w:hyperlink r:id="rId32" w:anchor=":~:text=requirements%20K%E2%80%9310-,Text%20requirements,-Engaging%20with%20texts" w:history="1">
              <w:r w:rsidR="00CC6586" w:rsidRPr="00B20B71">
                <w:rPr>
                  <w:rStyle w:val="Hyperlink"/>
                  <w:b w:val="0"/>
                  <w:bCs/>
                </w:rPr>
                <w:t>Text requirements</w:t>
              </w:r>
            </w:hyperlink>
            <w:r w:rsidR="00CC6586" w:rsidRPr="00B20B71">
              <w:rPr>
                <w:b w:val="0"/>
                <w:bCs/>
              </w:rPr>
              <w:t xml:space="preserve"> for English 7–10</w:t>
            </w:r>
            <w:r w:rsidR="00CC6586">
              <w:rPr>
                <w:b w:val="0"/>
                <w:bCs/>
              </w:rPr>
              <w:t xml:space="preserve"> (NESA 2022)</w:t>
            </w:r>
            <w:r w:rsidR="00CC6586">
              <w:t xml:space="preserve"> </w:t>
            </w:r>
            <w:r w:rsidR="00CC6586" w:rsidRPr="008613F4">
              <w:rPr>
                <w:b w:val="0"/>
                <w:bCs/>
              </w:rPr>
              <w:lastRenderedPageBreak/>
              <w:t>the texts meet.</w:t>
            </w:r>
          </w:p>
        </w:tc>
        <w:tc>
          <w:tcPr>
            <w:tcW w:w="2890" w:type="dxa"/>
          </w:tcPr>
          <w:p w14:paraId="77AA48EC"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5ABC85DC"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0D683A24"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rPr>
                <w:highlight w:val="yellow"/>
              </w:rPr>
            </w:pPr>
          </w:p>
        </w:tc>
        <w:tc>
          <w:tcPr>
            <w:tcW w:w="2890" w:type="dxa"/>
          </w:tcPr>
          <w:p w14:paraId="728B3C29"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r>
      <w:tr w:rsidR="00C6252B" w:rsidRPr="00691293" w14:paraId="39320A60" w14:textId="77777777" w:rsidTr="2059F7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441900BF" w14:textId="77777777" w:rsidR="00C6252B" w:rsidRPr="00DC69B5" w:rsidRDefault="00C6252B" w:rsidP="00DC69B5">
            <w:r w:rsidRPr="00DC69B5">
              <w:t>Assessment title and timing</w:t>
            </w:r>
          </w:p>
          <w:p w14:paraId="0E3E7FE6" w14:textId="5D542899" w:rsidR="00C6252B" w:rsidRPr="00B5453A" w:rsidRDefault="763DD141" w:rsidP="00DC69B5">
            <w:pPr>
              <w:rPr>
                <w:b w:val="0"/>
                <w:bCs/>
              </w:rPr>
            </w:pPr>
            <w:r w:rsidRPr="00B5453A">
              <w:rPr>
                <w:b w:val="0"/>
                <w:bCs/>
              </w:rPr>
              <w:t xml:space="preserve">Where relevant, include </w:t>
            </w:r>
            <w:r w:rsidR="00C6252B" w:rsidRPr="00B5453A">
              <w:rPr>
                <w:b w:val="0"/>
                <w:bCs/>
              </w:rPr>
              <w:t xml:space="preserve">the title of the </w:t>
            </w:r>
            <w:r w:rsidR="0070314F" w:rsidRPr="00B5453A">
              <w:rPr>
                <w:b w:val="0"/>
                <w:bCs/>
              </w:rPr>
              <w:t xml:space="preserve">formal </w:t>
            </w:r>
            <w:r w:rsidR="00C6252B" w:rsidRPr="00B5453A">
              <w:rPr>
                <w:b w:val="0"/>
                <w:bCs/>
              </w:rPr>
              <w:t>assessment, the issue date and the due date (day, date, term and year).</w:t>
            </w:r>
          </w:p>
        </w:tc>
        <w:tc>
          <w:tcPr>
            <w:tcW w:w="2890" w:type="dxa"/>
          </w:tcPr>
          <w:p w14:paraId="0EBD4C3C"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0F225DAF"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3470CBC8"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rPr>
                <w:highlight w:val="yellow"/>
              </w:rPr>
            </w:pPr>
          </w:p>
        </w:tc>
        <w:tc>
          <w:tcPr>
            <w:tcW w:w="2890" w:type="dxa"/>
          </w:tcPr>
          <w:p w14:paraId="66467CE3"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r>
      <w:tr w:rsidR="00C6252B" w:rsidRPr="00691293" w14:paraId="158B92E5" w14:textId="77777777" w:rsidTr="2059F7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4BEC2352" w14:textId="3C8CD118" w:rsidR="00C6252B" w:rsidRPr="00DC69B5" w:rsidRDefault="00C41705" w:rsidP="00DC69B5">
            <w:r w:rsidRPr="00DC69B5">
              <w:t>A</w:t>
            </w:r>
            <w:r w:rsidR="00C6252B" w:rsidRPr="00DC69B5">
              <w:t>ssessment overview</w:t>
            </w:r>
            <w:r w:rsidRPr="00DC69B5">
              <w:t xml:space="preserve"> </w:t>
            </w:r>
            <w:r w:rsidRPr="00B5453A">
              <w:rPr>
                <w:b w:val="0"/>
                <w:bCs/>
              </w:rPr>
              <w:t xml:space="preserve">Where applicable, provide a brief outline of the core components of the formal assessment task. This should be written in </w:t>
            </w:r>
            <w:hyperlink r:id="rId33" w:anchor="anchor-plain-english:~:text=not%20helpful%20straightaway.-,Plain%20Language,-We%20want%20everyone" w:history="1">
              <w:r w:rsidR="00CC6586">
                <w:rPr>
                  <w:rStyle w:val="Hyperlink"/>
                  <w:b w:val="0"/>
                  <w:bCs/>
                </w:rPr>
                <w:t>Plain Language</w:t>
              </w:r>
            </w:hyperlink>
            <w:r w:rsidR="00CC6586" w:rsidRPr="008613F4">
              <w:rPr>
                <w:b w:val="0"/>
                <w:bCs/>
              </w:rPr>
              <w:t>,</w:t>
            </w:r>
            <w:r w:rsidR="003B473F" w:rsidRPr="008613F4">
              <w:rPr>
                <w:b w:val="0"/>
                <w:bCs/>
              </w:rPr>
              <w:t xml:space="preserve"> </w:t>
            </w:r>
            <w:r w:rsidRPr="00B5453A">
              <w:rPr>
                <w:b w:val="0"/>
                <w:bCs/>
              </w:rPr>
              <w:t>as should the assessment task itself. It should be easy for a student, parent or carer to understand.</w:t>
            </w:r>
          </w:p>
        </w:tc>
        <w:tc>
          <w:tcPr>
            <w:tcW w:w="2890" w:type="dxa"/>
          </w:tcPr>
          <w:p w14:paraId="3D13D5E8"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3D020C4F"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129F032D"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rPr>
                <w:highlight w:val="yellow"/>
              </w:rPr>
            </w:pPr>
          </w:p>
        </w:tc>
        <w:tc>
          <w:tcPr>
            <w:tcW w:w="2890" w:type="dxa"/>
          </w:tcPr>
          <w:p w14:paraId="79498BF8"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r>
      <w:tr w:rsidR="00C6252B" w:rsidRPr="00691293" w14:paraId="5E548CA1" w14:textId="77777777" w:rsidTr="2059F7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268F20F4" w14:textId="48F6B04A" w:rsidR="00C6252B" w:rsidRPr="00DC69B5" w:rsidRDefault="00C6252B" w:rsidP="00DC69B5">
            <w:r w:rsidRPr="00DC69B5">
              <w:lastRenderedPageBreak/>
              <w:t>Formally assessed outcomes (codes)</w:t>
            </w:r>
            <w:r w:rsidR="380EDE45" w:rsidRPr="00DC69B5">
              <w:t xml:space="preserve"> and content groups</w:t>
            </w:r>
          </w:p>
          <w:p w14:paraId="5BEFE83C" w14:textId="6EF227D4" w:rsidR="00C6252B" w:rsidRPr="00B5453A" w:rsidRDefault="00C6252B" w:rsidP="00DC69B5">
            <w:pPr>
              <w:rPr>
                <w:b w:val="0"/>
                <w:bCs/>
              </w:rPr>
            </w:pPr>
            <w:r w:rsidRPr="00B5453A">
              <w:rPr>
                <w:b w:val="0"/>
                <w:bCs/>
              </w:rPr>
              <w:t>Identify the 2</w:t>
            </w:r>
            <w:r w:rsidR="00B5453A" w:rsidRPr="00B5453A">
              <w:rPr>
                <w:b w:val="0"/>
                <w:bCs/>
              </w:rPr>
              <w:t>–</w:t>
            </w:r>
            <w:r w:rsidRPr="00B5453A">
              <w:rPr>
                <w:b w:val="0"/>
                <w:bCs/>
              </w:rPr>
              <w:t>4 outcomes</w:t>
            </w:r>
            <w:r w:rsidR="2ADE1F8F" w:rsidRPr="00B5453A">
              <w:rPr>
                <w:b w:val="0"/>
                <w:bCs/>
              </w:rPr>
              <w:t xml:space="preserve"> and content groups.</w:t>
            </w:r>
            <w:r w:rsidRPr="00B5453A">
              <w:rPr>
                <w:b w:val="0"/>
                <w:bCs/>
              </w:rPr>
              <w:t xml:space="preserve"> </w:t>
            </w:r>
            <w:r w:rsidR="37B66B24" w:rsidRPr="00B5453A">
              <w:rPr>
                <w:b w:val="0"/>
                <w:bCs/>
              </w:rPr>
              <w:t>E</w:t>
            </w:r>
            <w:r w:rsidRPr="00B5453A">
              <w:rPr>
                <w:b w:val="0"/>
                <w:bCs/>
              </w:rPr>
              <w:t xml:space="preserve">xplain how the assessment aligns with the knowledge, skills and understanding required within the outcomes. </w:t>
            </w:r>
            <w:r w:rsidR="00431351" w:rsidRPr="00B5453A">
              <w:rPr>
                <w:b w:val="0"/>
                <w:bCs/>
              </w:rPr>
              <w:t xml:space="preserve">Use </w:t>
            </w:r>
            <w:r w:rsidRPr="00B5453A">
              <w:rPr>
                <w:b w:val="0"/>
                <w:bCs/>
              </w:rPr>
              <w:t>the language of the content groups and content points and make sure this informs the language used within the marking criteria.</w:t>
            </w:r>
          </w:p>
        </w:tc>
        <w:tc>
          <w:tcPr>
            <w:tcW w:w="2890" w:type="dxa"/>
          </w:tcPr>
          <w:p w14:paraId="1DAD3D76" w14:textId="1EFB47DE"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r w:rsidRPr="56E0E280">
              <w:rPr>
                <w:rFonts w:eastAsia="Arial"/>
              </w:rPr>
              <w:t xml:space="preserve"> </w:t>
            </w:r>
          </w:p>
        </w:tc>
        <w:tc>
          <w:tcPr>
            <w:tcW w:w="2890" w:type="dxa"/>
          </w:tcPr>
          <w:p w14:paraId="1A1B8E6B" w14:textId="77777777" w:rsidR="00C6252B" w:rsidRPr="00D54B91"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2E335B57"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0343E27D"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r>
      <w:tr w:rsidR="00C6252B" w:rsidRPr="00691293" w14:paraId="16C444D4" w14:textId="77777777" w:rsidTr="2059F7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6CA3F7AC" w14:textId="51A27E91" w:rsidR="00C6252B" w:rsidRPr="00DC69B5" w:rsidRDefault="00C6252B" w:rsidP="00DC69B5">
            <w:r w:rsidRPr="00DC69B5">
              <w:t xml:space="preserve">Core formative tasks </w:t>
            </w:r>
            <w:r w:rsidRPr="00B5453A">
              <w:rPr>
                <w:b w:val="0"/>
                <w:bCs/>
              </w:rPr>
              <w:t>Identify the core formative tasks that will be provided to support and guide learning</w:t>
            </w:r>
            <w:r w:rsidR="008C3BD8" w:rsidRPr="00B5453A">
              <w:rPr>
                <w:b w:val="0"/>
                <w:bCs/>
              </w:rPr>
              <w:t xml:space="preserve"> through formative feedback</w:t>
            </w:r>
            <w:r w:rsidRPr="00B5453A">
              <w:rPr>
                <w:b w:val="0"/>
                <w:bCs/>
              </w:rPr>
              <w:t xml:space="preserve">. This ensure the modes </w:t>
            </w:r>
            <w:r w:rsidRPr="00B5453A">
              <w:rPr>
                <w:b w:val="0"/>
                <w:bCs/>
              </w:rPr>
              <w:lastRenderedPageBreak/>
              <w:t>assessed are used to support learning throughout the program. Ensure each</w:t>
            </w:r>
            <w:r w:rsidR="008C3BD8" w:rsidRPr="00B5453A">
              <w:rPr>
                <w:b w:val="0"/>
                <w:bCs/>
              </w:rPr>
              <w:t xml:space="preserve"> </w:t>
            </w:r>
            <w:r w:rsidR="712EFC1A" w:rsidRPr="00B5453A">
              <w:rPr>
                <w:b w:val="0"/>
                <w:bCs/>
              </w:rPr>
              <w:t xml:space="preserve">activity </w:t>
            </w:r>
            <w:r w:rsidRPr="00B5453A">
              <w:rPr>
                <w:b w:val="0"/>
                <w:bCs/>
              </w:rPr>
              <w:t>aligns with the selected outcomes and the formal assessment plans.</w:t>
            </w:r>
          </w:p>
        </w:tc>
        <w:tc>
          <w:tcPr>
            <w:tcW w:w="2890" w:type="dxa"/>
          </w:tcPr>
          <w:p w14:paraId="696163A3"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5838629E" w14:textId="77777777" w:rsidR="00C6252B" w:rsidRPr="00D54B91" w:rsidRDefault="00C6252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062C31A7"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68797682"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r>
      <w:tr w:rsidR="00C6252B" w:rsidRPr="00691293" w14:paraId="7909AE09" w14:textId="77777777" w:rsidTr="2059F7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02912634" w14:textId="4018D609" w:rsidR="00C6252B" w:rsidRPr="00DC69B5" w:rsidRDefault="00C6252B" w:rsidP="00DC69B5">
            <w:r w:rsidRPr="00DC69B5">
              <w:t>Catering to student needs, interests and cultural and linguistic diversity</w:t>
            </w:r>
          </w:p>
          <w:p w14:paraId="15733A50" w14:textId="3CE3DC92" w:rsidR="00C6252B" w:rsidRPr="009D17FF" w:rsidRDefault="00C6252B" w:rsidP="00DC69B5">
            <w:pPr>
              <w:rPr>
                <w:b w:val="0"/>
                <w:bCs/>
              </w:rPr>
            </w:pPr>
            <w:r w:rsidRPr="009D17FF">
              <w:rPr>
                <w:b w:val="0"/>
                <w:bCs/>
              </w:rPr>
              <w:t xml:space="preserve">Identify student needs and interests and plan formative assessment, feedback processes and ways to support students’ cultural and linguistic diversity. Consult a range of internal and external data to assist with this </w:t>
            </w:r>
            <w:r w:rsidRPr="005D6722">
              <w:rPr>
                <w:b w:val="0"/>
                <w:bCs/>
              </w:rPr>
              <w:t xml:space="preserve">process. </w:t>
            </w:r>
            <w:r w:rsidR="00CC6586" w:rsidRPr="00011CE1">
              <w:rPr>
                <w:b w:val="0"/>
                <w:bCs/>
              </w:rPr>
              <w:t xml:space="preserve">This may include the </w:t>
            </w:r>
            <w:hyperlink r:id="rId34" w:history="1">
              <w:r w:rsidR="00CC6586">
                <w:rPr>
                  <w:rStyle w:val="Hyperlink"/>
                  <w:b w:val="0"/>
                  <w:bCs/>
                </w:rPr>
                <w:t>National Literacy Learning Progression</w:t>
              </w:r>
            </w:hyperlink>
            <w:r w:rsidR="00CC6586">
              <w:t>.</w:t>
            </w:r>
          </w:p>
        </w:tc>
        <w:tc>
          <w:tcPr>
            <w:tcW w:w="2890" w:type="dxa"/>
          </w:tcPr>
          <w:p w14:paraId="0090C2FF" w14:textId="746007FF"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4C955008" w14:textId="77777777" w:rsidR="00C6252B" w:rsidRPr="00D54B91"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172C20DF"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12F5C16A"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r>
      <w:tr w:rsidR="00C6252B" w14:paraId="45ED0B27" w14:textId="77777777" w:rsidTr="2059F7F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02" w:type="dxa"/>
          </w:tcPr>
          <w:p w14:paraId="036687C2" w14:textId="77777777" w:rsidR="00C6252B" w:rsidRPr="00DC69B5" w:rsidRDefault="00C6252B" w:rsidP="00DC69B5">
            <w:r w:rsidRPr="00DC69B5">
              <w:lastRenderedPageBreak/>
              <w:t>School or faculty learning priorities</w:t>
            </w:r>
          </w:p>
          <w:p w14:paraId="0F72D3F4" w14:textId="054305F0" w:rsidR="00C6252B" w:rsidRPr="009D17FF" w:rsidRDefault="00C6252B" w:rsidP="00DC69B5">
            <w:pPr>
              <w:rPr>
                <w:b w:val="0"/>
                <w:bCs/>
              </w:rPr>
            </w:pPr>
            <w:r w:rsidRPr="009D17FF">
              <w:rPr>
                <w:b w:val="0"/>
                <w:bCs/>
              </w:rPr>
              <w:t xml:space="preserve">Identify relevant learning priorities to ensure a clear connection between </w:t>
            </w:r>
            <w:r w:rsidR="00164EF5" w:rsidRPr="009D17FF">
              <w:rPr>
                <w:b w:val="0"/>
                <w:bCs/>
              </w:rPr>
              <w:t xml:space="preserve">school initiatives or improvement measures </w:t>
            </w:r>
            <w:r w:rsidRPr="009D17FF">
              <w:rPr>
                <w:b w:val="0"/>
                <w:bCs/>
              </w:rPr>
              <w:t>(Strategic Improvement Plan), faculty goals and teaching and learning programs.</w:t>
            </w:r>
          </w:p>
        </w:tc>
        <w:tc>
          <w:tcPr>
            <w:tcW w:w="2890" w:type="dxa"/>
          </w:tcPr>
          <w:p w14:paraId="4339ED24" w14:textId="77777777" w:rsidR="00C6252B" w:rsidRDefault="00C6252B">
            <w:pPr>
              <w:spacing w:line="276" w:lineRule="auto"/>
              <w:cnfStyle w:val="000000010000" w:firstRow="0" w:lastRow="0" w:firstColumn="0" w:lastColumn="0" w:oddVBand="0" w:evenVBand="0" w:oddHBand="0" w:evenHBand="1" w:firstRowFirstColumn="0" w:firstRowLastColumn="0" w:lastRowFirstColumn="0" w:lastRowLastColumn="0"/>
              <w:rPr>
                <w:highlight w:val="yellow"/>
              </w:rPr>
            </w:pPr>
          </w:p>
        </w:tc>
        <w:tc>
          <w:tcPr>
            <w:tcW w:w="2890" w:type="dxa"/>
          </w:tcPr>
          <w:p w14:paraId="204B4C15" w14:textId="77777777" w:rsidR="00C6252B" w:rsidRDefault="00C6252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03B2787B" w14:textId="77777777" w:rsidR="00C6252B" w:rsidRDefault="00C6252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70C4B8A8" w14:textId="77777777" w:rsidR="00C6252B" w:rsidRDefault="00C6252B">
            <w:pPr>
              <w:spacing w:line="276" w:lineRule="auto"/>
              <w:cnfStyle w:val="000000010000" w:firstRow="0" w:lastRow="0" w:firstColumn="0" w:lastColumn="0" w:oddVBand="0" w:evenVBand="0" w:oddHBand="0" w:evenHBand="1" w:firstRowFirstColumn="0" w:firstRowLastColumn="0" w:lastRowFirstColumn="0" w:lastRowLastColumn="0"/>
            </w:pPr>
          </w:p>
        </w:tc>
      </w:tr>
      <w:tr w:rsidR="00C6252B" w:rsidRPr="00A77A21" w14:paraId="152BF309" w14:textId="77777777" w:rsidTr="2059F7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31D1B667" w14:textId="77777777" w:rsidR="00C6252B" w:rsidRPr="00DC69B5" w:rsidRDefault="00C6252B" w:rsidP="00DC69B5">
            <w:r w:rsidRPr="00DC69B5">
              <w:t xml:space="preserve">Important information for program writers </w:t>
            </w:r>
          </w:p>
          <w:p w14:paraId="554F6216" w14:textId="30F76936" w:rsidR="00C6252B" w:rsidRPr="009D17FF" w:rsidRDefault="00C6252B" w:rsidP="00DC69B5">
            <w:pPr>
              <w:rPr>
                <w:b w:val="0"/>
                <w:bCs/>
              </w:rPr>
            </w:pPr>
            <w:r w:rsidRPr="009D17FF">
              <w:rPr>
                <w:b w:val="0"/>
                <w:bCs/>
              </w:rPr>
              <w:t xml:space="preserve">This is space to provide additional information for program writers. This may include reminders for program writers to reference materials, embed specific resources, provide support to guide new teachers or </w:t>
            </w:r>
            <w:r w:rsidRPr="009D17FF">
              <w:rPr>
                <w:b w:val="0"/>
                <w:bCs/>
              </w:rPr>
              <w:lastRenderedPageBreak/>
              <w:t xml:space="preserve">those teaching out of area. </w:t>
            </w:r>
          </w:p>
        </w:tc>
        <w:tc>
          <w:tcPr>
            <w:tcW w:w="2890" w:type="dxa"/>
          </w:tcPr>
          <w:p w14:paraId="6172C992"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0BABCF3E"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593A31E6"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28991D1F" w14:textId="77777777" w:rsidR="00C6252B" w:rsidRPr="00A77A21" w:rsidRDefault="00C6252B">
            <w:pPr>
              <w:spacing w:line="276" w:lineRule="auto"/>
              <w:cnfStyle w:val="000000100000" w:firstRow="0" w:lastRow="0" w:firstColumn="0" w:lastColumn="0" w:oddVBand="0" w:evenVBand="0" w:oddHBand="1" w:evenHBand="0" w:firstRowFirstColumn="0" w:firstRowLastColumn="0" w:lastRowFirstColumn="0" w:lastRowLastColumn="0"/>
              <w:rPr>
                <w:i/>
                <w:iCs/>
              </w:rPr>
            </w:pPr>
          </w:p>
          <w:p w14:paraId="14FEFC91" w14:textId="77777777" w:rsidR="00C6252B" w:rsidRPr="00A77A21" w:rsidRDefault="00C6252B">
            <w:pPr>
              <w:spacing w:line="276" w:lineRule="auto"/>
              <w:cnfStyle w:val="000000100000" w:firstRow="0" w:lastRow="0" w:firstColumn="0" w:lastColumn="0" w:oddVBand="0" w:evenVBand="0" w:oddHBand="1" w:evenHBand="0" w:firstRowFirstColumn="0" w:firstRowLastColumn="0" w:lastRowFirstColumn="0" w:lastRowLastColumn="0"/>
              <w:rPr>
                <w:i/>
                <w:iCs/>
              </w:rPr>
            </w:pPr>
          </w:p>
        </w:tc>
      </w:tr>
      <w:tr w:rsidR="00C6252B" w:rsidRPr="00691293" w14:paraId="206C8FEA" w14:textId="77777777" w:rsidTr="2059F7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52176820" w14:textId="77777777" w:rsidR="00C6252B" w:rsidRPr="00DC69B5" w:rsidRDefault="00C6252B" w:rsidP="00DC69B5">
            <w:r w:rsidRPr="00DC69B5">
              <w:t>Staff responsible</w:t>
            </w:r>
          </w:p>
          <w:p w14:paraId="670274E1" w14:textId="3F440100" w:rsidR="00C6252B" w:rsidRPr="009D17FF" w:rsidRDefault="006B7FC8" w:rsidP="00DC69B5">
            <w:pPr>
              <w:rPr>
                <w:b w:val="0"/>
                <w:bCs/>
              </w:rPr>
            </w:pPr>
            <w:r w:rsidRPr="009D17FF">
              <w:rPr>
                <w:b w:val="0"/>
                <w:bCs/>
              </w:rPr>
              <w:t>Identify the team responsible for writing, reviewing and/or refining the program and associated assessment materials. Include a timeline and due dates.</w:t>
            </w:r>
          </w:p>
        </w:tc>
        <w:tc>
          <w:tcPr>
            <w:tcW w:w="2890" w:type="dxa"/>
          </w:tcPr>
          <w:p w14:paraId="644AD319"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25914D7C"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52565AFF"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55EDD761"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r>
      <w:tr w:rsidR="00C6252B" w:rsidRPr="00691293" w14:paraId="0AF24C1E" w14:textId="77777777" w:rsidTr="2059F7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775B8E97" w14:textId="77777777" w:rsidR="003375E1" w:rsidRPr="00DC69B5" w:rsidRDefault="003375E1" w:rsidP="00DC69B5">
            <w:r w:rsidRPr="00DC69B5">
              <w:t>Evaluation and feedback plans for the next iteration</w:t>
            </w:r>
          </w:p>
          <w:p w14:paraId="5E7AC08E" w14:textId="42941200" w:rsidR="00C6252B" w:rsidRPr="009D17FF" w:rsidRDefault="003375E1" w:rsidP="00DC69B5">
            <w:pPr>
              <w:rPr>
                <w:b w:val="0"/>
                <w:bCs/>
              </w:rPr>
            </w:pPr>
            <w:r w:rsidRPr="009D17FF">
              <w:rPr>
                <w:b w:val="0"/>
                <w:bCs/>
              </w:rPr>
              <w:t xml:space="preserve">Record the student and teacher evaluation and feedback that will impact </w:t>
            </w:r>
            <w:r w:rsidR="00287A92">
              <w:rPr>
                <w:b w:val="0"/>
                <w:bCs/>
              </w:rPr>
              <w:t xml:space="preserve">on </w:t>
            </w:r>
            <w:r w:rsidRPr="009D17FF">
              <w:rPr>
                <w:b w:val="0"/>
                <w:bCs/>
              </w:rPr>
              <w:t>the program or assessment plans and structure. Identify implementation plans.</w:t>
            </w:r>
          </w:p>
        </w:tc>
        <w:tc>
          <w:tcPr>
            <w:tcW w:w="2890" w:type="dxa"/>
          </w:tcPr>
          <w:p w14:paraId="2639E253"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15AC62B8"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1153FB26"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5DD68D29"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r>
    </w:tbl>
    <w:p w14:paraId="79924DC7" w14:textId="77777777" w:rsidR="00720608" w:rsidRDefault="00720608" w:rsidP="3CA7AC4B">
      <w:pPr>
        <w:rPr>
          <w:szCs w:val="22"/>
        </w:rPr>
      </w:pPr>
      <w:r w:rsidRPr="3CA7AC4B">
        <w:rPr>
          <w:b/>
          <w:bCs/>
          <w:szCs w:val="22"/>
        </w:rPr>
        <w:br w:type="page"/>
      </w:r>
    </w:p>
    <w:p w14:paraId="331A572C" w14:textId="07981794" w:rsidR="00F83686" w:rsidRDefault="00F83686" w:rsidP="001842D0">
      <w:pPr>
        <w:pStyle w:val="Heading1"/>
      </w:pPr>
      <w:bookmarkStart w:id="24" w:name="_Toc168579018"/>
      <w:r>
        <w:lastRenderedPageBreak/>
        <w:t xml:space="preserve">Year </w:t>
      </w:r>
      <w:r w:rsidR="00C6252B">
        <w:t>10</w:t>
      </w:r>
      <w:r>
        <w:t xml:space="preserve"> English planning template</w:t>
      </w:r>
      <w:bookmarkEnd w:id="24"/>
    </w:p>
    <w:p w14:paraId="4C86322C" w14:textId="2BA7B101" w:rsidR="00925586" w:rsidRDefault="00CC6586" w:rsidP="00925586">
      <w:bookmarkStart w:id="25" w:name="_Toc125455887"/>
      <w:r>
        <w:t xml:space="preserve">This table is designed to assist the </w:t>
      </w:r>
      <w:hyperlink r:id="rId35" w:history="1">
        <w:r>
          <w:rPr>
            <w:rStyle w:val="Hyperlink"/>
          </w:rPr>
          <w:t>B</w:t>
        </w:r>
        <w:r w:rsidRPr="00BB41A8">
          <w:rPr>
            <w:rStyle w:val="Hyperlink"/>
          </w:rPr>
          <w:t>ackward design model</w:t>
        </w:r>
      </w:hyperlink>
      <w:r w:rsidRPr="00A96A6F">
        <w:t xml:space="preserve"> process.</w:t>
      </w:r>
      <w:r>
        <w:t xml:space="preserve"> Identifying the knowledge, skills and text requirements students need to develop and explore throughout each program can help create a clear outline of the students’ learning journey. </w:t>
      </w:r>
      <w:r w:rsidR="00925586">
        <w:t xml:space="preserve">Compare this with Stage 4 and Stage 6 planning to </w:t>
      </w:r>
      <w:r w:rsidR="00C252E7">
        <w:t xml:space="preserve">assess </w:t>
      </w:r>
      <w:r w:rsidR="00925586">
        <w:t xml:space="preserve">how effectively each stage builds on the other. </w:t>
      </w:r>
    </w:p>
    <w:p w14:paraId="533F9022" w14:textId="77777777" w:rsidR="00925586" w:rsidRPr="00496C0C" w:rsidRDefault="00925586" w:rsidP="00925586">
      <w:r>
        <w:t>Four programs have been identified to align with the maximum number of formal assessments recommended for each year. More programs may be taught and schools may opt to assess through formative assessment and observation. It is not recommended to deliver more than 4 formal assessments within a calendar year.</w:t>
      </w:r>
    </w:p>
    <w:p w14:paraId="4E7E913D" w14:textId="28739810" w:rsidR="00F83686" w:rsidRDefault="00B554ED" w:rsidP="00B554ED">
      <w:pPr>
        <w:pStyle w:val="Caption"/>
        <w:rPr>
          <w:szCs w:val="22"/>
        </w:rPr>
      </w:pPr>
      <w:r>
        <w:t xml:space="preserve">Table </w:t>
      </w:r>
      <w:r>
        <w:fldChar w:fldCharType="begin"/>
      </w:r>
      <w:r>
        <w:instrText xml:space="preserve"> SEQ Table \* ARABIC </w:instrText>
      </w:r>
      <w:r>
        <w:fldChar w:fldCharType="separate"/>
      </w:r>
      <w:r>
        <w:rPr>
          <w:noProof/>
        </w:rPr>
        <w:t>4</w:t>
      </w:r>
      <w:r>
        <w:rPr>
          <w:noProof/>
        </w:rPr>
        <w:fldChar w:fldCharType="end"/>
      </w:r>
      <w:r w:rsidR="00F83686" w:rsidRPr="3CA7AC4B">
        <w:rPr>
          <w:szCs w:val="22"/>
        </w:rPr>
        <w:t xml:space="preserve"> – </w:t>
      </w:r>
      <w:r w:rsidR="0099314F" w:rsidRPr="3CA7AC4B">
        <w:rPr>
          <w:szCs w:val="22"/>
        </w:rPr>
        <w:t xml:space="preserve">Year </w:t>
      </w:r>
      <w:r w:rsidR="006710EC">
        <w:rPr>
          <w:szCs w:val="22"/>
        </w:rPr>
        <w:t>10</w:t>
      </w:r>
      <w:r w:rsidR="0099314F" w:rsidRPr="3CA7AC4B">
        <w:rPr>
          <w:szCs w:val="22"/>
        </w:rPr>
        <w:t xml:space="preserve"> a</w:t>
      </w:r>
      <w:r w:rsidR="00F83686" w:rsidRPr="3CA7AC4B">
        <w:rPr>
          <w:szCs w:val="22"/>
        </w:rPr>
        <w:t>ssessment, reporting and teaching and learning plans</w:t>
      </w:r>
      <w:bookmarkEnd w:id="25"/>
    </w:p>
    <w:tbl>
      <w:tblPr>
        <w:tblStyle w:val="Tableheader"/>
        <w:tblW w:w="14562" w:type="dxa"/>
        <w:tblLook w:val="04A0" w:firstRow="1" w:lastRow="0" w:firstColumn="1" w:lastColumn="0" w:noHBand="0" w:noVBand="1"/>
      </w:tblPr>
      <w:tblGrid>
        <w:gridCol w:w="3002"/>
        <w:gridCol w:w="2890"/>
        <w:gridCol w:w="2890"/>
        <w:gridCol w:w="2890"/>
        <w:gridCol w:w="2890"/>
      </w:tblGrid>
      <w:tr w:rsidR="00C6252B" w:rsidRPr="00691293" w14:paraId="4D13D188" w14:textId="77777777" w:rsidTr="594579AC">
        <w:trPr>
          <w:cnfStyle w:val="100000000000" w:firstRow="1" w:lastRow="0" w:firstColumn="0" w:lastColumn="0" w:oddVBand="0" w:evenVBand="0" w:oddHBand="0"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3002" w:type="dxa"/>
          </w:tcPr>
          <w:p w14:paraId="73DE6FC1" w14:textId="21AE95B7" w:rsidR="00C6252B" w:rsidRPr="00691293" w:rsidRDefault="00C6252B">
            <w:r>
              <w:t xml:space="preserve">Year </w:t>
            </w:r>
            <w:r w:rsidR="006710EC">
              <w:t>10</w:t>
            </w:r>
            <w:r>
              <w:t xml:space="preserve"> – p</w:t>
            </w:r>
            <w:r w:rsidRPr="00691293">
              <w:t>lanning requirements</w:t>
            </w:r>
          </w:p>
        </w:tc>
        <w:tc>
          <w:tcPr>
            <w:tcW w:w="2890" w:type="dxa"/>
          </w:tcPr>
          <w:p w14:paraId="37723D25" w14:textId="77777777" w:rsidR="00C6252B" w:rsidRPr="00691293" w:rsidRDefault="00C6252B">
            <w:pPr>
              <w:cnfStyle w:val="100000000000" w:firstRow="1" w:lastRow="0" w:firstColumn="0" w:lastColumn="0" w:oddVBand="0" w:evenVBand="0" w:oddHBand="0" w:evenHBand="0" w:firstRowFirstColumn="0" w:firstRowLastColumn="0" w:lastRowFirstColumn="0" w:lastRowLastColumn="0"/>
            </w:pPr>
            <w:r w:rsidRPr="00691293">
              <w:t xml:space="preserve">Program </w:t>
            </w:r>
            <w:r>
              <w:t>[name]</w:t>
            </w:r>
          </w:p>
        </w:tc>
        <w:tc>
          <w:tcPr>
            <w:tcW w:w="2890" w:type="dxa"/>
          </w:tcPr>
          <w:p w14:paraId="34A07C00" w14:textId="77777777" w:rsidR="00C6252B" w:rsidRPr="00691293" w:rsidRDefault="00C6252B">
            <w:pPr>
              <w:cnfStyle w:val="100000000000" w:firstRow="1" w:lastRow="0" w:firstColumn="0" w:lastColumn="0" w:oddVBand="0" w:evenVBand="0" w:oddHBand="0" w:evenHBand="0" w:firstRowFirstColumn="0" w:firstRowLastColumn="0" w:lastRowFirstColumn="0" w:lastRowLastColumn="0"/>
            </w:pPr>
            <w:r w:rsidRPr="00691293">
              <w:t xml:space="preserve">Program </w:t>
            </w:r>
            <w:r>
              <w:t>[name]</w:t>
            </w:r>
          </w:p>
        </w:tc>
        <w:tc>
          <w:tcPr>
            <w:tcW w:w="2890" w:type="dxa"/>
          </w:tcPr>
          <w:p w14:paraId="0BC1D163" w14:textId="77777777" w:rsidR="00C6252B" w:rsidRPr="00691293" w:rsidRDefault="00C6252B">
            <w:pPr>
              <w:cnfStyle w:val="100000000000" w:firstRow="1" w:lastRow="0" w:firstColumn="0" w:lastColumn="0" w:oddVBand="0" w:evenVBand="0" w:oddHBand="0" w:evenHBand="0" w:firstRowFirstColumn="0" w:firstRowLastColumn="0" w:lastRowFirstColumn="0" w:lastRowLastColumn="0"/>
            </w:pPr>
            <w:r w:rsidRPr="00691293">
              <w:t xml:space="preserve">Program </w:t>
            </w:r>
            <w:r>
              <w:t>[name]</w:t>
            </w:r>
          </w:p>
        </w:tc>
        <w:tc>
          <w:tcPr>
            <w:tcW w:w="2890" w:type="dxa"/>
          </w:tcPr>
          <w:p w14:paraId="258A7E16" w14:textId="77777777" w:rsidR="00C6252B" w:rsidRPr="00691293" w:rsidRDefault="00C6252B">
            <w:pPr>
              <w:cnfStyle w:val="100000000000" w:firstRow="1" w:lastRow="0" w:firstColumn="0" w:lastColumn="0" w:oddVBand="0" w:evenVBand="0" w:oddHBand="0" w:evenHBand="0" w:firstRowFirstColumn="0" w:firstRowLastColumn="0" w:lastRowFirstColumn="0" w:lastRowLastColumn="0"/>
            </w:pPr>
            <w:r w:rsidRPr="00691293">
              <w:t xml:space="preserve">Program </w:t>
            </w:r>
            <w:r>
              <w:t>[name]</w:t>
            </w:r>
          </w:p>
        </w:tc>
      </w:tr>
      <w:tr w:rsidR="00C6252B" w:rsidRPr="00691293" w14:paraId="72A77925" w14:textId="77777777" w:rsidTr="594579AC">
        <w:trPr>
          <w:cnfStyle w:val="000000100000" w:firstRow="0" w:lastRow="0" w:firstColumn="0" w:lastColumn="0" w:oddVBand="0" w:evenVBand="0" w:oddHBand="1"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3002" w:type="dxa"/>
          </w:tcPr>
          <w:p w14:paraId="0C5A2973" w14:textId="77777777" w:rsidR="00C6252B" w:rsidRPr="003C225B" w:rsidRDefault="00C6252B" w:rsidP="003C225B">
            <w:r w:rsidRPr="003C225B">
              <w:t>Learning overview and guiding questions</w:t>
            </w:r>
          </w:p>
          <w:p w14:paraId="79F4C87C" w14:textId="0F0EF130" w:rsidR="00C6252B" w:rsidRPr="00E100B6" w:rsidRDefault="00C6252B" w:rsidP="003C225B">
            <w:pPr>
              <w:rPr>
                <w:b w:val="0"/>
                <w:bCs/>
              </w:rPr>
            </w:pPr>
            <w:r w:rsidRPr="00E100B6">
              <w:rPr>
                <w:b w:val="0"/>
                <w:bCs/>
              </w:rPr>
              <w:t>U</w:t>
            </w:r>
            <w:r w:rsidR="008C74A0" w:rsidRPr="00E100B6">
              <w:rPr>
                <w:b w:val="0"/>
                <w:bCs/>
              </w:rPr>
              <w:t>se</w:t>
            </w:r>
            <w:r w:rsidRPr="00E100B6">
              <w:rPr>
                <w:b w:val="0"/>
                <w:bCs/>
              </w:rPr>
              <w:t xml:space="preserve"> the focus text requirements, and the syllabus outcomes, content groups and content to develop the learning overview and the guiding questions.</w:t>
            </w:r>
          </w:p>
        </w:tc>
        <w:tc>
          <w:tcPr>
            <w:tcW w:w="2890" w:type="dxa"/>
          </w:tcPr>
          <w:p w14:paraId="3EBC4797"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58134026" w14:textId="77777777" w:rsidR="00C6252B" w:rsidRPr="00E13954"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7590D8E7"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50DE13B9"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r>
      <w:tr w:rsidR="00C6252B" w:rsidRPr="00691293" w14:paraId="5CADB904" w14:textId="77777777" w:rsidTr="594579AC">
        <w:trPr>
          <w:cnfStyle w:val="000000010000" w:firstRow="0" w:lastRow="0" w:firstColumn="0" w:lastColumn="0" w:oddVBand="0" w:evenVBand="0" w:oddHBand="0" w:evenHBand="1"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3002" w:type="dxa"/>
          </w:tcPr>
          <w:p w14:paraId="1DDF7196" w14:textId="77777777" w:rsidR="00C6252B" w:rsidRPr="003C225B" w:rsidRDefault="00C6252B" w:rsidP="003C225B">
            <w:r w:rsidRPr="003C225B">
              <w:lastRenderedPageBreak/>
              <w:t>Timing</w:t>
            </w:r>
          </w:p>
          <w:p w14:paraId="201545C3" w14:textId="7915AF96" w:rsidR="00C6252B" w:rsidRPr="00E100B6" w:rsidRDefault="54A934D9" w:rsidP="003C225B">
            <w:pPr>
              <w:rPr>
                <w:b w:val="0"/>
                <w:bCs/>
              </w:rPr>
            </w:pPr>
            <w:r w:rsidRPr="00E100B6">
              <w:rPr>
                <w:b w:val="0"/>
                <w:bCs/>
              </w:rPr>
              <w:t xml:space="preserve">Decide on </w:t>
            </w:r>
            <w:r w:rsidR="00C6252B" w:rsidRPr="00E100B6">
              <w:rPr>
                <w:b w:val="0"/>
                <w:bCs/>
              </w:rPr>
              <w:t>the duration and timing of the program.</w:t>
            </w:r>
          </w:p>
        </w:tc>
        <w:tc>
          <w:tcPr>
            <w:tcW w:w="2890" w:type="dxa"/>
          </w:tcPr>
          <w:p w14:paraId="6B21FB24" w14:textId="77777777" w:rsidR="00C6252B" w:rsidRPr="000D7A29" w:rsidRDefault="00C6252B" w:rsidP="00EC67F2">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c>
          <w:tcPr>
            <w:tcW w:w="2890" w:type="dxa"/>
          </w:tcPr>
          <w:p w14:paraId="11AC81DA" w14:textId="77777777" w:rsidR="00C6252B" w:rsidRPr="00691293" w:rsidRDefault="00C6252B" w:rsidP="00EC67F2">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c>
          <w:tcPr>
            <w:tcW w:w="2890" w:type="dxa"/>
          </w:tcPr>
          <w:p w14:paraId="21FE3FB8" w14:textId="77777777" w:rsidR="00C6252B" w:rsidRPr="00691293" w:rsidRDefault="00C6252B" w:rsidP="00EC67F2">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c>
          <w:tcPr>
            <w:tcW w:w="2890" w:type="dxa"/>
          </w:tcPr>
          <w:p w14:paraId="31DF402C" w14:textId="77777777" w:rsidR="00C6252B" w:rsidRPr="00691293" w:rsidRDefault="00C6252B" w:rsidP="00EC67F2">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r>
      <w:tr w:rsidR="00C6252B" w:rsidRPr="00691293" w14:paraId="4782CEB7" w14:textId="77777777" w:rsidTr="594579AC">
        <w:trPr>
          <w:cnfStyle w:val="000000100000" w:firstRow="0" w:lastRow="0" w:firstColumn="0" w:lastColumn="0" w:oddVBand="0" w:evenVBand="0" w:oddHBand="1"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3002" w:type="dxa"/>
          </w:tcPr>
          <w:p w14:paraId="0F9FB0EA" w14:textId="77777777" w:rsidR="00C6252B" w:rsidRPr="003C225B" w:rsidRDefault="00C6252B" w:rsidP="003C225B">
            <w:r w:rsidRPr="003C225B">
              <w:t>Syllabus focus areas, outcome codes and content groups</w:t>
            </w:r>
          </w:p>
          <w:p w14:paraId="7C52A80B" w14:textId="62FF4BA0" w:rsidR="00C6252B" w:rsidRPr="00E100B6" w:rsidRDefault="008C74A0" w:rsidP="003C225B">
            <w:pPr>
              <w:rPr>
                <w:b w:val="0"/>
                <w:bCs/>
              </w:rPr>
            </w:pPr>
            <w:r w:rsidRPr="00E100B6">
              <w:rPr>
                <w:b w:val="0"/>
                <w:bCs/>
              </w:rPr>
              <w:t xml:space="preserve">First, identify the focus area, next, identify the outcome code and then list the relevant content groups. </w:t>
            </w:r>
            <w:r w:rsidR="00C6252B" w:rsidRPr="00E100B6">
              <w:rPr>
                <w:b w:val="0"/>
                <w:bCs/>
              </w:rPr>
              <w:t xml:space="preserve"> </w:t>
            </w:r>
          </w:p>
          <w:p w14:paraId="0A05A031" w14:textId="6D2AAAD9" w:rsidR="00C6252B" w:rsidRPr="003C225B" w:rsidRDefault="00C6252B" w:rsidP="003C225B">
            <w:r w:rsidRPr="00E100B6">
              <w:rPr>
                <w:b w:val="0"/>
                <w:bCs/>
              </w:rPr>
              <w:t>If relevant, include the Life Skills outcome codes</w:t>
            </w:r>
            <w:r w:rsidR="2C41491D" w:rsidRPr="00E100B6">
              <w:rPr>
                <w:b w:val="0"/>
                <w:bCs/>
              </w:rPr>
              <w:t>.</w:t>
            </w:r>
            <w:r w:rsidRPr="003C225B">
              <w:t xml:space="preserve"> </w:t>
            </w:r>
          </w:p>
        </w:tc>
        <w:tc>
          <w:tcPr>
            <w:tcW w:w="2890" w:type="dxa"/>
          </w:tcPr>
          <w:p w14:paraId="14DF2463" w14:textId="77777777" w:rsidR="00C6252B" w:rsidRPr="000D7A29" w:rsidRDefault="00C6252B" w:rsidP="00EC67F2">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c>
          <w:tcPr>
            <w:tcW w:w="2890" w:type="dxa"/>
          </w:tcPr>
          <w:p w14:paraId="4F83A05D" w14:textId="77777777" w:rsidR="00C6252B" w:rsidRPr="00691293" w:rsidRDefault="00C6252B" w:rsidP="00EC67F2">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c>
          <w:tcPr>
            <w:tcW w:w="2890" w:type="dxa"/>
          </w:tcPr>
          <w:p w14:paraId="07ABE4AF" w14:textId="77777777" w:rsidR="00C6252B" w:rsidRPr="00691293" w:rsidRDefault="00C6252B" w:rsidP="00EC67F2">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c>
          <w:tcPr>
            <w:tcW w:w="2890" w:type="dxa"/>
          </w:tcPr>
          <w:p w14:paraId="6870B955" w14:textId="77777777" w:rsidR="00C6252B" w:rsidRPr="00691293" w:rsidRDefault="00C6252B" w:rsidP="00EC67F2">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r>
      <w:tr w:rsidR="00C6252B" w:rsidRPr="00691293" w14:paraId="0A7E4140" w14:textId="77777777" w:rsidTr="594579A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00411E59" w14:textId="77777777" w:rsidR="00C6252B" w:rsidRPr="003C225B" w:rsidRDefault="00C6252B" w:rsidP="003C225B">
            <w:r w:rsidRPr="003C225B">
              <w:t xml:space="preserve">Texts and textual form </w:t>
            </w:r>
          </w:p>
          <w:p w14:paraId="5D35E3F8" w14:textId="52DD79C3" w:rsidR="00C6252B" w:rsidRPr="0025548C" w:rsidRDefault="00C6252B" w:rsidP="003C225B">
            <w:pPr>
              <w:rPr>
                <w:b w:val="0"/>
                <w:bCs/>
              </w:rPr>
            </w:pPr>
            <w:r w:rsidRPr="0025548C">
              <w:rPr>
                <w:b w:val="0"/>
                <w:bCs/>
              </w:rPr>
              <w:t>Identify the name and the textual form of the text</w:t>
            </w:r>
            <w:r w:rsidR="0025548C">
              <w:rPr>
                <w:b w:val="0"/>
                <w:bCs/>
              </w:rPr>
              <w:t>(s)</w:t>
            </w:r>
            <w:r w:rsidRPr="0025548C">
              <w:rPr>
                <w:b w:val="0"/>
                <w:bCs/>
              </w:rPr>
              <w:t xml:space="preserve"> being taught within the program. </w:t>
            </w:r>
            <w:r w:rsidR="00CC6586" w:rsidRPr="00FF3F2A">
              <w:rPr>
                <w:b w:val="0"/>
                <w:bCs/>
              </w:rPr>
              <w:t xml:space="preserve">State what aspect of the </w:t>
            </w:r>
            <w:hyperlink r:id="rId36" w:anchor=":~:text=requirements%20K%E2%80%9310-,Text%20requirements,-Engaging%20with%20texts" w:history="1">
              <w:r w:rsidR="00CC6586" w:rsidRPr="00B20B71">
                <w:rPr>
                  <w:rStyle w:val="Hyperlink"/>
                  <w:b w:val="0"/>
                  <w:bCs/>
                </w:rPr>
                <w:t>Text requirements</w:t>
              </w:r>
            </w:hyperlink>
            <w:r w:rsidR="00CC6586" w:rsidRPr="00B20B71">
              <w:rPr>
                <w:b w:val="0"/>
                <w:bCs/>
              </w:rPr>
              <w:t xml:space="preserve"> for English 7–10</w:t>
            </w:r>
            <w:r w:rsidR="00CC6586">
              <w:rPr>
                <w:b w:val="0"/>
                <w:bCs/>
              </w:rPr>
              <w:t xml:space="preserve"> (NESA 2022)</w:t>
            </w:r>
            <w:r w:rsidR="00CC6586">
              <w:t xml:space="preserve"> </w:t>
            </w:r>
            <w:r w:rsidR="00CC6586" w:rsidRPr="00FF3F2A">
              <w:rPr>
                <w:b w:val="0"/>
                <w:bCs/>
              </w:rPr>
              <w:lastRenderedPageBreak/>
              <w:t>the texts meet.</w:t>
            </w:r>
          </w:p>
        </w:tc>
        <w:tc>
          <w:tcPr>
            <w:tcW w:w="2890" w:type="dxa"/>
          </w:tcPr>
          <w:p w14:paraId="77777E4E"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3E355D10"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204009DA"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rPr>
                <w:highlight w:val="yellow"/>
              </w:rPr>
            </w:pPr>
          </w:p>
        </w:tc>
        <w:tc>
          <w:tcPr>
            <w:tcW w:w="2890" w:type="dxa"/>
          </w:tcPr>
          <w:p w14:paraId="53C6BE45"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r>
      <w:tr w:rsidR="00C6252B" w:rsidRPr="00691293" w14:paraId="3BAF7DD3" w14:textId="77777777" w:rsidTr="59457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2899E21C" w14:textId="77777777" w:rsidR="00C6252B" w:rsidRPr="003C225B" w:rsidRDefault="00C6252B" w:rsidP="003C225B">
            <w:r w:rsidRPr="003C225B">
              <w:t>Assessment title and timing</w:t>
            </w:r>
          </w:p>
          <w:p w14:paraId="328405F1" w14:textId="060B3A2E" w:rsidR="00C6252B" w:rsidRPr="0025548C" w:rsidRDefault="0070314F" w:rsidP="003C225B">
            <w:pPr>
              <w:rPr>
                <w:b w:val="0"/>
                <w:bCs/>
              </w:rPr>
            </w:pPr>
            <w:r w:rsidRPr="0025548C">
              <w:rPr>
                <w:b w:val="0"/>
                <w:bCs/>
              </w:rPr>
              <w:t>Where relevant, include the title of the formal assessment, the issue date and the due date (day, date, term and year).</w:t>
            </w:r>
          </w:p>
        </w:tc>
        <w:tc>
          <w:tcPr>
            <w:tcW w:w="2890" w:type="dxa"/>
          </w:tcPr>
          <w:p w14:paraId="0DE4CA1E"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1D2A9307"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05573AE1"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rPr>
                <w:highlight w:val="yellow"/>
              </w:rPr>
            </w:pPr>
          </w:p>
        </w:tc>
        <w:tc>
          <w:tcPr>
            <w:tcW w:w="2890" w:type="dxa"/>
          </w:tcPr>
          <w:p w14:paraId="7E7A7A37"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r>
      <w:tr w:rsidR="00C6252B" w:rsidRPr="00691293" w14:paraId="2B7E8469" w14:textId="77777777" w:rsidTr="594579A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494DCDA7" w14:textId="77777777" w:rsidR="008F2E18" w:rsidRDefault="0054368B" w:rsidP="003C225B">
            <w:pPr>
              <w:rPr>
                <w:b w:val="0"/>
              </w:rPr>
            </w:pPr>
            <w:r w:rsidRPr="003C225B">
              <w:t>Assessment overview</w:t>
            </w:r>
          </w:p>
          <w:p w14:paraId="44D2DD4E" w14:textId="670688DB" w:rsidR="00C6252B" w:rsidRPr="003C225B" w:rsidRDefault="0054368B" w:rsidP="003C225B">
            <w:r w:rsidRPr="0025548C">
              <w:rPr>
                <w:b w:val="0"/>
                <w:bCs/>
              </w:rPr>
              <w:t xml:space="preserve">Where applicable, provide a brief outline of the core components of the formal assessment task. This should be written in </w:t>
            </w:r>
            <w:hyperlink r:id="rId37" w:anchor="anchor-plain-english:~:text=not%20helpful%20straightaway.-,Plain%20Language,-We%20want%20everyone" w:history="1">
              <w:r w:rsidR="00CC6586">
                <w:rPr>
                  <w:rStyle w:val="Hyperlink"/>
                  <w:b w:val="0"/>
                  <w:bCs/>
                </w:rPr>
                <w:t>Plain Language</w:t>
              </w:r>
            </w:hyperlink>
            <w:r w:rsidR="00CC6586" w:rsidRPr="008613F4">
              <w:rPr>
                <w:b w:val="0"/>
                <w:bCs/>
              </w:rPr>
              <w:t>,</w:t>
            </w:r>
            <w:r w:rsidR="00CC6586">
              <w:rPr>
                <w:b w:val="0"/>
                <w:bCs/>
              </w:rPr>
              <w:t xml:space="preserve"> </w:t>
            </w:r>
            <w:r w:rsidRPr="0025548C">
              <w:rPr>
                <w:b w:val="0"/>
                <w:bCs/>
              </w:rPr>
              <w:t>as should the assessment task itself. It should be easy for a student, parent or carer to understand.</w:t>
            </w:r>
          </w:p>
        </w:tc>
        <w:tc>
          <w:tcPr>
            <w:tcW w:w="2890" w:type="dxa"/>
          </w:tcPr>
          <w:p w14:paraId="6880D69F"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31B67112"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3F1C9B2D"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rPr>
                <w:highlight w:val="yellow"/>
              </w:rPr>
            </w:pPr>
          </w:p>
        </w:tc>
        <w:tc>
          <w:tcPr>
            <w:tcW w:w="2890" w:type="dxa"/>
          </w:tcPr>
          <w:p w14:paraId="4779ECCE"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r>
      <w:tr w:rsidR="00C6252B" w:rsidRPr="00691293" w14:paraId="7DF36656" w14:textId="77777777" w:rsidTr="59457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2FAA875D" w14:textId="77777777" w:rsidR="00C6252B" w:rsidRPr="003C225B" w:rsidRDefault="00C6252B" w:rsidP="003C225B">
            <w:r w:rsidRPr="003C225B">
              <w:lastRenderedPageBreak/>
              <w:t>Formally assessed outcomes (codes)</w:t>
            </w:r>
          </w:p>
          <w:p w14:paraId="3C17BEBF" w14:textId="48D74BA5" w:rsidR="00C6252B" w:rsidRPr="0025548C" w:rsidRDefault="00431351" w:rsidP="003C225B">
            <w:pPr>
              <w:rPr>
                <w:b w:val="0"/>
                <w:bCs/>
              </w:rPr>
            </w:pPr>
            <w:r w:rsidRPr="0025548C">
              <w:rPr>
                <w:b w:val="0"/>
                <w:bCs/>
              </w:rPr>
              <w:t>Identify the 2</w:t>
            </w:r>
            <w:r w:rsidR="0025548C" w:rsidRPr="0025548C">
              <w:rPr>
                <w:b w:val="0"/>
                <w:bCs/>
              </w:rPr>
              <w:t>–</w:t>
            </w:r>
            <w:r w:rsidRPr="0025548C">
              <w:rPr>
                <w:b w:val="0"/>
                <w:bCs/>
              </w:rPr>
              <w:t>4 outcomes and content groups. Explain how the assessment aligns with the knowledge, skills and understanding required within the outcomes. Use the language of the content groups and content points and make sure this informs the language used within the marking criteria.</w:t>
            </w:r>
          </w:p>
        </w:tc>
        <w:tc>
          <w:tcPr>
            <w:tcW w:w="2890" w:type="dxa"/>
          </w:tcPr>
          <w:p w14:paraId="75FD758F" w14:textId="51C7B2C1" w:rsidR="00C6252B" w:rsidRPr="00691293" w:rsidRDefault="00C6252B" w:rsidP="56E0E280">
            <w:pPr>
              <w:spacing w:line="276" w:lineRule="auto"/>
              <w:cnfStyle w:val="000000100000" w:firstRow="0" w:lastRow="0" w:firstColumn="0" w:lastColumn="0" w:oddVBand="0" w:evenVBand="0" w:oddHBand="1" w:evenHBand="0" w:firstRowFirstColumn="0" w:firstRowLastColumn="0" w:lastRowFirstColumn="0" w:lastRowLastColumn="0"/>
              <w:rPr>
                <w:rFonts w:eastAsia="Arial"/>
              </w:rPr>
            </w:pPr>
          </w:p>
        </w:tc>
        <w:tc>
          <w:tcPr>
            <w:tcW w:w="2890" w:type="dxa"/>
          </w:tcPr>
          <w:p w14:paraId="1793D66E" w14:textId="77777777" w:rsidR="00C6252B" w:rsidRPr="00D54B91"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1D95E798"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1AE27D73"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r>
      <w:tr w:rsidR="00C6252B" w:rsidRPr="00691293" w14:paraId="3821FC77" w14:textId="77777777" w:rsidTr="594579A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7DA9EEF8" w14:textId="067DD9D4" w:rsidR="00C6252B" w:rsidRPr="003C225B" w:rsidRDefault="00C6252B" w:rsidP="003C225B">
            <w:r w:rsidRPr="003C225B">
              <w:t xml:space="preserve">Core formative tasks </w:t>
            </w:r>
            <w:r w:rsidRPr="0025548C">
              <w:rPr>
                <w:b w:val="0"/>
                <w:bCs/>
              </w:rPr>
              <w:t>Identify the core formative tasks that will be provided to support and guide learning</w:t>
            </w:r>
            <w:r w:rsidR="008C3BD8" w:rsidRPr="0025548C">
              <w:rPr>
                <w:b w:val="0"/>
                <w:bCs/>
              </w:rPr>
              <w:t xml:space="preserve"> through formative feedback</w:t>
            </w:r>
            <w:r w:rsidRPr="0025548C">
              <w:rPr>
                <w:b w:val="0"/>
                <w:bCs/>
              </w:rPr>
              <w:t xml:space="preserve">. This ensure the modes assessed are used to </w:t>
            </w:r>
            <w:r w:rsidRPr="0025548C">
              <w:rPr>
                <w:b w:val="0"/>
                <w:bCs/>
              </w:rPr>
              <w:lastRenderedPageBreak/>
              <w:t xml:space="preserve">support learning throughout the program. Ensure each </w:t>
            </w:r>
            <w:r w:rsidR="008C3BD8" w:rsidRPr="0025548C">
              <w:rPr>
                <w:b w:val="0"/>
                <w:bCs/>
              </w:rPr>
              <w:t>activity</w:t>
            </w:r>
            <w:r w:rsidRPr="0025548C">
              <w:rPr>
                <w:b w:val="0"/>
                <w:bCs/>
              </w:rPr>
              <w:t xml:space="preserve"> aligns with the selected outcomes and the formal assessment plans.</w:t>
            </w:r>
          </w:p>
        </w:tc>
        <w:tc>
          <w:tcPr>
            <w:tcW w:w="2890" w:type="dxa"/>
          </w:tcPr>
          <w:p w14:paraId="7B419880"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1E8462CF" w14:textId="77777777" w:rsidR="00C6252B" w:rsidRPr="00D54B91" w:rsidRDefault="00C6252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57CF5FDC"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499D71C2"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r>
      <w:tr w:rsidR="00C6252B" w:rsidRPr="00691293" w14:paraId="62BBFED2" w14:textId="77777777" w:rsidTr="59457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0ADF24AB" w14:textId="7E609CAE" w:rsidR="00C6252B" w:rsidRPr="003C225B" w:rsidRDefault="00C6252B" w:rsidP="003C225B">
            <w:r w:rsidRPr="003C225B">
              <w:t>Catering to student needs, interests and cultural and linguistic diversity</w:t>
            </w:r>
          </w:p>
          <w:p w14:paraId="2D8E79E1" w14:textId="00CD321C" w:rsidR="00C6252B" w:rsidRPr="003C225B" w:rsidRDefault="00C6252B" w:rsidP="003C225B">
            <w:r w:rsidRPr="00787723">
              <w:rPr>
                <w:b w:val="0"/>
                <w:bCs/>
              </w:rPr>
              <w:t xml:space="preserve">Identify student needs and interests and plan formative assessment, feedback processes and ways to support students’ cultural and linguistic diversity. Consult a range of internal and external data to assist with this </w:t>
            </w:r>
            <w:r w:rsidRPr="005D6722">
              <w:rPr>
                <w:b w:val="0"/>
                <w:bCs/>
              </w:rPr>
              <w:t xml:space="preserve">process. </w:t>
            </w:r>
            <w:r w:rsidR="00CC6586" w:rsidRPr="00011CE1">
              <w:rPr>
                <w:b w:val="0"/>
                <w:bCs/>
              </w:rPr>
              <w:t xml:space="preserve">This may include the </w:t>
            </w:r>
            <w:hyperlink r:id="rId38" w:history="1">
              <w:r w:rsidR="00CC6586">
                <w:rPr>
                  <w:rStyle w:val="Hyperlink"/>
                  <w:b w:val="0"/>
                  <w:bCs/>
                </w:rPr>
                <w:t>National Literacy Learning Progression</w:t>
              </w:r>
            </w:hyperlink>
            <w:r w:rsidR="00CC6586" w:rsidRPr="00B20B71">
              <w:rPr>
                <w:rStyle w:val="Hyperlink"/>
                <w:b w:val="0"/>
                <w:u w:val="none"/>
              </w:rPr>
              <w:t>.</w:t>
            </w:r>
          </w:p>
        </w:tc>
        <w:tc>
          <w:tcPr>
            <w:tcW w:w="2890" w:type="dxa"/>
          </w:tcPr>
          <w:p w14:paraId="4DE68AB3" w14:textId="5A7ED6C3"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2063C654" w14:textId="77777777" w:rsidR="00C6252B" w:rsidRPr="00D54B91"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2EBC3B11"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0632B7A6"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r>
      <w:tr w:rsidR="00C6252B" w14:paraId="506F0F1F" w14:textId="77777777" w:rsidTr="594579A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02" w:type="dxa"/>
          </w:tcPr>
          <w:p w14:paraId="612B9BDF" w14:textId="77777777" w:rsidR="00C6252B" w:rsidRPr="003C225B" w:rsidRDefault="00C6252B" w:rsidP="003C225B">
            <w:r w:rsidRPr="003C225B">
              <w:t xml:space="preserve">School or faculty learning </w:t>
            </w:r>
            <w:r w:rsidRPr="003C225B">
              <w:lastRenderedPageBreak/>
              <w:t>priorities</w:t>
            </w:r>
          </w:p>
          <w:p w14:paraId="6107B531" w14:textId="767588EA" w:rsidR="00C6252B" w:rsidRPr="00787723" w:rsidRDefault="00C6252B" w:rsidP="003C225B">
            <w:pPr>
              <w:rPr>
                <w:b w:val="0"/>
                <w:bCs/>
              </w:rPr>
            </w:pPr>
            <w:r w:rsidRPr="00787723">
              <w:rPr>
                <w:b w:val="0"/>
                <w:bCs/>
              </w:rPr>
              <w:t xml:space="preserve">Identify relevant learning priorities to ensure a clear connection between school </w:t>
            </w:r>
            <w:r w:rsidR="00164EF5" w:rsidRPr="00787723">
              <w:rPr>
                <w:b w:val="0"/>
                <w:bCs/>
              </w:rPr>
              <w:t>initiatives or improvement measures</w:t>
            </w:r>
            <w:r w:rsidRPr="00787723">
              <w:rPr>
                <w:b w:val="0"/>
                <w:bCs/>
              </w:rPr>
              <w:t xml:space="preserve"> (Strategic Improvement Plan), faculty goals and teaching and learning programs.</w:t>
            </w:r>
          </w:p>
        </w:tc>
        <w:tc>
          <w:tcPr>
            <w:tcW w:w="2890" w:type="dxa"/>
          </w:tcPr>
          <w:p w14:paraId="7FBF0A50" w14:textId="77777777" w:rsidR="00C6252B" w:rsidRDefault="00C6252B">
            <w:pPr>
              <w:spacing w:line="276" w:lineRule="auto"/>
              <w:cnfStyle w:val="000000010000" w:firstRow="0" w:lastRow="0" w:firstColumn="0" w:lastColumn="0" w:oddVBand="0" w:evenVBand="0" w:oddHBand="0" w:evenHBand="1" w:firstRowFirstColumn="0" w:firstRowLastColumn="0" w:lastRowFirstColumn="0" w:lastRowLastColumn="0"/>
              <w:rPr>
                <w:highlight w:val="yellow"/>
              </w:rPr>
            </w:pPr>
          </w:p>
        </w:tc>
        <w:tc>
          <w:tcPr>
            <w:tcW w:w="2890" w:type="dxa"/>
          </w:tcPr>
          <w:p w14:paraId="5EFBA662" w14:textId="77777777" w:rsidR="00C6252B" w:rsidRDefault="00C6252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772AD93C" w14:textId="77777777" w:rsidR="00C6252B" w:rsidRDefault="00C6252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41DCD89E" w14:textId="77777777" w:rsidR="00C6252B" w:rsidRDefault="00C6252B">
            <w:pPr>
              <w:spacing w:line="276" w:lineRule="auto"/>
              <w:cnfStyle w:val="000000010000" w:firstRow="0" w:lastRow="0" w:firstColumn="0" w:lastColumn="0" w:oddVBand="0" w:evenVBand="0" w:oddHBand="0" w:evenHBand="1" w:firstRowFirstColumn="0" w:firstRowLastColumn="0" w:lastRowFirstColumn="0" w:lastRowLastColumn="0"/>
            </w:pPr>
          </w:p>
        </w:tc>
      </w:tr>
      <w:tr w:rsidR="00C6252B" w:rsidRPr="00A77A21" w14:paraId="77580EED" w14:textId="77777777" w:rsidTr="59457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4FA3FD6A" w14:textId="251A482C" w:rsidR="00C6252B" w:rsidRPr="003C225B" w:rsidRDefault="00C6252B" w:rsidP="003C225B">
            <w:r w:rsidRPr="003C225B">
              <w:t>Important information for program writers</w:t>
            </w:r>
          </w:p>
          <w:p w14:paraId="613DAD96" w14:textId="7C4F95A0" w:rsidR="00C6252B" w:rsidRPr="00787723" w:rsidRDefault="00C6252B" w:rsidP="003C225B">
            <w:pPr>
              <w:rPr>
                <w:b w:val="0"/>
                <w:bCs/>
              </w:rPr>
            </w:pPr>
            <w:r w:rsidRPr="00787723">
              <w:rPr>
                <w:b w:val="0"/>
                <w:bCs/>
              </w:rPr>
              <w:t>This is space to provide additional information for program writers. This may include reminders for program writers to reference materials, embed specific resources, provide support to guide new teachers or those teaching out of area.</w:t>
            </w:r>
          </w:p>
        </w:tc>
        <w:tc>
          <w:tcPr>
            <w:tcW w:w="2890" w:type="dxa"/>
          </w:tcPr>
          <w:p w14:paraId="16394AC8"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2EF694BA"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44B474A5"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59EBA5F2" w14:textId="77777777" w:rsidR="00C6252B" w:rsidRPr="00A77A21" w:rsidRDefault="00C6252B">
            <w:pPr>
              <w:spacing w:line="276" w:lineRule="auto"/>
              <w:cnfStyle w:val="000000100000" w:firstRow="0" w:lastRow="0" w:firstColumn="0" w:lastColumn="0" w:oddVBand="0" w:evenVBand="0" w:oddHBand="1" w:evenHBand="0" w:firstRowFirstColumn="0" w:firstRowLastColumn="0" w:lastRowFirstColumn="0" w:lastRowLastColumn="0"/>
              <w:rPr>
                <w:i/>
                <w:iCs/>
              </w:rPr>
            </w:pPr>
          </w:p>
          <w:p w14:paraId="404A241C" w14:textId="77777777" w:rsidR="00C6252B" w:rsidRPr="00A77A21" w:rsidRDefault="00C6252B">
            <w:pPr>
              <w:spacing w:line="276" w:lineRule="auto"/>
              <w:cnfStyle w:val="000000100000" w:firstRow="0" w:lastRow="0" w:firstColumn="0" w:lastColumn="0" w:oddVBand="0" w:evenVBand="0" w:oddHBand="1" w:evenHBand="0" w:firstRowFirstColumn="0" w:firstRowLastColumn="0" w:lastRowFirstColumn="0" w:lastRowLastColumn="0"/>
              <w:rPr>
                <w:i/>
                <w:iCs/>
              </w:rPr>
            </w:pPr>
          </w:p>
        </w:tc>
      </w:tr>
      <w:tr w:rsidR="00C6252B" w:rsidRPr="00691293" w14:paraId="09623E00" w14:textId="77777777" w:rsidTr="594579A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08418240" w14:textId="77777777" w:rsidR="00C6252B" w:rsidRPr="003C225B" w:rsidRDefault="00C6252B" w:rsidP="003C225B">
            <w:r w:rsidRPr="003C225B">
              <w:lastRenderedPageBreak/>
              <w:t>Staff responsible</w:t>
            </w:r>
          </w:p>
          <w:p w14:paraId="542E974F" w14:textId="76CDEC2C" w:rsidR="00C6252B" w:rsidRPr="00787723" w:rsidRDefault="006B7FC8" w:rsidP="003C225B">
            <w:pPr>
              <w:rPr>
                <w:b w:val="0"/>
                <w:bCs/>
              </w:rPr>
            </w:pPr>
            <w:r w:rsidRPr="00787723">
              <w:rPr>
                <w:b w:val="0"/>
                <w:bCs/>
              </w:rPr>
              <w:t>Identify the team responsible for writing, reviewing and/or refining the program and associated assessment materials. Include a timeline and due dates.</w:t>
            </w:r>
          </w:p>
        </w:tc>
        <w:tc>
          <w:tcPr>
            <w:tcW w:w="2890" w:type="dxa"/>
          </w:tcPr>
          <w:p w14:paraId="1A6F852C"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4354A9CC"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2202D585"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61C6240F"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r>
      <w:tr w:rsidR="00C6252B" w:rsidRPr="00691293" w14:paraId="4FEBAC88" w14:textId="77777777" w:rsidTr="59457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41ED37F0" w14:textId="77777777" w:rsidR="003375E1" w:rsidRPr="003C225B" w:rsidRDefault="003375E1" w:rsidP="003C225B">
            <w:r w:rsidRPr="003C225B">
              <w:t>Evaluation and feedback plans for the next iteration</w:t>
            </w:r>
          </w:p>
          <w:p w14:paraId="7AE5FB97" w14:textId="5DF701C7" w:rsidR="00C6252B" w:rsidRPr="00787723" w:rsidRDefault="003375E1" w:rsidP="003C225B">
            <w:pPr>
              <w:rPr>
                <w:b w:val="0"/>
                <w:bCs/>
              </w:rPr>
            </w:pPr>
            <w:r w:rsidRPr="00787723">
              <w:rPr>
                <w:b w:val="0"/>
                <w:bCs/>
              </w:rPr>
              <w:t xml:space="preserve">Record the student and teacher evaluation and feedback that will impact </w:t>
            </w:r>
            <w:r w:rsidR="00287A92">
              <w:rPr>
                <w:b w:val="0"/>
                <w:bCs/>
              </w:rPr>
              <w:t xml:space="preserve">on </w:t>
            </w:r>
            <w:r w:rsidRPr="00787723">
              <w:rPr>
                <w:b w:val="0"/>
                <w:bCs/>
              </w:rPr>
              <w:t>the program or assessment plans and structure. Identify implementation plans.</w:t>
            </w:r>
          </w:p>
        </w:tc>
        <w:tc>
          <w:tcPr>
            <w:tcW w:w="2890" w:type="dxa"/>
          </w:tcPr>
          <w:p w14:paraId="63F1CB43"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4E0FA979"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49E56285"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000160D0"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r>
    </w:tbl>
    <w:p w14:paraId="099857A0" w14:textId="77777777" w:rsidR="00BA0BE5" w:rsidRDefault="00F83686">
      <w:pPr>
        <w:spacing w:line="276" w:lineRule="auto"/>
      </w:pPr>
      <w:r>
        <w:br w:type="page"/>
      </w:r>
    </w:p>
    <w:p w14:paraId="00B894A2" w14:textId="77777777" w:rsidR="00C6252B" w:rsidRDefault="00C6252B" w:rsidP="001842D0">
      <w:pPr>
        <w:pStyle w:val="Heading1"/>
      </w:pPr>
      <w:bookmarkStart w:id="26" w:name="_Toc127779180"/>
      <w:bookmarkStart w:id="27" w:name="_Toc168579019"/>
      <w:bookmarkStart w:id="28" w:name="_Toc125550264"/>
      <w:bookmarkStart w:id="29" w:name="_Toc125720365"/>
      <w:bookmarkStart w:id="30" w:name="_Toc104549577"/>
      <w:bookmarkStart w:id="31" w:name="_Toc1580401593"/>
      <w:bookmarkStart w:id="32" w:name="_Hlk106287399"/>
      <w:bookmarkStart w:id="33" w:name="_Hlk106202868"/>
      <w:r>
        <w:lastRenderedPageBreak/>
        <w:t>Evaluating programming plans</w:t>
      </w:r>
      <w:bookmarkEnd w:id="26"/>
      <w:bookmarkEnd w:id="27"/>
    </w:p>
    <w:p w14:paraId="1571C9EA" w14:textId="77777777" w:rsidR="00CC6586" w:rsidRDefault="00CC6586" w:rsidP="00CC6586">
      <w:pPr>
        <w:rPr>
          <w:lang w:eastAsia="zh-CN"/>
        </w:rPr>
      </w:pPr>
      <w:bookmarkStart w:id="34" w:name="_Hlk128455678"/>
      <w:r w:rsidRPr="7C4A4237">
        <w:rPr>
          <w:lang w:eastAsia="zh-CN"/>
        </w:rPr>
        <w:t xml:space="preserve">Teaching and learning programs should be evaluated annually and refined in response to a range of data. Both teachers and students should be given the opportunity to </w:t>
      </w:r>
      <w:r w:rsidRPr="7C4A4237">
        <w:rPr>
          <w:sz w:val="28"/>
          <w:szCs w:val="28"/>
          <w:lang w:eastAsia="zh-CN"/>
        </w:rPr>
        <w:t>‘</w:t>
      </w:r>
      <w:hyperlink r:id="rId39" w:anchor=":~:text=reflect%20on%20and%20evaluate%20the%20degree%20to%20which%20students%20have%20progressed%20as%20a%20result%20of%20their%20experiences%2C%20and%20what%20should%20be%20done%20next%20to%20assist%20them%20in%20their%20learning" w:history="1">
        <w:r w:rsidRPr="00B20B71">
          <w:rPr>
            <w:rStyle w:val="Hyperlink"/>
            <w:lang w:eastAsia="zh-CN"/>
          </w:rPr>
          <w:t>reflect on and evaluate the degree to which students have progressed as a result of their experiences, and what should be done next to assist them in their learning</w:t>
        </w:r>
      </w:hyperlink>
      <w:r w:rsidRPr="00DE2205">
        <w:rPr>
          <w:lang w:eastAsia="zh-CN"/>
        </w:rPr>
        <w:t>’</w:t>
      </w:r>
      <w:r>
        <w:rPr>
          <w:lang w:eastAsia="zh-CN"/>
        </w:rPr>
        <w:t xml:space="preserve"> </w:t>
      </w:r>
      <w:r w:rsidRPr="1DFEBB14">
        <w:rPr>
          <w:lang w:eastAsia="zh-CN"/>
        </w:rPr>
        <w:t>(</w:t>
      </w:r>
      <w:r w:rsidRPr="00B20B71">
        <w:rPr>
          <w:lang w:eastAsia="zh-CN"/>
        </w:rPr>
        <w:t>NESA 2021</w:t>
      </w:r>
      <w:r w:rsidRPr="1DFEBB14">
        <w:rPr>
          <w:lang w:eastAsia="zh-CN"/>
        </w:rPr>
        <w:t>)</w:t>
      </w:r>
      <w:r w:rsidRPr="7C4A4237">
        <w:rPr>
          <w:lang w:eastAsia="zh-CN"/>
        </w:rPr>
        <w:t>. This information should be used to improve the next iteration of the program as well as the upcoming learning experiences for students.</w:t>
      </w:r>
    </w:p>
    <w:p w14:paraId="3661735D" w14:textId="558F687E" w:rsidR="00C6252B" w:rsidRPr="009B552A" w:rsidRDefault="00C6252B" w:rsidP="00D00A43">
      <w:r>
        <w:t xml:space="preserve">The following </w:t>
      </w:r>
      <w:r w:rsidR="77653051">
        <w:t xml:space="preserve">suggested </w:t>
      </w:r>
      <w:r>
        <w:t xml:space="preserve">collaborative structure is designed to </w:t>
      </w:r>
      <w:r w:rsidRPr="00D00A43">
        <w:t>support</w:t>
      </w:r>
      <w:r>
        <w:t xml:space="preserve"> this evaluation. Reviewing the implementation of syllabus requirements should be completed at the conclusion of each program</w:t>
      </w:r>
      <w:r w:rsidR="06981548">
        <w:t>, thus ensuring</w:t>
      </w:r>
      <w:r>
        <w:t xml:space="preserve"> that reflection and evaluation are ongoing practices.</w:t>
      </w:r>
    </w:p>
    <w:bookmarkEnd w:id="34"/>
    <w:p w14:paraId="539380AA" w14:textId="77777777" w:rsidR="00C6252B" w:rsidRPr="00A17695" w:rsidRDefault="00C6252B" w:rsidP="00C6252B">
      <w:pPr>
        <w:rPr>
          <w:rStyle w:val="Strong"/>
        </w:rPr>
      </w:pPr>
      <w:r w:rsidRPr="00A17695">
        <w:rPr>
          <w:rStyle w:val="Strong"/>
        </w:rPr>
        <w:t>Suggested collaborative structure</w:t>
      </w:r>
    </w:p>
    <w:p w14:paraId="416F7AE3" w14:textId="38AE0EBB" w:rsidR="005637BE" w:rsidRPr="008F2E18" w:rsidRDefault="005637BE" w:rsidP="008F2E18">
      <w:pPr>
        <w:pStyle w:val="ListNumber"/>
        <w:numPr>
          <w:ilvl w:val="0"/>
          <w:numId w:val="10"/>
        </w:numPr>
      </w:pPr>
      <w:bookmarkStart w:id="35" w:name="_Toc127779181"/>
      <w:r w:rsidRPr="008F2E18">
        <w:t>Review the alignment between the plans in this document and the practices that were implemented in the classroom, referring to the program, resources and assessment</w:t>
      </w:r>
      <w:r w:rsidR="008F2E18" w:rsidRPr="008F2E18">
        <w:t>.</w:t>
      </w:r>
    </w:p>
    <w:p w14:paraId="6CCA20B7" w14:textId="6825491B" w:rsidR="005637BE" w:rsidRPr="008F2E18" w:rsidRDefault="005637BE" w:rsidP="008F2E18">
      <w:pPr>
        <w:pStyle w:val="ListNumber"/>
      </w:pPr>
      <w:r w:rsidRPr="008F2E18">
        <w:t>Identify what worked, what didn’t work, where requirements were addressed, where requirements were not addressed and identify those that need to be refined.</w:t>
      </w:r>
    </w:p>
    <w:p w14:paraId="21560CE9" w14:textId="78EAF0D0" w:rsidR="005637BE" w:rsidRPr="008F2E18" w:rsidRDefault="005637BE" w:rsidP="008F2E18">
      <w:pPr>
        <w:pStyle w:val="ListNumber"/>
      </w:pPr>
      <w:r w:rsidRPr="008F2E18">
        <w:t>Identify the team members who will make the changes needed and create an implementation timeline.</w:t>
      </w:r>
    </w:p>
    <w:p w14:paraId="7D3A0701" w14:textId="142C0C92" w:rsidR="005637BE" w:rsidRPr="008F2E18" w:rsidRDefault="005637BE" w:rsidP="008F2E18">
      <w:pPr>
        <w:pStyle w:val="ListNumber"/>
      </w:pPr>
      <w:r w:rsidRPr="008F2E18">
        <w:t>Implement the changes and communicate these with the team.</w:t>
      </w:r>
    </w:p>
    <w:p w14:paraId="362BB2B1" w14:textId="77777777" w:rsidR="005637BE" w:rsidRPr="00C9124A" w:rsidRDefault="005637BE" w:rsidP="00D00A43">
      <w:r>
        <w:t xml:space="preserve">An </w:t>
      </w:r>
      <w:r w:rsidRPr="00D00A43">
        <w:t>optional</w:t>
      </w:r>
      <w:r>
        <w:t xml:space="preserve"> colour coding system has been provided. It may make it easier to monitor and make changes.</w:t>
      </w:r>
    </w:p>
    <w:p w14:paraId="4572F78F" w14:textId="77777777" w:rsidR="005637BE" w:rsidRPr="00D00A43" w:rsidRDefault="005637BE" w:rsidP="00EC67F2">
      <w:pPr>
        <w:pStyle w:val="ListBullet"/>
      </w:pPr>
      <w:r w:rsidRPr="00D00A43">
        <w:t>Writing in black indicates the requirement is met in existing programs. State the name of the text and the relevant program.</w:t>
      </w:r>
    </w:p>
    <w:p w14:paraId="668FF8D2" w14:textId="77777777" w:rsidR="005637BE" w:rsidRPr="00D00A43" w:rsidRDefault="005637BE" w:rsidP="00EC67F2">
      <w:pPr>
        <w:pStyle w:val="ListBullet"/>
      </w:pPr>
      <w:r w:rsidRPr="00D00A43">
        <w:t>Highlight in red where the requirement is not addressed. This needs to be actioned immediately by an allocated team member.</w:t>
      </w:r>
    </w:p>
    <w:p w14:paraId="3C498241" w14:textId="77777777" w:rsidR="005637BE" w:rsidRPr="00D00A43" w:rsidRDefault="005637BE" w:rsidP="00EC67F2">
      <w:pPr>
        <w:pStyle w:val="ListBullet"/>
      </w:pPr>
      <w:bookmarkStart w:id="36" w:name="_Hlk105509849"/>
      <w:r w:rsidRPr="00D00A43">
        <w:lastRenderedPageBreak/>
        <w:t>Highlight in yellow where the team believes this is addressed and state the program. This is checked, communicated and/or actioned by an allocated team member within a specified timeframe.</w:t>
      </w:r>
    </w:p>
    <w:bookmarkEnd w:id="36"/>
    <w:p w14:paraId="6B16DC04" w14:textId="77777777" w:rsidR="005637BE" w:rsidRDefault="005637BE" w:rsidP="00EC67F2">
      <w:pPr>
        <w:pStyle w:val="ListBullet"/>
      </w:pPr>
      <w:r w:rsidRPr="00D00A43">
        <w:t>Highlight in green and outline where a text would be appropriate for a program. The allocated team member embeds this in the program/resources</w:t>
      </w:r>
      <w:r>
        <w:t xml:space="preserve"> within </w:t>
      </w:r>
      <w:r w:rsidRPr="00C9124A">
        <w:t>a specified timeframe.</w:t>
      </w:r>
    </w:p>
    <w:p w14:paraId="77BC8926" w14:textId="16A8C358" w:rsidR="006710EC" w:rsidRPr="005637BE" w:rsidRDefault="00D7389F" w:rsidP="00D7389F">
      <w:r>
        <w:t>When writing the name of texts, always include the full details so any teacher can locate it accurately and easily. These include the title of the text and its composer, the publication date, textual form, ISBN and hyperlink to the text or publication details.</w:t>
      </w:r>
      <w:r w:rsidR="006710EC">
        <w:br w:type="page"/>
      </w:r>
    </w:p>
    <w:p w14:paraId="0B7D166E" w14:textId="25CAAA73" w:rsidR="00C6252B" w:rsidRDefault="00C6252B" w:rsidP="00571118">
      <w:pPr>
        <w:pStyle w:val="Heading1"/>
        <w:tabs>
          <w:tab w:val="left" w:pos="11937"/>
        </w:tabs>
      </w:pPr>
      <w:bookmarkStart w:id="37" w:name="_Toc126757620"/>
      <w:bookmarkStart w:id="38" w:name="_Toc168579020"/>
      <w:bookmarkStart w:id="39" w:name="_Hlk128455771"/>
      <w:bookmarkStart w:id="40" w:name="_Toc101973156"/>
      <w:bookmarkStart w:id="41" w:name="_Toc104549579"/>
      <w:bookmarkEnd w:id="28"/>
      <w:bookmarkEnd w:id="29"/>
      <w:bookmarkEnd w:id="30"/>
      <w:bookmarkEnd w:id="31"/>
      <w:bookmarkEnd w:id="32"/>
      <w:bookmarkEnd w:id="35"/>
      <w:r>
        <w:lastRenderedPageBreak/>
        <w:t xml:space="preserve">The English </w:t>
      </w:r>
      <w:r w:rsidRPr="00D7389F">
        <w:t>curriculum</w:t>
      </w:r>
      <w:r>
        <w:t xml:space="preserve"> 7</w:t>
      </w:r>
      <w:r w:rsidR="00571118" w:rsidRPr="00F20106">
        <w:t>–</w:t>
      </w:r>
      <w:r>
        <w:t>12 team</w:t>
      </w:r>
      <w:bookmarkEnd w:id="37"/>
      <w:bookmarkEnd w:id="38"/>
    </w:p>
    <w:p w14:paraId="58D22C50" w14:textId="47CB8DFE" w:rsidR="00C6252B" w:rsidRDefault="00C6252B" w:rsidP="001842D0">
      <w:r>
        <w:t>The English curriculum 7</w:t>
      </w:r>
      <w:r w:rsidR="00571118" w:rsidRPr="00F20106">
        <w:t>–</w:t>
      </w:r>
      <w:r>
        <w:t>12 team provides support for the delivery of the English curriculum 7</w:t>
      </w:r>
      <w:r w:rsidR="00571118" w:rsidRPr="00F20106">
        <w:t>–</w:t>
      </w:r>
      <w:r>
        <w:t xml:space="preserve">12 in NSW Department of Education high schools. </w:t>
      </w:r>
      <w:r w:rsidR="00295C8E">
        <w:t xml:space="preserve">If you have any questions regarding the use of material available or would like additional support, please contact the English curriculum team by emailing </w:t>
      </w:r>
      <w:hyperlink r:id="rId40" w:history="1">
        <w:r w:rsidR="00091285" w:rsidRPr="00842604">
          <w:rPr>
            <w:rStyle w:val="Hyperlink"/>
          </w:rPr>
          <w:t>English.curriculum@det.nsw.edu.au</w:t>
        </w:r>
      </w:hyperlink>
      <w:r w:rsidR="00295C8E">
        <w:t>.</w:t>
      </w:r>
    </w:p>
    <w:p w14:paraId="479EEBBF" w14:textId="77777777" w:rsidR="00C6252B" w:rsidRPr="00C67329" w:rsidRDefault="00C6252B" w:rsidP="00C67329">
      <w:pPr>
        <w:pStyle w:val="Heading2"/>
      </w:pPr>
      <w:bookmarkStart w:id="42" w:name="_Toc126757624"/>
      <w:bookmarkStart w:id="43" w:name="_Toc1022999069"/>
      <w:bookmarkStart w:id="44" w:name="_Toc127779185"/>
      <w:bookmarkStart w:id="45" w:name="_Toc168579022"/>
      <w:bookmarkEnd w:id="39"/>
      <w:r w:rsidRPr="00C67329">
        <w:t>Support and alignment</w:t>
      </w:r>
      <w:bookmarkEnd w:id="42"/>
      <w:bookmarkEnd w:id="43"/>
      <w:bookmarkEnd w:id="44"/>
      <w:bookmarkEnd w:id="45"/>
    </w:p>
    <w:p w14:paraId="6BC814CF" w14:textId="77777777" w:rsidR="00CC6586" w:rsidRDefault="00CC6586" w:rsidP="00CC6586">
      <w:pPr>
        <w:rPr>
          <w:rFonts w:eastAsia="Arial"/>
        </w:rPr>
      </w:pPr>
      <w:r w:rsidRPr="00FA51DC">
        <w:rPr>
          <w:rFonts w:eastAsia="Arial"/>
          <w:b/>
          <w:bCs/>
        </w:rPr>
        <w:t>Alignment to system priorities and/or needs</w:t>
      </w:r>
      <w:r w:rsidRPr="00FA51DC">
        <w:rPr>
          <w:rFonts w:eastAsia="Arial"/>
        </w:rPr>
        <w:t xml:space="preserve">: </w:t>
      </w:r>
      <w:r>
        <w:rPr>
          <w:rFonts w:eastAsia="Arial"/>
        </w:rPr>
        <w:t>this</w:t>
      </w:r>
      <w:r w:rsidRPr="00534E99">
        <w:rPr>
          <w:rFonts w:eastAsia="Arial"/>
        </w:rPr>
        <w:t xml:space="preserve"> resource is evidence-based, as outlined below</w:t>
      </w:r>
      <w:r>
        <w:rPr>
          <w:rFonts w:eastAsia="Arial"/>
        </w:rPr>
        <w:t xml:space="preserve"> and supports English curriculum leaders to advance equitable outcomes, opportunities and experiences for their students. </w:t>
      </w:r>
      <w:r w:rsidRPr="000A38BC">
        <w:rPr>
          <w:rFonts w:eastAsia="Arial"/>
        </w:rPr>
        <w:t>It also provides guidance that enhances the delivery of outstanding leadership</w:t>
      </w:r>
      <w:r>
        <w:rPr>
          <w:rFonts w:eastAsia="Arial"/>
        </w:rPr>
        <w:t xml:space="preserve"> and</w:t>
      </w:r>
      <w:r w:rsidRPr="000A38BC">
        <w:rPr>
          <w:rFonts w:eastAsia="Arial"/>
        </w:rPr>
        <w:t xml:space="preserve"> </w:t>
      </w:r>
      <w:r>
        <w:rPr>
          <w:rFonts w:eastAsia="Arial"/>
        </w:rPr>
        <w:t xml:space="preserve">supports the planning of </w:t>
      </w:r>
      <w:hyperlink r:id="rId41" w:history="1">
        <w:r>
          <w:rPr>
            <w:rStyle w:val="Hyperlink"/>
            <w:rFonts w:eastAsia="Arial"/>
          </w:rPr>
          <w:t>Explicit teaching</w:t>
        </w:r>
      </w:hyperlink>
      <w:r w:rsidRPr="00960055">
        <w:rPr>
          <w:rFonts w:eastAsia="Arial"/>
        </w:rPr>
        <w:t xml:space="preserve"> practices</w:t>
      </w:r>
      <w:r>
        <w:rPr>
          <w:rFonts w:eastAsia="Arial"/>
        </w:rPr>
        <w:t xml:space="preserve"> </w:t>
      </w:r>
      <w:r w:rsidRPr="000A38BC">
        <w:rPr>
          <w:rFonts w:eastAsia="Arial"/>
        </w:rPr>
        <w:t xml:space="preserve">as per the goals of </w:t>
      </w:r>
      <w:hyperlink r:id="rId42" w:history="1">
        <w:r>
          <w:rPr>
            <w:rStyle w:val="Hyperlink"/>
            <w:rFonts w:eastAsia="Arial"/>
          </w:rPr>
          <w:t>Our Plan for Public Education</w:t>
        </w:r>
      </w:hyperlink>
      <w:r w:rsidRPr="000A38BC">
        <w:rPr>
          <w:rFonts w:eastAsia="Arial"/>
        </w:rPr>
        <w:t>.</w:t>
      </w:r>
      <w:r>
        <w:rPr>
          <w:rFonts w:eastAsia="Arial"/>
        </w:rPr>
        <w:t xml:space="preserve"> It</w:t>
      </w:r>
      <w:r>
        <w:t xml:space="preserve"> </w:t>
      </w:r>
      <w:r>
        <w:rPr>
          <w:rFonts w:eastAsia="Arial"/>
        </w:rPr>
        <w:t xml:space="preserve">is an example of </w:t>
      </w:r>
      <w:hyperlink r:id="rId43" w:history="1">
        <w:r w:rsidRPr="000A38BC">
          <w:rPr>
            <w:rStyle w:val="Hyperlink"/>
          </w:rPr>
          <w:t>Universal Des</w:t>
        </w:r>
        <w:r>
          <w:rPr>
            <w:rStyle w:val="Hyperlink"/>
          </w:rPr>
          <w:t>ign</w:t>
        </w:r>
        <w:r w:rsidRPr="000A38BC">
          <w:rPr>
            <w:rStyle w:val="Hyperlink"/>
          </w:rPr>
          <w:t xml:space="preserve"> for Learning</w:t>
        </w:r>
      </w:hyperlink>
      <w:r w:rsidRPr="000A38BC">
        <w:t xml:space="preserve"> </w:t>
      </w:r>
      <w:r>
        <w:rPr>
          <w:rFonts w:eastAsia="Arial"/>
        </w:rPr>
        <w:t xml:space="preserve">and </w:t>
      </w:r>
      <w:r w:rsidRPr="00281749">
        <w:rPr>
          <w:rFonts w:eastAsia="Arial"/>
        </w:rPr>
        <w:t xml:space="preserve">aligns to the </w:t>
      </w:r>
      <w:hyperlink r:id="rId44" w:history="1">
        <w:r>
          <w:rPr>
            <w:rStyle w:val="Hyperlink"/>
          </w:rPr>
          <w:t>School excellence</w:t>
        </w:r>
      </w:hyperlink>
      <w:r>
        <w:rPr>
          <w:rStyle w:val="Hyperlink"/>
        </w:rPr>
        <w:t xml:space="preserve"> </w:t>
      </w:r>
      <w:r>
        <w:t>policy.</w:t>
      </w:r>
      <w:r>
        <w:rPr>
          <w:rFonts w:eastAsia="Arial"/>
        </w:rPr>
        <w:t xml:space="preserve"> It is designed to support school and curriculum leaders as they plan syllabus implementation. It can be used during the design and delivery of collaborative curriculum planning, monitoring and evaluation.</w:t>
      </w:r>
    </w:p>
    <w:p w14:paraId="75D32954" w14:textId="77777777" w:rsidR="00CC6586" w:rsidRPr="00E95AEF" w:rsidRDefault="00CC6586" w:rsidP="00CC6586">
      <w:r w:rsidRPr="0064565A">
        <w:rPr>
          <w:rStyle w:val="Strong"/>
        </w:rPr>
        <w:t>Alignment to the School Excellence Framework</w:t>
      </w:r>
      <w:r w:rsidRPr="00E95AEF">
        <w:t>:</w:t>
      </w:r>
      <w:r>
        <w:t xml:space="preserve"> </w:t>
      </w:r>
      <w:r w:rsidRPr="001328F0">
        <w:t xml:space="preserve">this resource supports the </w:t>
      </w:r>
      <w:hyperlink r:id="rId45" w:history="1">
        <w:r w:rsidRPr="00F26B73">
          <w:rPr>
            <w:rStyle w:val="Hyperlink"/>
          </w:rPr>
          <w:t>School Excellence Framework</w:t>
        </w:r>
      </w:hyperlink>
      <w:r w:rsidRPr="001328F0">
        <w:t xml:space="preserve"> </w:t>
      </w:r>
      <w:r>
        <w:t>element of assessment (formative assessment, summative assessment, student engagement).</w:t>
      </w:r>
    </w:p>
    <w:p w14:paraId="11D87110" w14:textId="77777777" w:rsidR="00CC6586" w:rsidRDefault="00CC6586" w:rsidP="00CC6586">
      <w:pPr>
        <w:rPr>
          <w:rFonts w:eastAsia="Arial"/>
          <w:highlight w:val="yellow"/>
        </w:rPr>
      </w:pPr>
      <w:r>
        <w:rPr>
          <w:rFonts w:eastAsia="Arial"/>
          <w:b/>
          <w:bCs/>
        </w:rPr>
        <w:t>Alignment to Australian Professional Standards for Teachers</w:t>
      </w:r>
      <w:r>
        <w:rPr>
          <w:rFonts w:eastAsia="Arial"/>
        </w:rPr>
        <w:t xml:space="preserve">: this resource supports teachers to address </w:t>
      </w:r>
      <w:hyperlink r:id="rId46">
        <w:r>
          <w:rPr>
            <w:rStyle w:val="Hyperlink"/>
            <w:rFonts w:eastAsia="Arial"/>
          </w:rPr>
          <w:t>Proficient Teacher Standard Descriptors</w:t>
        </w:r>
      </w:hyperlink>
      <w:r w:rsidRPr="6AFCE6A2">
        <w:rPr>
          <w:rFonts w:eastAsia="Arial"/>
        </w:rPr>
        <w:t xml:space="preserve"> </w:t>
      </w:r>
      <w:r>
        <w:rPr>
          <w:rFonts w:eastAsia="Arial"/>
        </w:rPr>
        <w:t>2.2.2 (2.2.4), 2.3.2 (2.3.4) 3.2.2 (3.2.4) as it provides an example of how to use syllabus requirements in the planning, design, implementation and review of coherent and well-sequenced programming and assessment plans.</w:t>
      </w:r>
    </w:p>
    <w:p w14:paraId="7CE1B078" w14:textId="77777777" w:rsidR="00CC6586" w:rsidRDefault="00CC6586" w:rsidP="00CC6586">
      <w:r>
        <w:rPr>
          <w:b/>
          <w:bCs/>
        </w:rPr>
        <w:t>Assessment</w:t>
      </w:r>
      <w:r>
        <w:t xml:space="preserve">: </w:t>
      </w:r>
      <w:r>
        <w:rPr>
          <w:rFonts w:eastAsia="Arial"/>
        </w:rPr>
        <w:t xml:space="preserve">further advice to support formative assessment is available on the </w:t>
      </w:r>
      <w:hyperlink r:id="rId47" w:history="1">
        <w:r>
          <w:rPr>
            <w:rStyle w:val="Hyperlink"/>
            <w:rFonts w:eastAsia="Arial"/>
          </w:rPr>
          <w:t>Planning, programming and assessing 7–12</w:t>
        </w:r>
      </w:hyperlink>
      <w:r>
        <w:rPr>
          <w:rFonts w:eastAsia="Arial"/>
        </w:rPr>
        <w:t xml:space="preserve"> webpage. This includes the</w:t>
      </w:r>
      <w:r>
        <w:t xml:space="preserve"> </w:t>
      </w:r>
      <w:hyperlink r:id="rId48" w:history="1">
        <w:r>
          <w:rPr>
            <w:rStyle w:val="Hyperlink"/>
          </w:rPr>
          <w:t>Classroom assessment advice 7–10</w:t>
        </w:r>
      </w:hyperlink>
      <w:r>
        <w:t xml:space="preserve">. For summative assessment tasks, the </w:t>
      </w:r>
      <w:hyperlink r:id="rId49" w:history="1">
        <w:r>
          <w:rPr>
            <w:rStyle w:val="Hyperlink"/>
          </w:rPr>
          <w:t>Assessment task advice 7–10</w:t>
        </w:r>
      </w:hyperlink>
      <w:r>
        <w:t xml:space="preserve"> webpage is available.</w:t>
      </w:r>
    </w:p>
    <w:p w14:paraId="0F0E60E6" w14:textId="77777777" w:rsidR="00C6252B" w:rsidRDefault="00C6252B" w:rsidP="00D7389F">
      <w:pPr>
        <w:rPr>
          <w:rFonts w:eastAsia="Arial"/>
        </w:rPr>
      </w:pPr>
      <w:r>
        <w:rPr>
          <w:rFonts w:eastAsia="Arial"/>
          <w:b/>
          <w:bCs/>
        </w:rPr>
        <w:lastRenderedPageBreak/>
        <w:t xml:space="preserve">Consulted with: </w:t>
      </w:r>
      <w:r w:rsidRPr="003B473F">
        <w:rPr>
          <w:rFonts w:eastAsia="Arial"/>
        </w:rPr>
        <w:t>English teachers from the Rural Learning Exchange,</w:t>
      </w:r>
      <w:r w:rsidRPr="00AC41F7">
        <w:rPr>
          <w:rFonts w:eastAsia="Arial"/>
          <w:b/>
          <w:bCs/>
        </w:rPr>
        <w:t xml:space="preserve"> </w:t>
      </w:r>
      <w:r>
        <w:rPr>
          <w:rFonts w:eastAsia="Arial"/>
        </w:rPr>
        <w:t>Curriculum and Reform subject matter experts and teachers and head teachers from across NSW.</w:t>
      </w:r>
    </w:p>
    <w:p w14:paraId="19E8981A" w14:textId="77777777" w:rsidR="00CC6586" w:rsidRPr="00F54B70" w:rsidRDefault="00CC6586" w:rsidP="00CC6586">
      <w:pPr>
        <w:rPr>
          <w:rFonts w:eastAsia="Arial"/>
        </w:rPr>
      </w:pPr>
      <w:r>
        <w:rPr>
          <w:b/>
          <w:bCs/>
        </w:rPr>
        <w:t xml:space="preserve">Differentiation: </w:t>
      </w:r>
      <w:r>
        <w:t>f</w:t>
      </w:r>
      <w:r>
        <w:rPr>
          <w:rFonts w:eastAsia="Arial"/>
        </w:rPr>
        <w:t xml:space="preserve">urther advice to support Aboriginal and Torres Strait Islander students, </w:t>
      </w:r>
      <w:r w:rsidRPr="00212B31">
        <w:rPr>
          <w:rFonts w:eastAsia="Arial"/>
        </w:rPr>
        <w:t>students learning English as an additional language or dialect (EAL/D)</w:t>
      </w:r>
      <w:r>
        <w:rPr>
          <w:rFonts w:eastAsia="Arial"/>
        </w:rPr>
        <w:t xml:space="preserve">, students with a disability and/or additional needs and high potential and gifted students can be found on the </w:t>
      </w:r>
      <w:hyperlink r:id="rId50" w:history="1">
        <w:r>
          <w:rPr>
            <w:rStyle w:val="Hyperlink"/>
            <w:rFonts w:eastAsia="Arial"/>
          </w:rPr>
          <w:t>Planning programming and assessing 7–12</w:t>
        </w:r>
      </w:hyperlink>
      <w:r>
        <w:rPr>
          <w:rFonts w:eastAsia="Arial"/>
        </w:rPr>
        <w:t xml:space="preserve"> webpage. This includes the</w:t>
      </w:r>
      <w:r>
        <w:t xml:space="preserve"> </w:t>
      </w:r>
      <w:hyperlink r:id="rId51" w:history="1">
        <w:r>
          <w:rPr>
            <w:rStyle w:val="Hyperlink"/>
          </w:rPr>
          <w:t xml:space="preserve">Inclusion and differentiation </w:t>
        </w:r>
        <w:r w:rsidRPr="009F36C4">
          <w:rPr>
            <w:rStyle w:val="Hyperlink"/>
          </w:rPr>
          <w:t xml:space="preserve">advice </w:t>
        </w:r>
        <w:r>
          <w:rPr>
            <w:rStyle w:val="Hyperlink"/>
          </w:rPr>
          <w:t>7–10</w:t>
        </w:r>
      </w:hyperlink>
      <w:r>
        <w:t xml:space="preserve"> webpage.</w:t>
      </w:r>
    </w:p>
    <w:p w14:paraId="6444CC0F" w14:textId="77777777" w:rsidR="00CC6586" w:rsidRDefault="00CC6586" w:rsidP="00CC6586">
      <w:pPr>
        <w:spacing w:after="160"/>
      </w:pPr>
      <w:r w:rsidRPr="6AFCE6A2">
        <w:rPr>
          <w:rFonts w:eastAsia="Arial"/>
          <w:b/>
          <w:bCs/>
        </w:rPr>
        <w:t>NSW Syllabus</w:t>
      </w:r>
      <w:r w:rsidRPr="00C37E96">
        <w:t xml:space="preserve">: </w:t>
      </w:r>
      <w:hyperlink r:id="rId52" w:history="1">
        <w:r w:rsidRPr="00C37E96">
          <w:rPr>
            <w:rStyle w:val="Hyperlink"/>
          </w:rPr>
          <w:t>English K–10 Syllabus</w:t>
        </w:r>
      </w:hyperlink>
      <w:r w:rsidRPr="6AFCE6A2">
        <w:rPr>
          <w:rFonts w:eastAsia="Arial"/>
        </w:rPr>
        <w:t xml:space="preserve"> (NESA 2022)</w:t>
      </w:r>
    </w:p>
    <w:p w14:paraId="3E55428D" w14:textId="77777777" w:rsidR="00CC6586" w:rsidRDefault="00CC6586" w:rsidP="00CC6586">
      <w:pPr>
        <w:spacing w:after="160"/>
      </w:pPr>
      <w:r w:rsidRPr="6AFCE6A2">
        <w:rPr>
          <w:rFonts w:eastAsia="Arial"/>
          <w:b/>
          <w:bCs/>
        </w:rPr>
        <w:t>Author:</w:t>
      </w:r>
      <w:r w:rsidRPr="6AFCE6A2">
        <w:rPr>
          <w:rFonts w:eastAsia="Arial"/>
        </w:rPr>
        <w:t xml:space="preserve"> English curriculum 7</w:t>
      </w:r>
      <w:r>
        <w:rPr>
          <w:rFonts w:eastAsia="Arial"/>
        </w:rPr>
        <w:t>–</w:t>
      </w:r>
      <w:r w:rsidRPr="6AFCE6A2">
        <w:rPr>
          <w:rFonts w:eastAsia="Arial"/>
        </w:rPr>
        <w:t>12 team</w:t>
      </w:r>
    </w:p>
    <w:p w14:paraId="67E6F2A9" w14:textId="77777777" w:rsidR="00CC6586" w:rsidRDefault="00CC6586" w:rsidP="00CC6586">
      <w:pPr>
        <w:spacing w:after="160"/>
      </w:pPr>
      <w:r w:rsidRPr="6AFCE6A2">
        <w:rPr>
          <w:rFonts w:eastAsia="Arial"/>
          <w:b/>
          <w:bCs/>
        </w:rPr>
        <w:t>Publisher:</w:t>
      </w:r>
      <w:r w:rsidRPr="6AFCE6A2">
        <w:rPr>
          <w:rFonts w:eastAsia="Arial"/>
        </w:rPr>
        <w:t xml:space="preserve"> State of NSW, Department of Education</w:t>
      </w:r>
    </w:p>
    <w:p w14:paraId="21F83CA0" w14:textId="61C873E7" w:rsidR="00CC6586" w:rsidRDefault="00CC6586" w:rsidP="00CC6586">
      <w:pPr>
        <w:rPr>
          <w:rStyle w:val="Strong"/>
        </w:rPr>
      </w:pPr>
      <w:r>
        <w:rPr>
          <w:rStyle w:val="Strong"/>
        </w:rPr>
        <w:t xml:space="preserve">Resource: </w:t>
      </w:r>
      <w:r w:rsidRPr="00851613">
        <w:rPr>
          <w:rStyle w:val="Strong"/>
          <w:b w:val="0"/>
          <w:bCs w:val="0"/>
        </w:rPr>
        <w:t xml:space="preserve">syllabus requirements planner Stage </w:t>
      </w:r>
      <w:r>
        <w:rPr>
          <w:rStyle w:val="Strong"/>
          <w:b w:val="0"/>
          <w:bCs w:val="0"/>
        </w:rPr>
        <w:t>5</w:t>
      </w:r>
    </w:p>
    <w:p w14:paraId="2B0A0E5E" w14:textId="77777777" w:rsidR="00CC6586" w:rsidRDefault="00CC6586" w:rsidP="00CC6586">
      <w:pPr>
        <w:spacing w:after="160"/>
      </w:pPr>
      <w:r w:rsidRPr="0069176F">
        <w:rPr>
          <w:rStyle w:val="Strong"/>
        </w:rPr>
        <w:t>Related resources:</w:t>
      </w:r>
      <w:r w:rsidRPr="000E0022">
        <w:t xml:space="preserve"> </w:t>
      </w:r>
      <w:r w:rsidRPr="004031C0">
        <w:t xml:space="preserve">further resources to support English Stage </w:t>
      </w:r>
      <w:r>
        <w:t>4 can</w:t>
      </w:r>
      <w:r w:rsidRPr="004031C0">
        <w:t xml:space="preserve"> be found </w:t>
      </w:r>
      <w:r>
        <w:t xml:space="preserve">at </w:t>
      </w:r>
      <w:hyperlink r:id="rId53" w:history="1">
        <w:r w:rsidRPr="00591697">
          <w:rPr>
            <w:rStyle w:val="Hyperlink"/>
          </w:rPr>
          <w:t>Planning, programming and assessing English 7–10</w:t>
        </w:r>
      </w:hyperlink>
      <w:r>
        <w:t>.</w:t>
      </w:r>
    </w:p>
    <w:p w14:paraId="3BD5EF82" w14:textId="77777777" w:rsidR="00CC6586" w:rsidRDefault="00CC6586" w:rsidP="00CC6586">
      <w:pPr>
        <w:spacing w:after="160"/>
      </w:pPr>
      <w:r w:rsidRPr="6AFCE6A2">
        <w:rPr>
          <w:rFonts w:eastAsia="Arial"/>
          <w:b/>
          <w:bCs/>
        </w:rPr>
        <w:t>Professional Learning:</w:t>
      </w:r>
      <w:r w:rsidRPr="6AFCE6A2">
        <w:rPr>
          <w:rFonts w:eastAsia="Arial"/>
        </w:rPr>
        <w:t xml:space="preserve"> </w:t>
      </w:r>
      <w:r>
        <w:rPr>
          <w:rFonts w:eastAsia="Arial"/>
        </w:rPr>
        <w:t>r</w:t>
      </w:r>
      <w:r w:rsidRPr="6AFCE6A2">
        <w:rPr>
          <w:rFonts w:eastAsia="Arial"/>
        </w:rPr>
        <w:t xml:space="preserve">elevant Professional Learning is available on the </w:t>
      </w:r>
      <w:hyperlink r:id="rId54" w:history="1">
        <w:r w:rsidRPr="00E728B1">
          <w:rPr>
            <w:rStyle w:val="Hyperlink"/>
            <w:rFonts w:eastAsia="Arial"/>
          </w:rPr>
          <w:t>English curri</w:t>
        </w:r>
        <w:bookmarkStart w:id="46" w:name="_Hlt189118512"/>
        <w:r w:rsidRPr="00E728B1">
          <w:rPr>
            <w:rStyle w:val="Hyperlink"/>
            <w:rFonts w:eastAsia="Arial"/>
          </w:rPr>
          <w:t>c</w:t>
        </w:r>
        <w:bookmarkEnd w:id="46"/>
        <w:r w:rsidRPr="00E728B1">
          <w:rPr>
            <w:rStyle w:val="Hyperlink"/>
            <w:rFonts w:eastAsia="Arial"/>
          </w:rPr>
          <w:t>u</w:t>
        </w:r>
        <w:bookmarkStart w:id="47" w:name="_Hlt189118646"/>
        <w:r w:rsidRPr="00E728B1">
          <w:rPr>
            <w:rStyle w:val="Hyperlink"/>
            <w:rFonts w:eastAsia="Arial"/>
          </w:rPr>
          <w:t>l</w:t>
        </w:r>
        <w:bookmarkEnd w:id="47"/>
        <w:r w:rsidRPr="00E728B1">
          <w:rPr>
            <w:rStyle w:val="Hyperlink"/>
            <w:rFonts w:eastAsia="Arial"/>
          </w:rPr>
          <w:t>um</w:t>
        </w:r>
        <w:bookmarkStart w:id="48" w:name="_Hlt189118483"/>
        <w:r w:rsidRPr="00E728B1">
          <w:rPr>
            <w:rStyle w:val="Hyperlink"/>
            <w:rFonts w:eastAsia="Arial"/>
          </w:rPr>
          <w:t xml:space="preserve"> </w:t>
        </w:r>
        <w:bookmarkEnd w:id="48"/>
        <w:r w:rsidRPr="00E728B1">
          <w:rPr>
            <w:rStyle w:val="Hyperlink"/>
            <w:rFonts w:eastAsia="Arial"/>
          </w:rPr>
          <w:t>7–10 professional learning</w:t>
        </w:r>
      </w:hyperlink>
      <w:r>
        <w:rPr>
          <w:rFonts w:eastAsia="Arial"/>
        </w:rPr>
        <w:t xml:space="preserve"> SharePoint page</w:t>
      </w:r>
      <w:r w:rsidRPr="6AFCE6A2">
        <w:rPr>
          <w:rFonts w:eastAsia="Arial"/>
        </w:rPr>
        <w:t xml:space="preserve"> </w:t>
      </w:r>
      <w:r>
        <w:rPr>
          <w:rFonts w:eastAsia="Arial"/>
        </w:rPr>
        <w:t xml:space="preserve">(DoE staff only) </w:t>
      </w:r>
      <w:r w:rsidRPr="6AFCE6A2">
        <w:rPr>
          <w:rFonts w:eastAsia="Arial"/>
        </w:rPr>
        <w:t xml:space="preserve">and through the </w:t>
      </w:r>
      <w:hyperlink r:id="rId55">
        <w:r>
          <w:rPr>
            <w:rStyle w:val="Hyperlink"/>
            <w:rFonts w:eastAsia="Arial"/>
          </w:rPr>
          <w:t>Professional learning English K–12</w:t>
        </w:r>
      </w:hyperlink>
      <w:r>
        <w:t xml:space="preserve"> calendar</w:t>
      </w:r>
      <w:r w:rsidRPr="6AFCE6A2">
        <w:rPr>
          <w:rFonts w:eastAsia="Arial"/>
        </w:rPr>
        <w:t>.</w:t>
      </w:r>
    </w:p>
    <w:p w14:paraId="4C740BD2" w14:textId="331876CA" w:rsidR="003B473F" w:rsidRDefault="003B473F" w:rsidP="003B473F">
      <w:pPr>
        <w:rPr>
          <w:rStyle w:val="Strong"/>
          <w:b w:val="0"/>
        </w:rPr>
      </w:pPr>
      <w:r w:rsidRPr="006A0496">
        <w:rPr>
          <w:rStyle w:val="Strong"/>
        </w:rPr>
        <w:t xml:space="preserve">Creation date: </w:t>
      </w:r>
      <w:r>
        <w:rPr>
          <w:rStyle w:val="Strong"/>
          <w:b w:val="0"/>
          <w:bCs w:val="0"/>
        </w:rPr>
        <w:t>06 June</w:t>
      </w:r>
      <w:r w:rsidRPr="006A0496">
        <w:rPr>
          <w:rStyle w:val="Strong"/>
        </w:rPr>
        <w:t xml:space="preserve"> </w:t>
      </w:r>
      <w:r>
        <w:rPr>
          <w:rStyle w:val="Strong"/>
          <w:b w:val="0"/>
        </w:rPr>
        <w:t>2024</w:t>
      </w:r>
    </w:p>
    <w:p w14:paraId="17DD232F" w14:textId="489EB8DC" w:rsidR="00CC6586" w:rsidRPr="006A0496" w:rsidRDefault="00CC6586" w:rsidP="003B473F">
      <w:r w:rsidRPr="00F10941">
        <w:rPr>
          <w:rStyle w:val="Strong"/>
          <w:bCs w:val="0"/>
        </w:rPr>
        <w:t>Remediation date:</w:t>
      </w:r>
      <w:r>
        <w:rPr>
          <w:rStyle w:val="Strong"/>
          <w:b w:val="0"/>
        </w:rPr>
        <w:t xml:space="preserve"> 17 March 2025</w:t>
      </w:r>
    </w:p>
    <w:p w14:paraId="43B9C136" w14:textId="623AF5E8" w:rsidR="00CC6586" w:rsidRDefault="003B473F" w:rsidP="003B473F">
      <w:pPr>
        <w:rPr>
          <w:rStyle w:val="Strong"/>
          <w:b w:val="0"/>
        </w:rPr>
      </w:pPr>
      <w:r w:rsidRPr="006A0496">
        <w:rPr>
          <w:rStyle w:val="Strong"/>
        </w:rPr>
        <w:t xml:space="preserve">Review date: </w:t>
      </w:r>
      <w:r w:rsidR="00F10941" w:rsidRPr="00F10941">
        <w:rPr>
          <w:rStyle w:val="Strong"/>
          <w:b w:val="0"/>
          <w:bCs w:val="0"/>
        </w:rPr>
        <w:t>17 March 2027</w:t>
      </w:r>
    </w:p>
    <w:p w14:paraId="3663F0BA" w14:textId="40EF9F29" w:rsidR="00C6252B" w:rsidRPr="008D0306" w:rsidRDefault="008D0306" w:rsidP="003B473F">
      <w:pPr>
        <w:rPr>
          <w:rStyle w:val="Strong"/>
          <w:b w:val="0"/>
          <w:bCs w:val="0"/>
        </w:rPr>
      </w:pPr>
      <w:r>
        <w:br w:type="page"/>
      </w:r>
    </w:p>
    <w:p w14:paraId="03689853" w14:textId="18ED2C84" w:rsidR="00C6252B" w:rsidRDefault="00C6252B" w:rsidP="001842D0">
      <w:pPr>
        <w:pStyle w:val="Heading1"/>
        <w:rPr>
          <w:noProof/>
        </w:rPr>
      </w:pPr>
      <w:bookmarkStart w:id="49" w:name="_Toc126757625"/>
      <w:bookmarkStart w:id="50" w:name="_Toc127779186"/>
      <w:bookmarkStart w:id="51" w:name="_Toc168579023"/>
      <w:r w:rsidRPr="2059F7F4">
        <w:rPr>
          <w:noProof/>
        </w:rPr>
        <w:lastRenderedPageBreak/>
        <w:t>References</w:t>
      </w:r>
      <w:bookmarkEnd w:id="49"/>
      <w:bookmarkEnd w:id="50"/>
      <w:bookmarkEnd w:id="51"/>
    </w:p>
    <w:p w14:paraId="05015EA6" w14:textId="77777777" w:rsidR="00DE56BC" w:rsidRPr="00AE7FE3" w:rsidRDefault="00DE56BC" w:rsidP="00DE56BC">
      <w:pPr>
        <w:pStyle w:val="FeatureBox2"/>
      </w:pPr>
      <w:r w:rsidRPr="00AE7FE3">
        <w:t>This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2098AF4B" w14:textId="77777777" w:rsidR="00DE56BC" w:rsidRPr="00AE7FE3" w:rsidRDefault="00DE56BC" w:rsidP="00DE56BC">
      <w:pPr>
        <w:pStyle w:val="FeatureBox2"/>
      </w:pPr>
      <w:r w:rsidRPr="00AE7FE3">
        <w:t>Please refer to the NESA Copyright Disclaimer for more information</w:t>
      </w:r>
      <w:r>
        <w:t xml:space="preserve"> </w:t>
      </w:r>
      <w:hyperlink r:id="rId56" w:tgtFrame="_blank" w:tooltip="https://educationstandards.nsw.edu.au/wps/portal/nesa/mini-footer/copyright" w:history="1">
        <w:r w:rsidRPr="00AE7FE3">
          <w:rPr>
            <w:rStyle w:val="Hyperlink"/>
          </w:rPr>
          <w:t>https://educationstandards.nsw.edu.au/wps/portal/nesa/mini-footer/copyright</w:t>
        </w:r>
      </w:hyperlink>
      <w:r w:rsidRPr="00A1020E">
        <w:t>.</w:t>
      </w:r>
    </w:p>
    <w:p w14:paraId="784EE057" w14:textId="51217934" w:rsidR="00DE56BC" w:rsidRPr="00DE56BC" w:rsidRDefault="00DE56BC" w:rsidP="00DE56BC">
      <w:pPr>
        <w:pStyle w:val="FeatureBox2"/>
      </w:pPr>
      <w:r w:rsidRPr="00AE7FE3">
        <w:t>NESA holds the only official and up-to-date versions of the NSW Curriculum and syllabus documents. Please visit the NSW Education Standards Authority (NESA) website</w:t>
      </w:r>
      <w:r>
        <w:t xml:space="preserve"> </w:t>
      </w:r>
      <w:hyperlink r:id="rId57" w:history="1">
        <w:r w:rsidRPr="004C354B">
          <w:rPr>
            <w:rStyle w:val="Hyperlink"/>
          </w:rPr>
          <w:t>https://educationstandards.nsw.edu.au/</w:t>
        </w:r>
      </w:hyperlink>
      <w:r w:rsidRPr="00A1020E">
        <w:t xml:space="preserve"> </w:t>
      </w:r>
      <w:r w:rsidRPr="00AE7FE3">
        <w:t xml:space="preserve">and the NSW Curriculum website </w:t>
      </w:r>
      <w:hyperlink r:id="rId58" w:history="1">
        <w:r>
          <w:rPr>
            <w:rStyle w:val="Hyperlink"/>
          </w:rPr>
          <w:t>https://curriculum.nsw.edu.au</w:t>
        </w:r>
      </w:hyperlink>
      <w:r w:rsidRPr="00AE7FE3">
        <w:t>.</w:t>
      </w:r>
    </w:p>
    <w:bookmarkStart w:id="52" w:name="_Hlk125444507"/>
    <w:p w14:paraId="5FB5A3A2" w14:textId="4B9BD48E" w:rsidR="00C6252B" w:rsidRDefault="00C0227F" w:rsidP="00D7389F">
      <w:pPr>
        <w:rPr>
          <w:noProof/>
        </w:rPr>
      </w:pPr>
      <w:r>
        <w:fldChar w:fldCharType="begin"/>
      </w:r>
      <w:r w:rsidR="00E53E65">
        <w:instrText>HYPERLINK "https://curriculum.nsw.edu.au/learning-areas/english/english-k-10-2022/overview" \t "_blank"</w:instrText>
      </w:r>
      <w:r>
        <w:fldChar w:fldCharType="separate"/>
      </w:r>
      <w:r w:rsidR="00C6252B">
        <w:rPr>
          <w:color w:val="2F5496"/>
          <w:u w:val="single"/>
        </w:rPr>
        <w:t>English K</w:t>
      </w:r>
      <w:r w:rsidR="00984F40">
        <w:rPr>
          <w:color w:val="2F5496"/>
          <w:u w:val="single"/>
        </w:rPr>
        <w:t>–</w:t>
      </w:r>
      <w:r w:rsidR="00C6252B">
        <w:rPr>
          <w:color w:val="2F5496"/>
          <w:u w:val="single"/>
        </w:rPr>
        <w:t>10 Syllabus</w:t>
      </w:r>
      <w:r>
        <w:rPr>
          <w:color w:val="2F5496"/>
          <w:u w:val="single"/>
        </w:rPr>
        <w:fldChar w:fldCharType="end"/>
      </w:r>
      <w:r w:rsidR="00C6252B">
        <w:t xml:space="preserve"> © NSW Education Standards Authority (NESA) for and on behalf of the Crown in right of the State of New South Wales</w:t>
      </w:r>
      <w:r w:rsidR="00984F40">
        <w:t>, 2022</w:t>
      </w:r>
      <w:r w:rsidR="00C6252B">
        <w:t>.</w:t>
      </w:r>
    </w:p>
    <w:p w14:paraId="1C7954FB" w14:textId="77777777" w:rsidR="00C6252B" w:rsidRPr="006B34BA" w:rsidRDefault="00C6252B" w:rsidP="00D7389F">
      <w:bookmarkStart w:id="53" w:name="_Hlk125444602"/>
      <w:bookmarkEnd w:id="52"/>
      <w:r w:rsidRPr="006B34BA">
        <w:t>Australian Institute for Teaching and School Leadership (2017) ‘</w:t>
      </w:r>
      <w:hyperlink r:id="rId59" w:anchor=":~:text=FEEDBACK-,Factsheet,-A%20quick%20guide" w:history="1">
        <w:r w:rsidRPr="00AD7703">
          <w:rPr>
            <w:rStyle w:val="Hyperlink"/>
          </w:rPr>
          <w:t>Feedback Factsheet</w:t>
        </w:r>
      </w:hyperlink>
      <w:r w:rsidRPr="006B34BA">
        <w:t xml:space="preserve">’, AITSL, accessed </w:t>
      </w:r>
      <w:r>
        <w:t>27 January 2023.</w:t>
      </w:r>
    </w:p>
    <w:p w14:paraId="6E206806" w14:textId="56D9733A" w:rsidR="00597714" w:rsidRDefault="00597714" w:rsidP="00597714">
      <w:r>
        <w:t>CESE (</w:t>
      </w:r>
      <w:r w:rsidRPr="00E70C7F">
        <w:t>Centre for Education Statistics and Evaluation</w:t>
      </w:r>
      <w:r>
        <w:t>)</w:t>
      </w:r>
      <w:r w:rsidRPr="00E70C7F">
        <w:t xml:space="preserve"> (2020) </w:t>
      </w:r>
      <w:hyperlink r:id="rId60" w:history="1">
        <w:r w:rsidRPr="00597714">
          <w:rPr>
            <w:rStyle w:val="Hyperlink"/>
            <w:i/>
            <w:iCs/>
          </w:rPr>
          <w:t>'What works best: 2020 update'</w:t>
        </w:r>
      </w:hyperlink>
      <w:r w:rsidRPr="00E70C7F">
        <w:t xml:space="preserve">, NSW Department of Education, </w:t>
      </w:r>
      <w:r>
        <w:t>accessed 14</w:t>
      </w:r>
      <w:r w:rsidRPr="00E70C7F">
        <w:t xml:space="preserve"> </w:t>
      </w:r>
      <w:r>
        <w:t>February</w:t>
      </w:r>
      <w:r w:rsidRPr="00E70C7F">
        <w:t xml:space="preserve"> 202</w:t>
      </w:r>
      <w:r>
        <w:t>3</w:t>
      </w:r>
      <w:r w:rsidRPr="00E70C7F">
        <w:t>.</w:t>
      </w:r>
    </w:p>
    <w:p w14:paraId="75BDD5A1" w14:textId="7F9EB536" w:rsidR="00C6252B" w:rsidRPr="00E70C7F" w:rsidRDefault="00F10941" w:rsidP="00D7389F">
      <w:r w:rsidRPr="00535632">
        <w:t>——</w:t>
      </w:r>
      <w:r w:rsidR="00C6252B" w:rsidRPr="00E70C7F">
        <w:t xml:space="preserve">(2020) </w:t>
      </w:r>
      <w:hyperlink r:id="rId61" w:history="1">
        <w:r w:rsidR="00597714" w:rsidRPr="00597714">
          <w:rPr>
            <w:rStyle w:val="Hyperlink"/>
            <w:i/>
            <w:iCs/>
          </w:rPr>
          <w:t>'What works best in practice'</w:t>
        </w:r>
      </w:hyperlink>
      <w:r w:rsidR="00C6252B" w:rsidRPr="00E70C7F">
        <w:t>, NSW Department of Education</w:t>
      </w:r>
      <w:r w:rsidR="00C6252B">
        <w:t>,</w:t>
      </w:r>
      <w:r w:rsidR="00C6252B" w:rsidRPr="00E70C7F">
        <w:t xml:space="preserve"> accessed </w:t>
      </w:r>
      <w:r w:rsidR="00C6252B">
        <w:t>14</w:t>
      </w:r>
      <w:r w:rsidR="00C6252B" w:rsidRPr="00E70C7F">
        <w:t xml:space="preserve"> </w:t>
      </w:r>
      <w:r w:rsidR="00C6252B">
        <w:t>February</w:t>
      </w:r>
      <w:r w:rsidR="00C6252B" w:rsidRPr="00E70C7F">
        <w:t xml:space="preserve"> 202</w:t>
      </w:r>
      <w:r w:rsidR="00C6252B">
        <w:t>3</w:t>
      </w:r>
      <w:r w:rsidR="00C6252B" w:rsidRPr="00E70C7F">
        <w:t>.</w:t>
      </w:r>
    </w:p>
    <w:bookmarkEnd w:id="53"/>
    <w:p w14:paraId="7E8BAB37" w14:textId="1E4DCA7E" w:rsidR="00C6252B" w:rsidRDefault="00C6252B" w:rsidP="00D7389F">
      <w:r>
        <w:t xml:space="preserve">NSW Department of Education (2023) </w:t>
      </w:r>
      <w:hyperlink r:id="rId62">
        <w:r w:rsidRPr="3AEBC582">
          <w:rPr>
            <w:rStyle w:val="Hyperlink"/>
          </w:rPr>
          <w:t>Curriculum planning and programming, assessing and reporting to parents K</w:t>
        </w:r>
        <w:r w:rsidR="002708F1">
          <w:rPr>
            <w:rStyle w:val="Hyperlink"/>
          </w:rPr>
          <w:t>–</w:t>
        </w:r>
        <w:r w:rsidRPr="3AEBC582">
          <w:rPr>
            <w:rStyle w:val="Hyperlink"/>
          </w:rPr>
          <w:t>12 policy</w:t>
        </w:r>
      </w:hyperlink>
      <w:r w:rsidRPr="3AEBC582">
        <w:rPr>
          <w:rStyle w:val="Hyperlink"/>
        </w:rPr>
        <w:t>,</w:t>
      </w:r>
      <w:r>
        <w:t xml:space="preserve"> accessed 14 February 2023.</w:t>
      </w:r>
    </w:p>
    <w:p w14:paraId="4F345D68" w14:textId="57BC8BE8" w:rsidR="00C6252B" w:rsidRPr="00B02085" w:rsidRDefault="00F10941" w:rsidP="00D7389F">
      <w:bookmarkStart w:id="54" w:name="_Hlk125973764"/>
      <w:bookmarkStart w:id="55" w:name="_Hlk125973800"/>
      <w:r w:rsidRPr="00535632">
        <w:t>——</w:t>
      </w:r>
      <w:r w:rsidR="00C6252B" w:rsidRPr="00B02085">
        <w:t>(202</w:t>
      </w:r>
      <w:r w:rsidR="00C6252B">
        <w:t>1</w:t>
      </w:r>
      <w:r w:rsidR="00C6252B" w:rsidRPr="00B02085">
        <w:t xml:space="preserve">) </w:t>
      </w:r>
      <w:hyperlink r:id="rId63">
        <w:r w:rsidR="00C6252B">
          <w:rPr>
            <w:rStyle w:val="Hyperlink"/>
          </w:rPr>
          <w:t>’Controversial Issues in Schools</w:t>
        </w:r>
      </w:hyperlink>
      <w:r w:rsidR="00C6252B" w:rsidRPr="00AD45F2">
        <w:t>’</w:t>
      </w:r>
      <w:r w:rsidR="00C6252B">
        <w:t xml:space="preserve">, </w:t>
      </w:r>
      <w:r w:rsidR="00C6252B" w:rsidRPr="00501072">
        <w:rPr>
          <w:rStyle w:val="Emphasis"/>
        </w:rPr>
        <w:t>Policy Library</w:t>
      </w:r>
      <w:r w:rsidR="00C6252B">
        <w:t>,</w:t>
      </w:r>
      <w:r w:rsidR="00C6252B" w:rsidRPr="00B02085">
        <w:t xml:space="preserve"> </w:t>
      </w:r>
      <w:r w:rsidR="00C6252B">
        <w:t xml:space="preserve">NSW </w:t>
      </w:r>
      <w:r w:rsidR="00C6252B" w:rsidRPr="00B02085">
        <w:t>Department of Education</w:t>
      </w:r>
      <w:r w:rsidR="00C6252B">
        <w:t xml:space="preserve"> website,</w:t>
      </w:r>
      <w:r w:rsidR="00C6252B" w:rsidRPr="00B02085">
        <w:t xml:space="preserve"> accessed </w:t>
      </w:r>
      <w:r w:rsidR="00C6252B">
        <w:t>27 January 2023.</w:t>
      </w:r>
    </w:p>
    <w:p w14:paraId="26F04583" w14:textId="1D1E6F0C" w:rsidR="00C6252B" w:rsidRDefault="00F10941" w:rsidP="00D7389F">
      <w:bookmarkStart w:id="56" w:name="_Hlk125973830"/>
      <w:bookmarkEnd w:id="54"/>
      <w:r w:rsidRPr="00535632">
        <w:t>——</w:t>
      </w:r>
      <w:r w:rsidR="00C6252B" w:rsidRPr="00B02085">
        <w:t>(202</w:t>
      </w:r>
      <w:r w:rsidR="00C6252B">
        <w:t>3</w:t>
      </w:r>
      <w:r w:rsidR="00C6252B" w:rsidRPr="00B02085">
        <w:t xml:space="preserve">) </w:t>
      </w:r>
      <w:r w:rsidR="00C6252B">
        <w:t>‘</w:t>
      </w:r>
      <w:hyperlink r:id="rId64" w:history="1">
        <w:r w:rsidR="00C6252B" w:rsidRPr="003D25B7">
          <w:rPr>
            <w:rStyle w:val="Hyperlink"/>
          </w:rPr>
          <w:t>Suggested support in English for controversial issues</w:t>
        </w:r>
      </w:hyperlink>
      <w:r w:rsidR="00C6252B" w:rsidRPr="00501072">
        <w:t>’</w:t>
      </w:r>
      <w:r w:rsidR="00C6252B" w:rsidRPr="00B02085">
        <w:t xml:space="preserve">, </w:t>
      </w:r>
      <w:r w:rsidR="00C6252B" w:rsidRPr="00501072">
        <w:rPr>
          <w:rStyle w:val="Emphasis"/>
        </w:rPr>
        <w:t>Leading English 7</w:t>
      </w:r>
      <w:r w:rsidR="002708F1">
        <w:rPr>
          <w:rStyle w:val="Emphasis"/>
        </w:rPr>
        <w:t>–</w:t>
      </w:r>
      <w:r w:rsidR="00C6252B" w:rsidRPr="00501072">
        <w:rPr>
          <w:rStyle w:val="Emphasis"/>
        </w:rPr>
        <w:t>12</w:t>
      </w:r>
      <w:r w:rsidR="00C6252B">
        <w:t xml:space="preserve">, NSW Department of Education website, </w:t>
      </w:r>
      <w:r w:rsidR="00C6252B" w:rsidRPr="00B02085">
        <w:t xml:space="preserve">accessed </w:t>
      </w:r>
      <w:r w:rsidR="00C6252B">
        <w:t>27 January 2023.</w:t>
      </w:r>
    </w:p>
    <w:bookmarkEnd w:id="56"/>
    <w:p w14:paraId="08EEDCAB" w14:textId="26A9F8F9" w:rsidR="003B473F" w:rsidRDefault="00F10941" w:rsidP="003B473F">
      <w:r w:rsidRPr="00535632">
        <w:lastRenderedPageBreak/>
        <w:t>——</w:t>
      </w:r>
      <w:r w:rsidR="003B473F" w:rsidRPr="000A38BC">
        <w:t xml:space="preserve">(2024) </w:t>
      </w:r>
      <w:hyperlink r:id="rId65" w:history="1">
        <w:r w:rsidR="003B473F" w:rsidRPr="000A38BC">
          <w:rPr>
            <w:rStyle w:val="Hyperlink"/>
          </w:rPr>
          <w:t>Universal Design for Learning</w:t>
        </w:r>
      </w:hyperlink>
      <w:r w:rsidR="003B473F" w:rsidRPr="000A38BC">
        <w:t>, NSW Department of Education website, accessed 11 April 2024.</w:t>
      </w:r>
    </w:p>
    <w:p w14:paraId="332E89E9" w14:textId="7383C378" w:rsidR="00C6252B" w:rsidRDefault="00F10941" w:rsidP="00D7389F">
      <w:r w:rsidRPr="00535632">
        <w:t>——</w:t>
      </w:r>
      <w:r w:rsidR="00C6252B" w:rsidRPr="00B02085">
        <w:t xml:space="preserve">(2020) </w:t>
      </w:r>
      <w:r w:rsidR="00C6252B">
        <w:t>‘</w:t>
      </w:r>
      <w:hyperlink r:id="rId66">
        <w:r w:rsidR="00C6252B" w:rsidRPr="00B02085">
          <w:rPr>
            <w:rStyle w:val="Hyperlink"/>
          </w:rPr>
          <w:t>Values in NSW Public School</w:t>
        </w:r>
      </w:hyperlink>
      <w:r w:rsidR="00C6252B" w:rsidRPr="00085BDF">
        <w:t>’</w:t>
      </w:r>
      <w:r w:rsidR="00C6252B">
        <w:t>,</w:t>
      </w:r>
      <w:r w:rsidR="00C6252B" w:rsidRPr="00B02085">
        <w:t xml:space="preserve"> </w:t>
      </w:r>
      <w:r w:rsidR="00C6252B" w:rsidRPr="00085BDF">
        <w:rPr>
          <w:rStyle w:val="Emphasis"/>
        </w:rPr>
        <w:t>Policy Library</w:t>
      </w:r>
      <w:r w:rsidR="00C6252B">
        <w:t xml:space="preserve">, NSW </w:t>
      </w:r>
      <w:r w:rsidR="00C6252B" w:rsidRPr="00B02085">
        <w:t>Department of Education</w:t>
      </w:r>
      <w:r w:rsidR="00C6252B">
        <w:t xml:space="preserve"> website,</w:t>
      </w:r>
      <w:r w:rsidR="00C6252B" w:rsidRPr="00B02085">
        <w:t xml:space="preserve"> accessed </w:t>
      </w:r>
      <w:r w:rsidR="00C6252B">
        <w:t>27 January 2023.</w:t>
      </w:r>
    </w:p>
    <w:bookmarkEnd w:id="55"/>
    <w:p w14:paraId="50AB34F9" w14:textId="77777777" w:rsidR="00C6252B" w:rsidRPr="00E70C7F" w:rsidRDefault="00C6252B" w:rsidP="00D7389F">
      <w:r>
        <w:t xml:space="preserve">NSW Education Standards Authority (2021) </w:t>
      </w:r>
      <w:hyperlink r:id="rId67" w:history="1">
        <w:r w:rsidRPr="008602A7">
          <w:rPr>
            <w:rStyle w:val="Hyperlink"/>
          </w:rPr>
          <w:t>Advice on scope and sequences</w:t>
        </w:r>
      </w:hyperlink>
      <w:r>
        <w:rPr>
          <w:i/>
          <w:iCs/>
        </w:rPr>
        <w:t xml:space="preserve">, </w:t>
      </w:r>
      <w:r>
        <w:t>NESA, accessed 14</w:t>
      </w:r>
      <w:r w:rsidRPr="00E70C7F">
        <w:t xml:space="preserve"> </w:t>
      </w:r>
      <w:r>
        <w:t>February</w:t>
      </w:r>
      <w:r w:rsidRPr="00E70C7F">
        <w:t xml:space="preserve"> 202</w:t>
      </w:r>
      <w:r>
        <w:t>3</w:t>
      </w:r>
      <w:r w:rsidRPr="00E70C7F">
        <w:t>.</w:t>
      </w:r>
    </w:p>
    <w:p w14:paraId="531C181C" w14:textId="400B6D16" w:rsidR="00C6252B" w:rsidRDefault="00F10941" w:rsidP="00D7389F">
      <w:r w:rsidRPr="00535632">
        <w:t>——</w:t>
      </w:r>
      <w:r w:rsidR="00C6252B" w:rsidRPr="00B02085">
        <w:t>(20</w:t>
      </w:r>
      <w:r w:rsidR="00C6252B">
        <w:t>21</w:t>
      </w:r>
      <w:r w:rsidR="00C6252B" w:rsidRPr="00B02085">
        <w:t xml:space="preserve">) </w:t>
      </w:r>
      <w:hyperlink r:id="rId68">
        <w:r w:rsidR="00C6252B">
          <w:rPr>
            <w:rStyle w:val="Hyperlink"/>
          </w:rPr>
          <w:t>Course prescriptions for Drama Stage 6 2019–2024</w:t>
        </w:r>
      </w:hyperlink>
      <w:r w:rsidR="006C3949">
        <w:t xml:space="preserve">, </w:t>
      </w:r>
      <w:r w:rsidR="00C6252B" w:rsidRPr="00B02085">
        <w:t>NESA</w:t>
      </w:r>
      <w:r w:rsidR="00C6252B">
        <w:t>,</w:t>
      </w:r>
      <w:r w:rsidR="00C6252B" w:rsidRPr="00B02085">
        <w:t xml:space="preserve"> accessed </w:t>
      </w:r>
      <w:r w:rsidR="00C6252B">
        <w:t>27 January 2023.</w:t>
      </w:r>
    </w:p>
    <w:p w14:paraId="77D5DA56" w14:textId="6C9C529C" w:rsidR="00C6252B" w:rsidRPr="00B02085" w:rsidRDefault="00F10941" w:rsidP="00D7389F">
      <w:r w:rsidRPr="00535632">
        <w:t>——</w:t>
      </w:r>
      <w:r w:rsidR="00C6252B">
        <w:t>(2022)</w:t>
      </w:r>
      <w:r w:rsidR="00C6252B" w:rsidRPr="00B02085">
        <w:t xml:space="preserve"> </w:t>
      </w:r>
      <w:hyperlink r:id="rId69" w:anchor=":~:text=English-,The%20Board%20Developed%20syllabus%20to%20be%20studied%20substantially%20throughout%20each%20of%20Years%207%E2%80%9310.%20400%20hours%20to%20be%20completed%20by%20the%20end%20of%20Year%2010.,-Mathematics">
        <w:r w:rsidR="00C6252B">
          <w:rPr>
            <w:rStyle w:val="Hyperlink"/>
          </w:rPr>
          <w:t>Mandatory curriculum requirements for the Record of School Achievement – ACE 4007</w:t>
        </w:r>
      </w:hyperlink>
      <w:r w:rsidR="00C6252B" w:rsidRPr="00B02085">
        <w:t xml:space="preserve"> </w:t>
      </w:r>
      <w:r w:rsidR="00C6252B">
        <w:t>NE</w:t>
      </w:r>
      <w:r w:rsidR="00C6252B" w:rsidRPr="00B02085">
        <w:t>SA</w:t>
      </w:r>
      <w:r w:rsidR="00C6252B">
        <w:t>,</w:t>
      </w:r>
      <w:r w:rsidR="00C6252B" w:rsidRPr="00B02085">
        <w:t xml:space="preserve"> accessed </w:t>
      </w:r>
      <w:r w:rsidR="00C6252B">
        <w:t>27 January 2022.</w:t>
      </w:r>
    </w:p>
    <w:p w14:paraId="62261239" w14:textId="24F08095" w:rsidR="00C6252B" w:rsidRDefault="00F10941" w:rsidP="00D7389F">
      <w:r w:rsidRPr="00535632">
        <w:t>——</w:t>
      </w:r>
      <w:r w:rsidR="00C6252B">
        <w:t xml:space="preserve">(2021) </w:t>
      </w:r>
      <w:hyperlink r:id="rId70" w:history="1">
        <w:r w:rsidR="00C6252B" w:rsidRPr="00CB500A">
          <w:rPr>
            <w:rStyle w:val="Hyperlink"/>
          </w:rPr>
          <w:t>Planning for effective learning and assessment</w:t>
        </w:r>
      </w:hyperlink>
      <w:r w:rsidR="00C6252B">
        <w:rPr>
          <w:i/>
          <w:iCs/>
        </w:rPr>
        <w:t xml:space="preserve">, </w:t>
      </w:r>
      <w:r w:rsidR="00C6252B">
        <w:t>NESA, accessed 13 February 2023.</w:t>
      </w:r>
    </w:p>
    <w:p w14:paraId="6995EDA5" w14:textId="6BBB4875" w:rsidR="00C6252B" w:rsidRDefault="00F10941" w:rsidP="00D7389F">
      <w:r w:rsidRPr="00535632">
        <w:t>——</w:t>
      </w:r>
      <w:r w:rsidR="00C6252B">
        <w:t xml:space="preserve">(2022) </w:t>
      </w:r>
      <w:hyperlink r:id="rId71" w:history="1">
        <w:r w:rsidR="00C6252B" w:rsidRPr="004F5521">
          <w:rPr>
            <w:rStyle w:val="Hyperlink"/>
          </w:rPr>
          <w:t>Registration process for the NSW government schooling system manual</w:t>
        </w:r>
      </w:hyperlink>
      <w:r w:rsidR="00C6252B">
        <w:rPr>
          <w:rStyle w:val="Hyperlink"/>
        </w:rPr>
        <w:t xml:space="preserve">, </w:t>
      </w:r>
      <w:r w:rsidR="00C6252B">
        <w:t>NESA, accessed 14</w:t>
      </w:r>
      <w:r w:rsidR="00C6252B" w:rsidRPr="00E70C7F">
        <w:t xml:space="preserve"> </w:t>
      </w:r>
      <w:r w:rsidR="00C6252B">
        <w:t>February</w:t>
      </w:r>
      <w:r w:rsidR="00C6252B" w:rsidRPr="00E70C7F">
        <w:t xml:space="preserve"> 202</w:t>
      </w:r>
      <w:r w:rsidR="00C6252B">
        <w:t>3</w:t>
      </w:r>
      <w:r w:rsidR="00C6252B" w:rsidRPr="00E70C7F">
        <w:t>.</w:t>
      </w:r>
      <w:r w:rsidR="00C6252B">
        <w:t xml:space="preserve"> </w:t>
      </w:r>
    </w:p>
    <w:p w14:paraId="37CAC415" w14:textId="1F2F31DE" w:rsidR="00C6252B" w:rsidRDefault="00F10941" w:rsidP="00D7389F">
      <w:r w:rsidRPr="00535632">
        <w:t>——</w:t>
      </w:r>
      <w:r w:rsidR="00C6252B" w:rsidRPr="00B02085">
        <w:t>(</w:t>
      </w:r>
      <w:r w:rsidR="00C6252B">
        <w:t>2019)</w:t>
      </w:r>
      <w:r w:rsidR="00C6252B" w:rsidRPr="00B02085">
        <w:t xml:space="preserve"> </w:t>
      </w:r>
      <w:hyperlink r:id="rId72">
        <w:r w:rsidR="00C6252B">
          <w:rPr>
            <w:rStyle w:val="Hyperlink"/>
          </w:rPr>
          <w:t>Study of Preliminary and HSC courses – ACE 8063</w:t>
        </w:r>
      </w:hyperlink>
      <w:r w:rsidR="00C6252B">
        <w:rPr>
          <w:rStyle w:val="Hyperlink"/>
        </w:rPr>
        <w:t>,</w:t>
      </w:r>
      <w:r w:rsidR="00C6252B" w:rsidRPr="00B02085">
        <w:t xml:space="preserve"> </w:t>
      </w:r>
      <w:r w:rsidR="00C6252B">
        <w:t>NESA,</w:t>
      </w:r>
      <w:r w:rsidR="00C6252B" w:rsidRPr="00B02085">
        <w:t xml:space="preserve"> accessed </w:t>
      </w:r>
      <w:r w:rsidR="00C6252B">
        <w:t>27 January 2023.</w:t>
      </w:r>
    </w:p>
    <w:bookmarkEnd w:id="33"/>
    <w:bookmarkEnd w:id="40"/>
    <w:bookmarkEnd w:id="41"/>
    <w:p w14:paraId="1E0D69DC" w14:textId="77777777" w:rsidR="00435A30" w:rsidRDefault="00435A30" w:rsidP="00B533B4">
      <w:r w:rsidRPr="006C782A">
        <w:t>State of New South Wales</w:t>
      </w:r>
      <w:r w:rsidRPr="006C782A" w:rsidDel="006C782A">
        <w:t xml:space="preserve"> </w:t>
      </w:r>
      <w:r w:rsidRPr="00B02085">
        <w:t>(202</w:t>
      </w:r>
      <w:r>
        <w:t>3</w:t>
      </w:r>
      <w:r w:rsidRPr="00B02085">
        <w:t xml:space="preserve">) </w:t>
      </w:r>
      <w:hyperlink r:id="rId73" w:anchor="anchor-plain-english" w:history="1">
        <w:r w:rsidRPr="00E469DC">
          <w:rPr>
            <w:rStyle w:val="Hyperlink"/>
          </w:rPr>
          <w:t>‘Write in plain English</w:t>
        </w:r>
      </w:hyperlink>
      <w:r w:rsidRPr="006C782A">
        <w:t>’,</w:t>
      </w:r>
      <w:r w:rsidRPr="00B02085">
        <w:t xml:space="preserve"> </w:t>
      </w:r>
      <w:r w:rsidRPr="006C782A">
        <w:rPr>
          <w:rStyle w:val="Emphasis"/>
        </w:rPr>
        <w:t>Accessibility resources</w:t>
      </w:r>
      <w:r>
        <w:t xml:space="preserve">, </w:t>
      </w:r>
      <w:r w:rsidRPr="006C782A">
        <w:t>NSW Government Digital Channels</w:t>
      </w:r>
      <w:r w:rsidRPr="006C782A" w:rsidDel="006C782A">
        <w:t xml:space="preserve"> </w:t>
      </w:r>
      <w:r>
        <w:t xml:space="preserve">website, </w:t>
      </w:r>
      <w:r w:rsidRPr="00B02085">
        <w:t xml:space="preserve">accessed </w:t>
      </w:r>
      <w:r>
        <w:t>8 May 2024.</w:t>
      </w:r>
    </w:p>
    <w:p w14:paraId="584E07EF" w14:textId="2041F980" w:rsidR="00A041E6" w:rsidRDefault="00751DD7" w:rsidP="00B533B4">
      <w:pPr>
        <w:sectPr w:rsidR="00A041E6" w:rsidSect="00FB1DF7">
          <w:headerReference w:type="default" r:id="rId74"/>
          <w:footerReference w:type="even" r:id="rId75"/>
          <w:footerReference w:type="default" r:id="rId76"/>
          <w:headerReference w:type="first" r:id="rId77"/>
          <w:footerReference w:type="first" r:id="rId78"/>
          <w:pgSz w:w="16840" w:h="11900" w:orient="landscape"/>
          <w:pgMar w:top="1134" w:right="1134" w:bottom="1134" w:left="1134" w:header="709" w:footer="709" w:gutter="0"/>
          <w:pgNumType w:start="0"/>
          <w:cols w:space="708"/>
          <w:titlePg/>
          <w:docGrid w:linePitch="360"/>
        </w:sectPr>
      </w:pPr>
      <w:r w:rsidRPr="000420A3">
        <w:t>Wiggins G</w:t>
      </w:r>
      <w:r>
        <w:t xml:space="preserve"> and</w:t>
      </w:r>
      <w:r w:rsidRPr="000420A3">
        <w:t xml:space="preserve"> McTighe J (2005) </w:t>
      </w:r>
      <w:r w:rsidRPr="00C125E1">
        <w:rPr>
          <w:i/>
          <w:iCs/>
        </w:rPr>
        <w:t>Understanding by Design (expanded)</w:t>
      </w:r>
      <w:r>
        <w:t>,</w:t>
      </w:r>
      <w:r w:rsidRPr="000420A3">
        <w:t xml:space="preserve"> Alexandria, VA: Association for Supervision and Curriculum Development.</w:t>
      </w:r>
      <w:bookmarkStart w:id="57" w:name="_Assessment_strategies_1"/>
      <w:bookmarkStart w:id="58" w:name="_Feedback_strategies"/>
      <w:bookmarkStart w:id="59" w:name="_Differentiation_strategies"/>
      <w:bookmarkEnd w:id="57"/>
      <w:bookmarkEnd w:id="58"/>
      <w:bookmarkEnd w:id="59"/>
    </w:p>
    <w:p w14:paraId="00F887C9" w14:textId="77777777" w:rsidR="00EC67F2" w:rsidRPr="00E80FFD" w:rsidRDefault="00EC67F2" w:rsidP="00EC67F2">
      <w:pPr>
        <w:spacing w:before="0" w:after="0"/>
        <w:rPr>
          <w:rStyle w:val="Strong"/>
          <w:szCs w:val="22"/>
        </w:rPr>
      </w:pPr>
      <w:r w:rsidRPr="00E80FFD">
        <w:rPr>
          <w:rStyle w:val="Strong"/>
          <w:szCs w:val="22"/>
        </w:rPr>
        <w:lastRenderedPageBreak/>
        <w:t>© State of New South Wales (Department of Education), 2023</w:t>
      </w:r>
    </w:p>
    <w:p w14:paraId="597DEBBB" w14:textId="77777777" w:rsidR="00EC67F2" w:rsidRPr="00E80FFD" w:rsidRDefault="00EC67F2" w:rsidP="00EC67F2">
      <w:r>
        <w:t xml:space="preserve">The copyright material </w:t>
      </w:r>
      <w:r w:rsidRPr="00E80FFD">
        <w:t>published</w:t>
      </w:r>
      <w:r>
        <w:t xml:space="preserve"> in this resource is subject to the </w:t>
      </w:r>
      <w:r w:rsidRPr="003B3E41">
        <w:rPr>
          <w:i/>
          <w:iCs/>
        </w:rPr>
        <w:t>Copyright Act 1968</w:t>
      </w:r>
      <w:r>
        <w:t xml:space="preserve"> (Cth) and is owned by the NSW Department of Education or, where indicated, </w:t>
      </w:r>
      <w:r w:rsidRPr="002D3434">
        <w:t>by</w:t>
      </w:r>
      <w:r>
        <w:t xml:space="preserve"> a party other than t</w:t>
      </w:r>
      <w:r w:rsidRPr="00E80FFD">
        <w:t>he NSW Department of Education (third-party material).</w:t>
      </w:r>
    </w:p>
    <w:p w14:paraId="4EC94A3D" w14:textId="77777777" w:rsidR="00EC67F2" w:rsidRDefault="00EC67F2" w:rsidP="00EC67F2">
      <w:r w:rsidRPr="00E80FFD">
        <w:t>Copyright material available in this resource</w:t>
      </w:r>
      <w:r>
        <w:t xml:space="preserve"> and owned by the NSW Department of Education is licensed under a </w:t>
      </w:r>
      <w:hyperlink r:id="rId79" w:history="1">
        <w:r w:rsidRPr="003B3E41">
          <w:rPr>
            <w:rStyle w:val="Hyperlink"/>
          </w:rPr>
          <w:t>Creative Commons Attribution 4.0 International (CC BY 4.0) license</w:t>
        </w:r>
      </w:hyperlink>
      <w:r>
        <w:t>.</w:t>
      </w:r>
    </w:p>
    <w:p w14:paraId="1B31DB48" w14:textId="77777777" w:rsidR="00EC67F2" w:rsidRDefault="00EC67F2" w:rsidP="00EC67F2">
      <w:pPr>
        <w:spacing w:line="276" w:lineRule="auto"/>
      </w:pPr>
      <w:r>
        <w:t xml:space="preserve"> </w:t>
      </w:r>
      <w:r>
        <w:rPr>
          <w:noProof/>
        </w:rPr>
        <w:drawing>
          <wp:inline distT="0" distB="0" distL="0" distR="0" wp14:anchorId="27C7A5A2" wp14:editId="312A039B">
            <wp:extent cx="1228725" cy="428625"/>
            <wp:effectExtent l="0" t="0" r="9525" b="9525"/>
            <wp:docPr id="32" name="Picture 32" descr="Creative Commons Attribution license logo.">
              <a:hlinkClick xmlns:a="http://schemas.openxmlformats.org/drawingml/2006/main" r:id="rId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79"/>
                    </pic:cNvPr>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62B619D1" w14:textId="77777777" w:rsidR="00EC67F2" w:rsidRPr="00E80FFD" w:rsidRDefault="00EC67F2" w:rsidP="00EC67F2">
      <w:r w:rsidRPr="002D3434">
        <w:t xml:space="preserve">This license allows you to share and </w:t>
      </w:r>
      <w:r w:rsidRPr="00E80FFD">
        <w:t>adapt the material for any purpose, even commercially.</w:t>
      </w:r>
    </w:p>
    <w:p w14:paraId="7F095DC2" w14:textId="77777777" w:rsidR="00EC67F2" w:rsidRPr="00E80FFD" w:rsidRDefault="00EC67F2" w:rsidP="00EC67F2">
      <w:r w:rsidRPr="00E80FFD">
        <w:t>Attribution should be given to © State of New South Wales (Department of Education), 2023.</w:t>
      </w:r>
    </w:p>
    <w:p w14:paraId="255EDED4" w14:textId="77777777" w:rsidR="00EC67F2" w:rsidRPr="002D3434" w:rsidRDefault="00EC67F2" w:rsidP="00EC67F2">
      <w:r w:rsidRPr="00E80FFD">
        <w:t>Material in this resource not available</w:t>
      </w:r>
      <w:r w:rsidRPr="002D3434">
        <w:t xml:space="preserve"> under a Creative Commons license:</w:t>
      </w:r>
    </w:p>
    <w:p w14:paraId="43972E87" w14:textId="77777777" w:rsidR="00EC67F2" w:rsidRPr="002D3434" w:rsidRDefault="00EC67F2" w:rsidP="00EC67F2">
      <w:pPr>
        <w:pStyle w:val="ListBullet"/>
        <w:spacing w:line="276" w:lineRule="auto"/>
        <w:contextualSpacing/>
      </w:pPr>
      <w:r w:rsidRPr="002D3434">
        <w:t>the NSW Department of Education logo, other logos and trademark-protected material</w:t>
      </w:r>
    </w:p>
    <w:p w14:paraId="19E0BDC6" w14:textId="77777777" w:rsidR="00EC67F2" w:rsidRPr="002D3434" w:rsidRDefault="00EC67F2" w:rsidP="00EC67F2">
      <w:pPr>
        <w:pStyle w:val="ListBullet"/>
        <w:spacing w:line="276" w:lineRule="auto"/>
        <w:contextualSpacing/>
      </w:pPr>
      <w:r w:rsidRPr="002D3434">
        <w:t>material owned by a third party that has been reproduced with permission. You will need to obtain permission from the third party to reuse its material.</w:t>
      </w:r>
    </w:p>
    <w:p w14:paraId="5DDD0867" w14:textId="77777777" w:rsidR="00EC67F2" w:rsidRPr="003B3E41" w:rsidRDefault="00EC67F2" w:rsidP="00EC67F2">
      <w:pPr>
        <w:pStyle w:val="FeatureBox2"/>
        <w:spacing w:line="276" w:lineRule="auto"/>
        <w:rPr>
          <w:rStyle w:val="Strong"/>
        </w:rPr>
      </w:pPr>
      <w:r w:rsidRPr="003B3E41">
        <w:rPr>
          <w:rStyle w:val="Strong"/>
        </w:rPr>
        <w:t>Links to third-party material and websites</w:t>
      </w:r>
    </w:p>
    <w:p w14:paraId="03984F75" w14:textId="77777777" w:rsidR="00EC67F2" w:rsidRDefault="00EC67F2" w:rsidP="00EC67F2">
      <w:pPr>
        <w:pStyle w:val="FeatureBox2"/>
        <w:spacing w:line="276" w:lineRule="auto"/>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052CEE89" w14:textId="77777777" w:rsidR="00EC67F2" w:rsidRPr="00EC22E4" w:rsidRDefault="00EC67F2" w:rsidP="00EC67F2">
      <w:pPr>
        <w:pStyle w:val="FeatureBox2"/>
        <w:spacing w:line="276" w:lineRule="auto"/>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here permitted by the </w:t>
      </w:r>
      <w:r w:rsidRPr="00752ED5">
        <w:rPr>
          <w:i/>
          <w:iCs/>
        </w:rPr>
        <w:t>Copyright Act 1968</w:t>
      </w:r>
      <w:r>
        <w:t xml:space="preserve"> (Cth). The department accepts no responsibility for content on third-party websites.</w:t>
      </w:r>
    </w:p>
    <w:sectPr w:rsidR="00EC67F2" w:rsidRPr="00EC22E4" w:rsidSect="00FB1DF7">
      <w:headerReference w:type="default" r:id="rId81"/>
      <w:footerReference w:type="default" r:id="rId82"/>
      <w:headerReference w:type="first" r:id="rId83"/>
      <w:footerReference w:type="first" r:id="rId84"/>
      <w:pgSz w:w="16838" w:h="11906" w:orient="landscape"/>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C092EB" w14:textId="77777777" w:rsidR="00B54E44" w:rsidRDefault="00B54E44">
      <w:r>
        <w:separator/>
      </w:r>
    </w:p>
    <w:p w14:paraId="27D1324A" w14:textId="77777777" w:rsidR="00B54E44" w:rsidRDefault="00B54E44"/>
  </w:endnote>
  <w:endnote w:type="continuationSeparator" w:id="0">
    <w:p w14:paraId="021B2E9A" w14:textId="77777777" w:rsidR="00B54E44" w:rsidRDefault="00B54E44">
      <w:r>
        <w:continuationSeparator/>
      </w:r>
    </w:p>
    <w:p w14:paraId="67D7721B" w14:textId="77777777" w:rsidR="00B54E44" w:rsidRDefault="00B54E44"/>
  </w:endnote>
  <w:endnote w:type="continuationNotice" w:id="1">
    <w:p w14:paraId="19AA6430" w14:textId="77777777" w:rsidR="00B54E44" w:rsidRDefault="00B54E44">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embedRegular r:id="rId1" w:fontKey="{16A64501-92F0-4974-97F7-724F207C3839}"/>
  </w:font>
  <w:font w:name="Calibri">
    <w:panose1 w:val="020F0502020204030204"/>
    <w:charset w:val="00"/>
    <w:family w:val="swiss"/>
    <w:pitch w:val="variable"/>
    <w:sig w:usb0="E4002EFF" w:usb1="C200247B" w:usb2="00000009" w:usb3="00000000" w:csb0="000001FF" w:csb1="00000000"/>
    <w:embedRegular r:id="rId2" w:fontKey="{ABF25AC9-7798-4446-9BF3-881CC44DD083}"/>
    <w:embedBold r:id="rId3" w:fontKey="{8938FF89-F957-419B-A945-B65F314DCC2D}"/>
    <w:embedItalic r:id="rId4" w:fontKey="{3284AD0B-13FE-4768-8B51-C08575427561}"/>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embedRegular r:id="rId5" w:fontKey="{93A7D03A-B12B-4CFA-95F3-CA4AAFAE26B8}"/>
    <w:embedItalic r:id="rId6" w:fontKey="{219CBD9A-1967-48D1-AB19-C961E4BCB661}"/>
  </w:font>
  <w:font w:name="Times New Roman (Body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embedRegular r:id="rId7" w:fontKey="{0AF6D892-5A07-4C12-8B49-B98107C1EA40}"/>
  </w:font>
  <w:font w:name="Yu Mincho">
    <w:altName w:val="游明朝"/>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embedRegular r:id="rId8" w:subsetted="1" w:fontKey="{B85142BA-D88D-4B0B-B05A-3ACED25B703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2CAB6" w14:textId="27D912F3" w:rsidR="003E381A" w:rsidRPr="004D333E" w:rsidRDefault="003E381A" w:rsidP="004D333E">
    <w:pPr>
      <w:pStyle w:val="Footer"/>
    </w:pPr>
    <w:r w:rsidRPr="00616743">
      <w:rPr>
        <w:color w:val="2B579A"/>
        <w:shd w:val="clear" w:color="auto" w:fill="E6E6E6"/>
      </w:rPr>
      <w:fldChar w:fldCharType="begin"/>
    </w:r>
    <w:r w:rsidRPr="002810D3">
      <w:instrText xml:space="preserve"> PAGE </w:instrText>
    </w:r>
    <w:r w:rsidRPr="00616743">
      <w:rPr>
        <w:color w:val="2B579A"/>
        <w:shd w:val="clear" w:color="auto" w:fill="E6E6E6"/>
      </w:rPr>
      <w:fldChar w:fldCharType="separate"/>
    </w:r>
    <w:r>
      <w:rPr>
        <w:noProof/>
      </w:rPr>
      <w:t>20</w:t>
    </w:r>
    <w:r w:rsidRPr="00616743">
      <w:rPr>
        <w:color w:val="2B579A"/>
        <w:shd w:val="clear" w:color="auto" w:fill="E6E6E6"/>
      </w:rPr>
      <w:fldChar w:fldCharType="end"/>
    </w:r>
    <w:r>
      <w:ptab w:relativeTo="margin" w:alignment="right" w:leader="none"/>
    </w:r>
    <w:r w:rsidRPr="004F1D89">
      <w:t xml:space="preserve"> Stage 5 English syllabus requirements planner</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B71B04" w14:textId="6F5C822B" w:rsidR="003E381A" w:rsidRPr="006918B2" w:rsidRDefault="006918B2" w:rsidP="006918B2">
    <w:pPr>
      <w:pStyle w:val="Footer"/>
      <w:spacing w:before="0"/>
    </w:pPr>
    <w:r>
      <w:t xml:space="preserve">© NSW Department of Education, </w:t>
    </w:r>
    <w:r>
      <w:fldChar w:fldCharType="begin"/>
    </w:r>
    <w:r>
      <w:instrText xml:space="preserve"> DATE  \@ "MMM-yy"  \* MERGEFORMAT </w:instrText>
    </w:r>
    <w:r>
      <w:fldChar w:fldCharType="separate"/>
    </w:r>
    <w:r w:rsidR="007B012B">
      <w:rPr>
        <w:noProof/>
      </w:rPr>
      <w:t>Mar-25</w:t>
    </w:r>
    <w:r>
      <w:fldChar w:fldCharType="end"/>
    </w:r>
    <w:r>
      <w:ptab w:relativeTo="margin" w:alignment="right" w:leader="none"/>
    </w:r>
    <w:r>
      <w:rPr>
        <w:b/>
        <w:noProof/>
        <w:sz w:val="28"/>
        <w:szCs w:val="28"/>
      </w:rPr>
      <w:drawing>
        <wp:inline distT="0" distB="0" distL="0" distR="0" wp14:anchorId="27627E79" wp14:editId="019F26DC">
          <wp:extent cx="571500" cy="190500"/>
          <wp:effectExtent l="0" t="0" r="0" b="0"/>
          <wp:docPr id="2" name="Picture 2"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DC1143" w14:textId="21EA6417" w:rsidR="003E381A" w:rsidRPr="001842D0" w:rsidRDefault="001842D0" w:rsidP="001842D0">
    <w:pPr>
      <w:pStyle w:val="Logo"/>
      <w:ind w:right="-31"/>
      <w:jc w:val="right"/>
    </w:pPr>
    <w:r w:rsidRPr="008426B6">
      <w:rPr>
        <w:noProof/>
      </w:rPr>
      <w:drawing>
        <wp:inline distT="0" distB="0" distL="0" distR="0" wp14:anchorId="5B42ED03" wp14:editId="318B83AD">
          <wp:extent cx="834442" cy="906218"/>
          <wp:effectExtent l="0" t="0" r="3810" b="8255"/>
          <wp:docPr id="3" name="Graphic 3"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868910" cy="943651"/>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A9F5F0" w14:textId="77777777" w:rsidR="000412B1" w:rsidRDefault="000412B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DC021F" w14:textId="77777777" w:rsidR="000412B1" w:rsidRPr="00E80FFD" w:rsidRDefault="000412B1" w:rsidP="00E80FFD">
    <w:pPr>
      <w:spacing w:before="0" w:after="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018AA5" w14:textId="77777777" w:rsidR="00B54E44" w:rsidRDefault="00B54E44">
      <w:r>
        <w:separator/>
      </w:r>
    </w:p>
    <w:p w14:paraId="2B30D34E" w14:textId="77777777" w:rsidR="00B54E44" w:rsidRDefault="00B54E44"/>
  </w:footnote>
  <w:footnote w:type="continuationSeparator" w:id="0">
    <w:p w14:paraId="75DEE7D3" w14:textId="77777777" w:rsidR="00B54E44" w:rsidRDefault="00B54E44">
      <w:r>
        <w:continuationSeparator/>
      </w:r>
    </w:p>
    <w:p w14:paraId="03707867" w14:textId="77777777" w:rsidR="00B54E44" w:rsidRDefault="00B54E44"/>
  </w:footnote>
  <w:footnote w:type="continuationNotice" w:id="1">
    <w:p w14:paraId="624BD80A" w14:textId="77777777" w:rsidR="00B54E44" w:rsidRDefault="00B54E44">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E43F92" w14:textId="11A7EE38" w:rsidR="0040497C" w:rsidRDefault="0040497C" w:rsidP="0040497C">
    <w:pPr>
      <w:pStyle w:val="Documentname"/>
    </w:pPr>
    <w:r w:rsidRPr="00F20106">
      <w:t xml:space="preserve">English Stage </w:t>
    </w:r>
    <w:r>
      <w:t>5</w:t>
    </w:r>
    <w:r w:rsidRPr="00F20106">
      <w:t xml:space="preserve"> – syllabus requirements planner </w:t>
    </w:r>
    <w:r>
      <w:t xml:space="preserve">| </w:t>
    </w:r>
    <w:r w:rsidRPr="009D6697">
      <w:fldChar w:fldCharType="begin"/>
    </w:r>
    <w:r w:rsidRPr="009D6697">
      <w:instrText xml:space="preserve"> PAGE   \* MERGEFORMAT </w:instrText>
    </w:r>
    <w:r w:rsidRPr="009D6697">
      <w:fldChar w:fldCharType="separate"/>
    </w:r>
    <w:r>
      <w:t>1</w:t>
    </w:r>
    <w:r w:rsidRPr="009D6697">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197BEE" w14:textId="304B20E4" w:rsidR="003E381A" w:rsidRPr="001842D0" w:rsidRDefault="00000000" w:rsidP="001842D0">
    <w:pPr>
      <w:pStyle w:val="Header"/>
      <w:spacing w:after="0"/>
    </w:pPr>
    <w:r>
      <w:pict w14:anchorId="5C03FC4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261406" o:spid="_x0000_s1025" type="#_x0000_t75" style="position:absolute;margin-left:-355.75pt;margin-top:-341.4pt;width:1439.8pt;height:734.9pt;z-index:-251658752;mso-position-horizontal-relative:margin;mso-position-vertical-relative:margin" o:allowincell="f">
          <v:imagedata r:id="rId1" o:title="Untitled design (1)" cropbottom="6069f"/>
          <w10:wrap anchorx="margin" anchory="margin"/>
        </v:shape>
      </w:pict>
    </w:r>
    <w:r w:rsidR="001842D0" w:rsidRPr="009D43DD">
      <w:t>NSW Department of Education</w:t>
    </w:r>
    <w:r w:rsidR="001842D0" w:rsidRPr="009D43DD">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D91D49" w14:textId="77777777" w:rsidR="000412B1" w:rsidRDefault="000412B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812F76" w14:textId="77777777" w:rsidR="000412B1" w:rsidRPr="00FA6449" w:rsidRDefault="000412B1" w:rsidP="00E80FFD">
    <w:pPr>
      <w:spacing w:before="0" w:after="0"/>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4A30A7E6"/>
    <w:lvl w:ilvl="0">
      <w:start w:val="1"/>
      <w:numFmt w:val="decimal"/>
      <w:lvlText w:val="%1."/>
      <w:lvlJc w:val="left"/>
      <w:pPr>
        <w:tabs>
          <w:tab w:val="num" w:pos="926"/>
        </w:tabs>
        <w:ind w:left="926" w:hanging="360"/>
      </w:pPr>
    </w:lvl>
  </w:abstractNum>
  <w:abstractNum w:abstractNumId="1" w15:restartNumberingAfterBreak="0">
    <w:nsid w:val="FFFFFF82"/>
    <w:multiLevelType w:val="singleLevel"/>
    <w:tmpl w:val="848C65F2"/>
    <w:lvl w:ilvl="0">
      <w:start w:val="1"/>
      <w:numFmt w:val="bullet"/>
      <w:pStyle w:val="ListBullet3"/>
      <w:lvlText w:val="o"/>
      <w:lvlJc w:val="left"/>
      <w:pPr>
        <w:ind w:left="1494" w:hanging="360"/>
      </w:pPr>
      <w:rPr>
        <w:rFonts w:ascii="Courier New" w:hAnsi="Courier New" w:cs="Courier New" w:hint="default"/>
        <w:b w:val="0"/>
        <w:i w:val="0"/>
        <w:color w:val="000000" w:themeColor="text1"/>
        <w:sz w:val="22"/>
      </w:rPr>
    </w:lvl>
  </w:abstractNum>
  <w:abstractNum w:abstractNumId="2" w15:restartNumberingAfterBreak="0">
    <w:nsid w:val="1C71595F"/>
    <w:multiLevelType w:val="multilevel"/>
    <w:tmpl w:val="9BE07EB2"/>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8F03DFC"/>
    <w:multiLevelType w:val="hybridMultilevel"/>
    <w:tmpl w:val="4B8ED3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C183F24"/>
    <w:multiLevelType w:val="multilevel"/>
    <w:tmpl w:val="2480C894"/>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3C8166F8"/>
    <w:multiLevelType w:val="hybridMultilevel"/>
    <w:tmpl w:val="04AEE1DE"/>
    <w:lvl w:ilvl="0" w:tplc="DCFC40B8">
      <w:numFmt w:val="decimal"/>
      <w:lvlText w:val="%1."/>
      <w:lvlJc w:val="left"/>
      <w:pPr>
        <w:tabs>
          <w:tab w:val="num" w:pos="652"/>
        </w:tabs>
        <w:ind w:left="652" w:hanging="368"/>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3B929CEA">
      <w:start w:val="1"/>
      <w:numFmt w:val="decimal"/>
      <w:suff w:val="nothing"/>
      <w:lvlText w:val=""/>
      <w:lvlJc w:val="left"/>
      <w:pPr>
        <w:ind w:left="284" w:firstLine="0"/>
      </w:pPr>
    </w:lvl>
    <w:lvl w:ilvl="2" w:tplc="383824D6">
      <w:start w:val="1"/>
      <w:numFmt w:val="decimal"/>
      <w:suff w:val="nothing"/>
      <w:lvlText w:val=""/>
      <w:lvlJc w:val="left"/>
      <w:pPr>
        <w:ind w:left="284" w:firstLine="0"/>
      </w:pPr>
    </w:lvl>
    <w:lvl w:ilvl="3" w:tplc="74C06D28">
      <w:start w:val="1"/>
      <w:numFmt w:val="decimal"/>
      <w:suff w:val="nothing"/>
      <w:lvlText w:val=""/>
      <w:lvlJc w:val="left"/>
      <w:pPr>
        <w:ind w:left="284" w:firstLine="0"/>
      </w:pPr>
    </w:lvl>
    <w:lvl w:ilvl="4" w:tplc="25EACD74">
      <w:start w:val="1"/>
      <w:numFmt w:val="decimal"/>
      <w:suff w:val="nothing"/>
      <w:lvlText w:val=""/>
      <w:lvlJc w:val="left"/>
      <w:pPr>
        <w:ind w:left="284" w:firstLine="0"/>
      </w:pPr>
    </w:lvl>
    <w:lvl w:ilvl="5" w:tplc="552E3872">
      <w:start w:val="1"/>
      <w:numFmt w:val="decimal"/>
      <w:pStyle w:val="Heading6"/>
      <w:suff w:val="nothing"/>
      <w:lvlText w:val=""/>
      <w:lvlJc w:val="left"/>
      <w:pPr>
        <w:ind w:left="284" w:firstLine="0"/>
      </w:pPr>
    </w:lvl>
    <w:lvl w:ilvl="6" w:tplc="B6324E62">
      <w:start w:val="1"/>
      <w:numFmt w:val="decimal"/>
      <w:pStyle w:val="Heading7"/>
      <w:suff w:val="nothing"/>
      <w:lvlText w:val=""/>
      <w:lvlJc w:val="left"/>
      <w:pPr>
        <w:ind w:left="284" w:firstLine="0"/>
      </w:pPr>
    </w:lvl>
    <w:lvl w:ilvl="7" w:tplc="85CE9A5A">
      <w:start w:val="1"/>
      <w:numFmt w:val="decimal"/>
      <w:pStyle w:val="Heading8"/>
      <w:suff w:val="nothing"/>
      <w:lvlText w:val=""/>
      <w:lvlJc w:val="left"/>
      <w:pPr>
        <w:ind w:left="284" w:firstLine="0"/>
      </w:pPr>
    </w:lvl>
    <w:lvl w:ilvl="8" w:tplc="FA925124">
      <w:start w:val="1"/>
      <w:numFmt w:val="decimal"/>
      <w:pStyle w:val="Heading9"/>
      <w:suff w:val="nothing"/>
      <w:lvlText w:val=""/>
      <w:lvlJc w:val="left"/>
      <w:pPr>
        <w:ind w:left="284" w:firstLine="0"/>
      </w:pPr>
    </w:lvl>
  </w:abstractNum>
  <w:abstractNum w:abstractNumId="6" w15:restartNumberingAfterBreak="0">
    <w:nsid w:val="42B84BF1"/>
    <w:multiLevelType w:val="multilevel"/>
    <w:tmpl w:val="2FAA00A6"/>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B594C31"/>
    <w:multiLevelType w:val="multilevel"/>
    <w:tmpl w:val="518E1108"/>
    <w:lvl w:ilvl="0">
      <w:start w:val="1"/>
      <w:numFmt w:val="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95A3D3A"/>
    <w:multiLevelType w:val="hybridMultilevel"/>
    <w:tmpl w:val="2772900E"/>
    <w:lvl w:ilvl="0" w:tplc="122A44B8">
      <w:start w:val="1"/>
      <w:numFmt w:val="bullet"/>
      <w:lvlText w:val="·"/>
      <w:lvlJc w:val="left"/>
      <w:pPr>
        <w:ind w:left="720" w:hanging="360"/>
      </w:pPr>
      <w:rPr>
        <w:rFonts w:ascii="Symbol" w:hAnsi="Symbol" w:hint="default"/>
      </w:rPr>
    </w:lvl>
    <w:lvl w:ilvl="1" w:tplc="A156F90A">
      <w:start w:val="1"/>
      <w:numFmt w:val="bullet"/>
      <w:lvlText w:val="o"/>
      <w:lvlJc w:val="left"/>
      <w:pPr>
        <w:ind w:left="1440" w:hanging="360"/>
      </w:pPr>
      <w:rPr>
        <w:rFonts w:ascii="Courier New" w:hAnsi="Courier New" w:hint="default"/>
      </w:rPr>
    </w:lvl>
    <w:lvl w:ilvl="2" w:tplc="7DB28520">
      <w:start w:val="1"/>
      <w:numFmt w:val="bullet"/>
      <w:lvlText w:val=""/>
      <w:lvlJc w:val="left"/>
      <w:pPr>
        <w:ind w:left="2160" w:hanging="360"/>
      </w:pPr>
      <w:rPr>
        <w:rFonts w:ascii="Wingdings" w:hAnsi="Wingdings" w:hint="default"/>
      </w:rPr>
    </w:lvl>
    <w:lvl w:ilvl="3" w:tplc="A766996C">
      <w:start w:val="1"/>
      <w:numFmt w:val="bullet"/>
      <w:lvlText w:val=""/>
      <w:lvlJc w:val="left"/>
      <w:pPr>
        <w:ind w:left="2880" w:hanging="360"/>
      </w:pPr>
      <w:rPr>
        <w:rFonts w:ascii="Symbol" w:hAnsi="Symbol" w:hint="default"/>
      </w:rPr>
    </w:lvl>
    <w:lvl w:ilvl="4" w:tplc="658C47AA">
      <w:start w:val="1"/>
      <w:numFmt w:val="bullet"/>
      <w:lvlText w:val="o"/>
      <w:lvlJc w:val="left"/>
      <w:pPr>
        <w:ind w:left="3600" w:hanging="360"/>
      </w:pPr>
      <w:rPr>
        <w:rFonts w:ascii="Courier New" w:hAnsi="Courier New" w:hint="default"/>
      </w:rPr>
    </w:lvl>
    <w:lvl w:ilvl="5" w:tplc="BD4E0B08">
      <w:start w:val="1"/>
      <w:numFmt w:val="bullet"/>
      <w:lvlText w:val=""/>
      <w:lvlJc w:val="left"/>
      <w:pPr>
        <w:ind w:left="4320" w:hanging="360"/>
      </w:pPr>
      <w:rPr>
        <w:rFonts w:ascii="Wingdings" w:hAnsi="Wingdings" w:hint="default"/>
      </w:rPr>
    </w:lvl>
    <w:lvl w:ilvl="6" w:tplc="8430A6F2">
      <w:start w:val="1"/>
      <w:numFmt w:val="bullet"/>
      <w:lvlText w:val=""/>
      <w:lvlJc w:val="left"/>
      <w:pPr>
        <w:ind w:left="5040" w:hanging="360"/>
      </w:pPr>
      <w:rPr>
        <w:rFonts w:ascii="Symbol" w:hAnsi="Symbol" w:hint="default"/>
      </w:rPr>
    </w:lvl>
    <w:lvl w:ilvl="7" w:tplc="1E6EB3D6">
      <w:start w:val="1"/>
      <w:numFmt w:val="bullet"/>
      <w:lvlText w:val="o"/>
      <w:lvlJc w:val="left"/>
      <w:pPr>
        <w:ind w:left="5760" w:hanging="360"/>
      </w:pPr>
      <w:rPr>
        <w:rFonts w:ascii="Courier New" w:hAnsi="Courier New" w:hint="default"/>
      </w:rPr>
    </w:lvl>
    <w:lvl w:ilvl="8" w:tplc="B89E0D96">
      <w:start w:val="1"/>
      <w:numFmt w:val="bullet"/>
      <w:lvlText w:val=""/>
      <w:lvlJc w:val="left"/>
      <w:pPr>
        <w:ind w:left="6480" w:hanging="360"/>
      </w:pPr>
      <w:rPr>
        <w:rFonts w:ascii="Wingdings" w:hAnsi="Wingdings" w:hint="default"/>
      </w:rPr>
    </w:lvl>
  </w:abstractNum>
  <w:abstractNum w:abstractNumId="9" w15:restartNumberingAfterBreak="0">
    <w:nsid w:val="66993DE0"/>
    <w:multiLevelType w:val="multilevel"/>
    <w:tmpl w:val="68F4CE22"/>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7BC96BD4"/>
    <w:multiLevelType w:val="hybridMultilevel"/>
    <w:tmpl w:val="FFFFFFFF"/>
    <w:lvl w:ilvl="0" w:tplc="AB08CA94">
      <w:start w:val="1"/>
      <w:numFmt w:val="bullet"/>
      <w:lvlText w:val=""/>
      <w:lvlJc w:val="left"/>
      <w:pPr>
        <w:ind w:left="720" w:hanging="360"/>
      </w:pPr>
      <w:rPr>
        <w:rFonts w:ascii="Symbol" w:hAnsi="Symbol" w:hint="default"/>
      </w:rPr>
    </w:lvl>
    <w:lvl w:ilvl="1" w:tplc="0F2A24EA">
      <w:start w:val="1"/>
      <w:numFmt w:val="bullet"/>
      <w:lvlText w:val="o"/>
      <w:lvlJc w:val="left"/>
      <w:pPr>
        <w:ind w:left="1440" w:hanging="360"/>
      </w:pPr>
      <w:rPr>
        <w:rFonts w:ascii="Courier New" w:hAnsi="Courier New" w:hint="default"/>
      </w:rPr>
    </w:lvl>
    <w:lvl w:ilvl="2" w:tplc="6CF2F184">
      <w:start w:val="1"/>
      <w:numFmt w:val="bullet"/>
      <w:lvlText w:val=""/>
      <w:lvlJc w:val="left"/>
      <w:pPr>
        <w:ind w:left="2160" w:hanging="360"/>
      </w:pPr>
      <w:rPr>
        <w:rFonts w:ascii="Wingdings" w:hAnsi="Wingdings" w:hint="default"/>
      </w:rPr>
    </w:lvl>
    <w:lvl w:ilvl="3" w:tplc="040A3054">
      <w:start w:val="1"/>
      <w:numFmt w:val="bullet"/>
      <w:lvlText w:val=""/>
      <w:lvlJc w:val="left"/>
      <w:pPr>
        <w:ind w:left="2880" w:hanging="360"/>
      </w:pPr>
      <w:rPr>
        <w:rFonts w:ascii="Symbol" w:hAnsi="Symbol" w:hint="default"/>
      </w:rPr>
    </w:lvl>
    <w:lvl w:ilvl="4" w:tplc="4C106036">
      <w:start w:val="1"/>
      <w:numFmt w:val="bullet"/>
      <w:lvlText w:val="o"/>
      <w:lvlJc w:val="left"/>
      <w:pPr>
        <w:ind w:left="3600" w:hanging="360"/>
      </w:pPr>
      <w:rPr>
        <w:rFonts w:ascii="Courier New" w:hAnsi="Courier New" w:hint="default"/>
      </w:rPr>
    </w:lvl>
    <w:lvl w:ilvl="5" w:tplc="84485C56">
      <w:start w:val="1"/>
      <w:numFmt w:val="bullet"/>
      <w:lvlText w:val=""/>
      <w:lvlJc w:val="left"/>
      <w:pPr>
        <w:ind w:left="4320" w:hanging="360"/>
      </w:pPr>
      <w:rPr>
        <w:rFonts w:ascii="Wingdings" w:hAnsi="Wingdings" w:hint="default"/>
      </w:rPr>
    </w:lvl>
    <w:lvl w:ilvl="6" w:tplc="BE60D824">
      <w:start w:val="1"/>
      <w:numFmt w:val="bullet"/>
      <w:lvlText w:val=""/>
      <w:lvlJc w:val="left"/>
      <w:pPr>
        <w:ind w:left="5040" w:hanging="360"/>
      </w:pPr>
      <w:rPr>
        <w:rFonts w:ascii="Symbol" w:hAnsi="Symbol" w:hint="default"/>
      </w:rPr>
    </w:lvl>
    <w:lvl w:ilvl="7" w:tplc="9E1C2E88">
      <w:start w:val="1"/>
      <w:numFmt w:val="bullet"/>
      <w:lvlText w:val="o"/>
      <w:lvlJc w:val="left"/>
      <w:pPr>
        <w:ind w:left="5760" w:hanging="360"/>
      </w:pPr>
      <w:rPr>
        <w:rFonts w:ascii="Courier New" w:hAnsi="Courier New" w:hint="default"/>
      </w:rPr>
    </w:lvl>
    <w:lvl w:ilvl="8" w:tplc="9FD2D308">
      <w:start w:val="1"/>
      <w:numFmt w:val="bullet"/>
      <w:lvlText w:val=""/>
      <w:lvlJc w:val="left"/>
      <w:pPr>
        <w:ind w:left="6480" w:hanging="360"/>
      </w:pPr>
      <w:rPr>
        <w:rFonts w:ascii="Wingdings" w:hAnsi="Wingdings" w:hint="default"/>
      </w:rPr>
    </w:lvl>
  </w:abstractNum>
  <w:num w:numId="1" w16cid:durableId="435905851">
    <w:abstractNumId w:val="8"/>
  </w:num>
  <w:num w:numId="2" w16cid:durableId="404182668">
    <w:abstractNumId w:val="5"/>
  </w:num>
  <w:num w:numId="3" w16cid:durableId="1827938907">
    <w:abstractNumId w:val="2"/>
  </w:num>
  <w:num w:numId="4" w16cid:durableId="2060326476">
    <w:abstractNumId w:val="6"/>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5" w16cid:durableId="1250776894">
    <w:abstractNumId w:val="9"/>
  </w:num>
  <w:num w:numId="6" w16cid:durableId="1264607091">
    <w:abstractNumId w:val="4"/>
  </w:num>
  <w:num w:numId="7" w16cid:durableId="567346212">
    <w:abstractNumId w:val="3"/>
  </w:num>
  <w:num w:numId="8" w16cid:durableId="1685010489">
    <w:abstractNumId w:val="10"/>
  </w:num>
  <w:num w:numId="9" w16cid:durableId="370349391">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662508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05325817">
    <w:abstractNumId w:val="6"/>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12" w16cid:durableId="1362973344">
    <w:abstractNumId w:val="6"/>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13" w16cid:durableId="418529297">
    <w:abstractNumId w:val="2"/>
  </w:num>
  <w:num w:numId="14" w16cid:durableId="989092905">
    <w:abstractNumId w:val="9"/>
  </w:num>
  <w:num w:numId="15" w16cid:durableId="1185435458">
    <w:abstractNumId w:val="4"/>
  </w:num>
  <w:num w:numId="16" w16cid:durableId="181869375">
    <w:abstractNumId w:val="2"/>
  </w:num>
  <w:num w:numId="17" w16cid:durableId="12253311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928039">
    <w:abstractNumId w:val="7"/>
  </w:num>
  <w:num w:numId="19" w16cid:durableId="1800755133">
    <w:abstractNumId w:val="6"/>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20" w16cid:durableId="907886893">
    <w:abstractNumId w:val="1"/>
  </w:num>
  <w:num w:numId="21" w16cid:durableId="2086150066">
    <w:abstractNumId w:val="1"/>
  </w:num>
  <w:num w:numId="22" w16cid:durableId="586499124">
    <w:abstractNumId w:val="2"/>
  </w:num>
  <w:num w:numId="23" w16cid:durableId="917516205">
    <w:abstractNumId w:val="9"/>
  </w:num>
  <w:num w:numId="24" w16cid:durableId="1974672085">
    <w:abstractNumId w:val="0"/>
  </w:num>
  <w:num w:numId="25" w16cid:durableId="1683046013">
    <w:abstractNumId w:val="9"/>
  </w:num>
  <w:num w:numId="26" w16cid:durableId="1996445242">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gutterAtTop/>
  <w:activeWritingStyle w:appName="MSWord" w:lang="en-AU" w:vendorID="64" w:dllVersion="0" w:nlCheck="1" w:checkStyle="0"/>
  <w:activeWritingStyle w:appName="MSWord" w:lang="en-AU" w:vendorID="64" w:dllVersion="4096" w:nlCheck="1" w:checkStyle="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2NzQwMzc3MjAxNTdV0lEKTi0uzszPAykwrAUAcb26LiwAAAA="/>
  </w:docVars>
  <w:rsids>
    <w:rsidRoot w:val="00FD03BA"/>
    <w:rsid w:val="0000031A"/>
    <w:rsid w:val="00000C19"/>
    <w:rsid w:val="0000136D"/>
    <w:rsid w:val="00001C08"/>
    <w:rsid w:val="000025CD"/>
    <w:rsid w:val="00002BF1"/>
    <w:rsid w:val="00002D5C"/>
    <w:rsid w:val="00003A35"/>
    <w:rsid w:val="00003C7A"/>
    <w:rsid w:val="0000461E"/>
    <w:rsid w:val="0000532E"/>
    <w:rsid w:val="00005F3B"/>
    <w:rsid w:val="000060FE"/>
    <w:rsid w:val="00006220"/>
    <w:rsid w:val="00006AF8"/>
    <w:rsid w:val="00006C00"/>
    <w:rsid w:val="00006CD7"/>
    <w:rsid w:val="00007123"/>
    <w:rsid w:val="00007843"/>
    <w:rsid w:val="000103FC"/>
    <w:rsid w:val="00010437"/>
    <w:rsid w:val="00010746"/>
    <w:rsid w:val="0001096D"/>
    <w:rsid w:val="00012D02"/>
    <w:rsid w:val="000136D7"/>
    <w:rsid w:val="000143DF"/>
    <w:rsid w:val="00014797"/>
    <w:rsid w:val="00014A45"/>
    <w:rsid w:val="00014D52"/>
    <w:rsid w:val="000151F8"/>
    <w:rsid w:val="000153DC"/>
    <w:rsid w:val="00015867"/>
    <w:rsid w:val="000159A2"/>
    <w:rsid w:val="00015D43"/>
    <w:rsid w:val="00015FF6"/>
    <w:rsid w:val="0001650D"/>
    <w:rsid w:val="000167E3"/>
    <w:rsid w:val="00016801"/>
    <w:rsid w:val="000175CB"/>
    <w:rsid w:val="00017703"/>
    <w:rsid w:val="0001775E"/>
    <w:rsid w:val="00020241"/>
    <w:rsid w:val="00020B97"/>
    <w:rsid w:val="00020E78"/>
    <w:rsid w:val="00021171"/>
    <w:rsid w:val="000216A1"/>
    <w:rsid w:val="0002171C"/>
    <w:rsid w:val="00021DDA"/>
    <w:rsid w:val="00022392"/>
    <w:rsid w:val="00022430"/>
    <w:rsid w:val="00022C11"/>
    <w:rsid w:val="00023790"/>
    <w:rsid w:val="00023BD0"/>
    <w:rsid w:val="0002404B"/>
    <w:rsid w:val="00024602"/>
    <w:rsid w:val="000247A8"/>
    <w:rsid w:val="000252FF"/>
    <w:rsid w:val="000253AE"/>
    <w:rsid w:val="00025B65"/>
    <w:rsid w:val="00025C4E"/>
    <w:rsid w:val="00026018"/>
    <w:rsid w:val="000261F8"/>
    <w:rsid w:val="00027392"/>
    <w:rsid w:val="00027873"/>
    <w:rsid w:val="00030EBC"/>
    <w:rsid w:val="00031559"/>
    <w:rsid w:val="00032029"/>
    <w:rsid w:val="00032166"/>
    <w:rsid w:val="00032456"/>
    <w:rsid w:val="000331B6"/>
    <w:rsid w:val="000338B3"/>
    <w:rsid w:val="000340A2"/>
    <w:rsid w:val="000344CD"/>
    <w:rsid w:val="00034843"/>
    <w:rsid w:val="00034A63"/>
    <w:rsid w:val="00034CE8"/>
    <w:rsid w:val="00034F5E"/>
    <w:rsid w:val="0003541F"/>
    <w:rsid w:val="0003565C"/>
    <w:rsid w:val="00035CAE"/>
    <w:rsid w:val="00035D2F"/>
    <w:rsid w:val="0003608A"/>
    <w:rsid w:val="000363B0"/>
    <w:rsid w:val="000368EA"/>
    <w:rsid w:val="000370D8"/>
    <w:rsid w:val="00037AD7"/>
    <w:rsid w:val="00040471"/>
    <w:rsid w:val="00040655"/>
    <w:rsid w:val="00040A2D"/>
    <w:rsid w:val="00040BF3"/>
    <w:rsid w:val="000412B1"/>
    <w:rsid w:val="00041D3D"/>
    <w:rsid w:val="000423E3"/>
    <w:rsid w:val="0004292D"/>
    <w:rsid w:val="00042D30"/>
    <w:rsid w:val="00043FA0"/>
    <w:rsid w:val="00044005"/>
    <w:rsid w:val="000443E6"/>
    <w:rsid w:val="00044C5D"/>
    <w:rsid w:val="00044D23"/>
    <w:rsid w:val="00044E19"/>
    <w:rsid w:val="0004502D"/>
    <w:rsid w:val="0004518E"/>
    <w:rsid w:val="00045B2D"/>
    <w:rsid w:val="00045E0E"/>
    <w:rsid w:val="00046473"/>
    <w:rsid w:val="00046AA5"/>
    <w:rsid w:val="00046B9E"/>
    <w:rsid w:val="000506F0"/>
    <w:rsid w:val="000507E6"/>
    <w:rsid w:val="00050EB2"/>
    <w:rsid w:val="0005163D"/>
    <w:rsid w:val="00052470"/>
    <w:rsid w:val="00052477"/>
    <w:rsid w:val="00052798"/>
    <w:rsid w:val="000534F4"/>
    <w:rsid w:val="000535B7"/>
    <w:rsid w:val="00053726"/>
    <w:rsid w:val="00053946"/>
    <w:rsid w:val="00053988"/>
    <w:rsid w:val="000539AB"/>
    <w:rsid w:val="00053BC0"/>
    <w:rsid w:val="000543EA"/>
    <w:rsid w:val="000548A7"/>
    <w:rsid w:val="0005583F"/>
    <w:rsid w:val="000562A7"/>
    <w:rsid w:val="000564F8"/>
    <w:rsid w:val="00056F32"/>
    <w:rsid w:val="000572D7"/>
    <w:rsid w:val="00057494"/>
    <w:rsid w:val="00057BC8"/>
    <w:rsid w:val="00057D9D"/>
    <w:rsid w:val="000604B9"/>
    <w:rsid w:val="00061232"/>
    <w:rsid w:val="000613C4"/>
    <w:rsid w:val="000614C3"/>
    <w:rsid w:val="00061DD3"/>
    <w:rsid w:val="000620E8"/>
    <w:rsid w:val="00062708"/>
    <w:rsid w:val="0006270F"/>
    <w:rsid w:val="0006280B"/>
    <w:rsid w:val="00062EB2"/>
    <w:rsid w:val="00063231"/>
    <w:rsid w:val="000636C8"/>
    <w:rsid w:val="00063F3F"/>
    <w:rsid w:val="0006413B"/>
    <w:rsid w:val="000641CC"/>
    <w:rsid w:val="00064712"/>
    <w:rsid w:val="0006535F"/>
    <w:rsid w:val="00065577"/>
    <w:rsid w:val="00065A16"/>
    <w:rsid w:val="000662AC"/>
    <w:rsid w:val="000663AC"/>
    <w:rsid w:val="0006652A"/>
    <w:rsid w:val="000695D7"/>
    <w:rsid w:val="0007048F"/>
    <w:rsid w:val="00070625"/>
    <w:rsid w:val="00070949"/>
    <w:rsid w:val="0007146E"/>
    <w:rsid w:val="00071872"/>
    <w:rsid w:val="00071D06"/>
    <w:rsid w:val="0007214A"/>
    <w:rsid w:val="00072721"/>
    <w:rsid w:val="00072889"/>
    <w:rsid w:val="00072B07"/>
    <w:rsid w:val="00072B6E"/>
    <w:rsid w:val="00072DFB"/>
    <w:rsid w:val="00073AB0"/>
    <w:rsid w:val="00073E6F"/>
    <w:rsid w:val="00073FD6"/>
    <w:rsid w:val="00074986"/>
    <w:rsid w:val="00075187"/>
    <w:rsid w:val="0007529E"/>
    <w:rsid w:val="0007533D"/>
    <w:rsid w:val="00075B4E"/>
    <w:rsid w:val="00076331"/>
    <w:rsid w:val="00076D82"/>
    <w:rsid w:val="00077A7C"/>
    <w:rsid w:val="000800C6"/>
    <w:rsid w:val="000804D2"/>
    <w:rsid w:val="00080BE7"/>
    <w:rsid w:val="00080E4E"/>
    <w:rsid w:val="000810B7"/>
    <w:rsid w:val="00081DE6"/>
    <w:rsid w:val="00082128"/>
    <w:rsid w:val="000821EE"/>
    <w:rsid w:val="00082C04"/>
    <w:rsid w:val="00082E53"/>
    <w:rsid w:val="00083B43"/>
    <w:rsid w:val="00083DEE"/>
    <w:rsid w:val="00084251"/>
    <w:rsid w:val="000844F9"/>
    <w:rsid w:val="00084830"/>
    <w:rsid w:val="0008566A"/>
    <w:rsid w:val="0008592C"/>
    <w:rsid w:val="00085A0E"/>
    <w:rsid w:val="0008606A"/>
    <w:rsid w:val="0008615F"/>
    <w:rsid w:val="00086656"/>
    <w:rsid w:val="0008671E"/>
    <w:rsid w:val="00086D87"/>
    <w:rsid w:val="00087017"/>
    <w:rsid w:val="00087052"/>
    <w:rsid w:val="000872D6"/>
    <w:rsid w:val="0008AB98"/>
    <w:rsid w:val="00090628"/>
    <w:rsid w:val="00091285"/>
    <w:rsid w:val="00091B06"/>
    <w:rsid w:val="000920A3"/>
    <w:rsid w:val="00092168"/>
    <w:rsid w:val="00092D27"/>
    <w:rsid w:val="00092D47"/>
    <w:rsid w:val="00093604"/>
    <w:rsid w:val="0009452F"/>
    <w:rsid w:val="00095752"/>
    <w:rsid w:val="000957FA"/>
    <w:rsid w:val="0009580A"/>
    <w:rsid w:val="00095CE5"/>
    <w:rsid w:val="00096003"/>
    <w:rsid w:val="00096701"/>
    <w:rsid w:val="0009779B"/>
    <w:rsid w:val="000977B4"/>
    <w:rsid w:val="00097EC5"/>
    <w:rsid w:val="000A0C05"/>
    <w:rsid w:val="000A0CA7"/>
    <w:rsid w:val="000A11FD"/>
    <w:rsid w:val="000A1E38"/>
    <w:rsid w:val="000A22D7"/>
    <w:rsid w:val="000A30D5"/>
    <w:rsid w:val="000A33D4"/>
    <w:rsid w:val="000A3C93"/>
    <w:rsid w:val="000A41E7"/>
    <w:rsid w:val="000A451E"/>
    <w:rsid w:val="000A50A9"/>
    <w:rsid w:val="000A56F3"/>
    <w:rsid w:val="000A609A"/>
    <w:rsid w:val="000A796C"/>
    <w:rsid w:val="000A7A61"/>
    <w:rsid w:val="000A7D86"/>
    <w:rsid w:val="000B0672"/>
    <w:rsid w:val="000B09C8"/>
    <w:rsid w:val="000B0E60"/>
    <w:rsid w:val="000B120C"/>
    <w:rsid w:val="000B1856"/>
    <w:rsid w:val="000B1FC2"/>
    <w:rsid w:val="000B2886"/>
    <w:rsid w:val="000B290F"/>
    <w:rsid w:val="000B2D6F"/>
    <w:rsid w:val="000B2E20"/>
    <w:rsid w:val="000B30E1"/>
    <w:rsid w:val="000B34DA"/>
    <w:rsid w:val="000B3D95"/>
    <w:rsid w:val="000B4EC5"/>
    <w:rsid w:val="000B4F65"/>
    <w:rsid w:val="000B514D"/>
    <w:rsid w:val="000B5B13"/>
    <w:rsid w:val="000B5B63"/>
    <w:rsid w:val="000B5F63"/>
    <w:rsid w:val="000B64D4"/>
    <w:rsid w:val="000B7046"/>
    <w:rsid w:val="000B75CB"/>
    <w:rsid w:val="000B7A95"/>
    <w:rsid w:val="000B7B68"/>
    <w:rsid w:val="000B7D49"/>
    <w:rsid w:val="000C0EF2"/>
    <w:rsid w:val="000C0FB5"/>
    <w:rsid w:val="000C1078"/>
    <w:rsid w:val="000C1183"/>
    <w:rsid w:val="000C143E"/>
    <w:rsid w:val="000C1646"/>
    <w:rsid w:val="000C16A7"/>
    <w:rsid w:val="000C1782"/>
    <w:rsid w:val="000C1A0B"/>
    <w:rsid w:val="000C1BCD"/>
    <w:rsid w:val="000C250C"/>
    <w:rsid w:val="000C278D"/>
    <w:rsid w:val="000C2AD5"/>
    <w:rsid w:val="000C316A"/>
    <w:rsid w:val="000C392F"/>
    <w:rsid w:val="000C39D6"/>
    <w:rsid w:val="000C3A4C"/>
    <w:rsid w:val="000C3E3C"/>
    <w:rsid w:val="000C43DF"/>
    <w:rsid w:val="000C4894"/>
    <w:rsid w:val="000C4C59"/>
    <w:rsid w:val="000C4D92"/>
    <w:rsid w:val="000C4E8E"/>
    <w:rsid w:val="000C575E"/>
    <w:rsid w:val="000C5C0C"/>
    <w:rsid w:val="000C61FB"/>
    <w:rsid w:val="000C66A8"/>
    <w:rsid w:val="000C6F89"/>
    <w:rsid w:val="000C74CD"/>
    <w:rsid w:val="000C76F1"/>
    <w:rsid w:val="000C7D4F"/>
    <w:rsid w:val="000D00E6"/>
    <w:rsid w:val="000D056F"/>
    <w:rsid w:val="000D1768"/>
    <w:rsid w:val="000D1FA9"/>
    <w:rsid w:val="000D2063"/>
    <w:rsid w:val="000D24EC"/>
    <w:rsid w:val="000D2509"/>
    <w:rsid w:val="000D2858"/>
    <w:rsid w:val="000D2C3A"/>
    <w:rsid w:val="000D3BD5"/>
    <w:rsid w:val="000D3F6F"/>
    <w:rsid w:val="000D4357"/>
    <w:rsid w:val="000D48A8"/>
    <w:rsid w:val="000D4B5A"/>
    <w:rsid w:val="000D4B96"/>
    <w:rsid w:val="000D53FF"/>
    <w:rsid w:val="000D55B1"/>
    <w:rsid w:val="000D58F1"/>
    <w:rsid w:val="000D5C0F"/>
    <w:rsid w:val="000D64D8"/>
    <w:rsid w:val="000D6BB9"/>
    <w:rsid w:val="000E0DB1"/>
    <w:rsid w:val="000E0E0A"/>
    <w:rsid w:val="000E1595"/>
    <w:rsid w:val="000E33ED"/>
    <w:rsid w:val="000E35EB"/>
    <w:rsid w:val="000E39E6"/>
    <w:rsid w:val="000E3C1C"/>
    <w:rsid w:val="000E413B"/>
    <w:rsid w:val="000E41B7"/>
    <w:rsid w:val="000E49B3"/>
    <w:rsid w:val="000E526F"/>
    <w:rsid w:val="000E591C"/>
    <w:rsid w:val="000E5AF9"/>
    <w:rsid w:val="000E5FF6"/>
    <w:rsid w:val="000E6785"/>
    <w:rsid w:val="000E6BA0"/>
    <w:rsid w:val="000E6E74"/>
    <w:rsid w:val="000E6FD4"/>
    <w:rsid w:val="000E7342"/>
    <w:rsid w:val="000E7633"/>
    <w:rsid w:val="000E7ED0"/>
    <w:rsid w:val="000E7FA4"/>
    <w:rsid w:val="000F08D1"/>
    <w:rsid w:val="000F174A"/>
    <w:rsid w:val="000F221B"/>
    <w:rsid w:val="000F2B0C"/>
    <w:rsid w:val="000F3465"/>
    <w:rsid w:val="000F346F"/>
    <w:rsid w:val="000F3A83"/>
    <w:rsid w:val="000F3D65"/>
    <w:rsid w:val="000F49A5"/>
    <w:rsid w:val="000F4E7D"/>
    <w:rsid w:val="000F4F2A"/>
    <w:rsid w:val="000F525F"/>
    <w:rsid w:val="000F572C"/>
    <w:rsid w:val="000F5C21"/>
    <w:rsid w:val="000F5E4C"/>
    <w:rsid w:val="000F5E5C"/>
    <w:rsid w:val="000F6AE9"/>
    <w:rsid w:val="000F6D40"/>
    <w:rsid w:val="000F6EC5"/>
    <w:rsid w:val="000F751F"/>
    <w:rsid w:val="000F7960"/>
    <w:rsid w:val="00100522"/>
    <w:rsid w:val="001005DB"/>
    <w:rsid w:val="00100B59"/>
    <w:rsid w:val="00100DAB"/>
    <w:rsid w:val="00100DC5"/>
    <w:rsid w:val="00100E27"/>
    <w:rsid w:val="00100E5A"/>
    <w:rsid w:val="00101135"/>
    <w:rsid w:val="001016CA"/>
    <w:rsid w:val="00101AC9"/>
    <w:rsid w:val="00101BFB"/>
    <w:rsid w:val="0010259B"/>
    <w:rsid w:val="001033FD"/>
    <w:rsid w:val="00103C5A"/>
    <w:rsid w:val="00103D80"/>
    <w:rsid w:val="001048B3"/>
    <w:rsid w:val="00104A05"/>
    <w:rsid w:val="00104FBE"/>
    <w:rsid w:val="00105DE4"/>
    <w:rsid w:val="00106009"/>
    <w:rsid w:val="001061B2"/>
    <w:rsid w:val="001061F9"/>
    <w:rsid w:val="001063DB"/>
    <w:rsid w:val="001068B3"/>
    <w:rsid w:val="00106A3B"/>
    <w:rsid w:val="00106F05"/>
    <w:rsid w:val="0010730F"/>
    <w:rsid w:val="0011071D"/>
    <w:rsid w:val="001113CC"/>
    <w:rsid w:val="00111483"/>
    <w:rsid w:val="00112E8B"/>
    <w:rsid w:val="00112F21"/>
    <w:rsid w:val="0011331B"/>
    <w:rsid w:val="00113763"/>
    <w:rsid w:val="001138BF"/>
    <w:rsid w:val="00113C5C"/>
    <w:rsid w:val="00114A6E"/>
    <w:rsid w:val="00114B7D"/>
    <w:rsid w:val="001151F1"/>
    <w:rsid w:val="0011560E"/>
    <w:rsid w:val="00115D4B"/>
    <w:rsid w:val="0011611A"/>
    <w:rsid w:val="001168D1"/>
    <w:rsid w:val="00116C7B"/>
    <w:rsid w:val="00116DA6"/>
    <w:rsid w:val="001177C4"/>
    <w:rsid w:val="00117B7D"/>
    <w:rsid w:val="00117D1D"/>
    <w:rsid w:val="00117FF3"/>
    <w:rsid w:val="0012093E"/>
    <w:rsid w:val="001215E5"/>
    <w:rsid w:val="00123260"/>
    <w:rsid w:val="0012353E"/>
    <w:rsid w:val="001238C0"/>
    <w:rsid w:val="00123D47"/>
    <w:rsid w:val="00123E8A"/>
    <w:rsid w:val="00124295"/>
    <w:rsid w:val="001257A8"/>
    <w:rsid w:val="001259B4"/>
    <w:rsid w:val="00125C6C"/>
    <w:rsid w:val="0012636C"/>
    <w:rsid w:val="001267DE"/>
    <w:rsid w:val="00126CC9"/>
    <w:rsid w:val="00127357"/>
    <w:rsid w:val="0012755C"/>
    <w:rsid w:val="00127648"/>
    <w:rsid w:val="0013032B"/>
    <w:rsid w:val="001305EA"/>
    <w:rsid w:val="0013141B"/>
    <w:rsid w:val="001321FB"/>
    <w:rsid w:val="001328FA"/>
    <w:rsid w:val="00132BD6"/>
    <w:rsid w:val="00133673"/>
    <w:rsid w:val="001340F5"/>
    <w:rsid w:val="0013419A"/>
    <w:rsid w:val="00134700"/>
    <w:rsid w:val="00134B56"/>
    <w:rsid w:val="00134BE6"/>
    <w:rsid w:val="00134C4F"/>
    <w:rsid w:val="00134E23"/>
    <w:rsid w:val="0013544E"/>
    <w:rsid w:val="00135E80"/>
    <w:rsid w:val="00136639"/>
    <w:rsid w:val="00140753"/>
    <w:rsid w:val="00140893"/>
    <w:rsid w:val="0014143A"/>
    <w:rsid w:val="00141839"/>
    <w:rsid w:val="0014198F"/>
    <w:rsid w:val="0014239C"/>
    <w:rsid w:val="00142683"/>
    <w:rsid w:val="001427EE"/>
    <w:rsid w:val="001429C6"/>
    <w:rsid w:val="00143365"/>
    <w:rsid w:val="00143921"/>
    <w:rsid w:val="00143C8F"/>
    <w:rsid w:val="00144A30"/>
    <w:rsid w:val="00144EEE"/>
    <w:rsid w:val="00146D45"/>
    <w:rsid w:val="00146F04"/>
    <w:rsid w:val="00150123"/>
    <w:rsid w:val="001505C6"/>
    <w:rsid w:val="00150C5B"/>
    <w:rsid w:val="00150EBC"/>
    <w:rsid w:val="00151CEC"/>
    <w:rsid w:val="00151D85"/>
    <w:rsid w:val="001520B0"/>
    <w:rsid w:val="001526F5"/>
    <w:rsid w:val="00152A80"/>
    <w:rsid w:val="00153DAC"/>
    <w:rsid w:val="0015446A"/>
    <w:rsid w:val="0015487C"/>
    <w:rsid w:val="00155144"/>
    <w:rsid w:val="00155636"/>
    <w:rsid w:val="00155E3E"/>
    <w:rsid w:val="0015629E"/>
    <w:rsid w:val="00156B3B"/>
    <w:rsid w:val="00156D67"/>
    <w:rsid w:val="00156DE9"/>
    <w:rsid w:val="00156DFD"/>
    <w:rsid w:val="0015712E"/>
    <w:rsid w:val="001601D7"/>
    <w:rsid w:val="0016059B"/>
    <w:rsid w:val="001609AE"/>
    <w:rsid w:val="00160A12"/>
    <w:rsid w:val="00160B5D"/>
    <w:rsid w:val="001615C6"/>
    <w:rsid w:val="00161A13"/>
    <w:rsid w:val="00161DB5"/>
    <w:rsid w:val="00162096"/>
    <w:rsid w:val="00162952"/>
    <w:rsid w:val="00162C3A"/>
    <w:rsid w:val="001647CA"/>
    <w:rsid w:val="001648F9"/>
    <w:rsid w:val="00164C0C"/>
    <w:rsid w:val="00164EF5"/>
    <w:rsid w:val="0016586C"/>
    <w:rsid w:val="00165DDC"/>
    <w:rsid w:val="00165FBB"/>
    <w:rsid w:val="00165FF0"/>
    <w:rsid w:val="001662FF"/>
    <w:rsid w:val="00166363"/>
    <w:rsid w:val="001664FC"/>
    <w:rsid w:val="00166950"/>
    <w:rsid w:val="00167149"/>
    <w:rsid w:val="001674C2"/>
    <w:rsid w:val="00167DFC"/>
    <w:rsid w:val="001705EA"/>
    <w:rsid w:val="0017075C"/>
    <w:rsid w:val="0017082C"/>
    <w:rsid w:val="00170CB5"/>
    <w:rsid w:val="00170EAE"/>
    <w:rsid w:val="00171299"/>
    <w:rsid w:val="00171601"/>
    <w:rsid w:val="00171A26"/>
    <w:rsid w:val="00171CED"/>
    <w:rsid w:val="00172587"/>
    <w:rsid w:val="001725EC"/>
    <w:rsid w:val="001731C8"/>
    <w:rsid w:val="00173B4A"/>
    <w:rsid w:val="00173C16"/>
    <w:rsid w:val="00173D26"/>
    <w:rsid w:val="00173E0E"/>
    <w:rsid w:val="00174183"/>
    <w:rsid w:val="001753D9"/>
    <w:rsid w:val="00176176"/>
    <w:rsid w:val="00176329"/>
    <w:rsid w:val="00176C65"/>
    <w:rsid w:val="001779B2"/>
    <w:rsid w:val="00177C44"/>
    <w:rsid w:val="0017B271"/>
    <w:rsid w:val="00180A15"/>
    <w:rsid w:val="001810F4"/>
    <w:rsid w:val="00181128"/>
    <w:rsid w:val="001812B9"/>
    <w:rsid w:val="0018132B"/>
    <w:rsid w:val="001814AF"/>
    <w:rsid w:val="0018179E"/>
    <w:rsid w:val="00181B50"/>
    <w:rsid w:val="00181FDE"/>
    <w:rsid w:val="001826CD"/>
    <w:rsid w:val="00182B46"/>
    <w:rsid w:val="001839C3"/>
    <w:rsid w:val="00183B80"/>
    <w:rsid w:val="00183C89"/>
    <w:rsid w:val="00183DB2"/>
    <w:rsid w:val="00183E9C"/>
    <w:rsid w:val="0018406D"/>
    <w:rsid w:val="001841F1"/>
    <w:rsid w:val="001842D0"/>
    <w:rsid w:val="001851D2"/>
    <w:rsid w:val="001854E6"/>
    <w:rsid w:val="0018571A"/>
    <w:rsid w:val="0018571D"/>
    <w:rsid w:val="0018593B"/>
    <w:rsid w:val="001859B6"/>
    <w:rsid w:val="0018607A"/>
    <w:rsid w:val="0018621A"/>
    <w:rsid w:val="0018687B"/>
    <w:rsid w:val="00187051"/>
    <w:rsid w:val="00187127"/>
    <w:rsid w:val="00187FFC"/>
    <w:rsid w:val="00190855"/>
    <w:rsid w:val="001913D2"/>
    <w:rsid w:val="00191C17"/>
    <w:rsid w:val="00191D2F"/>
    <w:rsid w:val="00191F45"/>
    <w:rsid w:val="0019226C"/>
    <w:rsid w:val="001927BF"/>
    <w:rsid w:val="00193503"/>
    <w:rsid w:val="001939CA"/>
    <w:rsid w:val="00193B82"/>
    <w:rsid w:val="0019433F"/>
    <w:rsid w:val="00195991"/>
    <w:rsid w:val="0019600C"/>
    <w:rsid w:val="00196176"/>
    <w:rsid w:val="00196764"/>
    <w:rsid w:val="00196C9D"/>
    <w:rsid w:val="00196CF1"/>
    <w:rsid w:val="00197B41"/>
    <w:rsid w:val="001A03EA"/>
    <w:rsid w:val="001A07DF"/>
    <w:rsid w:val="001A1244"/>
    <w:rsid w:val="001A14E4"/>
    <w:rsid w:val="001A16B2"/>
    <w:rsid w:val="001A16B4"/>
    <w:rsid w:val="001A1B7D"/>
    <w:rsid w:val="001A2486"/>
    <w:rsid w:val="001A312E"/>
    <w:rsid w:val="001A352D"/>
    <w:rsid w:val="001A3627"/>
    <w:rsid w:val="001A3A9B"/>
    <w:rsid w:val="001A4009"/>
    <w:rsid w:val="001A4EF8"/>
    <w:rsid w:val="001A6150"/>
    <w:rsid w:val="001A63C6"/>
    <w:rsid w:val="001A6B56"/>
    <w:rsid w:val="001A70A6"/>
    <w:rsid w:val="001A70EF"/>
    <w:rsid w:val="001A771A"/>
    <w:rsid w:val="001A7B36"/>
    <w:rsid w:val="001A7D75"/>
    <w:rsid w:val="001A7E3B"/>
    <w:rsid w:val="001B03C5"/>
    <w:rsid w:val="001B055E"/>
    <w:rsid w:val="001B0F99"/>
    <w:rsid w:val="001B2D06"/>
    <w:rsid w:val="001B3065"/>
    <w:rsid w:val="001B33C0"/>
    <w:rsid w:val="001B4428"/>
    <w:rsid w:val="001B4A46"/>
    <w:rsid w:val="001B4BA0"/>
    <w:rsid w:val="001B5863"/>
    <w:rsid w:val="001B5E34"/>
    <w:rsid w:val="001B694C"/>
    <w:rsid w:val="001B6B5E"/>
    <w:rsid w:val="001B6BB2"/>
    <w:rsid w:val="001B74FC"/>
    <w:rsid w:val="001B7AA6"/>
    <w:rsid w:val="001BB5DD"/>
    <w:rsid w:val="001C017F"/>
    <w:rsid w:val="001C025D"/>
    <w:rsid w:val="001C03C8"/>
    <w:rsid w:val="001C0E3E"/>
    <w:rsid w:val="001C141B"/>
    <w:rsid w:val="001C2022"/>
    <w:rsid w:val="001C207D"/>
    <w:rsid w:val="001C282A"/>
    <w:rsid w:val="001C28EF"/>
    <w:rsid w:val="001C2997"/>
    <w:rsid w:val="001C2CF3"/>
    <w:rsid w:val="001C3799"/>
    <w:rsid w:val="001C3857"/>
    <w:rsid w:val="001C4412"/>
    <w:rsid w:val="001C4C91"/>
    <w:rsid w:val="001C4DB7"/>
    <w:rsid w:val="001C517E"/>
    <w:rsid w:val="001C52D2"/>
    <w:rsid w:val="001C6C53"/>
    <w:rsid w:val="001C6C9B"/>
    <w:rsid w:val="001D0253"/>
    <w:rsid w:val="001D0B95"/>
    <w:rsid w:val="001D10B2"/>
    <w:rsid w:val="001D1106"/>
    <w:rsid w:val="001D18EE"/>
    <w:rsid w:val="001D1BBB"/>
    <w:rsid w:val="001D1C26"/>
    <w:rsid w:val="001D27D8"/>
    <w:rsid w:val="001D3092"/>
    <w:rsid w:val="001D31F5"/>
    <w:rsid w:val="001D3FB3"/>
    <w:rsid w:val="001D409C"/>
    <w:rsid w:val="001D4134"/>
    <w:rsid w:val="001D4CD1"/>
    <w:rsid w:val="001D5E46"/>
    <w:rsid w:val="001D5FC6"/>
    <w:rsid w:val="001D60CF"/>
    <w:rsid w:val="001D66C2"/>
    <w:rsid w:val="001D7E9A"/>
    <w:rsid w:val="001E042E"/>
    <w:rsid w:val="001E0837"/>
    <w:rsid w:val="001E0F65"/>
    <w:rsid w:val="001E0FFC"/>
    <w:rsid w:val="001E1F93"/>
    <w:rsid w:val="001E24CF"/>
    <w:rsid w:val="001E2529"/>
    <w:rsid w:val="001E2642"/>
    <w:rsid w:val="001E2C72"/>
    <w:rsid w:val="001E3097"/>
    <w:rsid w:val="001E37AA"/>
    <w:rsid w:val="001E3BDF"/>
    <w:rsid w:val="001E4B06"/>
    <w:rsid w:val="001E50EC"/>
    <w:rsid w:val="001E5F98"/>
    <w:rsid w:val="001E6994"/>
    <w:rsid w:val="001E6C58"/>
    <w:rsid w:val="001E700F"/>
    <w:rsid w:val="001E76A6"/>
    <w:rsid w:val="001E7BEB"/>
    <w:rsid w:val="001F01F4"/>
    <w:rsid w:val="001F0604"/>
    <w:rsid w:val="001F080F"/>
    <w:rsid w:val="001F0C20"/>
    <w:rsid w:val="001F0F26"/>
    <w:rsid w:val="001F1599"/>
    <w:rsid w:val="001F183C"/>
    <w:rsid w:val="001F217E"/>
    <w:rsid w:val="001F2232"/>
    <w:rsid w:val="001F2990"/>
    <w:rsid w:val="001F2A18"/>
    <w:rsid w:val="001F2B4E"/>
    <w:rsid w:val="001F3404"/>
    <w:rsid w:val="001F3D17"/>
    <w:rsid w:val="001F47DD"/>
    <w:rsid w:val="001F48D9"/>
    <w:rsid w:val="001F4D8E"/>
    <w:rsid w:val="001F64BE"/>
    <w:rsid w:val="001F6D7B"/>
    <w:rsid w:val="001F6FB3"/>
    <w:rsid w:val="001F700E"/>
    <w:rsid w:val="001F7070"/>
    <w:rsid w:val="001F71FC"/>
    <w:rsid w:val="001F7807"/>
    <w:rsid w:val="001F7B83"/>
    <w:rsid w:val="001FD25E"/>
    <w:rsid w:val="002007C8"/>
    <w:rsid w:val="00200AD3"/>
    <w:rsid w:val="00200EF2"/>
    <w:rsid w:val="00201508"/>
    <w:rsid w:val="002016B9"/>
    <w:rsid w:val="00201712"/>
    <w:rsid w:val="00201825"/>
    <w:rsid w:val="00201CB2"/>
    <w:rsid w:val="00202266"/>
    <w:rsid w:val="002027E7"/>
    <w:rsid w:val="00203493"/>
    <w:rsid w:val="002034B4"/>
    <w:rsid w:val="002046F7"/>
    <w:rsid w:val="0020478D"/>
    <w:rsid w:val="00204D5B"/>
    <w:rsid w:val="00204E23"/>
    <w:rsid w:val="002054D0"/>
    <w:rsid w:val="00205C87"/>
    <w:rsid w:val="00206EFD"/>
    <w:rsid w:val="0020756A"/>
    <w:rsid w:val="002077AE"/>
    <w:rsid w:val="00207ADE"/>
    <w:rsid w:val="00207CB0"/>
    <w:rsid w:val="00210320"/>
    <w:rsid w:val="00210D95"/>
    <w:rsid w:val="00211157"/>
    <w:rsid w:val="002117A7"/>
    <w:rsid w:val="00211ADD"/>
    <w:rsid w:val="00211BF6"/>
    <w:rsid w:val="00211EFC"/>
    <w:rsid w:val="00211F67"/>
    <w:rsid w:val="00212271"/>
    <w:rsid w:val="002122C1"/>
    <w:rsid w:val="00213285"/>
    <w:rsid w:val="00213514"/>
    <w:rsid w:val="002136B3"/>
    <w:rsid w:val="00213C9D"/>
    <w:rsid w:val="00213E5B"/>
    <w:rsid w:val="002142F1"/>
    <w:rsid w:val="00214B5D"/>
    <w:rsid w:val="00216957"/>
    <w:rsid w:val="002172BC"/>
    <w:rsid w:val="00217731"/>
    <w:rsid w:val="0021798D"/>
    <w:rsid w:val="00217AE6"/>
    <w:rsid w:val="00217E20"/>
    <w:rsid w:val="0021CC69"/>
    <w:rsid w:val="00220DE1"/>
    <w:rsid w:val="00221777"/>
    <w:rsid w:val="00221998"/>
    <w:rsid w:val="00221E1A"/>
    <w:rsid w:val="00222249"/>
    <w:rsid w:val="00222258"/>
    <w:rsid w:val="00222656"/>
    <w:rsid w:val="002228E3"/>
    <w:rsid w:val="002230FC"/>
    <w:rsid w:val="0022377D"/>
    <w:rsid w:val="00223F52"/>
    <w:rsid w:val="00224261"/>
    <w:rsid w:val="00224B16"/>
    <w:rsid w:val="00224D61"/>
    <w:rsid w:val="00225549"/>
    <w:rsid w:val="00225E02"/>
    <w:rsid w:val="002260B0"/>
    <w:rsid w:val="002261D0"/>
    <w:rsid w:val="002265BD"/>
    <w:rsid w:val="00226A50"/>
    <w:rsid w:val="00226CD9"/>
    <w:rsid w:val="00226E14"/>
    <w:rsid w:val="002270CC"/>
    <w:rsid w:val="00227421"/>
    <w:rsid w:val="00227894"/>
    <w:rsid w:val="0022791F"/>
    <w:rsid w:val="00227F27"/>
    <w:rsid w:val="002313A4"/>
    <w:rsid w:val="0023174B"/>
    <w:rsid w:val="002317AD"/>
    <w:rsid w:val="00231E53"/>
    <w:rsid w:val="00232281"/>
    <w:rsid w:val="00232442"/>
    <w:rsid w:val="002330F1"/>
    <w:rsid w:val="002334B2"/>
    <w:rsid w:val="00233D92"/>
    <w:rsid w:val="00234830"/>
    <w:rsid w:val="00234E97"/>
    <w:rsid w:val="00234FBD"/>
    <w:rsid w:val="00235675"/>
    <w:rsid w:val="00236122"/>
    <w:rsid w:val="002368C7"/>
    <w:rsid w:val="00236D97"/>
    <w:rsid w:val="0023726F"/>
    <w:rsid w:val="002378BD"/>
    <w:rsid w:val="00237B8D"/>
    <w:rsid w:val="00237B9B"/>
    <w:rsid w:val="0024041A"/>
    <w:rsid w:val="00240FAE"/>
    <w:rsid w:val="002410C8"/>
    <w:rsid w:val="00241396"/>
    <w:rsid w:val="00241C93"/>
    <w:rsid w:val="0024214A"/>
    <w:rsid w:val="00242388"/>
    <w:rsid w:val="002437CD"/>
    <w:rsid w:val="00243801"/>
    <w:rsid w:val="0024394E"/>
    <w:rsid w:val="002439FD"/>
    <w:rsid w:val="002441F2"/>
    <w:rsid w:val="0024438F"/>
    <w:rsid w:val="002447C2"/>
    <w:rsid w:val="00245319"/>
    <w:rsid w:val="002458D0"/>
    <w:rsid w:val="002458DB"/>
    <w:rsid w:val="00245B05"/>
    <w:rsid w:val="00245E04"/>
    <w:rsid w:val="00245EC0"/>
    <w:rsid w:val="002462B7"/>
    <w:rsid w:val="002467AE"/>
    <w:rsid w:val="0024753B"/>
    <w:rsid w:val="00247AA2"/>
    <w:rsid w:val="00247FF0"/>
    <w:rsid w:val="0025035A"/>
    <w:rsid w:val="0025056F"/>
    <w:rsid w:val="00250941"/>
    <w:rsid w:val="00250C2E"/>
    <w:rsid w:val="00250C7F"/>
    <w:rsid w:val="00250F4A"/>
    <w:rsid w:val="00251179"/>
    <w:rsid w:val="00251349"/>
    <w:rsid w:val="002517AC"/>
    <w:rsid w:val="002528AE"/>
    <w:rsid w:val="00252AE7"/>
    <w:rsid w:val="0025330C"/>
    <w:rsid w:val="00253532"/>
    <w:rsid w:val="00253655"/>
    <w:rsid w:val="00253BE6"/>
    <w:rsid w:val="002540D3"/>
    <w:rsid w:val="00254B2A"/>
    <w:rsid w:val="0025548C"/>
    <w:rsid w:val="002556DB"/>
    <w:rsid w:val="00255BDD"/>
    <w:rsid w:val="002561F6"/>
    <w:rsid w:val="00256427"/>
    <w:rsid w:val="002567F6"/>
    <w:rsid w:val="00256D4F"/>
    <w:rsid w:val="00256E52"/>
    <w:rsid w:val="0025715A"/>
    <w:rsid w:val="00257476"/>
    <w:rsid w:val="00260728"/>
    <w:rsid w:val="00260B6C"/>
    <w:rsid w:val="00260B6E"/>
    <w:rsid w:val="00260EE8"/>
    <w:rsid w:val="00260F28"/>
    <w:rsid w:val="0026131D"/>
    <w:rsid w:val="00261D97"/>
    <w:rsid w:val="002621C2"/>
    <w:rsid w:val="00263542"/>
    <w:rsid w:val="00263FCA"/>
    <w:rsid w:val="00264360"/>
    <w:rsid w:val="002648CF"/>
    <w:rsid w:val="002664DC"/>
    <w:rsid w:val="00266738"/>
    <w:rsid w:val="00266D0C"/>
    <w:rsid w:val="0027015D"/>
    <w:rsid w:val="00270755"/>
    <w:rsid w:val="002708F1"/>
    <w:rsid w:val="00270A79"/>
    <w:rsid w:val="00270F5C"/>
    <w:rsid w:val="00271239"/>
    <w:rsid w:val="002717A3"/>
    <w:rsid w:val="00272648"/>
    <w:rsid w:val="00273F94"/>
    <w:rsid w:val="00275201"/>
    <w:rsid w:val="00275AD7"/>
    <w:rsid w:val="002760B7"/>
    <w:rsid w:val="00276DB9"/>
    <w:rsid w:val="00277A2B"/>
    <w:rsid w:val="0028060C"/>
    <w:rsid w:val="002809D0"/>
    <w:rsid w:val="00280ABB"/>
    <w:rsid w:val="002810D3"/>
    <w:rsid w:val="002812B2"/>
    <w:rsid w:val="002817D1"/>
    <w:rsid w:val="0028180A"/>
    <w:rsid w:val="00281DB1"/>
    <w:rsid w:val="00282A7E"/>
    <w:rsid w:val="0028314F"/>
    <w:rsid w:val="002847AE"/>
    <w:rsid w:val="00286829"/>
    <w:rsid w:val="00286A5C"/>
    <w:rsid w:val="002870F2"/>
    <w:rsid w:val="00287544"/>
    <w:rsid w:val="00287650"/>
    <w:rsid w:val="00287714"/>
    <w:rsid w:val="00287A06"/>
    <w:rsid w:val="00287A92"/>
    <w:rsid w:val="0029008E"/>
    <w:rsid w:val="00290154"/>
    <w:rsid w:val="00290873"/>
    <w:rsid w:val="00291285"/>
    <w:rsid w:val="002922D7"/>
    <w:rsid w:val="0029241C"/>
    <w:rsid w:val="00293007"/>
    <w:rsid w:val="0029309A"/>
    <w:rsid w:val="00294E5F"/>
    <w:rsid w:val="00294F88"/>
    <w:rsid w:val="00294FCC"/>
    <w:rsid w:val="00295516"/>
    <w:rsid w:val="00295C8E"/>
    <w:rsid w:val="00295EAC"/>
    <w:rsid w:val="002964F3"/>
    <w:rsid w:val="00296B66"/>
    <w:rsid w:val="00297113"/>
    <w:rsid w:val="00297BCD"/>
    <w:rsid w:val="00297C85"/>
    <w:rsid w:val="002A0CE7"/>
    <w:rsid w:val="002A0D5A"/>
    <w:rsid w:val="002A0DDC"/>
    <w:rsid w:val="002A10A1"/>
    <w:rsid w:val="002A132B"/>
    <w:rsid w:val="002A1460"/>
    <w:rsid w:val="002A1A5C"/>
    <w:rsid w:val="002A1F4A"/>
    <w:rsid w:val="002A212D"/>
    <w:rsid w:val="002A2278"/>
    <w:rsid w:val="002A2851"/>
    <w:rsid w:val="002A2C71"/>
    <w:rsid w:val="002A3161"/>
    <w:rsid w:val="002A3410"/>
    <w:rsid w:val="002A357B"/>
    <w:rsid w:val="002A3E77"/>
    <w:rsid w:val="002A44D1"/>
    <w:rsid w:val="002A4631"/>
    <w:rsid w:val="002A5BA6"/>
    <w:rsid w:val="002A6EA6"/>
    <w:rsid w:val="002A715C"/>
    <w:rsid w:val="002A7237"/>
    <w:rsid w:val="002A74C2"/>
    <w:rsid w:val="002A75C4"/>
    <w:rsid w:val="002A7D30"/>
    <w:rsid w:val="002A7DCC"/>
    <w:rsid w:val="002B065E"/>
    <w:rsid w:val="002B07E9"/>
    <w:rsid w:val="002B0892"/>
    <w:rsid w:val="002B0A5F"/>
    <w:rsid w:val="002B108B"/>
    <w:rsid w:val="002B12DE"/>
    <w:rsid w:val="002B16FC"/>
    <w:rsid w:val="002B1B78"/>
    <w:rsid w:val="002B1C0A"/>
    <w:rsid w:val="002B1C70"/>
    <w:rsid w:val="002B218B"/>
    <w:rsid w:val="002B24F1"/>
    <w:rsid w:val="002B270D"/>
    <w:rsid w:val="002B3375"/>
    <w:rsid w:val="002B4745"/>
    <w:rsid w:val="002B475E"/>
    <w:rsid w:val="002B4798"/>
    <w:rsid w:val="002B480D"/>
    <w:rsid w:val="002B4845"/>
    <w:rsid w:val="002B4AC3"/>
    <w:rsid w:val="002B4BF5"/>
    <w:rsid w:val="002B4C93"/>
    <w:rsid w:val="002B5360"/>
    <w:rsid w:val="002B6066"/>
    <w:rsid w:val="002B6243"/>
    <w:rsid w:val="002B6A95"/>
    <w:rsid w:val="002B6C43"/>
    <w:rsid w:val="002B6FD1"/>
    <w:rsid w:val="002B7744"/>
    <w:rsid w:val="002C0188"/>
    <w:rsid w:val="002C05AC"/>
    <w:rsid w:val="002C0665"/>
    <w:rsid w:val="002C0D6F"/>
    <w:rsid w:val="002C26E0"/>
    <w:rsid w:val="002C31D3"/>
    <w:rsid w:val="002C357F"/>
    <w:rsid w:val="002C35B7"/>
    <w:rsid w:val="002C36C8"/>
    <w:rsid w:val="002C3953"/>
    <w:rsid w:val="002C5053"/>
    <w:rsid w:val="002C5505"/>
    <w:rsid w:val="002C56A0"/>
    <w:rsid w:val="002C5A54"/>
    <w:rsid w:val="002C5B41"/>
    <w:rsid w:val="002C657B"/>
    <w:rsid w:val="002C7496"/>
    <w:rsid w:val="002C7B64"/>
    <w:rsid w:val="002C7D42"/>
    <w:rsid w:val="002D0426"/>
    <w:rsid w:val="002D12FF"/>
    <w:rsid w:val="002D14BF"/>
    <w:rsid w:val="002D1C41"/>
    <w:rsid w:val="002D21A5"/>
    <w:rsid w:val="002D2B53"/>
    <w:rsid w:val="002D358A"/>
    <w:rsid w:val="002D3FA7"/>
    <w:rsid w:val="002D4413"/>
    <w:rsid w:val="002D45B9"/>
    <w:rsid w:val="002D4A7D"/>
    <w:rsid w:val="002D4E4C"/>
    <w:rsid w:val="002D4F3E"/>
    <w:rsid w:val="002D5E31"/>
    <w:rsid w:val="002D69D4"/>
    <w:rsid w:val="002D7247"/>
    <w:rsid w:val="002E0384"/>
    <w:rsid w:val="002E0EAB"/>
    <w:rsid w:val="002E18AC"/>
    <w:rsid w:val="002E1B7D"/>
    <w:rsid w:val="002E21C0"/>
    <w:rsid w:val="002E23E3"/>
    <w:rsid w:val="002E24A2"/>
    <w:rsid w:val="002E26CB"/>
    <w:rsid w:val="002E26F3"/>
    <w:rsid w:val="002E2936"/>
    <w:rsid w:val="002E30FF"/>
    <w:rsid w:val="002E34CB"/>
    <w:rsid w:val="002E3F4A"/>
    <w:rsid w:val="002E4059"/>
    <w:rsid w:val="002E4318"/>
    <w:rsid w:val="002E48A5"/>
    <w:rsid w:val="002E4D5B"/>
    <w:rsid w:val="002E5474"/>
    <w:rsid w:val="002E5699"/>
    <w:rsid w:val="002E5832"/>
    <w:rsid w:val="002E5953"/>
    <w:rsid w:val="002E5D5F"/>
    <w:rsid w:val="002E6233"/>
    <w:rsid w:val="002E633F"/>
    <w:rsid w:val="002E6F61"/>
    <w:rsid w:val="002F0421"/>
    <w:rsid w:val="002F05A0"/>
    <w:rsid w:val="002F0BF7"/>
    <w:rsid w:val="002F0D60"/>
    <w:rsid w:val="002F104E"/>
    <w:rsid w:val="002F10FD"/>
    <w:rsid w:val="002F136A"/>
    <w:rsid w:val="002F14FF"/>
    <w:rsid w:val="002F1755"/>
    <w:rsid w:val="002F1BD9"/>
    <w:rsid w:val="002F1EC3"/>
    <w:rsid w:val="002F2964"/>
    <w:rsid w:val="002F2CFB"/>
    <w:rsid w:val="002F3167"/>
    <w:rsid w:val="002F3A6D"/>
    <w:rsid w:val="002F3BC7"/>
    <w:rsid w:val="002F4498"/>
    <w:rsid w:val="002F4754"/>
    <w:rsid w:val="002F50C4"/>
    <w:rsid w:val="002F52CA"/>
    <w:rsid w:val="002F5382"/>
    <w:rsid w:val="002F5A3B"/>
    <w:rsid w:val="002F6870"/>
    <w:rsid w:val="002F6BD0"/>
    <w:rsid w:val="002F72B4"/>
    <w:rsid w:val="002F749C"/>
    <w:rsid w:val="002F7868"/>
    <w:rsid w:val="002F7BB2"/>
    <w:rsid w:val="003006A9"/>
    <w:rsid w:val="00300F6C"/>
    <w:rsid w:val="0030146C"/>
    <w:rsid w:val="003031F6"/>
    <w:rsid w:val="00303446"/>
    <w:rsid w:val="00303628"/>
    <w:rsid w:val="00303813"/>
    <w:rsid w:val="00303830"/>
    <w:rsid w:val="00304F04"/>
    <w:rsid w:val="003052CC"/>
    <w:rsid w:val="00305D96"/>
    <w:rsid w:val="003067BF"/>
    <w:rsid w:val="00307B63"/>
    <w:rsid w:val="00307FFB"/>
    <w:rsid w:val="0031005B"/>
    <w:rsid w:val="00310348"/>
    <w:rsid w:val="00310536"/>
    <w:rsid w:val="00310812"/>
    <w:rsid w:val="00310EE6"/>
    <w:rsid w:val="0031147B"/>
    <w:rsid w:val="00311628"/>
    <w:rsid w:val="00311CAC"/>
    <w:rsid w:val="00311E73"/>
    <w:rsid w:val="0031221D"/>
    <w:rsid w:val="003123F7"/>
    <w:rsid w:val="00312CD4"/>
    <w:rsid w:val="00313D5B"/>
    <w:rsid w:val="00313E75"/>
    <w:rsid w:val="0031410E"/>
    <w:rsid w:val="00314A01"/>
    <w:rsid w:val="00314A21"/>
    <w:rsid w:val="00314B9D"/>
    <w:rsid w:val="00314DD8"/>
    <w:rsid w:val="003155A3"/>
    <w:rsid w:val="00315B35"/>
    <w:rsid w:val="00315DCE"/>
    <w:rsid w:val="00316476"/>
    <w:rsid w:val="003169A1"/>
    <w:rsid w:val="00316A7F"/>
    <w:rsid w:val="00317B24"/>
    <w:rsid w:val="00317D8E"/>
    <w:rsid w:val="00317E8F"/>
    <w:rsid w:val="0031BAAB"/>
    <w:rsid w:val="003201FD"/>
    <w:rsid w:val="00320752"/>
    <w:rsid w:val="003209E8"/>
    <w:rsid w:val="003211F4"/>
    <w:rsid w:val="0032193F"/>
    <w:rsid w:val="00321B9D"/>
    <w:rsid w:val="00322186"/>
    <w:rsid w:val="003227A2"/>
    <w:rsid w:val="00322962"/>
    <w:rsid w:val="00322B75"/>
    <w:rsid w:val="003230EE"/>
    <w:rsid w:val="00323441"/>
    <w:rsid w:val="00323B23"/>
    <w:rsid w:val="00323E10"/>
    <w:rsid w:val="00323E52"/>
    <w:rsid w:val="00323FDF"/>
    <w:rsid w:val="0032403E"/>
    <w:rsid w:val="003248AB"/>
    <w:rsid w:val="00324D73"/>
    <w:rsid w:val="003254AD"/>
    <w:rsid w:val="00325570"/>
    <w:rsid w:val="00325B7B"/>
    <w:rsid w:val="00325F55"/>
    <w:rsid w:val="00326A25"/>
    <w:rsid w:val="00327B12"/>
    <w:rsid w:val="00327B34"/>
    <w:rsid w:val="00327DE4"/>
    <w:rsid w:val="003300E6"/>
    <w:rsid w:val="0033065E"/>
    <w:rsid w:val="0033147A"/>
    <w:rsid w:val="003315B5"/>
    <w:rsid w:val="0033193C"/>
    <w:rsid w:val="003319EA"/>
    <w:rsid w:val="00331A67"/>
    <w:rsid w:val="0033257A"/>
    <w:rsid w:val="00332B30"/>
    <w:rsid w:val="00332F74"/>
    <w:rsid w:val="003336CA"/>
    <w:rsid w:val="0033421D"/>
    <w:rsid w:val="0033532B"/>
    <w:rsid w:val="0033562B"/>
    <w:rsid w:val="00335754"/>
    <w:rsid w:val="0033642C"/>
    <w:rsid w:val="00336799"/>
    <w:rsid w:val="00336EFD"/>
    <w:rsid w:val="003375E1"/>
    <w:rsid w:val="003378D3"/>
    <w:rsid w:val="00337929"/>
    <w:rsid w:val="00337F9E"/>
    <w:rsid w:val="00340003"/>
    <w:rsid w:val="00340971"/>
    <w:rsid w:val="0034128E"/>
    <w:rsid w:val="00341798"/>
    <w:rsid w:val="00341CC9"/>
    <w:rsid w:val="003429A8"/>
    <w:rsid w:val="003429B7"/>
    <w:rsid w:val="00342B92"/>
    <w:rsid w:val="003433A3"/>
    <w:rsid w:val="00343B23"/>
    <w:rsid w:val="003444A9"/>
    <w:rsid w:val="003445F2"/>
    <w:rsid w:val="003456D5"/>
    <w:rsid w:val="00345EB0"/>
    <w:rsid w:val="003460DA"/>
    <w:rsid w:val="00346639"/>
    <w:rsid w:val="003466A0"/>
    <w:rsid w:val="0034764B"/>
    <w:rsid w:val="0034780A"/>
    <w:rsid w:val="00347BEC"/>
    <w:rsid w:val="00347CBE"/>
    <w:rsid w:val="00350162"/>
    <w:rsid w:val="00350199"/>
    <w:rsid w:val="00350386"/>
    <w:rsid w:val="003503AC"/>
    <w:rsid w:val="003524E7"/>
    <w:rsid w:val="0035257D"/>
    <w:rsid w:val="00352686"/>
    <w:rsid w:val="0035294F"/>
    <w:rsid w:val="003534AD"/>
    <w:rsid w:val="00353E9D"/>
    <w:rsid w:val="00353F4A"/>
    <w:rsid w:val="00353F57"/>
    <w:rsid w:val="003540A6"/>
    <w:rsid w:val="00354726"/>
    <w:rsid w:val="0035529F"/>
    <w:rsid w:val="00355DDD"/>
    <w:rsid w:val="00355E16"/>
    <w:rsid w:val="00356044"/>
    <w:rsid w:val="00356B2E"/>
    <w:rsid w:val="00356BCD"/>
    <w:rsid w:val="00357136"/>
    <w:rsid w:val="00357335"/>
    <w:rsid w:val="00357448"/>
    <w:rsid w:val="0035747A"/>
    <w:rsid w:val="003576EB"/>
    <w:rsid w:val="003606A1"/>
    <w:rsid w:val="003608AA"/>
    <w:rsid w:val="00360C67"/>
    <w:rsid w:val="00360E65"/>
    <w:rsid w:val="00361042"/>
    <w:rsid w:val="00361097"/>
    <w:rsid w:val="003618C1"/>
    <w:rsid w:val="003618DD"/>
    <w:rsid w:val="00361D44"/>
    <w:rsid w:val="0036268E"/>
    <w:rsid w:val="00362DCB"/>
    <w:rsid w:val="0036308C"/>
    <w:rsid w:val="00363137"/>
    <w:rsid w:val="00363555"/>
    <w:rsid w:val="00363CED"/>
    <w:rsid w:val="00363E8F"/>
    <w:rsid w:val="0036443F"/>
    <w:rsid w:val="00365118"/>
    <w:rsid w:val="003658FD"/>
    <w:rsid w:val="003660F5"/>
    <w:rsid w:val="00366211"/>
    <w:rsid w:val="00366467"/>
    <w:rsid w:val="0036646F"/>
    <w:rsid w:val="00367331"/>
    <w:rsid w:val="00367AC3"/>
    <w:rsid w:val="00367ACC"/>
    <w:rsid w:val="00370059"/>
    <w:rsid w:val="0037011A"/>
    <w:rsid w:val="00370445"/>
    <w:rsid w:val="00370563"/>
    <w:rsid w:val="003713D2"/>
    <w:rsid w:val="00371AF4"/>
    <w:rsid w:val="00371F06"/>
    <w:rsid w:val="0037216C"/>
    <w:rsid w:val="00372A4F"/>
    <w:rsid w:val="00372B9F"/>
    <w:rsid w:val="00372D32"/>
    <w:rsid w:val="00373265"/>
    <w:rsid w:val="00373310"/>
    <w:rsid w:val="003735BA"/>
    <w:rsid w:val="0037384B"/>
    <w:rsid w:val="00373892"/>
    <w:rsid w:val="003743CE"/>
    <w:rsid w:val="003744CB"/>
    <w:rsid w:val="00374D9C"/>
    <w:rsid w:val="0037621B"/>
    <w:rsid w:val="0037629E"/>
    <w:rsid w:val="003765BF"/>
    <w:rsid w:val="0037693F"/>
    <w:rsid w:val="0037713B"/>
    <w:rsid w:val="003772C7"/>
    <w:rsid w:val="00377319"/>
    <w:rsid w:val="00377561"/>
    <w:rsid w:val="00380695"/>
    <w:rsid w:val="003807AF"/>
    <w:rsid w:val="00380856"/>
    <w:rsid w:val="00380E60"/>
    <w:rsid w:val="00380EAE"/>
    <w:rsid w:val="00381351"/>
    <w:rsid w:val="0038194D"/>
    <w:rsid w:val="0038271C"/>
    <w:rsid w:val="00382A6F"/>
    <w:rsid w:val="00382C57"/>
    <w:rsid w:val="00383871"/>
    <w:rsid w:val="00383B5F"/>
    <w:rsid w:val="0038445A"/>
    <w:rsid w:val="00384483"/>
    <w:rsid w:val="0038449D"/>
    <w:rsid w:val="00384845"/>
    <w:rsid w:val="0038499A"/>
    <w:rsid w:val="00384F53"/>
    <w:rsid w:val="003861EC"/>
    <w:rsid w:val="00386D58"/>
    <w:rsid w:val="00387053"/>
    <w:rsid w:val="003872F8"/>
    <w:rsid w:val="00387A36"/>
    <w:rsid w:val="0039019F"/>
    <w:rsid w:val="003905F4"/>
    <w:rsid w:val="0039082D"/>
    <w:rsid w:val="00390D60"/>
    <w:rsid w:val="00390DD0"/>
    <w:rsid w:val="0039102B"/>
    <w:rsid w:val="0039243A"/>
    <w:rsid w:val="00392B81"/>
    <w:rsid w:val="00392BC4"/>
    <w:rsid w:val="00392E3A"/>
    <w:rsid w:val="0039326F"/>
    <w:rsid w:val="00393583"/>
    <w:rsid w:val="00393677"/>
    <w:rsid w:val="0039385D"/>
    <w:rsid w:val="00393C20"/>
    <w:rsid w:val="00393C49"/>
    <w:rsid w:val="00395451"/>
    <w:rsid w:val="00395716"/>
    <w:rsid w:val="00396A7C"/>
    <w:rsid w:val="00396B0E"/>
    <w:rsid w:val="00396C8C"/>
    <w:rsid w:val="00396D30"/>
    <w:rsid w:val="0039766F"/>
    <w:rsid w:val="003A01C8"/>
    <w:rsid w:val="003A1238"/>
    <w:rsid w:val="003A1937"/>
    <w:rsid w:val="003A2793"/>
    <w:rsid w:val="003A30A2"/>
    <w:rsid w:val="003A3A74"/>
    <w:rsid w:val="003A43B0"/>
    <w:rsid w:val="003A43F0"/>
    <w:rsid w:val="003A445A"/>
    <w:rsid w:val="003A47D4"/>
    <w:rsid w:val="003A4D99"/>
    <w:rsid w:val="003A4F65"/>
    <w:rsid w:val="003A5964"/>
    <w:rsid w:val="003A5ACB"/>
    <w:rsid w:val="003A5B64"/>
    <w:rsid w:val="003A5B76"/>
    <w:rsid w:val="003A5E30"/>
    <w:rsid w:val="003A6344"/>
    <w:rsid w:val="003A6624"/>
    <w:rsid w:val="003A695D"/>
    <w:rsid w:val="003A6A25"/>
    <w:rsid w:val="003A6C8C"/>
    <w:rsid w:val="003A6F6B"/>
    <w:rsid w:val="003A797F"/>
    <w:rsid w:val="003B0DD9"/>
    <w:rsid w:val="003B12E0"/>
    <w:rsid w:val="003B13A0"/>
    <w:rsid w:val="003B1B36"/>
    <w:rsid w:val="003B225F"/>
    <w:rsid w:val="003B3134"/>
    <w:rsid w:val="003B34AF"/>
    <w:rsid w:val="003B3820"/>
    <w:rsid w:val="003B3CB0"/>
    <w:rsid w:val="003B427C"/>
    <w:rsid w:val="003B473F"/>
    <w:rsid w:val="003B5336"/>
    <w:rsid w:val="003B6518"/>
    <w:rsid w:val="003B65E5"/>
    <w:rsid w:val="003B6873"/>
    <w:rsid w:val="003B6FBB"/>
    <w:rsid w:val="003B734A"/>
    <w:rsid w:val="003B76FC"/>
    <w:rsid w:val="003B7BBB"/>
    <w:rsid w:val="003B7FF0"/>
    <w:rsid w:val="003C06C3"/>
    <w:rsid w:val="003C0D90"/>
    <w:rsid w:val="003C0FB3"/>
    <w:rsid w:val="003C1735"/>
    <w:rsid w:val="003C1A2F"/>
    <w:rsid w:val="003C225B"/>
    <w:rsid w:val="003C24CA"/>
    <w:rsid w:val="003C2E95"/>
    <w:rsid w:val="003C31F0"/>
    <w:rsid w:val="003C390C"/>
    <w:rsid w:val="003C3990"/>
    <w:rsid w:val="003C3C33"/>
    <w:rsid w:val="003C434B"/>
    <w:rsid w:val="003C489D"/>
    <w:rsid w:val="003C54B8"/>
    <w:rsid w:val="003C655C"/>
    <w:rsid w:val="003C671B"/>
    <w:rsid w:val="003C6781"/>
    <w:rsid w:val="003C687F"/>
    <w:rsid w:val="003C723C"/>
    <w:rsid w:val="003D07EB"/>
    <w:rsid w:val="003D0887"/>
    <w:rsid w:val="003D0915"/>
    <w:rsid w:val="003D0CE4"/>
    <w:rsid w:val="003D0E64"/>
    <w:rsid w:val="003D0E9A"/>
    <w:rsid w:val="003D0F7F"/>
    <w:rsid w:val="003D113D"/>
    <w:rsid w:val="003D21F1"/>
    <w:rsid w:val="003D22E3"/>
    <w:rsid w:val="003D364E"/>
    <w:rsid w:val="003D364F"/>
    <w:rsid w:val="003D394F"/>
    <w:rsid w:val="003D3CF0"/>
    <w:rsid w:val="003D4037"/>
    <w:rsid w:val="003D4726"/>
    <w:rsid w:val="003D4931"/>
    <w:rsid w:val="003D4AA0"/>
    <w:rsid w:val="003D4B27"/>
    <w:rsid w:val="003D4FC8"/>
    <w:rsid w:val="003D53BF"/>
    <w:rsid w:val="003D5834"/>
    <w:rsid w:val="003D593D"/>
    <w:rsid w:val="003D596C"/>
    <w:rsid w:val="003D63F4"/>
    <w:rsid w:val="003D6797"/>
    <w:rsid w:val="003D6B81"/>
    <w:rsid w:val="003D6CAC"/>
    <w:rsid w:val="003D6CCB"/>
    <w:rsid w:val="003D779D"/>
    <w:rsid w:val="003D7846"/>
    <w:rsid w:val="003D78A2"/>
    <w:rsid w:val="003D7FB9"/>
    <w:rsid w:val="003E03F9"/>
    <w:rsid w:val="003E03FD"/>
    <w:rsid w:val="003E08EC"/>
    <w:rsid w:val="003E1327"/>
    <w:rsid w:val="003E1375"/>
    <w:rsid w:val="003E15EE"/>
    <w:rsid w:val="003E1E73"/>
    <w:rsid w:val="003E2398"/>
    <w:rsid w:val="003E2418"/>
    <w:rsid w:val="003E2B23"/>
    <w:rsid w:val="003E338F"/>
    <w:rsid w:val="003E3404"/>
    <w:rsid w:val="003E3647"/>
    <w:rsid w:val="003E381A"/>
    <w:rsid w:val="003E3B2C"/>
    <w:rsid w:val="003E41BA"/>
    <w:rsid w:val="003E4940"/>
    <w:rsid w:val="003E4AF6"/>
    <w:rsid w:val="003E583C"/>
    <w:rsid w:val="003E66F1"/>
    <w:rsid w:val="003E6826"/>
    <w:rsid w:val="003E68EA"/>
    <w:rsid w:val="003E6AE0"/>
    <w:rsid w:val="003E731D"/>
    <w:rsid w:val="003E735D"/>
    <w:rsid w:val="003E7E80"/>
    <w:rsid w:val="003F0971"/>
    <w:rsid w:val="003F0B25"/>
    <w:rsid w:val="003F0C96"/>
    <w:rsid w:val="003F14A2"/>
    <w:rsid w:val="003F1F3D"/>
    <w:rsid w:val="003F20A6"/>
    <w:rsid w:val="003F20C4"/>
    <w:rsid w:val="003F26BC"/>
    <w:rsid w:val="003F28DA"/>
    <w:rsid w:val="003F2C2F"/>
    <w:rsid w:val="003F35B8"/>
    <w:rsid w:val="003F36C4"/>
    <w:rsid w:val="003F3DAD"/>
    <w:rsid w:val="003F3F97"/>
    <w:rsid w:val="003F42CF"/>
    <w:rsid w:val="003F4C2A"/>
    <w:rsid w:val="003F4EA0"/>
    <w:rsid w:val="003F5244"/>
    <w:rsid w:val="003F575A"/>
    <w:rsid w:val="003F605B"/>
    <w:rsid w:val="003F6826"/>
    <w:rsid w:val="003F69B5"/>
    <w:rsid w:val="003F69BE"/>
    <w:rsid w:val="003F6F2C"/>
    <w:rsid w:val="003F7D20"/>
    <w:rsid w:val="003F7D87"/>
    <w:rsid w:val="0040005F"/>
    <w:rsid w:val="00400519"/>
    <w:rsid w:val="00400C92"/>
    <w:rsid w:val="00400E16"/>
    <w:rsid w:val="00400EB0"/>
    <w:rsid w:val="0040113C"/>
    <w:rsid w:val="004013F6"/>
    <w:rsid w:val="0040184A"/>
    <w:rsid w:val="0040189E"/>
    <w:rsid w:val="0040212F"/>
    <w:rsid w:val="004022EA"/>
    <w:rsid w:val="00403534"/>
    <w:rsid w:val="004036B5"/>
    <w:rsid w:val="0040497C"/>
    <w:rsid w:val="00404A1E"/>
    <w:rsid w:val="00405801"/>
    <w:rsid w:val="00405D17"/>
    <w:rsid w:val="0040641F"/>
    <w:rsid w:val="00406529"/>
    <w:rsid w:val="00406F7C"/>
    <w:rsid w:val="00407474"/>
    <w:rsid w:val="004076EF"/>
    <w:rsid w:val="00407ED4"/>
    <w:rsid w:val="0040D8F3"/>
    <w:rsid w:val="0041039B"/>
    <w:rsid w:val="0041039C"/>
    <w:rsid w:val="004103C8"/>
    <w:rsid w:val="0041089C"/>
    <w:rsid w:val="00410B7D"/>
    <w:rsid w:val="004128F0"/>
    <w:rsid w:val="00413515"/>
    <w:rsid w:val="00413F54"/>
    <w:rsid w:val="0041420B"/>
    <w:rsid w:val="00414D4C"/>
    <w:rsid w:val="00414D5B"/>
    <w:rsid w:val="00414FFB"/>
    <w:rsid w:val="004154D4"/>
    <w:rsid w:val="004163AD"/>
    <w:rsid w:val="0041645A"/>
    <w:rsid w:val="00416484"/>
    <w:rsid w:val="00416930"/>
    <w:rsid w:val="00416DBC"/>
    <w:rsid w:val="00417241"/>
    <w:rsid w:val="0041791D"/>
    <w:rsid w:val="00417BB8"/>
    <w:rsid w:val="00417C19"/>
    <w:rsid w:val="00420300"/>
    <w:rsid w:val="00421CC4"/>
    <w:rsid w:val="0042354D"/>
    <w:rsid w:val="00423785"/>
    <w:rsid w:val="004246C7"/>
    <w:rsid w:val="0042481A"/>
    <w:rsid w:val="00424F35"/>
    <w:rsid w:val="004256FF"/>
    <w:rsid w:val="004259A6"/>
    <w:rsid w:val="00425A31"/>
    <w:rsid w:val="00425CCF"/>
    <w:rsid w:val="00426031"/>
    <w:rsid w:val="004264A2"/>
    <w:rsid w:val="0042735D"/>
    <w:rsid w:val="00427DE9"/>
    <w:rsid w:val="00430963"/>
    <w:rsid w:val="00430D80"/>
    <w:rsid w:val="00431293"/>
    <w:rsid w:val="00431351"/>
    <w:rsid w:val="004315B7"/>
    <w:rsid w:val="004317B5"/>
    <w:rsid w:val="00431D2F"/>
    <w:rsid w:val="00431E3D"/>
    <w:rsid w:val="00431FA1"/>
    <w:rsid w:val="00432438"/>
    <w:rsid w:val="004328DB"/>
    <w:rsid w:val="00433C2A"/>
    <w:rsid w:val="00433C61"/>
    <w:rsid w:val="004341D9"/>
    <w:rsid w:val="00434981"/>
    <w:rsid w:val="00434D1F"/>
    <w:rsid w:val="00435259"/>
    <w:rsid w:val="00435A30"/>
    <w:rsid w:val="00435C01"/>
    <w:rsid w:val="0043661C"/>
    <w:rsid w:val="004366B9"/>
    <w:rsid w:val="00436A14"/>
    <w:rsid w:val="00436B23"/>
    <w:rsid w:val="00436E88"/>
    <w:rsid w:val="00437098"/>
    <w:rsid w:val="0044009B"/>
    <w:rsid w:val="004403C4"/>
    <w:rsid w:val="00440977"/>
    <w:rsid w:val="0044099F"/>
    <w:rsid w:val="004414E4"/>
    <w:rsid w:val="0044175B"/>
    <w:rsid w:val="004419D3"/>
    <w:rsid w:val="004419F6"/>
    <w:rsid w:val="00441C88"/>
    <w:rsid w:val="00441D62"/>
    <w:rsid w:val="00441FDB"/>
    <w:rsid w:val="00442026"/>
    <w:rsid w:val="004422AD"/>
    <w:rsid w:val="00442448"/>
    <w:rsid w:val="00442730"/>
    <w:rsid w:val="004432C4"/>
    <w:rsid w:val="00443379"/>
    <w:rsid w:val="00443BF8"/>
    <w:rsid w:val="00443C5C"/>
    <w:rsid w:val="00443CD4"/>
    <w:rsid w:val="00443DF3"/>
    <w:rsid w:val="004440BB"/>
    <w:rsid w:val="004445F1"/>
    <w:rsid w:val="0044485A"/>
    <w:rsid w:val="004450B6"/>
    <w:rsid w:val="00445612"/>
    <w:rsid w:val="00446FF2"/>
    <w:rsid w:val="004478E9"/>
    <w:rsid w:val="004479D8"/>
    <w:rsid w:val="00447C97"/>
    <w:rsid w:val="00447D11"/>
    <w:rsid w:val="004501B6"/>
    <w:rsid w:val="004503DC"/>
    <w:rsid w:val="0045099F"/>
    <w:rsid w:val="00450C38"/>
    <w:rsid w:val="00451141"/>
    <w:rsid w:val="00451168"/>
    <w:rsid w:val="0045120E"/>
    <w:rsid w:val="004514AC"/>
    <w:rsid w:val="00451506"/>
    <w:rsid w:val="0045150C"/>
    <w:rsid w:val="00452790"/>
    <w:rsid w:val="00452D84"/>
    <w:rsid w:val="00452FD9"/>
    <w:rsid w:val="00453739"/>
    <w:rsid w:val="00453C6B"/>
    <w:rsid w:val="00453CBE"/>
    <w:rsid w:val="00453E5C"/>
    <w:rsid w:val="00454046"/>
    <w:rsid w:val="00454740"/>
    <w:rsid w:val="004551AC"/>
    <w:rsid w:val="004556AE"/>
    <w:rsid w:val="00456131"/>
    <w:rsid w:val="0045619E"/>
    <w:rsid w:val="0045627B"/>
    <w:rsid w:val="00456C8A"/>
    <w:rsid w:val="00456C90"/>
    <w:rsid w:val="0045713D"/>
    <w:rsid w:val="00457160"/>
    <w:rsid w:val="00457445"/>
    <w:rsid w:val="004576EB"/>
    <w:rsid w:val="004578CC"/>
    <w:rsid w:val="00460524"/>
    <w:rsid w:val="00461FDA"/>
    <w:rsid w:val="004620C8"/>
    <w:rsid w:val="004624C5"/>
    <w:rsid w:val="004629A2"/>
    <w:rsid w:val="004634E3"/>
    <w:rsid w:val="00463805"/>
    <w:rsid w:val="00463BAD"/>
    <w:rsid w:val="00463BFC"/>
    <w:rsid w:val="00463E87"/>
    <w:rsid w:val="004649ED"/>
    <w:rsid w:val="004657D6"/>
    <w:rsid w:val="00466094"/>
    <w:rsid w:val="00466768"/>
    <w:rsid w:val="00466DBD"/>
    <w:rsid w:val="00466EA7"/>
    <w:rsid w:val="004676CD"/>
    <w:rsid w:val="004677D2"/>
    <w:rsid w:val="00467A0B"/>
    <w:rsid w:val="00467F8A"/>
    <w:rsid w:val="0047020B"/>
    <w:rsid w:val="00470495"/>
    <w:rsid w:val="004706B1"/>
    <w:rsid w:val="00470A32"/>
    <w:rsid w:val="00470F9B"/>
    <w:rsid w:val="00471507"/>
    <w:rsid w:val="00471794"/>
    <w:rsid w:val="004717AE"/>
    <w:rsid w:val="00471989"/>
    <w:rsid w:val="00471C55"/>
    <w:rsid w:val="0047220F"/>
    <w:rsid w:val="00472512"/>
    <w:rsid w:val="004728AA"/>
    <w:rsid w:val="00472CA6"/>
    <w:rsid w:val="00473346"/>
    <w:rsid w:val="00476112"/>
    <w:rsid w:val="00476168"/>
    <w:rsid w:val="00476284"/>
    <w:rsid w:val="00476973"/>
    <w:rsid w:val="00476A4E"/>
    <w:rsid w:val="004772E9"/>
    <w:rsid w:val="0047753A"/>
    <w:rsid w:val="0048075F"/>
    <w:rsid w:val="0048084F"/>
    <w:rsid w:val="00480B2C"/>
    <w:rsid w:val="00480F7B"/>
    <w:rsid w:val="004810BD"/>
    <w:rsid w:val="0048175E"/>
    <w:rsid w:val="00483B44"/>
    <w:rsid w:val="00483CA9"/>
    <w:rsid w:val="00483F4F"/>
    <w:rsid w:val="00484905"/>
    <w:rsid w:val="00484C5B"/>
    <w:rsid w:val="00484F19"/>
    <w:rsid w:val="004850B9"/>
    <w:rsid w:val="00485147"/>
    <w:rsid w:val="0048525B"/>
    <w:rsid w:val="00485583"/>
    <w:rsid w:val="00485A4F"/>
    <w:rsid w:val="00485CCD"/>
    <w:rsid w:val="00485DB5"/>
    <w:rsid w:val="00486099"/>
    <w:rsid w:val="004860C5"/>
    <w:rsid w:val="0048659F"/>
    <w:rsid w:val="00486D2B"/>
    <w:rsid w:val="0048700F"/>
    <w:rsid w:val="00487336"/>
    <w:rsid w:val="004873EF"/>
    <w:rsid w:val="004879DB"/>
    <w:rsid w:val="00487C1B"/>
    <w:rsid w:val="004906EE"/>
    <w:rsid w:val="00490D60"/>
    <w:rsid w:val="00491A95"/>
    <w:rsid w:val="00492527"/>
    <w:rsid w:val="00492904"/>
    <w:rsid w:val="0049298A"/>
    <w:rsid w:val="00492A4A"/>
    <w:rsid w:val="00493120"/>
    <w:rsid w:val="0049346D"/>
    <w:rsid w:val="00493D5C"/>
    <w:rsid w:val="004949C7"/>
    <w:rsid w:val="00494FDC"/>
    <w:rsid w:val="004951B7"/>
    <w:rsid w:val="004951C8"/>
    <w:rsid w:val="00495522"/>
    <w:rsid w:val="00495E4D"/>
    <w:rsid w:val="0049612B"/>
    <w:rsid w:val="004A0489"/>
    <w:rsid w:val="004A089D"/>
    <w:rsid w:val="004A10B6"/>
    <w:rsid w:val="004A161B"/>
    <w:rsid w:val="004A17B2"/>
    <w:rsid w:val="004A17D3"/>
    <w:rsid w:val="004A1C8F"/>
    <w:rsid w:val="004A26E9"/>
    <w:rsid w:val="004A2769"/>
    <w:rsid w:val="004A32CD"/>
    <w:rsid w:val="004A33B5"/>
    <w:rsid w:val="004A33C5"/>
    <w:rsid w:val="004A357D"/>
    <w:rsid w:val="004A3A64"/>
    <w:rsid w:val="004A3DD0"/>
    <w:rsid w:val="004A4146"/>
    <w:rsid w:val="004A47DB"/>
    <w:rsid w:val="004A530B"/>
    <w:rsid w:val="004A5AAE"/>
    <w:rsid w:val="004A6AB7"/>
    <w:rsid w:val="004A6E32"/>
    <w:rsid w:val="004A7284"/>
    <w:rsid w:val="004A72CE"/>
    <w:rsid w:val="004A74D4"/>
    <w:rsid w:val="004A7A35"/>
    <w:rsid w:val="004A7D09"/>
    <w:rsid w:val="004A7E1A"/>
    <w:rsid w:val="004AD101"/>
    <w:rsid w:val="004B0072"/>
    <w:rsid w:val="004B0073"/>
    <w:rsid w:val="004B07CA"/>
    <w:rsid w:val="004B1113"/>
    <w:rsid w:val="004B14B6"/>
    <w:rsid w:val="004B1541"/>
    <w:rsid w:val="004B213D"/>
    <w:rsid w:val="004B240E"/>
    <w:rsid w:val="004B262F"/>
    <w:rsid w:val="004B29F4"/>
    <w:rsid w:val="004B34B8"/>
    <w:rsid w:val="004B47FC"/>
    <w:rsid w:val="004B4C27"/>
    <w:rsid w:val="004B56FB"/>
    <w:rsid w:val="004B6407"/>
    <w:rsid w:val="004B6923"/>
    <w:rsid w:val="004B7240"/>
    <w:rsid w:val="004B747E"/>
    <w:rsid w:val="004B7495"/>
    <w:rsid w:val="004B780F"/>
    <w:rsid w:val="004B7A4B"/>
    <w:rsid w:val="004B7B56"/>
    <w:rsid w:val="004C098E"/>
    <w:rsid w:val="004C18C1"/>
    <w:rsid w:val="004C18D8"/>
    <w:rsid w:val="004C1A35"/>
    <w:rsid w:val="004C20CF"/>
    <w:rsid w:val="004C299C"/>
    <w:rsid w:val="004C2E2E"/>
    <w:rsid w:val="004C37A8"/>
    <w:rsid w:val="004C38DE"/>
    <w:rsid w:val="004C44AB"/>
    <w:rsid w:val="004C465E"/>
    <w:rsid w:val="004C4791"/>
    <w:rsid w:val="004C4A62"/>
    <w:rsid w:val="004C4D54"/>
    <w:rsid w:val="004C549A"/>
    <w:rsid w:val="004C5B1B"/>
    <w:rsid w:val="004C7023"/>
    <w:rsid w:val="004C722C"/>
    <w:rsid w:val="004C73EF"/>
    <w:rsid w:val="004C7513"/>
    <w:rsid w:val="004C7908"/>
    <w:rsid w:val="004D02AC"/>
    <w:rsid w:val="004D0383"/>
    <w:rsid w:val="004D1688"/>
    <w:rsid w:val="004D197D"/>
    <w:rsid w:val="004D1F3F"/>
    <w:rsid w:val="004D1FB2"/>
    <w:rsid w:val="004D2003"/>
    <w:rsid w:val="004D2D4C"/>
    <w:rsid w:val="004D333E"/>
    <w:rsid w:val="004D3622"/>
    <w:rsid w:val="004D391D"/>
    <w:rsid w:val="004D3A72"/>
    <w:rsid w:val="004D3EE2"/>
    <w:rsid w:val="004D485F"/>
    <w:rsid w:val="004D5198"/>
    <w:rsid w:val="004D550A"/>
    <w:rsid w:val="004D5BBA"/>
    <w:rsid w:val="004D6076"/>
    <w:rsid w:val="004D6534"/>
    <w:rsid w:val="004D6540"/>
    <w:rsid w:val="004D7615"/>
    <w:rsid w:val="004D7900"/>
    <w:rsid w:val="004D790C"/>
    <w:rsid w:val="004DEBFF"/>
    <w:rsid w:val="004E05B5"/>
    <w:rsid w:val="004E06AF"/>
    <w:rsid w:val="004E0B69"/>
    <w:rsid w:val="004E0B84"/>
    <w:rsid w:val="004E0C75"/>
    <w:rsid w:val="004E1C2A"/>
    <w:rsid w:val="004E2485"/>
    <w:rsid w:val="004E2962"/>
    <w:rsid w:val="004E2ACB"/>
    <w:rsid w:val="004E2F43"/>
    <w:rsid w:val="004E30CC"/>
    <w:rsid w:val="004E344C"/>
    <w:rsid w:val="004E362A"/>
    <w:rsid w:val="004E36A9"/>
    <w:rsid w:val="004E38B0"/>
    <w:rsid w:val="004E3C28"/>
    <w:rsid w:val="004E4162"/>
    <w:rsid w:val="004E4332"/>
    <w:rsid w:val="004E4524"/>
    <w:rsid w:val="004E487E"/>
    <w:rsid w:val="004E4D40"/>
    <w:rsid w:val="004E4E0B"/>
    <w:rsid w:val="004E50DD"/>
    <w:rsid w:val="004E61EF"/>
    <w:rsid w:val="004E6856"/>
    <w:rsid w:val="004E6FB4"/>
    <w:rsid w:val="004F0977"/>
    <w:rsid w:val="004F134D"/>
    <w:rsid w:val="004F1408"/>
    <w:rsid w:val="004F1BA4"/>
    <w:rsid w:val="004F1D89"/>
    <w:rsid w:val="004F24C7"/>
    <w:rsid w:val="004F2E8D"/>
    <w:rsid w:val="004F4E1D"/>
    <w:rsid w:val="004F4E7E"/>
    <w:rsid w:val="004F52BD"/>
    <w:rsid w:val="004F61F8"/>
    <w:rsid w:val="004F6257"/>
    <w:rsid w:val="004F6607"/>
    <w:rsid w:val="004F6A25"/>
    <w:rsid w:val="004F6AB0"/>
    <w:rsid w:val="004F6B4D"/>
    <w:rsid w:val="004F6F40"/>
    <w:rsid w:val="004F75B4"/>
    <w:rsid w:val="004F781E"/>
    <w:rsid w:val="004F7BBD"/>
    <w:rsid w:val="004FFF85"/>
    <w:rsid w:val="005000BD"/>
    <w:rsid w:val="005000DD"/>
    <w:rsid w:val="00500BC5"/>
    <w:rsid w:val="00500CEF"/>
    <w:rsid w:val="00501AAB"/>
    <w:rsid w:val="005026C6"/>
    <w:rsid w:val="0050278F"/>
    <w:rsid w:val="00503948"/>
    <w:rsid w:val="00503B09"/>
    <w:rsid w:val="005041DF"/>
    <w:rsid w:val="00504444"/>
    <w:rsid w:val="00504F5C"/>
    <w:rsid w:val="005050D1"/>
    <w:rsid w:val="00505262"/>
    <w:rsid w:val="0050597B"/>
    <w:rsid w:val="00505CFC"/>
    <w:rsid w:val="00505FF0"/>
    <w:rsid w:val="00506172"/>
    <w:rsid w:val="005067A0"/>
    <w:rsid w:val="00506DF8"/>
    <w:rsid w:val="00507238"/>
    <w:rsid w:val="00507451"/>
    <w:rsid w:val="00507EB9"/>
    <w:rsid w:val="00508E4E"/>
    <w:rsid w:val="005103FA"/>
    <w:rsid w:val="00510F2D"/>
    <w:rsid w:val="0051182E"/>
    <w:rsid w:val="00511F4D"/>
    <w:rsid w:val="005125C4"/>
    <w:rsid w:val="00512BB8"/>
    <w:rsid w:val="00512C3B"/>
    <w:rsid w:val="005147FA"/>
    <w:rsid w:val="00514952"/>
    <w:rsid w:val="00514D6B"/>
    <w:rsid w:val="0051574E"/>
    <w:rsid w:val="005158ED"/>
    <w:rsid w:val="005164B6"/>
    <w:rsid w:val="00516542"/>
    <w:rsid w:val="0051710E"/>
    <w:rsid w:val="0051725F"/>
    <w:rsid w:val="00517540"/>
    <w:rsid w:val="0051796A"/>
    <w:rsid w:val="0051F214"/>
    <w:rsid w:val="00520074"/>
    <w:rsid w:val="00520095"/>
    <w:rsid w:val="005202B3"/>
    <w:rsid w:val="00520645"/>
    <w:rsid w:val="0052070C"/>
    <w:rsid w:val="00520815"/>
    <w:rsid w:val="00520D12"/>
    <w:rsid w:val="0052168D"/>
    <w:rsid w:val="00521779"/>
    <w:rsid w:val="00521B19"/>
    <w:rsid w:val="005228D0"/>
    <w:rsid w:val="00523584"/>
    <w:rsid w:val="005237D1"/>
    <w:rsid w:val="0052396A"/>
    <w:rsid w:val="005240DC"/>
    <w:rsid w:val="00524131"/>
    <w:rsid w:val="00524FF5"/>
    <w:rsid w:val="005251E0"/>
    <w:rsid w:val="00525270"/>
    <w:rsid w:val="00526487"/>
    <w:rsid w:val="00527323"/>
    <w:rsid w:val="005274D6"/>
    <w:rsid w:val="0052756E"/>
    <w:rsid w:val="0052782C"/>
    <w:rsid w:val="00527A41"/>
    <w:rsid w:val="0052CF49"/>
    <w:rsid w:val="00530E46"/>
    <w:rsid w:val="0053179F"/>
    <w:rsid w:val="00531EE6"/>
    <w:rsid w:val="005324EF"/>
    <w:rsid w:val="00532692"/>
    <w:rsid w:val="005326BB"/>
    <w:rsid w:val="0053286B"/>
    <w:rsid w:val="005332BD"/>
    <w:rsid w:val="0053345B"/>
    <w:rsid w:val="00533933"/>
    <w:rsid w:val="00533B3A"/>
    <w:rsid w:val="00533F6E"/>
    <w:rsid w:val="00534CA3"/>
    <w:rsid w:val="00535128"/>
    <w:rsid w:val="005356C6"/>
    <w:rsid w:val="00535849"/>
    <w:rsid w:val="00535C96"/>
    <w:rsid w:val="00535E14"/>
    <w:rsid w:val="00535EE5"/>
    <w:rsid w:val="00536076"/>
    <w:rsid w:val="00536347"/>
    <w:rsid w:val="00536369"/>
    <w:rsid w:val="0053681E"/>
    <w:rsid w:val="00536AFC"/>
    <w:rsid w:val="00537599"/>
    <w:rsid w:val="0053776D"/>
    <w:rsid w:val="005378AA"/>
    <w:rsid w:val="00537A21"/>
    <w:rsid w:val="00537D05"/>
    <w:rsid w:val="005400FF"/>
    <w:rsid w:val="00540552"/>
    <w:rsid w:val="00540C9B"/>
    <w:rsid w:val="00540E99"/>
    <w:rsid w:val="00540F8C"/>
    <w:rsid w:val="00541130"/>
    <w:rsid w:val="00541295"/>
    <w:rsid w:val="005413E0"/>
    <w:rsid w:val="00541B15"/>
    <w:rsid w:val="00541D44"/>
    <w:rsid w:val="00541F5C"/>
    <w:rsid w:val="00542B82"/>
    <w:rsid w:val="00542FD9"/>
    <w:rsid w:val="00543311"/>
    <w:rsid w:val="0054362A"/>
    <w:rsid w:val="0054368B"/>
    <w:rsid w:val="00544100"/>
    <w:rsid w:val="005453C9"/>
    <w:rsid w:val="005456AA"/>
    <w:rsid w:val="00546443"/>
    <w:rsid w:val="005467CE"/>
    <w:rsid w:val="00546A8B"/>
    <w:rsid w:val="00546D5E"/>
    <w:rsid w:val="00546F02"/>
    <w:rsid w:val="00547090"/>
    <w:rsid w:val="0054770B"/>
    <w:rsid w:val="0054798A"/>
    <w:rsid w:val="00547CFB"/>
    <w:rsid w:val="00550164"/>
    <w:rsid w:val="0055060F"/>
    <w:rsid w:val="00550704"/>
    <w:rsid w:val="00550797"/>
    <w:rsid w:val="00551073"/>
    <w:rsid w:val="00551DA4"/>
    <w:rsid w:val="0055213A"/>
    <w:rsid w:val="00552A55"/>
    <w:rsid w:val="00552E65"/>
    <w:rsid w:val="00552EAC"/>
    <w:rsid w:val="00553416"/>
    <w:rsid w:val="00553BC4"/>
    <w:rsid w:val="005540DC"/>
    <w:rsid w:val="0055431D"/>
    <w:rsid w:val="005548A1"/>
    <w:rsid w:val="00554956"/>
    <w:rsid w:val="00554EB2"/>
    <w:rsid w:val="00556221"/>
    <w:rsid w:val="0055627F"/>
    <w:rsid w:val="005564C5"/>
    <w:rsid w:val="00556DEA"/>
    <w:rsid w:val="00556E00"/>
    <w:rsid w:val="00556F2B"/>
    <w:rsid w:val="0055721A"/>
    <w:rsid w:val="00557251"/>
    <w:rsid w:val="00557855"/>
    <w:rsid w:val="00557BE6"/>
    <w:rsid w:val="005600BC"/>
    <w:rsid w:val="005601B6"/>
    <w:rsid w:val="005613FB"/>
    <w:rsid w:val="00561809"/>
    <w:rsid w:val="00561D76"/>
    <w:rsid w:val="00561E6A"/>
    <w:rsid w:val="00561F11"/>
    <w:rsid w:val="00562908"/>
    <w:rsid w:val="00562A0B"/>
    <w:rsid w:val="00563104"/>
    <w:rsid w:val="005637BE"/>
    <w:rsid w:val="0056423B"/>
    <w:rsid w:val="00564655"/>
    <w:rsid w:val="005646C1"/>
    <w:rsid w:val="005646CC"/>
    <w:rsid w:val="005652E4"/>
    <w:rsid w:val="00565730"/>
    <w:rsid w:val="00565C37"/>
    <w:rsid w:val="00565C81"/>
    <w:rsid w:val="00566671"/>
    <w:rsid w:val="0056752E"/>
    <w:rsid w:val="00567710"/>
    <w:rsid w:val="0056796F"/>
    <w:rsid w:val="00567A03"/>
    <w:rsid w:val="00567B22"/>
    <w:rsid w:val="005704D7"/>
    <w:rsid w:val="00571118"/>
    <w:rsid w:val="0057134C"/>
    <w:rsid w:val="0057227F"/>
    <w:rsid w:val="0057331C"/>
    <w:rsid w:val="00573328"/>
    <w:rsid w:val="00573F07"/>
    <w:rsid w:val="0057431B"/>
    <w:rsid w:val="00574411"/>
    <w:rsid w:val="00574439"/>
    <w:rsid w:val="005747FF"/>
    <w:rsid w:val="00575841"/>
    <w:rsid w:val="0057607E"/>
    <w:rsid w:val="005763A5"/>
    <w:rsid w:val="00576415"/>
    <w:rsid w:val="005764B8"/>
    <w:rsid w:val="00576681"/>
    <w:rsid w:val="0057687E"/>
    <w:rsid w:val="0057698C"/>
    <w:rsid w:val="005769D9"/>
    <w:rsid w:val="0057706F"/>
    <w:rsid w:val="00577688"/>
    <w:rsid w:val="00577912"/>
    <w:rsid w:val="00577AA4"/>
    <w:rsid w:val="00577C53"/>
    <w:rsid w:val="00580D0F"/>
    <w:rsid w:val="00581486"/>
    <w:rsid w:val="0058169F"/>
    <w:rsid w:val="005824C0"/>
    <w:rsid w:val="00582560"/>
    <w:rsid w:val="00582AB2"/>
    <w:rsid w:val="00582FD7"/>
    <w:rsid w:val="005832ED"/>
    <w:rsid w:val="00583524"/>
    <w:rsid w:val="005835A2"/>
    <w:rsid w:val="00583853"/>
    <w:rsid w:val="005838AF"/>
    <w:rsid w:val="0058433E"/>
    <w:rsid w:val="00584E1B"/>
    <w:rsid w:val="0058521B"/>
    <w:rsid w:val="005856AD"/>
    <w:rsid w:val="005857A8"/>
    <w:rsid w:val="00586083"/>
    <w:rsid w:val="0058713B"/>
    <w:rsid w:val="005875FC"/>
    <w:rsid w:val="005876D2"/>
    <w:rsid w:val="00587941"/>
    <w:rsid w:val="00587967"/>
    <w:rsid w:val="00587CA4"/>
    <w:rsid w:val="00587ED9"/>
    <w:rsid w:val="0058A1ED"/>
    <w:rsid w:val="0059056C"/>
    <w:rsid w:val="005905E7"/>
    <w:rsid w:val="0059074D"/>
    <w:rsid w:val="00590AF4"/>
    <w:rsid w:val="0059130B"/>
    <w:rsid w:val="005913FF"/>
    <w:rsid w:val="00591C64"/>
    <w:rsid w:val="00592529"/>
    <w:rsid w:val="00592856"/>
    <w:rsid w:val="00592B8A"/>
    <w:rsid w:val="00593128"/>
    <w:rsid w:val="005935F8"/>
    <w:rsid w:val="00593A92"/>
    <w:rsid w:val="00594E88"/>
    <w:rsid w:val="00595A2B"/>
    <w:rsid w:val="00595AA0"/>
    <w:rsid w:val="00596689"/>
    <w:rsid w:val="00597465"/>
    <w:rsid w:val="005975DB"/>
    <w:rsid w:val="00597714"/>
    <w:rsid w:val="005A0180"/>
    <w:rsid w:val="005A08B2"/>
    <w:rsid w:val="005A0F97"/>
    <w:rsid w:val="005A0FFA"/>
    <w:rsid w:val="005A16FB"/>
    <w:rsid w:val="005A19F3"/>
    <w:rsid w:val="005A1A68"/>
    <w:rsid w:val="005A1BCB"/>
    <w:rsid w:val="005A2A5A"/>
    <w:rsid w:val="005A3076"/>
    <w:rsid w:val="005A3267"/>
    <w:rsid w:val="005A3680"/>
    <w:rsid w:val="005A3803"/>
    <w:rsid w:val="005A3983"/>
    <w:rsid w:val="005A39FC"/>
    <w:rsid w:val="005A3B14"/>
    <w:rsid w:val="005A3B66"/>
    <w:rsid w:val="005A4231"/>
    <w:rsid w:val="005A42E3"/>
    <w:rsid w:val="005A4469"/>
    <w:rsid w:val="005A49FC"/>
    <w:rsid w:val="005A4BF2"/>
    <w:rsid w:val="005A4D0B"/>
    <w:rsid w:val="005A50D7"/>
    <w:rsid w:val="005A5F04"/>
    <w:rsid w:val="005A617C"/>
    <w:rsid w:val="005A6971"/>
    <w:rsid w:val="005A6DC2"/>
    <w:rsid w:val="005A7248"/>
    <w:rsid w:val="005A7A50"/>
    <w:rsid w:val="005B02FF"/>
    <w:rsid w:val="005B0595"/>
    <w:rsid w:val="005B0870"/>
    <w:rsid w:val="005B0B29"/>
    <w:rsid w:val="005B1762"/>
    <w:rsid w:val="005B24C2"/>
    <w:rsid w:val="005B26BD"/>
    <w:rsid w:val="005B35FB"/>
    <w:rsid w:val="005B4B88"/>
    <w:rsid w:val="005B5605"/>
    <w:rsid w:val="005B59E3"/>
    <w:rsid w:val="005B5D60"/>
    <w:rsid w:val="005B5DB5"/>
    <w:rsid w:val="005B5DE5"/>
    <w:rsid w:val="005B5E31"/>
    <w:rsid w:val="005B64AE"/>
    <w:rsid w:val="005B6E3D"/>
    <w:rsid w:val="005B7298"/>
    <w:rsid w:val="005B78FB"/>
    <w:rsid w:val="005B7F8D"/>
    <w:rsid w:val="005C146B"/>
    <w:rsid w:val="005C1894"/>
    <w:rsid w:val="005C1A2F"/>
    <w:rsid w:val="005C1ADA"/>
    <w:rsid w:val="005C1BFC"/>
    <w:rsid w:val="005C27AD"/>
    <w:rsid w:val="005C2923"/>
    <w:rsid w:val="005C2EBC"/>
    <w:rsid w:val="005C2EDF"/>
    <w:rsid w:val="005C30C4"/>
    <w:rsid w:val="005C396D"/>
    <w:rsid w:val="005C4222"/>
    <w:rsid w:val="005C450A"/>
    <w:rsid w:val="005C4F23"/>
    <w:rsid w:val="005C565E"/>
    <w:rsid w:val="005C67BD"/>
    <w:rsid w:val="005C6BE8"/>
    <w:rsid w:val="005C7462"/>
    <w:rsid w:val="005C7A74"/>
    <w:rsid w:val="005C7B55"/>
    <w:rsid w:val="005C7C06"/>
    <w:rsid w:val="005C7D7E"/>
    <w:rsid w:val="005CA0D5"/>
    <w:rsid w:val="005D012E"/>
    <w:rsid w:val="005D0175"/>
    <w:rsid w:val="005D1CC4"/>
    <w:rsid w:val="005D1FD5"/>
    <w:rsid w:val="005D2AC0"/>
    <w:rsid w:val="005D2D62"/>
    <w:rsid w:val="005D3453"/>
    <w:rsid w:val="005D3664"/>
    <w:rsid w:val="005D3E4D"/>
    <w:rsid w:val="005D3F1E"/>
    <w:rsid w:val="005D4018"/>
    <w:rsid w:val="005D43EA"/>
    <w:rsid w:val="005D44CA"/>
    <w:rsid w:val="005D4578"/>
    <w:rsid w:val="005D489E"/>
    <w:rsid w:val="005D5A78"/>
    <w:rsid w:val="005D5DB0"/>
    <w:rsid w:val="005D5FE3"/>
    <w:rsid w:val="005D643F"/>
    <w:rsid w:val="005D6722"/>
    <w:rsid w:val="005D6869"/>
    <w:rsid w:val="005D689E"/>
    <w:rsid w:val="005D75A9"/>
    <w:rsid w:val="005D7719"/>
    <w:rsid w:val="005D7F60"/>
    <w:rsid w:val="005E0051"/>
    <w:rsid w:val="005E0671"/>
    <w:rsid w:val="005E0B43"/>
    <w:rsid w:val="005E0B86"/>
    <w:rsid w:val="005E0E16"/>
    <w:rsid w:val="005E1178"/>
    <w:rsid w:val="005E1E0F"/>
    <w:rsid w:val="005E20D0"/>
    <w:rsid w:val="005E2778"/>
    <w:rsid w:val="005E2F4C"/>
    <w:rsid w:val="005E343B"/>
    <w:rsid w:val="005E378C"/>
    <w:rsid w:val="005E3CC9"/>
    <w:rsid w:val="005E3EAD"/>
    <w:rsid w:val="005E4030"/>
    <w:rsid w:val="005E41A4"/>
    <w:rsid w:val="005E4742"/>
    <w:rsid w:val="005E4D62"/>
    <w:rsid w:val="005E5F73"/>
    <w:rsid w:val="005E6386"/>
    <w:rsid w:val="005E6829"/>
    <w:rsid w:val="005E691F"/>
    <w:rsid w:val="005E6FBB"/>
    <w:rsid w:val="005E7057"/>
    <w:rsid w:val="005E735E"/>
    <w:rsid w:val="005F03F1"/>
    <w:rsid w:val="005F0DE3"/>
    <w:rsid w:val="005F10D4"/>
    <w:rsid w:val="005F19C3"/>
    <w:rsid w:val="005F19F5"/>
    <w:rsid w:val="005F26E8"/>
    <w:rsid w:val="005F2714"/>
    <w:rsid w:val="005F275A"/>
    <w:rsid w:val="005F2AD2"/>
    <w:rsid w:val="005F2E08"/>
    <w:rsid w:val="005F305F"/>
    <w:rsid w:val="005F3E4F"/>
    <w:rsid w:val="005F4923"/>
    <w:rsid w:val="005F52E6"/>
    <w:rsid w:val="005F537E"/>
    <w:rsid w:val="005F5F67"/>
    <w:rsid w:val="005F60D4"/>
    <w:rsid w:val="005F6D99"/>
    <w:rsid w:val="005F7532"/>
    <w:rsid w:val="005F78DD"/>
    <w:rsid w:val="005F798C"/>
    <w:rsid w:val="005F7A4D"/>
    <w:rsid w:val="005F7ADB"/>
    <w:rsid w:val="0060028F"/>
    <w:rsid w:val="006017FA"/>
    <w:rsid w:val="00601B68"/>
    <w:rsid w:val="006021B5"/>
    <w:rsid w:val="006025ED"/>
    <w:rsid w:val="0060359B"/>
    <w:rsid w:val="00603F69"/>
    <w:rsid w:val="006040DA"/>
    <w:rsid w:val="00604446"/>
    <w:rsid w:val="0060444E"/>
    <w:rsid w:val="00604666"/>
    <w:rsid w:val="006047BD"/>
    <w:rsid w:val="0060504C"/>
    <w:rsid w:val="00605201"/>
    <w:rsid w:val="00605CD4"/>
    <w:rsid w:val="00606331"/>
    <w:rsid w:val="006066B6"/>
    <w:rsid w:val="00606B28"/>
    <w:rsid w:val="006071EE"/>
    <w:rsid w:val="0060737A"/>
    <w:rsid w:val="00607675"/>
    <w:rsid w:val="00607F72"/>
    <w:rsid w:val="00610A41"/>
    <w:rsid w:val="00610F53"/>
    <w:rsid w:val="006110CF"/>
    <w:rsid w:val="0061159E"/>
    <w:rsid w:val="00612A4B"/>
    <w:rsid w:val="00612D66"/>
    <w:rsid w:val="00612E3F"/>
    <w:rsid w:val="006131C5"/>
    <w:rsid w:val="00613208"/>
    <w:rsid w:val="00613461"/>
    <w:rsid w:val="0061452F"/>
    <w:rsid w:val="00614C0A"/>
    <w:rsid w:val="00615DCF"/>
    <w:rsid w:val="00616743"/>
    <w:rsid w:val="00616767"/>
    <w:rsid w:val="0061698B"/>
    <w:rsid w:val="00616F61"/>
    <w:rsid w:val="006206D9"/>
    <w:rsid w:val="00620917"/>
    <w:rsid w:val="00620B71"/>
    <w:rsid w:val="00620E7C"/>
    <w:rsid w:val="0062163D"/>
    <w:rsid w:val="00621975"/>
    <w:rsid w:val="006220E2"/>
    <w:rsid w:val="00623564"/>
    <w:rsid w:val="00623A9E"/>
    <w:rsid w:val="00624396"/>
    <w:rsid w:val="0062482E"/>
    <w:rsid w:val="00624A20"/>
    <w:rsid w:val="00624B80"/>
    <w:rsid w:val="00624C9B"/>
    <w:rsid w:val="006252FD"/>
    <w:rsid w:val="00625AFD"/>
    <w:rsid w:val="00625B0A"/>
    <w:rsid w:val="00625B65"/>
    <w:rsid w:val="00626255"/>
    <w:rsid w:val="006262B6"/>
    <w:rsid w:val="006263E1"/>
    <w:rsid w:val="006265F4"/>
    <w:rsid w:val="0062740C"/>
    <w:rsid w:val="006278A8"/>
    <w:rsid w:val="00627E5B"/>
    <w:rsid w:val="00627F7A"/>
    <w:rsid w:val="00627FEB"/>
    <w:rsid w:val="006300B2"/>
    <w:rsid w:val="006300FC"/>
    <w:rsid w:val="006301EB"/>
    <w:rsid w:val="00630BB3"/>
    <w:rsid w:val="00631087"/>
    <w:rsid w:val="006310F2"/>
    <w:rsid w:val="00631847"/>
    <w:rsid w:val="00631908"/>
    <w:rsid w:val="00631BC3"/>
    <w:rsid w:val="00632182"/>
    <w:rsid w:val="00632571"/>
    <w:rsid w:val="00632A75"/>
    <w:rsid w:val="00632CF9"/>
    <w:rsid w:val="006332EA"/>
    <w:rsid w:val="006335DF"/>
    <w:rsid w:val="00633ACE"/>
    <w:rsid w:val="00633C89"/>
    <w:rsid w:val="006344F7"/>
    <w:rsid w:val="0063450F"/>
    <w:rsid w:val="00634717"/>
    <w:rsid w:val="0063573E"/>
    <w:rsid w:val="00635C16"/>
    <w:rsid w:val="00636217"/>
    <w:rsid w:val="0063670E"/>
    <w:rsid w:val="0063677E"/>
    <w:rsid w:val="00636AB9"/>
    <w:rsid w:val="00637181"/>
    <w:rsid w:val="00637274"/>
    <w:rsid w:val="00637548"/>
    <w:rsid w:val="00637AF8"/>
    <w:rsid w:val="00637E70"/>
    <w:rsid w:val="006406D9"/>
    <w:rsid w:val="006408E9"/>
    <w:rsid w:val="006412BE"/>
    <w:rsid w:val="0064144D"/>
    <w:rsid w:val="00641609"/>
    <w:rsid w:val="0064160E"/>
    <w:rsid w:val="00642389"/>
    <w:rsid w:val="00642951"/>
    <w:rsid w:val="0064326D"/>
    <w:rsid w:val="00643775"/>
    <w:rsid w:val="006439ED"/>
    <w:rsid w:val="00644306"/>
    <w:rsid w:val="006450E2"/>
    <w:rsid w:val="006450F1"/>
    <w:rsid w:val="006453D8"/>
    <w:rsid w:val="0064594E"/>
    <w:rsid w:val="00646644"/>
    <w:rsid w:val="0064730A"/>
    <w:rsid w:val="00650503"/>
    <w:rsid w:val="006508E9"/>
    <w:rsid w:val="00650ACC"/>
    <w:rsid w:val="00651612"/>
    <w:rsid w:val="00651A1C"/>
    <w:rsid w:val="00651D03"/>
    <w:rsid w:val="00651E73"/>
    <w:rsid w:val="006522FD"/>
    <w:rsid w:val="00652548"/>
    <w:rsid w:val="00652800"/>
    <w:rsid w:val="00652A92"/>
    <w:rsid w:val="00652D78"/>
    <w:rsid w:val="0065331D"/>
    <w:rsid w:val="00653AB0"/>
    <w:rsid w:val="00653C5D"/>
    <w:rsid w:val="006544A7"/>
    <w:rsid w:val="006550D8"/>
    <w:rsid w:val="006552BE"/>
    <w:rsid w:val="0065552B"/>
    <w:rsid w:val="006557D7"/>
    <w:rsid w:val="006569C6"/>
    <w:rsid w:val="00656EBF"/>
    <w:rsid w:val="006577AB"/>
    <w:rsid w:val="00657995"/>
    <w:rsid w:val="00657A3F"/>
    <w:rsid w:val="00657B56"/>
    <w:rsid w:val="006601B1"/>
    <w:rsid w:val="00660732"/>
    <w:rsid w:val="00660FD4"/>
    <w:rsid w:val="006618E3"/>
    <w:rsid w:val="00661D06"/>
    <w:rsid w:val="00662128"/>
    <w:rsid w:val="00662234"/>
    <w:rsid w:val="00662950"/>
    <w:rsid w:val="0066358C"/>
    <w:rsid w:val="0066370B"/>
    <w:rsid w:val="006638B4"/>
    <w:rsid w:val="00663A09"/>
    <w:rsid w:val="0066400D"/>
    <w:rsid w:val="006640B1"/>
    <w:rsid w:val="006644C4"/>
    <w:rsid w:val="00664C57"/>
    <w:rsid w:val="00665311"/>
    <w:rsid w:val="0066665B"/>
    <w:rsid w:val="0066667D"/>
    <w:rsid w:val="006675C3"/>
    <w:rsid w:val="0066EB91"/>
    <w:rsid w:val="00670EE3"/>
    <w:rsid w:val="006710EC"/>
    <w:rsid w:val="006717EE"/>
    <w:rsid w:val="00671BEB"/>
    <w:rsid w:val="00672C7C"/>
    <w:rsid w:val="0067331F"/>
    <w:rsid w:val="00673975"/>
    <w:rsid w:val="006742E8"/>
    <w:rsid w:val="0067439C"/>
    <w:rsid w:val="006743B6"/>
    <w:rsid w:val="0067482E"/>
    <w:rsid w:val="0067487E"/>
    <w:rsid w:val="00674DD0"/>
    <w:rsid w:val="00675260"/>
    <w:rsid w:val="006758F3"/>
    <w:rsid w:val="006758F8"/>
    <w:rsid w:val="0067628F"/>
    <w:rsid w:val="006769DE"/>
    <w:rsid w:val="00676D00"/>
    <w:rsid w:val="00677100"/>
    <w:rsid w:val="00677DDB"/>
    <w:rsid w:val="00677EF0"/>
    <w:rsid w:val="00680256"/>
    <w:rsid w:val="0068044B"/>
    <w:rsid w:val="006805C0"/>
    <w:rsid w:val="00680855"/>
    <w:rsid w:val="00680EA5"/>
    <w:rsid w:val="00680F69"/>
    <w:rsid w:val="00681072"/>
    <w:rsid w:val="006813BA"/>
    <w:rsid w:val="006814BF"/>
    <w:rsid w:val="0068170A"/>
    <w:rsid w:val="00681F32"/>
    <w:rsid w:val="006824F6"/>
    <w:rsid w:val="006826F6"/>
    <w:rsid w:val="00683154"/>
    <w:rsid w:val="006832BD"/>
    <w:rsid w:val="00683AEC"/>
    <w:rsid w:val="00684672"/>
    <w:rsid w:val="0068481E"/>
    <w:rsid w:val="00684AA1"/>
    <w:rsid w:val="00686125"/>
    <w:rsid w:val="0068666F"/>
    <w:rsid w:val="00686CB3"/>
    <w:rsid w:val="00686F9C"/>
    <w:rsid w:val="00687123"/>
    <w:rsid w:val="006871F0"/>
    <w:rsid w:val="00687406"/>
    <w:rsid w:val="0068780A"/>
    <w:rsid w:val="00687D81"/>
    <w:rsid w:val="00690267"/>
    <w:rsid w:val="006906E7"/>
    <w:rsid w:val="00690817"/>
    <w:rsid w:val="00690928"/>
    <w:rsid w:val="00690E63"/>
    <w:rsid w:val="006913FB"/>
    <w:rsid w:val="0069157F"/>
    <w:rsid w:val="00691766"/>
    <w:rsid w:val="006918B2"/>
    <w:rsid w:val="00691D0A"/>
    <w:rsid w:val="0069485B"/>
    <w:rsid w:val="0069486C"/>
    <w:rsid w:val="00694B39"/>
    <w:rsid w:val="006954D4"/>
    <w:rsid w:val="0069598B"/>
    <w:rsid w:val="00695AF0"/>
    <w:rsid w:val="0069664E"/>
    <w:rsid w:val="0069675D"/>
    <w:rsid w:val="00696D3E"/>
    <w:rsid w:val="0069724C"/>
    <w:rsid w:val="006976C9"/>
    <w:rsid w:val="00697809"/>
    <w:rsid w:val="0069F590"/>
    <w:rsid w:val="006A0C78"/>
    <w:rsid w:val="006A1A8E"/>
    <w:rsid w:val="006A1CF6"/>
    <w:rsid w:val="006A1F40"/>
    <w:rsid w:val="006A2022"/>
    <w:rsid w:val="006A2106"/>
    <w:rsid w:val="006A25D4"/>
    <w:rsid w:val="006A28DE"/>
    <w:rsid w:val="006A2D9E"/>
    <w:rsid w:val="006A36DB"/>
    <w:rsid w:val="006A376B"/>
    <w:rsid w:val="006A39E4"/>
    <w:rsid w:val="006A3EF2"/>
    <w:rsid w:val="006A44D0"/>
    <w:rsid w:val="006A48C1"/>
    <w:rsid w:val="006A4A44"/>
    <w:rsid w:val="006A4D05"/>
    <w:rsid w:val="006A510D"/>
    <w:rsid w:val="006A51A4"/>
    <w:rsid w:val="006A5844"/>
    <w:rsid w:val="006A618C"/>
    <w:rsid w:val="006A6E2A"/>
    <w:rsid w:val="006A78D9"/>
    <w:rsid w:val="006B0432"/>
    <w:rsid w:val="006B06B2"/>
    <w:rsid w:val="006B06BC"/>
    <w:rsid w:val="006B1FFA"/>
    <w:rsid w:val="006B23C9"/>
    <w:rsid w:val="006B2C60"/>
    <w:rsid w:val="006B2F0B"/>
    <w:rsid w:val="006B3564"/>
    <w:rsid w:val="006B3686"/>
    <w:rsid w:val="006B37E6"/>
    <w:rsid w:val="006B3D8F"/>
    <w:rsid w:val="006B42E3"/>
    <w:rsid w:val="006B44E9"/>
    <w:rsid w:val="006B4712"/>
    <w:rsid w:val="006B4949"/>
    <w:rsid w:val="006B55AE"/>
    <w:rsid w:val="006B59BB"/>
    <w:rsid w:val="006B59C3"/>
    <w:rsid w:val="006B5DA1"/>
    <w:rsid w:val="006B7048"/>
    <w:rsid w:val="006B73E5"/>
    <w:rsid w:val="006B77E6"/>
    <w:rsid w:val="006B7FC8"/>
    <w:rsid w:val="006C00A3"/>
    <w:rsid w:val="006C0D31"/>
    <w:rsid w:val="006C2201"/>
    <w:rsid w:val="006C24B0"/>
    <w:rsid w:val="006C26C4"/>
    <w:rsid w:val="006C2B79"/>
    <w:rsid w:val="006C3433"/>
    <w:rsid w:val="006C379E"/>
    <w:rsid w:val="006C3949"/>
    <w:rsid w:val="006C3D67"/>
    <w:rsid w:val="006C4F3D"/>
    <w:rsid w:val="006C6376"/>
    <w:rsid w:val="006C64DB"/>
    <w:rsid w:val="006C6C56"/>
    <w:rsid w:val="006C6F17"/>
    <w:rsid w:val="006C782D"/>
    <w:rsid w:val="006C7AB5"/>
    <w:rsid w:val="006D0174"/>
    <w:rsid w:val="006D03A0"/>
    <w:rsid w:val="006D04EF"/>
    <w:rsid w:val="006D062E"/>
    <w:rsid w:val="006D0817"/>
    <w:rsid w:val="006D0996"/>
    <w:rsid w:val="006D1348"/>
    <w:rsid w:val="006D1FF1"/>
    <w:rsid w:val="006D226B"/>
    <w:rsid w:val="006D23D4"/>
    <w:rsid w:val="006D2405"/>
    <w:rsid w:val="006D2523"/>
    <w:rsid w:val="006D2C8E"/>
    <w:rsid w:val="006D340C"/>
    <w:rsid w:val="006D3A0E"/>
    <w:rsid w:val="006D4841"/>
    <w:rsid w:val="006D4A39"/>
    <w:rsid w:val="006D4B26"/>
    <w:rsid w:val="006D53A4"/>
    <w:rsid w:val="006D6748"/>
    <w:rsid w:val="006D6D6A"/>
    <w:rsid w:val="006D7951"/>
    <w:rsid w:val="006E08A7"/>
    <w:rsid w:val="006E08C4"/>
    <w:rsid w:val="006E091B"/>
    <w:rsid w:val="006E1B9F"/>
    <w:rsid w:val="006E2018"/>
    <w:rsid w:val="006E2356"/>
    <w:rsid w:val="006E2552"/>
    <w:rsid w:val="006E2755"/>
    <w:rsid w:val="006E292D"/>
    <w:rsid w:val="006E2A17"/>
    <w:rsid w:val="006E2E36"/>
    <w:rsid w:val="006E2F98"/>
    <w:rsid w:val="006E3246"/>
    <w:rsid w:val="006E3542"/>
    <w:rsid w:val="006E3AA2"/>
    <w:rsid w:val="006E3E1C"/>
    <w:rsid w:val="006E408D"/>
    <w:rsid w:val="006E42C8"/>
    <w:rsid w:val="006E4800"/>
    <w:rsid w:val="006E4A1D"/>
    <w:rsid w:val="006E560F"/>
    <w:rsid w:val="006E5B90"/>
    <w:rsid w:val="006E60D3"/>
    <w:rsid w:val="006E6576"/>
    <w:rsid w:val="006E7662"/>
    <w:rsid w:val="006E7677"/>
    <w:rsid w:val="006E78A2"/>
    <w:rsid w:val="006E79B6"/>
    <w:rsid w:val="006E7A90"/>
    <w:rsid w:val="006E7E57"/>
    <w:rsid w:val="006F0225"/>
    <w:rsid w:val="006F041B"/>
    <w:rsid w:val="006F054E"/>
    <w:rsid w:val="006F0B72"/>
    <w:rsid w:val="006F0BDE"/>
    <w:rsid w:val="006F15D8"/>
    <w:rsid w:val="006F1641"/>
    <w:rsid w:val="006F1B19"/>
    <w:rsid w:val="006F1E41"/>
    <w:rsid w:val="006F1F8C"/>
    <w:rsid w:val="006F22D3"/>
    <w:rsid w:val="006F2A19"/>
    <w:rsid w:val="006F2EDF"/>
    <w:rsid w:val="006F3613"/>
    <w:rsid w:val="006F3839"/>
    <w:rsid w:val="006F4503"/>
    <w:rsid w:val="006F45E2"/>
    <w:rsid w:val="006F4758"/>
    <w:rsid w:val="006F4C53"/>
    <w:rsid w:val="006F55AB"/>
    <w:rsid w:val="006F57EE"/>
    <w:rsid w:val="006F58AB"/>
    <w:rsid w:val="006F669A"/>
    <w:rsid w:val="006F6744"/>
    <w:rsid w:val="006F6FFD"/>
    <w:rsid w:val="006F7053"/>
    <w:rsid w:val="006F717D"/>
    <w:rsid w:val="006F738F"/>
    <w:rsid w:val="006F7B74"/>
    <w:rsid w:val="006F7D2F"/>
    <w:rsid w:val="006F7F0A"/>
    <w:rsid w:val="006F7FF3"/>
    <w:rsid w:val="007019A0"/>
    <w:rsid w:val="00701BB1"/>
    <w:rsid w:val="00701BF8"/>
    <w:rsid w:val="00701DAC"/>
    <w:rsid w:val="00702259"/>
    <w:rsid w:val="00702765"/>
    <w:rsid w:val="00702926"/>
    <w:rsid w:val="00702A56"/>
    <w:rsid w:val="0070314F"/>
    <w:rsid w:val="00703502"/>
    <w:rsid w:val="00703969"/>
    <w:rsid w:val="00704512"/>
    <w:rsid w:val="00704694"/>
    <w:rsid w:val="00704A04"/>
    <w:rsid w:val="007051E3"/>
    <w:rsid w:val="007055CD"/>
    <w:rsid w:val="007058CD"/>
    <w:rsid w:val="00705D75"/>
    <w:rsid w:val="00706DB5"/>
    <w:rsid w:val="007071FD"/>
    <w:rsid w:val="0070723B"/>
    <w:rsid w:val="00707520"/>
    <w:rsid w:val="007076C6"/>
    <w:rsid w:val="0070FD36"/>
    <w:rsid w:val="00710F31"/>
    <w:rsid w:val="00711DFC"/>
    <w:rsid w:val="007127A1"/>
    <w:rsid w:val="007128E9"/>
    <w:rsid w:val="00712DA7"/>
    <w:rsid w:val="007137DB"/>
    <w:rsid w:val="00714956"/>
    <w:rsid w:val="0071538D"/>
    <w:rsid w:val="00715582"/>
    <w:rsid w:val="00715877"/>
    <w:rsid w:val="007158B1"/>
    <w:rsid w:val="00715D09"/>
    <w:rsid w:val="00715F89"/>
    <w:rsid w:val="007162E4"/>
    <w:rsid w:val="00716309"/>
    <w:rsid w:val="00716A3B"/>
    <w:rsid w:val="00716FB7"/>
    <w:rsid w:val="00717837"/>
    <w:rsid w:val="00717A13"/>
    <w:rsid w:val="00717C66"/>
    <w:rsid w:val="007201CE"/>
    <w:rsid w:val="00720608"/>
    <w:rsid w:val="00720B6C"/>
    <w:rsid w:val="00721192"/>
    <w:rsid w:val="0072144B"/>
    <w:rsid w:val="00721F0F"/>
    <w:rsid w:val="00722964"/>
    <w:rsid w:val="00722ADD"/>
    <w:rsid w:val="00722D6B"/>
    <w:rsid w:val="00723956"/>
    <w:rsid w:val="00724203"/>
    <w:rsid w:val="00724654"/>
    <w:rsid w:val="007247EA"/>
    <w:rsid w:val="007258D2"/>
    <w:rsid w:val="00725C3B"/>
    <w:rsid w:val="00725D14"/>
    <w:rsid w:val="00726271"/>
    <w:rsid w:val="007266FB"/>
    <w:rsid w:val="00726733"/>
    <w:rsid w:val="0073019A"/>
    <w:rsid w:val="007314CF"/>
    <w:rsid w:val="0073212B"/>
    <w:rsid w:val="0073279D"/>
    <w:rsid w:val="00732F18"/>
    <w:rsid w:val="00733408"/>
    <w:rsid w:val="0073347D"/>
    <w:rsid w:val="00733575"/>
    <w:rsid w:val="0073385D"/>
    <w:rsid w:val="00733D6A"/>
    <w:rsid w:val="00734065"/>
    <w:rsid w:val="007346A9"/>
    <w:rsid w:val="00734894"/>
    <w:rsid w:val="00734A70"/>
    <w:rsid w:val="00734E0D"/>
    <w:rsid w:val="00735327"/>
    <w:rsid w:val="00735451"/>
    <w:rsid w:val="00735842"/>
    <w:rsid w:val="00735DD9"/>
    <w:rsid w:val="007366FA"/>
    <w:rsid w:val="00737362"/>
    <w:rsid w:val="007375B3"/>
    <w:rsid w:val="00740573"/>
    <w:rsid w:val="0074084F"/>
    <w:rsid w:val="00740B1B"/>
    <w:rsid w:val="007411BE"/>
    <w:rsid w:val="00741254"/>
    <w:rsid w:val="007413D1"/>
    <w:rsid w:val="00741479"/>
    <w:rsid w:val="007414DA"/>
    <w:rsid w:val="00741594"/>
    <w:rsid w:val="007423F6"/>
    <w:rsid w:val="0074281C"/>
    <w:rsid w:val="0074298D"/>
    <w:rsid w:val="00743A1A"/>
    <w:rsid w:val="007442E6"/>
    <w:rsid w:val="00744344"/>
    <w:rsid w:val="00744691"/>
    <w:rsid w:val="007448D2"/>
    <w:rsid w:val="00744A73"/>
    <w:rsid w:val="00744D80"/>
    <w:rsid w:val="00744DB8"/>
    <w:rsid w:val="007454CA"/>
    <w:rsid w:val="00745C28"/>
    <w:rsid w:val="007460FF"/>
    <w:rsid w:val="0074665F"/>
    <w:rsid w:val="007469DA"/>
    <w:rsid w:val="0074748D"/>
    <w:rsid w:val="007474D4"/>
    <w:rsid w:val="00750EB8"/>
    <w:rsid w:val="00751DD7"/>
    <w:rsid w:val="00752AE7"/>
    <w:rsid w:val="0075322D"/>
    <w:rsid w:val="007534E3"/>
    <w:rsid w:val="00753D4F"/>
    <w:rsid w:val="00753D56"/>
    <w:rsid w:val="0075454A"/>
    <w:rsid w:val="0075469B"/>
    <w:rsid w:val="00754FCF"/>
    <w:rsid w:val="00755108"/>
    <w:rsid w:val="0075558C"/>
    <w:rsid w:val="00755EA3"/>
    <w:rsid w:val="007564AE"/>
    <w:rsid w:val="00756F87"/>
    <w:rsid w:val="00757591"/>
    <w:rsid w:val="00757633"/>
    <w:rsid w:val="00757A59"/>
    <w:rsid w:val="00757DD5"/>
    <w:rsid w:val="00760AE5"/>
    <w:rsid w:val="0076141D"/>
    <w:rsid w:val="007617A7"/>
    <w:rsid w:val="00762125"/>
    <w:rsid w:val="00762BF3"/>
    <w:rsid w:val="00762E95"/>
    <w:rsid w:val="007635C3"/>
    <w:rsid w:val="00763CDC"/>
    <w:rsid w:val="007640BB"/>
    <w:rsid w:val="00764568"/>
    <w:rsid w:val="00764DDF"/>
    <w:rsid w:val="00765D15"/>
    <w:rsid w:val="00765E06"/>
    <w:rsid w:val="00765E68"/>
    <w:rsid w:val="00765F79"/>
    <w:rsid w:val="00765F8E"/>
    <w:rsid w:val="00766085"/>
    <w:rsid w:val="0076639F"/>
    <w:rsid w:val="00766770"/>
    <w:rsid w:val="0076715D"/>
    <w:rsid w:val="007677F9"/>
    <w:rsid w:val="007679F6"/>
    <w:rsid w:val="007706FD"/>
    <w:rsid w:val="007706FF"/>
    <w:rsid w:val="00770891"/>
    <w:rsid w:val="007709A9"/>
    <w:rsid w:val="00770C61"/>
    <w:rsid w:val="00770F0C"/>
    <w:rsid w:val="00771030"/>
    <w:rsid w:val="0077103A"/>
    <w:rsid w:val="00771A0E"/>
    <w:rsid w:val="00771AC8"/>
    <w:rsid w:val="0077209D"/>
    <w:rsid w:val="00772A96"/>
    <w:rsid w:val="00772BA3"/>
    <w:rsid w:val="007735CC"/>
    <w:rsid w:val="007736BA"/>
    <w:rsid w:val="00773BD2"/>
    <w:rsid w:val="00773FE4"/>
    <w:rsid w:val="00774BCA"/>
    <w:rsid w:val="00775E08"/>
    <w:rsid w:val="007762C7"/>
    <w:rsid w:val="007763FE"/>
    <w:rsid w:val="00776998"/>
    <w:rsid w:val="00776D8F"/>
    <w:rsid w:val="00776E99"/>
    <w:rsid w:val="00777138"/>
    <w:rsid w:val="007772CE"/>
    <w:rsid w:val="00777564"/>
    <w:rsid w:val="007776A2"/>
    <w:rsid w:val="00777849"/>
    <w:rsid w:val="0078040A"/>
    <w:rsid w:val="00780A99"/>
    <w:rsid w:val="00780ED3"/>
    <w:rsid w:val="0078115C"/>
    <w:rsid w:val="00781193"/>
    <w:rsid w:val="00781214"/>
    <w:rsid w:val="00781C4F"/>
    <w:rsid w:val="00782167"/>
    <w:rsid w:val="00782487"/>
    <w:rsid w:val="00782A2E"/>
    <w:rsid w:val="00782B11"/>
    <w:rsid w:val="00783693"/>
    <w:rsid w:val="007836C0"/>
    <w:rsid w:val="00783834"/>
    <w:rsid w:val="00783C72"/>
    <w:rsid w:val="007844B3"/>
    <w:rsid w:val="0078508C"/>
    <w:rsid w:val="00785638"/>
    <w:rsid w:val="00786325"/>
    <w:rsid w:val="0078667E"/>
    <w:rsid w:val="00786778"/>
    <w:rsid w:val="00786D95"/>
    <w:rsid w:val="00786E52"/>
    <w:rsid w:val="00787723"/>
    <w:rsid w:val="0078D353"/>
    <w:rsid w:val="00790264"/>
    <w:rsid w:val="007919DC"/>
    <w:rsid w:val="00791B72"/>
    <w:rsid w:val="00791C7F"/>
    <w:rsid w:val="00791ED0"/>
    <w:rsid w:val="00791EE0"/>
    <w:rsid w:val="007923F9"/>
    <w:rsid w:val="007929A3"/>
    <w:rsid w:val="00792F12"/>
    <w:rsid w:val="007939D8"/>
    <w:rsid w:val="00793BB7"/>
    <w:rsid w:val="00793FAE"/>
    <w:rsid w:val="00794020"/>
    <w:rsid w:val="00794113"/>
    <w:rsid w:val="0079412C"/>
    <w:rsid w:val="007942E6"/>
    <w:rsid w:val="00794596"/>
    <w:rsid w:val="00796888"/>
    <w:rsid w:val="007968B7"/>
    <w:rsid w:val="00796FD2"/>
    <w:rsid w:val="00797624"/>
    <w:rsid w:val="0079A58C"/>
    <w:rsid w:val="007A041F"/>
    <w:rsid w:val="007A059A"/>
    <w:rsid w:val="007A0A04"/>
    <w:rsid w:val="007A1326"/>
    <w:rsid w:val="007A2B7B"/>
    <w:rsid w:val="007A318E"/>
    <w:rsid w:val="007A3356"/>
    <w:rsid w:val="007A36F3"/>
    <w:rsid w:val="007A3EA4"/>
    <w:rsid w:val="007A3F0E"/>
    <w:rsid w:val="007A4C47"/>
    <w:rsid w:val="007A4CEF"/>
    <w:rsid w:val="007A55A8"/>
    <w:rsid w:val="007A595C"/>
    <w:rsid w:val="007A59E1"/>
    <w:rsid w:val="007A5C92"/>
    <w:rsid w:val="007A6A60"/>
    <w:rsid w:val="007A6F6A"/>
    <w:rsid w:val="007A70D8"/>
    <w:rsid w:val="007A7276"/>
    <w:rsid w:val="007A778D"/>
    <w:rsid w:val="007B012B"/>
    <w:rsid w:val="007B0CA3"/>
    <w:rsid w:val="007B1433"/>
    <w:rsid w:val="007B1832"/>
    <w:rsid w:val="007B24C4"/>
    <w:rsid w:val="007B2B84"/>
    <w:rsid w:val="007B2CC7"/>
    <w:rsid w:val="007B3004"/>
    <w:rsid w:val="007B306C"/>
    <w:rsid w:val="007B36CE"/>
    <w:rsid w:val="007B4845"/>
    <w:rsid w:val="007B4938"/>
    <w:rsid w:val="007B50E4"/>
    <w:rsid w:val="007B51B4"/>
    <w:rsid w:val="007B5236"/>
    <w:rsid w:val="007B5DA9"/>
    <w:rsid w:val="007B6AA5"/>
    <w:rsid w:val="007B6B2F"/>
    <w:rsid w:val="007B6EEA"/>
    <w:rsid w:val="007B7154"/>
    <w:rsid w:val="007B78F9"/>
    <w:rsid w:val="007B7B7C"/>
    <w:rsid w:val="007B7BF5"/>
    <w:rsid w:val="007C02B0"/>
    <w:rsid w:val="007C057B"/>
    <w:rsid w:val="007C06CC"/>
    <w:rsid w:val="007C095B"/>
    <w:rsid w:val="007C10A7"/>
    <w:rsid w:val="007C141D"/>
    <w:rsid w:val="007C14DD"/>
    <w:rsid w:val="007C1661"/>
    <w:rsid w:val="007C1A9E"/>
    <w:rsid w:val="007C1CEF"/>
    <w:rsid w:val="007C1F46"/>
    <w:rsid w:val="007C291E"/>
    <w:rsid w:val="007C2EBF"/>
    <w:rsid w:val="007C3841"/>
    <w:rsid w:val="007C3F0A"/>
    <w:rsid w:val="007C4A3D"/>
    <w:rsid w:val="007C54E1"/>
    <w:rsid w:val="007C5540"/>
    <w:rsid w:val="007C558C"/>
    <w:rsid w:val="007C626B"/>
    <w:rsid w:val="007C6753"/>
    <w:rsid w:val="007C6C1F"/>
    <w:rsid w:val="007C6E38"/>
    <w:rsid w:val="007C728F"/>
    <w:rsid w:val="007D00FF"/>
    <w:rsid w:val="007D0800"/>
    <w:rsid w:val="007D0983"/>
    <w:rsid w:val="007D098B"/>
    <w:rsid w:val="007D212E"/>
    <w:rsid w:val="007D222E"/>
    <w:rsid w:val="007D2AF8"/>
    <w:rsid w:val="007D2D0B"/>
    <w:rsid w:val="007D2DBB"/>
    <w:rsid w:val="007D458F"/>
    <w:rsid w:val="007D5655"/>
    <w:rsid w:val="007D59AF"/>
    <w:rsid w:val="007D5A52"/>
    <w:rsid w:val="007D60E8"/>
    <w:rsid w:val="007D6519"/>
    <w:rsid w:val="007D6925"/>
    <w:rsid w:val="007D694D"/>
    <w:rsid w:val="007D6B76"/>
    <w:rsid w:val="007D7CF5"/>
    <w:rsid w:val="007D7E58"/>
    <w:rsid w:val="007E098D"/>
    <w:rsid w:val="007E0B69"/>
    <w:rsid w:val="007E0D13"/>
    <w:rsid w:val="007E0DC5"/>
    <w:rsid w:val="007E147C"/>
    <w:rsid w:val="007E2CE5"/>
    <w:rsid w:val="007E41AD"/>
    <w:rsid w:val="007E4378"/>
    <w:rsid w:val="007E461D"/>
    <w:rsid w:val="007E4AAE"/>
    <w:rsid w:val="007E4CDA"/>
    <w:rsid w:val="007E4D20"/>
    <w:rsid w:val="007E4EE2"/>
    <w:rsid w:val="007E5164"/>
    <w:rsid w:val="007E5E9E"/>
    <w:rsid w:val="007E624F"/>
    <w:rsid w:val="007E64F8"/>
    <w:rsid w:val="007E7382"/>
    <w:rsid w:val="007F040A"/>
    <w:rsid w:val="007F13E0"/>
    <w:rsid w:val="007F1493"/>
    <w:rsid w:val="007F15BC"/>
    <w:rsid w:val="007F1694"/>
    <w:rsid w:val="007F1744"/>
    <w:rsid w:val="007F211B"/>
    <w:rsid w:val="007F27B4"/>
    <w:rsid w:val="007F29C4"/>
    <w:rsid w:val="007F3153"/>
    <w:rsid w:val="007F31B1"/>
    <w:rsid w:val="007F3524"/>
    <w:rsid w:val="007F3B56"/>
    <w:rsid w:val="007F3BC1"/>
    <w:rsid w:val="007F3D5C"/>
    <w:rsid w:val="007F3FF1"/>
    <w:rsid w:val="007F40D8"/>
    <w:rsid w:val="007F576D"/>
    <w:rsid w:val="007F581B"/>
    <w:rsid w:val="007F5BB0"/>
    <w:rsid w:val="007F6247"/>
    <w:rsid w:val="007F637A"/>
    <w:rsid w:val="007F66A6"/>
    <w:rsid w:val="007F69C4"/>
    <w:rsid w:val="007F6C5A"/>
    <w:rsid w:val="007F76BF"/>
    <w:rsid w:val="0080021A"/>
    <w:rsid w:val="0080031F"/>
    <w:rsid w:val="008003CD"/>
    <w:rsid w:val="00800512"/>
    <w:rsid w:val="0080064E"/>
    <w:rsid w:val="00800F43"/>
    <w:rsid w:val="00800F79"/>
    <w:rsid w:val="00801687"/>
    <w:rsid w:val="008019EE"/>
    <w:rsid w:val="00801B02"/>
    <w:rsid w:val="00801F57"/>
    <w:rsid w:val="00802022"/>
    <w:rsid w:val="0080207C"/>
    <w:rsid w:val="008023DE"/>
    <w:rsid w:val="00802519"/>
    <w:rsid w:val="00802892"/>
    <w:rsid w:val="008028A3"/>
    <w:rsid w:val="00803216"/>
    <w:rsid w:val="008032DC"/>
    <w:rsid w:val="00803CB9"/>
    <w:rsid w:val="008059C1"/>
    <w:rsid w:val="00805CB0"/>
    <w:rsid w:val="0080662F"/>
    <w:rsid w:val="0080674D"/>
    <w:rsid w:val="00806C91"/>
    <w:rsid w:val="0080779C"/>
    <w:rsid w:val="008100F0"/>
    <w:rsid w:val="0081065F"/>
    <w:rsid w:val="00810C62"/>
    <w:rsid w:val="00810E72"/>
    <w:rsid w:val="0081179B"/>
    <w:rsid w:val="008118D3"/>
    <w:rsid w:val="008128C6"/>
    <w:rsid w:val="00812DCB"/>
    <w:rsid w:val="00812E33"/>
    <w:rsid w:val="00812F7A"/>
    <w:rsid w:val="008133ED"/>
    <w:rsid w:val="008137F0"/>
    <w:rsid w:val="0081384F"/>
    <w:rsid w:val="00813EAE"/>
    <w:rsid w:val="00813FA5"/>
    <w:rsid w:val="00814147"/>
    <w:rsid w:val="00814366"/>
    <w:rsid w:val="008143FA"/>
    <w:rsid w:val="00814E1B"/>
    <w:rsid w:val="0081523F"/>
    <w:rsid w:val="008156B8"/>
    <w:rsid w:val="00815843"/>
    <w:rsid w:val="00815E7C"/>
    <w:rsid w:val="00816151"/>
    <w:rsid w:val="008163E6"/>
    <w:rsid w:val="0081641C"/>
    <w:rsid w:val="008171F6"/>
    <w:rsid w:val="00817268"/>
    <w:rsid w:val="0081736E"/>
    <w:rsid w:val="008203B7"/>
    <w:rsid w:val="008204CB"/>
    <w:rsid w:val="00820BB7"/>
    <w:rsid w:val="008212BE"/>
    <w:rsid w:val="008218CF"/>
    <w:rsid w:val="00821B4F"/>
    <w:rsid w:val="00821DF3"/>
    <w:rsid w:val="0082300D"/>
    <w:rsid w:val="0082307D"/>
    <w:rsid w:val="00823F9C"/>
    <w:rsid w:val="008248E7"/>
    <w:rsid w:val="00824F02"/>
    <w:rsid w:val="00825103"/>
    <w:rsid w:val="00825595"/>
    <w:rsid w:val="00825780"/>
    <w:rsid w:val="0082616E"/>
    <w:rsid w:val="008269A8"/>
    <w:rsid w:val="00826BD1"/>
    <w:rsid w:val="00826C4F"/>
    <w:rsid w:val="00826D1F"/>
    <w:rsid w:val="00827F61"/>
    <w:rsid w:val="008300FD"/>
    <w:rsid w:val="008304C0"/>
    <w:rsid w:val="00830661"/>
    <w:rsid w:val="0083080B"/>
    <w:rsid w:val="00830A48"/>
    <w:rsid w:val="00831365"/>
    <w:rsid w:val="0083183E"/>
    <w:rsid w:val="00831C89"/>
    <w:rsid w:val="0083235A"/>
    <w:rsid w:val="00832A2F"/>
    <w:rsid w:val="00832DA5"/>
    <w:rsid w:val="00832F4B"/>
    <w:rsid w:val="00833285"/>
    <w:rsid w:val="00833944"/>
    <w:rsid w:val="00833A2E"/>
    <w:rsid w:val="00833EDF"/>
    <w:rsid w:val="00834027"/>
    <w:rsid w:val="00834038"/>
    <w:rsid w:val="0083445A"/>
    <w:rsid w:val="008348B0"/>
    <w:rsid w:val="008348FA"/>
    <w:rsid w:val="00835043"/>
    <w:rsid w:val="00835A55"/>
    <w:rsid w:val="0083695E"/>
    <w:rsid w:val="0083701F"/>
    <w:rsid w:val="0083760F"/>
    <w:rsid w:val="008377AF"/>
    <w:rsid w:val="008404C4"/>
    <w:rsid w:val="00840546"/>
    <w:rsid w:val="0084056D"/>
    <w:rsid w:val="00840906"/>
    <w:rsid w:val="00840C81"/>
    <w:rsid w:val="00841080"/>
    <w:rsid w:val="008412F7"/>
    <w:rsid w:val="008414BB"/>
    <w:rsid w:val="00841B54"/>
    <w:rsid w:val="00841E53"/>
    <w:rsid w:val="00841F65"/>
    <w:rsid w:val="00842B42"/>
    <w:rsid w:val="008434A7"/>
    <w:rsid w:val="008438DD"/>
    <w:rsid w:val="00843E2C"/>
    <w:rsid w:val="00843E42"/>
    <w:rsid w:val="00843ED1"/>
    <w:rsid w:val="00844211"/>
    <w:rsid w:val="00844444"/>
    <w:rsid w:val="008445F3"/>
    <w:rsid w:val="0084492D"/>
    <w:rsid w:val="008455DA"/>
    <w:rsid w:val="008467D0"/>
    <w:rsid w:val="00846ADE"/>
    <w:rsid w:val="00846FD8"/>
    <w:rsid w:val="008470D0"/>
    <w:rsid w:val="00847433"/>
    <w:rsid w:val="00850523"/>
    <w:rsid w:val="008505DC"/>
    <w:rsid w:val="008509F0"/>
    <w:rsid w:val="00850D10"/>
    <w:rsid w:val="0085102E"/>
    <w:rsid w:val="008510EB"/>
    <w:rsid w:val="00851875"/>
    <w:rsid w:val="00851A9C"/>
    <w:rsid w:val="00852109"/>
    <w:rsid w:val="00852357"/>
    <w:rsid w:val="00852464"/>
    <w:rsid w:val="00852AFE"/>
    <w:rsid w:val="00852B7B"/>
    <w:rsid w:val="00853F7F"/>
    <w:rsid w:val="008543FC"/>
    <w:rsid w:val="0085448C"/>
    <w:rsid w:val="0085496C"/>
    <w:rsid w:val="00854C24"/>
    <w:rsid w:val="00855048"/>
    <w:rsid w:val="008553CB"/>
    <w:rsid w:val="008559A3"/>
    <w:rsid w:val="008562D9"/>
    <w:rsid w:val="008563D3"/>
    <w:rsid w:val="00856CCA"/>
    <w:rsid w:val="00856E15"/>
    <w:rsid w:val="00856E64"/>
    <w:rsid w:val="008572C8"/>
    <w:rsid w:val="00860A52"/>
    <w:rsid w:val="00860E30"/>
    <w:rsid w:val="00862722"/>
    <w:rsid w:val="00862960"/>
    <w:rsid w:val="00863008"/>
    <w:rsid w:val="00863532"/>
    <w:rsid w:val="0086363D"/>
    <w:rsid w:val="00863A0D"/>
    <w:rsid w:val="00863D9A"/>
    <w:rsid w:val="008641E8"/>
    <w:rsid w:val="00864C6F"/>
    <w:rsid w:val="00865612"/>
    <w:rsid w:val="00865EC3"/>
    <w:rsid w:val="0086629C"/>
    <w:rsid w:val="00866415"/>
    <w:rsid w:val="0086672A"/>
    <w:rsid w:val="00867469"/>
    <w:rsid w:val="00870600"/>
    <w:rsid w:val="00870838"/>
    <w:rsid w:val="00870A3D"/>
    <w:rsid w:val="00870CF3"/>
    <w:rsid w:val="008715D9"/>
    <w:rsid w:val="00871EE3"/>
    <w:rsid w:val="008736AC"/>
    <w:rsid w:val="00873DB1"/>
    <w:rsid w:val="00873FDF"/>
    <w:rsid w:val="00874503"/>
    <w:rsid w:val="008747B3"/>
    <w:rsid w:val="008749C6"/>
    <w:rsid w:val="00874C1F"/>
    <w:rsid w:val="00874D3E"/>
    <w:rsid w:val="00874F5E"/>
    <w:rsid w:val="0087561F"/>
    <w:rsid w:val="00875E62"/>
    <w:rsid w:val="008760A8"/>
    <w:rsid w:val="00876DF4"/>
    <w:rsid w:val="0087B77D"/>
    <w:rsid w:val="00880192"/>
    <w:rsid w:val="00880A08"/>
    <w:rsid w:val="00880CFE"/>
    <w:rsid w:val="00880D0A"/>
    <w:rsid w:val="008813A0"/>
    <w:rsid w:val="008813A8"/>
    <w:rsid w:val="008813DF"/>
    <w:rsid w:val="008814A1"/>
    <w:rsid w:val="00882609"/>
    <w:rsid w:val="0088269C"/>
    <w:rsid w:val="0088293D"/>
    <w:rsid w:val="00882C96"/>
    <w:rsid w:val="00882E98"/>
    <w:rsid w:val="00883242"/>
    <w:rsid w:val="00883A53"/>
    <w:rsid w:val="00883A64"/>
    <w:rsid w:val="00883E0F"/>
    <w:rsid w:val="00884379"/>
    <w:rsid w:val="008844AA"/>
    <w:rsid w:val="00885088"/>
    <w:rsid w:val="00885466"/>
    <w:rsid w:val="00885C59"/>
    <w:rsid w:val="00885E25"/>
    <w:rsid w:val="0088628E"/>
    <w:rsid w:val="00886960"/>
    <w:rsid w:val="00886F27"/>
    <w:rsid w:val="0089014A"/>
    <w:rsid w:val="0089099F"/>
    <w:rsid w:val="00890C47"/>
    <w:rsid w:val="0089256F"/>
    <w:rsid w:val="008931E3"/>
    <w:rsid w:val="00893BAF"/>
    <w:rsid w:val="00893CDB"/>
    <w:rsid w:val="00893D12"/>
    <w:rsid w:val="0089468F"/>
    <w:rsid w:val="008947C7"/>
    <w:rsid w:val="0089481F"/>
    <w:rsid w:val="00894870"/>
    <w:rsid w:val="00895105"/>
    <w:rsid w:val="00895316"/>
    <w:rsid w:val="00895861"/>
    <w:rsid w:val="0089689A"/>
    <w:rsid w:val="00896D02"/>
    <w:rsid w:val="00896E97"/>
    <w:rsid w:val="00897243"/>
    <w:rsid w:val="00897606"/>
    <w:rsid w:val="00897678"/>
    <w:rsid w:val="00897AB4"/>
    <w:rsid w:val="00897B91"/>
    <w:rsid w:val="008A00A0"/>
    <w:rsid w:val="008A0836"/>
    <w:rsid w:val="008A13B1"/>
    <w:rsid w:val="008A2195"/>
    <w:rsid w:val="008A21F0"/>
    <w:rsid w:val="008A224D"/>
    <w:rsid w:val="008A2432"/>
    <w:rsid w:val="008A2ED0"/>
    <w:rsid w:val="008A32BA"/>
    <w:rsid w:val="008A3366"/>
    <w:rsid w:val="008A3E34"/>
    <w:rsid w:val="008A41C4"/>
    <w:rsid w:val="008A49E1"/>
    <w:rsid w:val="008A4F49"/>
    <w:rsid w:val="008A58E0"/>
    <w:rsid w:val="008A5DE5"/>
    <w:rsid w:val="008A620A"/>
    <w:rsid w:val="008A763F"/>
    <w:rsid w:val="008B0195"/>
    <w:rsid w:val="008B0582"/>
    <w:rsid w:val="008B084A"/>
    <w:rsid w:val="008B0E22"/>
    <w:rsid w:val="008B1A13"/>
    <w:rsid w:val="008B1FDB"/>
    <w:rsid w:val="008B2159"/>
    <w:rsid w:val="008B2A5B"/>
    <w:rsid w:val="008B2E22"/>
    <w:rsid w:val="008B35B8"/>
    <w:rsid w:val="008B367A"/>
    <w:rsid w:val="008B430F"/>
    <w:rsid w:val="008B44C9"/>
    <w:rsid w:val="008B4963"/>
    <w:rsid w:val="008B49E9"/>
    <w:rsid w:val="008B4DA3"/>
    <w:rsid w:val="008B4DE8"/>
    <w:rsid w:val="008B4FF4"/>
    <w:rsid w:val="008B5179"/>
    <w:rsid w:val="008B529B"/>
    <w:rsid w:val="008B57BB"/>
    <w:rsid w:val="008B6486"/>
    <w:rsid w:val="008B6729"/>
    <w:rsid w:val="008B6ABD"/>
    <w:rsid w:val="008B71C3"/>
    <w:rsid w:val="008B757B"/>
    <w:rsid w:val="008B7795"/>
    <w:rsid w:val="008B7C25"/>
    <w:rsid w:val="008B7F83"/>
    <w:rsid w:val="008BE43F"/>
    <w:rsid w:val="008C0444"/>
    <w:rsid w:val="008C085A"/>
    <w:rsid w:val="008C085B"/>
    <w:rsid w:val="008C10BA"/>
    <w:rsid w:val="008C1A20"/>
    <w:rsid w:val="008C25F0"/>
    <w:rsid w:val="008C2E5B"/>
    <w:rsid w:val="008C2FB5"/>
    <w:rsid w:val="008C302C"/>
    <w:rsid w:val="008C3039"/>
    <w:rsid w:val="008C3BD8"/>
    <w:rsid w:val="008C3DB7"/>
    <w:rsid w:val="008C4471"/>
    <w:rsid w:val="008C4657"/>
    <w:rsid w:val="008C4CAB"/>
    <w:rsid w:val="008C4EB0"/>
    <w:rsid w:val="008C4F6E"/>
    <w:rsid w:val="008C5168"/>
    <w:rsid w:val="008C5A41"/>
    <w:rsid w:val="008C5FF8"/>
    <w:rsid w:val="008C6461"/>
    <w:rsid w:val="008C6BA4"/>
    <w:rsid w:val="008C6F82"/>
    <w:rsid w:val="008C726B"/>
    <w:rsid w:val="008C73FE"/>
    <w:rsid w:val="008C74A0"/>
    <w:rsid w:val="008C74EE"/>
    <w:rsid w:val="008C75A2"/>
    <w:rsid w:val="008C7B3A"/>
    <w:rsid w:val="008C7CBC"/>
    <w:rsid w:val="008D0067"/>
    <w:rsid w:val="008D0306"/>
    <w:rsid w:val="008D0B9E"/>
    <w:rsid w:val="008D0DFC"/>
    <w:rsid w:val="008D125E"/>
    <w:rsid w:val="008D26F7"/>
    <w:rsid w:val="008D3B3A"/>
    <w:rsid w:val="008D5041"/>
    <w:rsid w:val="008D5308"/>
    <w:rsid w:val="008D55BF"/>
    <w:rsid w:val="008D5815"/>
    <w:rsid w:val="008D61E0"/>
    <w:rsid w:val="008D6722"/>
    <w:rsid w:val="008D6769"/>
    <w:rsid w:val="008D6A8A"/>
    <w:rsid w:val="008D6E1D"/>
    <w:rsid w:val="008D76BC"/>
    <w:rsid w:val="008D77C6"/>
    <w:rsid w:val="008D7AB2"/>
    <w:rsid w:val="008E0259"/>
    <w:rsid w:val="008E064E"/>
    <w:rsid w:val="008E0D9E"/>
    <w:rsid w:val="008E1365"/>
    <w:rsid w:val="008E26F3"/>
    <w:rsid w:val="008E2F6A"/>
    <w:rsid w:val="008E3F7A"/>
    <w:rsid w:val="008E43E0"/>
    <w:rsid w:val="008E45B5"/>
    <w:rsid w:val="008E4A0E"/>
    <w:rsid w:val="008E4C18"/>
    <w:rsid w:val="008E4E59"/>
    <w:rsid w:val="008E5F4D"/>
    <w:rsid w:val="008E6091"/>
    <w:rsid w:val="008E61EE"/>
    <w:rsid w:val="008E65D5"/>
    <w:rsid w:val="008E6A50"/>
    <w:rsid w:val="008E7261"/>
    <w:rsid w:val="008E73D8"/>
    <w:rsid w:val="008E781A"/>
    <w:rsid w:val="008F0115"/>
    <w:rsid w:val="008F0383"/>
    <w:rsid w:val="008F0E0B"/>
    <w:rsid w:val="008F1C18"/>
    <w:rsid w:val="008F1F6A"/>
    <w:rsid w:val="008F23C3"/>
    <w:rsid w:val="008F28E7"/>
    <w:rsid w:val="008F2A23"/>
    <w:rsid w:val="008F2E18"/>
    <w:rsid w:val="008F31F3"/>
    <w:rsid w:val="008F34F0"/>
    <w:rsid w:val="008F364C"/>
    <w:rsid w:val="008F3C99"/>
    <w:rsid w:val="008F3CA5"/>
    <w:rsid w:val="008F3EDF"/>
    <w:rsid w:val="008F5176"/>
    <w:rsid w:val="008F56DB"/>
    <w:rsid w:val="008F5B4F"/>
    <w:rsid w:val="008F7DCA"/>
    <w:rsid w:val="008F7EED"/>
    <w:rsid w:val="009000D2"/>
    <w:rsid w:val="00900175"/>
    <w:rsid w:val="0090053B"/>
    <w:rsid w:val="00900E59"/>
    <w:rsid w:val="00900FCF"/>
    <w:rsid w:val="00901298"/>
    <w:rsid w:val="009018F6"/>
    <w:rsid w:val="009019BB"/>
    <w:rsid w:val="00901DA5"/>
    <w:rsid w:val="00902919"/>
    <w:rsid w:val="00902DFC"/>
    <w:rsid w:val="00902FE6"/>
    <w:rsid w:val="0090315B"/>
    <w:rsid w:val="009033B0"/>
    <w:rsid w:val="009037AA"/>
    <w:rsid w:val="00903816"/>
    <w:rsid w:val="00903FAB"/>
    <w:rsid w:val="00904350"/>
    <w:rsid w:val="009044CC"/>
    <w:rsid w:val="009051A7"/>
    <w:rsid w:val="00905926"/>
    <w:rsid w:val="00905F78"/>
    <w:rsid w:val="0090604A"/>
    <w:rsid w:val="009061C2"/>
    <w:rsid w:val="00906A72"/>
    <w:rsid w:val="00906D58"/>
    <w:rsid w:val="00907784"/>
    <w:rsid w:val="009078AB"/>
    <w:rsid w:val="009079C5"/>
    <w:rsid w:val="00907B4B"/>
    <w:rsid w:val="009102D3"/>
    <w:rsid w:val="00910517"/>
    <w:rsid w:val="0091055E"/>
    <w:rsid w:val="00910C1D"/>
    <w:rsid w:val="00911012"/>
    <w:rsid w:val="00911952"/>
    <w:rsid w:val="00912200"/>
    <w:rsid w:val="00912755"/>
    <w:rsid w:val="00912C5D"/>
    <w:rsid w:val="00912EC7"/>
    <w:rsid w:val="00913D40"/>
    <w:rsid w:val="009153A2"/>
    <w:rsid w:val="0091571A"/>
    <w:rsid w:val="00915AC4"/>
    <w:rsid w:val="00915B2B"/>
    <w:rsid w:val="00915BE3"/>
    <w:rsid w:val="009160EA"/>
    <w:rsid w:val="00916938"/>
    <w:rsid w:val="00916DA2"/>
    <w:rsid w:val="00917540"/>
    <w:rsid w:val="00917A7A"/>
    <w:rsid w:val="00917D19"/>
    <w:rsid w:val="00920A1E"/>
    <w:rsid w:val="00920B7F"/>
    <w:rsid w:val="00920C71"/>
    <w:rsid w:val="00921948"/>
    <w:rsid w:val="009227DD"/>
    <w:rsid w:val="00922C69"/>
    <w:rsid w:val="00923015"/>
    <w:rsid w:val="009234D0"/>
    <w:rsid w:val="00923728"/>
    <w:rsid w:val="00923D79"/>
    <w:rsid w:val="00925013"/>
    <w:rsid w:val="00925024"/>
    <w:rsid w:val="00925586"/>
    <w:rsid w:val="00925655"/>
    <w:rsid w:val="009256A2"/>
    <w:rsid w:val="00925733"/>
    <w:rsid w:val="009257A8"/>
    <w:rsid w:val="009261C8"/>
    <w:rsid w:val="00926AFF"/>
    <w:rsid w:val="00926D03"/>
    <w:rsid w:val="00926F76"/>
    <w:rsid w:val="00927732"/>
    <w:rsid w:val="00927D82"/>
    <w:rsid w:val="00927DB3"/>
    <w:rsid w:val="00927E08"/>
    <w:rsid w:val="00930177"/>
    <w:rsid w:val="009308B3"/>
    <w:rsid w:val="00930D17"/>
    <w:rsid w:val="00930ED6"/>
    <w:rsid w:val="00931206"/>
    <w:rsid w:val="00931433"/>
    <w:rsid w:val="00931992"/>
    <w:rsid w:val="00931D44"/>
    <w:rsid w:val="00932077"/>
    <w:rsid w:val="00932115"/>
    <w:rsid w:val="00932376"/>
    <w:rsid w:val="009323FE"/>
    <w:rsid w:val="00932A03"/>
    <w:rsid w:val="00932D6A"/>
    <w:rsid w:val="00932FAC"/>
    <w:rsid w:val="0093313E"/>
    <w:rsid w:val="00933168"/>
    <w:rsid w:val="009331F7"/>
    <w:rsid w:val="009331F9"/>
    <w:rsid w:val="00933BE1"/>
    <w:rsid w:val="00933BE4"/>
    <w:rsid w:val="00933EA8"/>
    <w:rsid w:val="00934012"/>
    <w:rsid w:val="009343C6"/>
    <w:rsid w:val="0093530F"/>
    <w:rsid w:val="0093592F"/>
    <w:rsid w:val="009363F0"/>
    <w:rsid w:val="0093688D"/>
    <w:rsid w:val="00936CA4"/>
    <w:rsid w:val="0093713E"/>
    <w:rsid w:val="0093760A"/>
    <w:rsid w:val="00937956"/>
    <w:rsid w:val="00940345"/>
    <w:rsid w:val="00940F4A"/>
    <w:rsid w:val="009410EB"/>
    <w:rsid w:val="00941165"/>
    <w:rsid w:val="0094149B"/>
    <w:rsid w:val="0094165A"/>
    <w:rsid w:val="00942056"/>
    <w:rsid w:val="009429D1"/>
    <w:rsid w:val="00942BCC"/>
    <w:rsid w:val="00942E67"/>
    <w:rsid w:val="00943299"/>
    <w:rsid w:val="00943300"/>
    <w:rsid w:val="009433EA"/>
    <w:rsid w:val="009435DD"/>
    <w:rsid w:val="009438A7"/>
    <w:rsid w:val="00943CE2"/>
    <w:rsid w:val="0094413E"/>
    <w:rsid w:val="00944A55"/>
    <w:rsid w:val="00944F29"/>
    <w:rsid w:val="009452AC"/>
    <w:rsid w:val="00945326"/>
    <w:rsid w:val="009457BA"/>
    <w:rsid w:val="009458AF"/>
    <w:rsid w:val="00945978"/>
    <w:rsid w:val="00945CCF"/>
    <w:rsid w:val="00946555"/>
    <w:rsid w:val="00946BA3"/>
    <w:rsid w:val="00946C8D"/>
    <w:rsid w:val="009472A6"/>
    <w:rsid w:val="009472B2"/>
    <w:rsid w:val="0094735A"/>
    <w:rsid w:val="00947A29"/>
    <w:rsid w:val="00947F3B"/>
    <w:rsid w:val="009513B6"/>
    <w:rsid w:val="00951F93"/>
    <w:rsid w:val="009520A1"/>
    <w:rsid w:val="009522E2"/>
    <w:rsid w:val="0095259D"/>
    <w:rsid w:val="009528C1"/>
    <w:rsid w:val="00952FA0"/>
    <w:rsid w:val="009530F7"/>
    <w:rsid w:val="009532C7"/>
    <w:rsid w:val="00953891"/>
    <w:rsid w:val="00953E7E"/>
    <w:rsid w:val="00953E82"/>
    <w:rsid w:val="0095472B"/>
    <w:rsid w:val="00954E1C"/>
    <w:rsid w:val="00955D6C"/>
    <w:rsid w:val="00955ED2"/>
    <w:rsid w:val="00956083"/>
    <w:rsid w:val="009572B9"/>
    <w:rsid w:val="009572F3"/>
    <w:rsid w:val="00957617"/>
    <w:rsid w:val="009577C1"/>
    <w:rsid w:val="00957876"/>
    <w:rsid w:val="00957B92"/>
    <w:rsid w:val="00960547"/>
    <w:rsid w:val="00960726"/>
    <w:rsid w:val="00960952"/>
    <w:rsid w:val="00960CCA"/>
    <w:rsid w:val="00960E03"/>
    <w:rsid w:val="009624AB"/>
    <w:rsid w:val="00962528"/>
    <w:rsid w:val="00963188"/>
    <w:rsid w:val="009631F4"/>
    <w:rsid w:val="009634F6"/>
    <w:rsid w:val="00963579"/>
    <w:rsid w:val="00963CB8"/>
    <w:rsid w:val="0096422F"/>
    <w:rsid w:val="009643D2"/>
    <w:rsid w:val="00964483"/>
    <w:rsid w:val="00964A8A"/>
    <w:rsid w:val="00964AE3"/>
    <w:rsid w:val="009650A0"/>
    <w:rsid w:val="00965561"/>
    <w:rsid w:val="00965D16"/>
    <w:rsid w:val="00965D54"/>
    <w:rsid w:val="00965F05"/>
    <w:rsid w:val="00966633"/>
    <w:rsid w:val="009667C2"/>
    <w:rsid w:val="00966E8D"/>
    <w:rsid w:val="00967074"/>
    <w:rsid w:val="0096720F"/>
    <w:rsid w:val="00967338"/>
    <w:rsid w:val="0096749D"/>
    <w:rsid w:val="0096761F"/>
    <w:rsid w:val="00967FEA"/>
    <w:rsid w:val="0097036E"/>
    <w:rsid w:val="00970384"/>
    <w:rsid w:val="00970904"/>
    <w:rsid w:val="00970C9E"/>
    <w:rsid w:val="00971652"/>
    <w:rsid w:val="00971866"/>
    <w:rsid w:val="009718BF"/>
    <w:rsid w:val="00971B38"/>
    <w:rsid w:val="00971CA8"/>
    <w:rsid w:val="00972479"/>
    <w:rsid w:val="00972C0E"/>
    <w:rsid w:val="00973DB2"/>
    <w:rsid w:val="00974CC4"/>
    <w:rsid w:val="0097601D"/>
    <w:rsid w:val="00976114"/>
    <w:rsid w:val="009762CB"/>
    <w:rsid w:val="00976FCD"/>
    <w:rsid w:val="0097D39A"/>
    <w:rsid w:val="00980098"/>
    <w:rsid w:val="00980125"/>
    <w:rsid w:val="009801E7"/>
    <w:rsid w:val="0098066B"/>
    <w:rsid w:val="00981475"/>
    <w:rsid w:val="00981668"/>
    <w:rsid w:val="00981ACB"/>
    <w:rsid w:val="00981BC3"/>
    <w:rsid w:val="00982093"/>
    <w:rsid w:val="0098241C"/>
    <w:rsid w:val="0098346D"/>
    <w:rsid w:val="00983C46"/>
    <w:rsid w:val="009842F6"/>
    <w:rsid w:val="00984331"/>
    <w:rsid w:val="00984C07"/>
    <w:rsid w:val="00984F40"/>
    <w:rsid w:val="009859CA"/>
    <w:rsid w:val="00985F69"/>
    <w:rsid w:val="009865CC"/>
    <w:rsid w:val="0098690B"/>
    <w:rsid w:val="00986A49"/>
    <w:rsid w:val="00986EF0"/>
    <w:rsid w:val="00986F25"/>
    <w:rsid w:val="00987056"/>
    <w:rsid w:val="0098777A"/>
    <w:rsid w:val="00987813"/>
    <w:rsid w:val="00990285"/>
    <w:rsid w:val="00990C18"/>
    <w:rsid w:val="00990C46"/>
    <w:rsid w:val="0099162B"/>
    <w:rsid w:val="00991B4F"/>
    <w:rsid w:val="00991DEF"/>
    <w:rsid w:val="00992264"/>
    <w:rsid w:val="00992659"/>
    <w:rsid w:val="00992D94"/>
    <w:rsid w:val="0099314F"/>
    <w:rsid w:val="00993465"/>
    <w:rsid w:val="0099359F"/>
    <w:rsid w:val="00993B98"/>
    <w:rsid w:val="00993F37"/>
    <w:rsid w:val="009944F9"/>
    <w:rsid w:val="00994EE6"/>
    <w:rsid w:val="009954D2"/>
    <w:rsid w:val="0099572D"/>
    <w:rsid w:val="00995954"/>
    <w:rsid w:val="00995BC4"/>
    <w:rsid w:val="00995E81"/>
    <w:rsid w:val="00996470"/>
    <w:rsid w:val="00996603"/>
    <w:rsid w:val="00996C39"/>
    <w:rsid w:val="00996CB1"/>
    <w:rsid w:val="009974B3"/>
    <w:rsid w:val="0099782F"/>
    <w:rsid w:val="00997D8C"/>
    <w:rsid w:val="00997DDC"/>
    <w:rsid w:val="00997F5D"/>
    <w:rsid w:val="009A09AC"/>
    <w:rsid w:val="009A1BBC"/>
    <w:rsid w:val="009A22C2"/>
    <w:rsid w:val="009A2864"/>
    <w:rsid w:val="009A2E31"/>
    <w:rsid w:val="009A2E4E"/>
    <w:rsid w:val="009A313E"/>
    <w:rsid w:val="009A3270"/>
    <w:rsid w:val="009A3B07"/>
    <w:rsid w:val="009A3C18"/>
    <w:rsid w:val="009A3EAC"/>
    <w:rsid w:val="009A407B"/>
    <w:rsid w:val="009A40D9"/>
    <w:rsid w:val="009A48AF"/>
    <w:rsid w:val="009A4FC3"/>
    <w:rsid w:val="009A54C3"/>
    <w:rsid w:val="009A739A"/>
    <w:rsid w:val="009A771F"/>
    <w:rsid w:val="009A7ABC"/>
    <w:rsid w:val="009B0091"/>
    <w:rsid w:val="009B08F7"/>
    <w:rsid w:val="009B0915"/>
    <w:rsid w:val="009B0B5B"/>
    <w:rsid w:val="009B0D10"/>
    <w:rsid w:val="009B0DAC"/>
    <w:rsid w:val="009B165F"/>
    <w:rsid w:val="009B1957"/>
    <w:rsid w:val="009B2581"/>
    <w:rsid w:val="009B2B92"/>
    <w:rsid w:val="009B2E67"/>
    <w:rsid w:val="009B3616"/>
    <w:rsid w:val="009B3742"/>
    <w:rsid w:val="009B417F"/>
    <w:rsid w:val="009B4483"/>
    <w:rsid w:val="009B54F7"/>
    <w:rsid w:val="009B5879"/>
    <w:rsid w:val="009B5A96"/>
    <w:rsid w:val="009B6030"/>
    <w:rsid w:val="009B678E"/>
    <w:rsid w:val="009B777F"/>
    <w:rsid w:val="009C0698"/>
    <w:rsid w:val="009C098A"/>
    <w:rsid w:val="009C0DA0"/>
    <w:rsid w:val="009C0F8F"/>
    <w:rsid w:val="009C1084"/>
    <w:rsid w:val="009C10B0"/>
    <w:rsid w:val="009C1693"/>
    <w:rsid w:val="009C1A66"/>
    <w:rsid w:val="009C1AD9"/>
    <w:rsid w:val="009C1FCA"/>
    <w:rsid w:val="009C2810"/>
    <w:rsid w:val="009C2BB2"/>
    <w:rsid w:val="009C3001"/>
    <w:rsid w:val="009C34B3"/>
    <w:rsid w:val="009C381C"/>
    <w:rsid w:val="009C3E52"/>
    <w:rsid w:val="009C3F0F"/>
    <w:rsid w:val="009C41EE"/>
    <w:rsid w:val="009C44C9"/>
    <w:rsid w:val="009C4E50"/>
    <w:rsid w:val="009C4EAB"/>
    <w:rsid w:val="009C509A"/>
    <w:rsid w:val="009C575A"/>
    <w:rsid w:val="009C65C9"/>
    <w:rsid w:val="009C65D7"/>
    <w:rsid w:val="009C679E"/>
    <w:rsid w:val="009C69B7"/>
    <w:rsid w:val="009C6E81"/>
    <w:rsid w:val="009C7088"/>
    <w:rsid w:val="009C7271"/>
    <w:rsid w:val="009C72FE"/>
    <w:rsid w:val="009C7379"/>
    <w:rsid w:val="009C7734"/>
    <w:rsid w:val="009C78D6"/>
    <w:rsid w:val="009C7FFA"/>
    <w:rsid w:val="009D09DB"/>
    <w:rsid w:val="009D0C17"/>
    <w:rsid w:val="009D0E5B"/>
    <w:rsid w:val="009D1254"/>
    <w:rsid w:val="009D131E"/>
    <w:rsid w:val="009D17FF"/>
    <w:rsid w:val="009D1EA8"/>
    <w:rsid w:val="009D1EBE"/>
    <w:rsid w:val="009D231E"/>
    <w:rsid w:val="009D2409"/>
    <w:rsid w:val="009D2951"/>
    <w:rsid w:val="009D2983"/>
    <w:rsid w:val="009D2A6E"/>
    <w:rsid w:val="009D2BFC"/>
    <w:rsid w:val="009D2F0E"/>
    <w:rsid w:val="009D2F80"/>
    <w:rsid w:val="009D347F"/>
    <w:rsid w:val="009D351C"/>
    <w:rsid w:val="009D36ED"/>
    <w:rsid w:val="009D3743"/>
    <w:rsid w:val="009D4C85"/>
    <w:rsid w:val="009D4F4A"/>
    <w:rsid w:val="009D5247"/>
    <w:rsid w:val="009D572A"/>
    <w:rsid w:val="009D6333"/>
    <w:rsid w:val="009D656D"/>
    <w:rsid w:val="009D67D9"/>
    <w:rsid w:val="009D6CCE"/>
    <w:rsid w:val="009D7742"/>
    <w:rsid w:val="009D7D33"/>
    <w:rsid w:val="009D7D50"/>
    <w:rsid w:val="009E037B"/>
    <w:rsid w:val="009E0509"/>
    <w:rsid w:val="009E05EC"/>
    <w:rsid w:val="009E0A08"/>
    <w:rsid w:val="009E0BF7"/>
    <w:rsid w:val="009E0CF8"/>
    <w:rsid w:val="009E16BB"/>
    <w:rsid w:val="009E182A"/>
    <w:rsid w:val="009E2010"/>
    <w:rsid w:val="009E209D"/>
    <w:rsid w:val="009E20FE"/>
    <w:rsid w:val="009E3C32"/>
    <w:rsid w:val="009E3C8C"/>
    <w:rsid w:val="009E3DB4"/>
    <w:rsid w:val="009E418B"/>
    <w:rsid w:val="009E43A5"/>
    <w:rsid w:val="009E46F5"/>
    <w:rsid w:val="009E4820"/>
    <w:rsid w:val="009E51FE"/>
    <w:rsid w:val="009E552A"/>
    <w:rsid w:val="009E56EB"/>
    <w:rsid w:val="009E5D1E"/>
    <w:rsid w:val="009E6257"/>
    <w:rsid w:val="009E642F"/>
    <w:rsid w:val="009E6AB6"/>
    <w:rsid w:val="009E6B21"/>
    <w:rsid w:val="009E71BC"/>
    <w:rsid w:val="009E7345"/>
    <w:rsid w:val="009E7DD0"/>
    <w:rsid w:val="009E7F27"/>
    <w:rsid w:val="009F0245"/>
    <w:rsid w:val="009F0D60"/>
    <w:rsid w:val="009F18FA"/>
    <w:rsid w:val="009F194C"/>
    <w:rsid w:val="009F1A70"/>
    <w:rsid w:val="009F1A7D"/>
    <w:rsid w:val="009F297F"/>
    <w:rsid w:val="009F3431"/>
    <w:rsid w:val="009F3616"/>
    <w:rsid w:val="009F3838"/>
    <w:rsid w:val="009F3E52"/>
    <w:rsid w:val="009F3ECD"/>
    <w:rsid w:val="009F4014"/>
    <w:rsid w:val="009F4B19"/>
    <w:rsid w:val="009F5412"/>
    <w:rsid w:val="009F5495"/>
    <w:rsid w:val="009F58F6"/>
    <w:rsid w:val="009F5F05"/>
    <w:rsid w:val="009F6C7A"/>
    <w:rsid w:val="009F7315"/>
    <w:rsid w:val="009F7395"/>
    <w:rsid w:val="009F73D1"/>
    <w:rsid w:val="009F7C8F"/>
    <w:rsid w:val="00A00D40"/>
    <w:rsid w:val="00A01056"/>
    <w:rsid w:val="00A02139"/>
    <w:rsid w:val="00A02830"/>
    <w:rsid w:val="00A02C76"/>
    <w:rsid w:val="00A0346C"/>
    <w:rsid w:val="00A041E6"/>
    <w:rsid w:val="00A04A93"/>
    <w:rsid w:val="00A04CE6"/>
    <w:rsid w:val="00A0561E"/>
    <w:rsid w:val="00A05983"/>
    <w:rsid w:val="00A0607D"/>
    <w:rsid w:val="00A06505"/>
    <w:rsid w:val="00A07569"/>
    <w:rsid w:val="00A07749"/>
    <w:rsid w:val="00A078FB"/>
    <w:rsid w:val="00A10751"/>
    <w:rsid w:val="00A10CE1"/>
    <w:rsid w:val="00A10CED"/>
    <w:rsid w:val="00A10E5D"/>
    <w:rsid w:val="00A127E0"/>
    <w:rsid w:val="00A128C6"/>
    <w:rsid w:val="00A13711"/>
    <w:rsid w:val="00A13866"/>
    <w:rsid w:val="00A143CE"/>
    <w:rsid w:val="00A14926"/>
    <w:rsid w:val="00A16039"/>
    <w:rsid w:val="00A16D9B"/>
    <w:rsid w:val="00A172DA"/>
    <w:rsid w:val="00A17635"/>
    <w:rsid w:val="00A20EA4"/>
    <w:rsid w:val="00A21457"/>
    <w:rsid w:val="00A21A49"/>
    <w:rsid w:val="00A21FB3"/>
    <w:rsid w:val="00A22F94"/>
    <w:rsid w:val="00A23159"/>
    <w:rsid w:val="00A231E9"/>
    <w:rsid w:val="00A23683"/>
    <w:rsid w:val="00A24675"/>
    <w:rsid w:val="00A24E98"/>
    <w:rsid w:val="00A27DBC"/>
    <w:rsid w:val="00A27EE5"/>
    <w:rsid w:val="00A307AE"/>
    <w:rsid w:val="00A309D3"/>
    <w:rsid w:val="00A30BD1"/>
    <w:rsid w:val="00A30C06"/>
    <w:rsid w:val="00A30F8E"/>
    <w:rsid w:val="00A312F7"/>
    <w:rsid w:val="00A32142"/>
    <w:rsid w:val="00A3282F"/>
    <w:rsid w:val="00A33BE7"/>
    <w:rsid w:val="00A34807"/>
    <w:rsid w:val="00A349A3"/>
    <w:rsid w:val="00A34D25"/>
    <w:rsid w:val="00A3503F"/>
    <w:rsid w:val="00A358E1"/>
    <w:rsid w:val="00A35E8B"/>
    <w:rsid w:val="00A360DF"/>
    <w:rsid w:val="00A36101"/>
    <w:rsid w:val="00A3669F"/>
    <w:rsid w:val="00A366C4"/>
    <w:rsid w:val="00A368EA"/>
    <w:rsid w:val="00A37009"/>
    <w:rsid w:val="00A379D8"/>
    <w:rsid w:val="00A37FDA"/>
    <w:rsid w:val="00A404B6"/>
    <w:rsid w:val="00A405C0"/>
    <w:rsid w:val="00A40C8D"/>
    <w:rsid w:val="00A41A01"/>
    <w:rsid w:val="00A41ED1"/>
    <w:rsid w:val="00A429A9"/>
    <w:rsid w:val="00A43070"/>
    <w:rsid w:val="00A431BA"/>
    <w:rsid w:val="00A43CFF"/>
    <w:rsid w:val="00A44E47"/>
    <w:rsid w:val="00A45137"/>
    <w:rsid w:val="00A4529A"/>
    <w:rsid w:val="00A4566C"/>
    <w:rsid w:val="00A463B8"/>
    <w:rsid w:val="00A46499"/>
    <w:rsid w:val="00A47719"/>
    <w:rsid w:val="00A47EAB"/>
    <w:rsid w:val="00A5068D"/>
    <w:rsid w:val="00A509B4"/>
    <w:rsid w:val="00A52198"/>
    <w:rsid w:val="00A52BFF"/>
    <w:rsid w:val="00A53E93"/>
    <w:rsid w:val="00A5427A"/>
    <w:rsid w:val="00A54C7B"/>
    <w:rsid w:val="00A54CFD"/>
    <w:rsid w:val="00A552CB"/>
    <w:rsid w:val="00A55475"/>
    <w:rsid w:val="00A5639F"/>
    <w:rsid w:val="00A56EB6"/>
    <w:rsid w:val="00A57040"/>
    <w:rsid w:val="00A574C7"/>
    <w:rsid w:val="00A60064"/>
    <w:rsid w:val="00A60955"/>
    <w:rsid w:val="00A60E2F"/>
    <w:rsid w:val="00A61381"/>
    <w:rsid w:val="00A61E2E"/>
    <w:rsid w:val="00A62211"/>
    <w:rsid w:val="00A62EE3"/>
    <w:rsid w:val="00A633F1"/>
    <w:rsid w:val="00A63641"/>
    <w:rsid w:val="00A63E51"/>
    <w:rsid w:val="00A6437B"/>
    <w:rsid w:val="00A64A3E"/>
    <w:rsid w:val="00A64F90"/>
    <w:rsid w:val="00A6569C"/>
    <w:rsid w:val="00A65A2B"/>
    <w:rsid w:val="00A65B88"/>
    <w:rsid w:val="00A65C10"/>
    <w:rsid w:val="00A65FB2"/>
    <w:rsid w:val="00A66925"/>
    <w:rsid w:val="00A66F36"/>
    <w:rsid w:val="00A678C1"/>
    <w:rsid w:val="00A67BAB"/>
    <w:rsid w:val="00A67E4F"/>
    <w:rsid w:val="00A70170"/>
    <w:rsid w:val="00A71022"/>
    <w:rsid w:val="00A71DBA"/>
    <w:rsid w:val="00A7200C"/>
    <w:rsid w:val="00A726C7"/>
    <w:rsid w:val="00A72E1F"/>
    <w:rsid w:val="00A737C4"/>
    <w:rsid w:val="00A737FE"/>
    <w:rsid w:val="00A7409C"/>
    <w:rsid w:val="00A7482B"/>
    <w:rsid w:val="00A752B5"/>
    <w:rsid w:val="00A752CB"/>
    <w:rsid w:val="00A75398"/>
    <w:rsid w:val="00A76056"/>
    <w:rsid w:val="00A76640"/>
    <w:rsid w:val="00A76BF5"/>
    <w:rsid w:val="00A76C9E"/>
    <w:rsid w:val="00A76D3E"/>
    <w:rsid w:val="00A774B4"/>
    <w:rsid w:val="00A777BC"/>
    <w:rsid w:val="00A77927"/>
    <w:rsid w:val="00A80144"/>
    <w:rsid w:val="00A8040B"/>
    <w:rsid w:val="00A80410"/>
    <w:rsid w:val="00A8068A"/>
    <w:rsid w:val="00A806A0"/>
    <w:rsid w:val="00A811CE"/>
    <w:rsid w:val="00A81734"/>
    <w:rsid w:val="00A81791"/>
    <w:rsid w:val="00A8195D"/>
    <w:rsid w:val="00A81DC9"/>
    <w:rsid w:val="00A81E73"/>
    <w:rsid w:val="00A82090"/>
    <w:rsid w:val="00A8229E"/>
    <w:rsid w:val="00A82923"/>
    <w:rsid w:val="00A82EEA"/>
    <w:rsid w:val="00A8372C"/>
    <w:rsid w:val="00A845C0"/>
    <w:rsid w:val="00A84EA4"/>
    <w:rsid w:val="00A85071"/>
    <w:rsid w:val="00A855FA"/>
    <w:rsid w:val="00A857EC"/>
    <w:rsid w:val="00A858A0"/>
    <w:rsid w:val="00A8655F"/>
    <w:rsid w:val="00A86AE2"/>
    <w:rsid w:val="00A876A3"/>
    <w:rsid w:val="00A8780B"/>
    <w:rsid w:val="00A8ECAE"/>
    <w:rsid w:val="00A90099"/>
    <w:rsid w:val="00A901C5"/>
    <w:rsid w:val="00A905C6"/>
    <w:rsid w:val="00A90A0B"/>
    <w:rsid w:val="00A90F36"/>
    <w:rsid w:val="00A91418"/>
    <w:rsid w:val="00A9151C"/>
    <w:rsid w:val="00A91A18"/>
    <w:rsid w:val="00A91A2E"/>
    <w:rsid w:val="00A91F8E"/>
    <w:rsid w:val="00A9244B"/>
    <w:rsid w:val="00A928D5"/>
    <w:rsid w:val="00A932DF"/>
    <w:rsid w:val="00A942CC"/>
    <w:rsid w:val="00A945E3"/>
    <w:rsid w:val="00A947CF"/>
    <w:rsid w:val="00A947F3"/>
    <w:rsid w:val="00A94894"/>
    <w:rsid w:val="00A94F39"/>
    <w:rsid w:val="00A9559B"/>
    <w:rsid w:val="00A95903"/>
    <w:rsid w:val="00A95F5B"/>
    <w:rsid w:val="00A96D9C"/>
    <w:rsid w:val="00A97222"/>
    <w:rsid w:val="00A9772A"/>
    <w:rsid w:val="00A97E8F"/>
    <w:rsid w:val="00AA1488"/>
    <w:rsid w:val="00AA18E2"/>
    <w:rsid w:val="00AA22B0"/>
    <w:rsid w:val="00AA2B19"/>
    <w:rsid w:val="00AA2D59"/>
    <w:rsid w:val="00AA30C7"/>
    <w:rsid w:val="00AA3B89"/>
    <w:rsid w:val="00AA402B"/>
    <w:rsid w:val="00AA45C8"/>
    <w:rsid w:val="00AA45DC"/>
    <w:rsid w:val="00AA4BD5"/>
    <w:rsid w:val="00AA5321"/>
    <w:rsid w:val="00AA5654"/>
    <w:rsid w:val="00AA5E50"/>
    <w:rsid w:val="00AA614D"/>
    <w:rsid w:val="00AA6319"/>
    <w:rsid w:val="00AA638C"/>
    <w:rsid w:val="00AA642B"/>
    <w:rsid w:val="00AA6471"/>
    <w:rsid w:val="00AA6AB8"/>
    <w:rsid w:val="00AA6BA4"/>
    <w:rsid w:val="00AA75DB"/>
    <w:rsid w:val="00AA7F08"/>
    <w:rsid w:val="00AB00B0"/>
    <w:rsid w:val="00AB0249"/>
    <w:rsid w:val="00AB03F9"/>
    <w:rsid w:val="00AB0677"/>
    <w:rsid w:val="00AB129C"/>
    <w:rsid w:val="00AB161C"/>
    <w:rsid w:val="00AB1983"/>
    <w:rsid w:val="00AB20C8"/>
    <w:rsid w:val="00AB2215"/>
    <w:rsid w:val="00AB23C3"/>
    <w:rsid w:val="00AB24DB"/>
    <w:rsid w:val="00AB2620"/>
    <w:rsid w:val="00AB2AF4"/>
    <w:rsid w:val="00AB3224"/>
    <w:rsid w:val="00AB3372"/>
    <w:rsid w:val="00AB35D0"/>
    <w:rsid w:val="00AB36FF"/>
    <w:rsid w:val="00AB372B"/>
    <w:rsid w:val="00AB42FB"/>
    <w:rsid w:val="00AB431B"/>
    <w:rsid w:val="00AB444C"/>
    <w:rsid w:val="00AB4546"/>
    <w:rsid w:val="00AB4974"/>
    <w:rsid w:val="00AB4EE2"/>
    <w:rsid w:val="00AB5F8B"/>
    <w:rsid w:val="00AB648D"/>
    <w:rsid w:val="00AB65A1"/>
    <w:rsid w:val="00AB6A09"/>
    <w:rsid w:val="00AB715E"/>
    <w:rsid w:val="00AB77E7"/>
    <w:rsid w:val="00AB7A0D"/>
    <w:rsid w:val="00AC005D"/>
    <w:rsid w:val="00AC0442"/>
    <w:rsid w:val="00AC14FB"/>
    <w:rsid w:val="00AC16E3"/>
    <w:rsid w:val="00AC1DCF"/>
    <w:rsid w:val="00AC2363"/>
    <w:rsid w:val="00AC23B1"/>
    <w:rsid w:val="00AC243D"/>
    <w:rsid w:val="00AC260E"/>
    <w:rsid w:val="00AC272A"/>
    <w:rsid w:val="00AC27E4"/>
    <w:rsid w:val="00AC2851"/>
    <w:rsid w:val="00AC2AF9"/>
    <w:rsid w:val="00AC2E9E"/>
    <w:rsid w:val="00AC2F71"/>
    <w:rsid w:val="00AC36CE"/>
    <w:rsid w:val="00AC455F"/>
    <w:rsid w:val="00AC47A6"/>
    <w:rsid w:val="00AC5223"/>
    <w:rsid w:val="00AC55DA"/>
    <w:rsid w:val="00AC5722"/>
    <w:rsid w:val="00AC5DE1"/>
    <w:rsid w:val="00AC60C5"/>
    <w:rsid w:val="00AC645E"/>
    <w:rsid w:val="00AC6FC4"/>
    <w:rsid w:val="00AC70C0"/>
    <w:rsid w:val="00AC733F"/>
    <w:rsid w:val="00AC78ED"/>
    <w:rsid w:val="00AC7EF8"/>
    <w:rsid w:val="00AD02D3"/>
    <w:rsid w:val="00AD0690"/>
    <w:rsid w:val="00AD0769"/>
    <w:rsid w:val="00AD09FF"/>
    <w:rsid w:val="00AD2759"/>
    <w:rsid w:val="00AD2E21"/>
    <w:rsid w:val="00AD3675"/>
    <w:rsid w:val="00AD3963"/>
    <w:rsid w:val="00AD43FA"/>
    <w:rsid w:val="00AD5673"/>
    <w:rsid w:val="00AD56A9"/>
    <w:rsid w:val="00AD57DA"/>
    <w:rsid w:val="00AD58C2"/>
    <w:rsid w:val="00AD5D25"/>
    <w:rsid w:val="00AD61B9"/>
    <w:rsid w:val="00AD69C4"/>
    <w:rsid w:val="00AD6F0C"/>
    <w:rsid w:val="00AD7443"/>
    <w:rsid w:val="00AD7D20"/>
    <w:rsid w:val="00AE0940"/>
    <w:rsid w:val="00AE1022"/>
    <w:rsid w:val="00AE1212"/>
    <w:rsid w:val="00AE1C5F"/>
    <w:rsid w:val="00AE23DD"/>
    <w:rsid w:val="00AE362F"/>
    <w:rsid w:val="00AE3899"/>
    <w:rsid w:val="00AE3CEA"/>
    <w:rsid w:val="00AE3D08"/>
    <w:rsid w:val="00AE53FD"/>
    <w:rsid w:val="00AE5FA8"/>
    <w:rsid w:val="00AE6A11"/>
    <w:rsid w:val="00AE6B16"/>
    <w:rsid w:val="00AE6CD2"/>
    <w:rsid w:val="00AE6D16"/>
    <w:rsid w:val="00AE701E"/>
    <w:rsid w:val="00AE70E0"/>
    <w:rsid w:val="00AE776A"/>
    <w:rsid w:val="00AE7ACC"/>
    <w:rsid w:val="00AE7D97"/>
    <w:rsid w:val="00AF071C"/>
    <w:rsid w:val="00AF13A5"/>
    <w:rsid w:val="00AF17CE"/>
    <w:rsid w:val="00AF1F68"/>
    <w:rsid w:val="00AF27B7"/>
    <w:rsid w:val="00AF2A12"/>
    <w:rsid w:val="00AF2BB2"/>
    <w:rsid w:val="00AF30BA"/>
    <w:rsid w:val="00AF3A47"/>
    <w:rsid w:val="00AF3C35"/>
    <w:rsid w:val="00AF3C5D"/>
    <w:rsid w:val="00AF42CE"/>
    <w:rsid w:val="00AF437A"/>
    <w:rsid w:val="00AF45CA"/>
    <w:rsid w:val="00AF4702"/>
    <w:rsid w:val="00AF4CF6"/>
    <w:rsid w:val="00AF5B53"/>
    <w:rsid w:val="00AF5CEC"/>
    <w:rsid w:val="00AF613C"/>
    <w:rsid w:val="00AF61E1"/>
    <w:rsid w:val="00AF697C"/>
    <w:rsid w:val="00AF70E2"/>
    <w:rsid w:val="00AF7120"/>
    <w:rsid w:val="00AF725E"/>
    <w:rsid w:val="00AF726A"/>
    <w:rsid w:val="00AF7481"/>
    <w:rsid w:val="00AF75B1"/>
    <w:rsid w:val="00AF7AB4"/>
    <w:rsid w:val="00AF7B91"/>
    <w:rsid w:val="00AF7E17"/>
    <w:rsid w:val="00B00015"/>
    <w:rsid w:val="00B0038B"/>
    <w:rsid w:val="00B01A8C"/>
    <w:rsid w:val="00B01ADB"/>
    <w:rsid w:val="00B01D37"/>
    <w:rsid w:val="00B02541"/>
    <w:rsid w:val="00B02A75"/>
    <w:rsid w:val="00B02C05"/>
    <w:rsid w:val="00B02E3D"/>
    <w:rsid w:val="00B02E62"/>
    <w:rsid w:val="00B037C3"/>
    <w:rsid w:val="00B03938"/>
    <w:rsid w:val="00B03C08"/>
    <w:rsid w:val="00B03DD8"/>
    <w:rsid w:val="00B040AF"/>
    <w:rsid w:val="00B04326"/>
    <w:rsid w:val="00B043A6"/>
    <w:rsid w:val="00B0455D"/>
    <w:rsid w:val="00B05F39"/>
    <w:rsid w:val="00B05FDB"/>
    <w:rsid w:val="00B06135"/>
    <w:rsid w:val="00B064AD"/>
    <w:rsid w:val="00B06DE8"/>
    <w:rsid w:val="00B0703C"/>
    <w:rsid w:val="00B0758C"/>
    <w:rsid w:val="00B07634"/>
    <w:rsid w:val="00B07AE1"/>
    <w:rsid w:val="00B07C13"/>
    <w:rsid w:val="00B07D23"/>
    <w:rsid w:val="00B109D5"/>
    <w:rsid w:val="00B111A9"/>
    <w:rsid w:val="00B12968"/>
    <w:rsid w:val="00B12ECC"/>
    <w:rsid w:val="00B13031"/>
    <w:rsid w:val="00B131FF"/>
    <w:rsid w:val="00B13498"/>
    <w:rsid w:val="00B13DA2"/>
    <w:rsid w:val="00B1411A"/>
    <w:rsid w:val="00B149FE"/>
    <w:rsid w:val="00B151C8"/>
    <w:rsid w:val="00B15313"/>
    <w:rsid w:val="00B15481"/>
    <w:rsid w:val="00B15623"/>
    <w:rsid w:val="00B15EEB"/>
    <w:rsid w:val="00B16010"/>
    <w:rsid w:val="00B164C9"/>
    <w:rsid w:val="00B1672A"/>
    <w:rsid w:val="00B16E71"/>
    <w:rsid w:val="00B174BD"/>
    <w:rsid w:val="00B17729"/>
    <w:rsid w:val="00B17B85"/>
    <w:rsid w:val="00B17BF9"/>
    <w:rsid w:val="00B20419"/>
    <w:rsid w:val="00B20690"/>
    <w:rsid w:val="00B20B2A"/>
    <w:rsid w:val="00B2129B"/>
    <w:rsid w:val="00B21D58"/>
    <w:rsid w:val="00B22837"/>
    <w:rsid w:val="00B22D6F"/>
    <w:rsid w:val="00B22FA7"/>
    <w:rsid w:val="00B24537"/>
    <w:rsid w:val="00B2462B"/>
    <w:rsid w:val="00B24845"/>
    <w:rsid w:val="00B25525"/>
    <w:rsid w:val="00B2582C"/>
    <w:rsid w:val="00B2624D"/>
    <w:rsid w:val="00B26370"/>
    <w:rsid w:val="00B26386"/>
    <w:rsid w:val="00B2665D"/>
    <w:rsid w:val="00B267B4"/>
    <w:rsid w:val="00B26ACB"/>
    <w:rsid w:val="00B26E42"/>
    <w:rsid w:val="00B27039"/>
    <w:rsid w:val="00B27202"/>
    <w:rsid w:val="00B277A1"/>
    <w:rsid w:val="00B27AA6"/>
    <w:rsid w:val="00B27ACB"/>
    <w:rsid w:val="00B27D18"/>
    <w:rsid w:val="00B27F0D"/>
    <w:rsid w:val="00B300DB"/>
    <w:rsid w:val="00B3097C"/>
    <w:rsid w:val="00B30B17"/>
    <w:rsid w:val="00B31125"/>
    <w:rsid w:val="00B32263"/>
    <w:rsid w:val="00B32BEC"/>
    <w:rsid w:val="00B33B72"/>
    <w:rsid w:val="00B34567"/>
    <w:rsid w:val="00B3543B"/>
    <w:rsid w:val="00B3580A"/>
    <w:rsid w:val="00B35865"/>
    <w:rsid w:val="00B359ED"/>
    <w:rsid w:val="00B35B87"/>
    <w:rsid w:val="00B363B1"/>
    <w:rsid w:val="00B36ECC"/>
    <w:rsid w:val="00B37BE6"/>
    <w:rsid w:val="00B4018A"/>
    <w:rsid w:val="00B40556"/>
    <w:rsid w:val="00B41454"/>
    <w:rsid w:val="00B417C6"/>
    <w:rsid w:val="00B41C55"/>
    <w:rsid w:val="00B41FDB"/>
    <w:rsid w:val="00B43107"/>
    <w:rsid w:val="00B43180"/>
    <w:rsid w:val="00B43321"/>
    <w:rsid w:val="00B435B3"/>
    <w:rsid w:val="00B43696"/>
    <w:rsid w:val="00B439E4"/>
    <w:rsid w:val="00B442DD"/>
    <w:rsid w:val="00B44791"/>
    <w:rsid w:val="00B4524F"/>
    <w:rsid w:val="00B45836"/>
    <w:rsid w:val="00B459D0"/>
    <w:rsid w:val="00B45AC4"/>
    <w:rsid w:val="00B45E0A"/>
    <w:rsid w:val="00B46367"/>
    <w:rsid w:val="00B47676"/>
    <w:rsid w:val="00B47A18"/>
    <w:rsid w:val="00B47E32"/>
    <w:rsid w:val="00B50349"/>
    <w:rsid w:val="00B50584"/>
    <w:rsid w:val="00B50668"/>
    <w:rsid w:val="00B507CE"/>
    <w:rsid w:val="00B51602"/>
    <w:rsid w:val="00B51CD5"/>
    <w:rsid w:val="00B52923"/>
    <w:rsid w:val="00B52972"/>
    <w:rsid w:val="00B533B4"/>
    <w:rsid w:val="00B53824"/>
    <w:rsid w:val="00B53857"/>
    <w:rsid w:val="00B54009"/>
    <w:rsid w:val="00B5442D"/>
    <w:rsid w:val="00B5453A"/>
    <w:rsid w:val="00B54800"/>
    <w:rsid w:val="00B54B6C"/>
    <w:rsid w:val="00B54E44"/>
    <w:rsid w:val="00B554ED"/>
    <w:rsid w:val="00B56FB1"/>
    <w:rsid w:val="00B57109"/>
    <w:rsid w:val="00B578D7"/>
    <w:rsid w:val="00B579D9"/>
    <w:rsid w:val="00B6083F"/>
    <w:rsid w:val="00B60AB9"/>
    <w:rsid w:val="00B60C8D"/>
    <w:rsid w:val="00B60DE1"/>
    <w:rsid w:val="00B61504"/>
    <w:rsid w:val="00B615BC"/>
    <w:rsid w:val="00B616D4"/>
    <w:rsid w:val="00B62433"/>
    <w:rsid w:val="00B62583"/>
    <w:rsid w:val="00B62DE1"/>
    <w:rsid w:val="00B62E95"/>
    <w:rsid w:val="00B63655"/>
    <w:rsid w:val="00B639DB"/>
    <w:rsid w:val="00B63ABC"/>
    <w:rsid w:val="00B63DE7"/>
    <w:rsid w:val="00B64990"/>
    <w:rsid w:val="00B64D3D"/>
    <w:rsid w:val="00B64F0A"/>
    <w:rsid w:val="00B652B1"/>
    <w:rsid w:val="00B65484"/>
    <w:rsid w:val="00B6562C"/>
    <w:rsid w:val="00B65638"/>
    <w:rsid w:val="00B65C54"/>
    <w:rsid w:val="00B65D45"/>
    <w:rsid w:val="00B66226"/>
    <w:rsid w:val="00B66495"/>
    <w:rsid w:val="00B66A86"/>
    <w:rsid w:val="00B66F30"/>
    <w:rsid w:val="00B6729E"/>
    <w:rsid w:val="00B67E31"/>
    <w:rsid w:val="00B70A1A"/>
    <w:rsid w:val="00B71433"/>
    <w:rsid w:val="00B7162D"/>
    <w:rsid w:val="00B7171D"/>
    <w:rsid w:val="00B71884"/>
    <w:rsid w:val="00B720C9"/>
    <w:rsid w:val="00B72419"/>
    <w:rsid w:val="00B72C28"/>
    <w:rsid w:val="00B72E80"/>
    <w:rsid w:val="00B7302D"/>
    <w:rsid w:val="00B7311C"/>
    <w:rsid w:val="00B732DD"/>
    <w:rsid w:val="00B7391B"/>
    <w:rsid w:val="00B739AB"/>
    <w:rsid w:val="00B73ACC"/>
    <w:rsid w:val="00B73B94"/>
    <w:rsid w:val="00B73E0C"/>
    <w:rsid w:val="00B743E7"/>
    <w:rsid w:val="00B74B80"/>
    <w:rsid w:val="00B75412"/>
    <w:rsid w:val="00B756E1"/>
    <w:rsid w:val="00B768A9"/>
    <w:rsid w:val="00B76E90"/>
    <w:rsid w:val="00B7733E"/>
    <w:rsid w:val="00B774F0"/>
    <w:rsid w:val="00B77A01"/>
    <w:rsid w:val="00B8005C"/>
    <w:rsid w:val="00B8125C"/>
    <w:rsid w:val="00B818F8"/>
    <w:rsid w:val="00B82E5F"/>
    <w:rsid w:val="00B836CA"/>
    <w:rsid w:val="00B85A3C"/>
    <w:rsid w:val="00B85B2A"/>
    <w:rsid w:val="00B8638F"/>
    <w:rsid w:val="00B8666B"/>
    <w:rsid w:val="00B868CC"/>
    <w:rsid w:val="00B869FE"/>
    <w:rsid w:val="00B86DBF"/>
    <w:rsid w:val="00B877D5"/>
    <w:rsid w:val="00B904F4"/>
    <w:rsid w:val="00B9071C"/>
    <w:rsid w:val="00B90892"/>
    <w:rsid w:val="00B908DF"/>
    <w:rsid w:val="00B90A3B"/>
    <w:rsid w:val="00B90A6A"/>
    <w:rsid w:val="00B90BD1"/>
    <w:rsid w:val="00B910FF"/>
    <w:rsid w:val="00B9112E"/>
    <w:rsid w:val="00B913BD"/>
    <w:rsid w:val="00B91922"/>
    <w:rsid w:val="00B91A24"/>
    <w:rsid w:val="00B91E32"/>
    <w:rsid w:val="00B91F6C"/>
    <w:rsid w:val="00B92536"/>
    <w:rsid w:val="00B9274D"/>
    <w:rsid w:val="00B929EF"/>
    <w:rsid w:val="00B92A08"/>
    <w:rsid w:val="00B938CA"/>
    <w:rsid w:val="00B93B26"/>
    <w:rsid w:val="00B93C5E"/>
    <w:rsid w:val="00B94207"/>
    <w:rsid w:val="00B945D4"/>
    <w:rsid w:val="00B94A8A"/>
    <w:rsid w:val="00B94D21"/>
    <w:rsid w:val="00B94D28"/>
    <w:rsid w:val="00B9506C"/>
    <w:rsid w:val="00B95A78"/>
    <w:rsid w:val="00B961DF"/>
    <w:rsid w:val="00B9637C"/>
    <w:rsid w:val="00B96550"/>
    <w:rsid w:val="00B967F6"/>
    <w:rsid w:val="00B97483"/>
    <w:rsid w:val="00B97B50"/>
    <w:rsid w:val="00B97D14"/>
    <w:rsid w:val="00BA0088"/>
    <w:rsid w:val="00BA0175"/>
    <w:rsid w:val="00BA053D"/>
    <w:rsid w:val="00BA062E"/>
    <w:rsid w:val="00BA06D1"/>
    <w:rsid w:val="00BA0BE5"/>
    <w:rsid w:val="00BA0C1F"/>
    <w:rsid w:val="00BA0CCC"/>
    <w:rsid w:val="00BA0D64"/>
    <w:rsid w:val="00BA1391"/>
    <w:rsid w:val="00BA2FEC"/>
    <w:rsid w:val="00BA35B8"/>
    <w:rsid w:val="00BA3959"/>
    <w:rsid w:val="00BA41D1"/>
    <w:rsid w:val="00BA4750"/>
    <w:rsid w:val="00BA4B85"/>
    <w:rsid w:val="00BA514B"/>
    <w:rsid w:val="00BA5229"/>
    <w:rsid w:val="00BA541F"/>
    <w:rsid w:val="00BA563D"/>
    <w:rsid w:val="00BA5CF8"/>
    <w:rsid w:val="00BA6658"/>
    <w:rsid w:val="00BA66D1"/>
    <w:rsid w:val="00BA6738"/>
    <w:rsid w:val="00BB0EC9"/>
    <w:rsid w:val="00BB154D"/>
    <w:rsid w:val="00BB175E"/>
    <w:rsid w:val="00BB1855"/>
    <w:rsid w:val="00BB2332"/>
    <w:rsid w:val="00BB239F"/>
    <w:rsid w:val="00BB2494"/>
    <w:rsid w:val="00BB2522"/>
    <w:rsid w:val="00BB2898"/>
    <w:rsid w:val="00BB28A3"/>
    <w:rsid w:val="00BB322F"/>
    <w:rsid w:val="00BB3404"/>
    <w:rsid w:val="00BB4334"/>
    <w:rsid w:val="00BB4579"/>
    <w:rsid w:val="00BB5218"/>
    <w:rsid w:val="00BB611B"/>
    <w:rsid w:val="00BB6D4B"/>
    <w:rsid w:val="00BB72C0"/>
    <w:rsid w:val="00BB7956"/>
    <w:rsid w:val="00BB7FF3"/>
    <w:rsid w:val="00BC0AF1"/>
    <w:rsid w:val="00BC0C9B"/>
    <w:rsid w:val="00BC0DFF"/>
    <w:rsid w:val="00BC0EDE"/>
    <w:rsid w:val="00BC1492"/>
    <w:rsid w:val="00BC252A"/>
    <w:rsid w:val="00BC27BE"/>
    <w:rsid w:val="00BC2D31"/>
    <w:rsid w:val="00BC3779"/>
    <w:rsid w:val="00BC3ED9"/>
    <w:rsid w:val="00BC41A0"/>
    <w:rsid w:val="00BC43D8"/>
    <w:rsid w:val="00BC5027"/>
    <w:rsid w:val="00BC50FE"/>
    <w:rsid w:val="00BC57C9"/>
    <w:rsid w:val="00BC5BD5"/>
    <w:rsid w:val="00BC5EDC"/>
    <w:rsid w:val="00BC65AF"/>
    <w:rsid w:val="00BC712A"/>
    <w:rsid w:val="00BC754E"/>
    <w:rsid w:val="00BC79FF"/>
    <w:rsid w:val="00BC7C27"/>
    <w:rsid w:val="00BD0186"/>
    <w:rsid w:val="00BD0E34"/>
    <w:rsid w:val="00BD153C"/>
    <w:rsid w:val="00BD1661"/>
    <w:rsid w:val="00BD1B4F"/>
    <w:rsid w:val="00BD2506"/>
    <w:rsid w:val="00BD403F"/>
    <w:rsid w:val="00BD44A2"/>
    <w:rsid w:val="00BD4546"/>
    <w:rsid w:val="00BD5638"/>
    <w:rsid w:val="00BD6178"/>
    <w:rsid w:val="00BD6348"/>
    <w:rsid w:val="00BD6426"/>
    <w:rsid w:val="00BD7074"/>
    <w:rsid w:val="00BD762C"/>
    <w:rsid w:val="00BD7736"/>
    <w:rsid w:val="00BE0302"/>
    <w:rsid w:val="00BE047B"/>
    <w:rsid w:val="00BE0567"/>
    <w:rsid w:val="00BE0584"/>
    <w:rsid w:val="00BE13D2"/>
    <w:rsid w:val="00BE147F"/>
    <w:rsid w:val="00BE1BBC"/>
    <w:rsid w:val="00BE2AE0"/>
    <w:rsid w:val="00BE2B32"/>
    <w:rsid w:val="00BE3E77"/>
    <w:rsid w:val="00BE46B5"/>
    <w:rsid w:val="00BE4DFC"/>
    <w:rsid w:val="00BE54A5"/>
    <w:rsid w:val="00BE5844"/>
    <w:rsid w:val="00BE6525"/>
    <w:rsid w:val="00BE6663"/>
    <w:rsid w:val="00BE6E4A"/>
    <w:rsid w:val="00BE75A4"/>
    <w:rsid w:val="00BF0917"/>
    <w:rsid w:val="00BF0CD7"/>
    <w:rsid w:val="00BF0D75"/>
    <w:rsid w:val="00BF12B7"/>
    <w:rsid w:val="00BF143E"/>
    <w:rsid w:val="00BF154D"/>
    <w:rsid w:val="00BF1589"/>
    <w:rsid w:val="00BF15CE"/>
    <w:rsid w:val="00BF2157"/>
    <w:rsid w:val="00BF2857"/>
    <w:rsid w:val="00BF2FC3"/>
    <w:rsid w:val="00BF3551"/>
    <w:rsid w:val="00BF37C3"/>
    <w:rsid w:val="00BF3FA3"/>
    <w:rsid w:val="00BF40F4"/>
    <w:rsid w:val="00BF4F07"/>
    <w:rsid w:val="00BF52E1"/>
    <w:rsid w:val="00BF54E6"/>
    <w:rsid w:val="00BF5662"/>
    <w:rsid w:val="00BF58D9"/>
    <w:rsid w:val="00BF5A0D"/>
    <w:rsid w:val="00BF695B"/>
    <w:rsid w:val="00BF6A14"/>
    <w:rsid w:val="00BF6C2A"/>
    <w:rsid w:val="00BF6CC6"/>
    <w:rsid w:val="00BF71B0"/>
    <w:rsid w:val="00BF7970"/>
    <w:rsid w:val="00BF7BBA"/>
    <w:rsid w:val="00BFDCB4"/>
    <w:rsid w:val="00C00502"/>
    <w:rsid w:val="00C008AC"/>
    <w:rsid w:val="00C0161F"/>
    <w:rsid w:val="00C0227F"/>
    <w:rsid w:val="00C022CF"/>
    <w:rsid w:val="00C030B8"/>
    <w:rsid w:val="00C030BD"/>
    <w:rsid w:val="00C036C3"/>
    <w:rsid w:val="00C03CCA"/>
    <w:rsid w:val="00C040E8"/>
    <w:rsid w:val="00C04304"/>
    <w:rsid w:val="00C0499E"/>
    <w:rsid w:val="00C04B7E"/>
    <w:rsid w:val="00C04F4A"/>
    <w:rsid w:val="00C054C5"/>
    <w:rsid w:val="00C05806"/>
    <w:rsid w:val="00C059FD"/>
    <w:rsid w:val="00C05BF0"/>
    <w:rsid w:val="00C0646E"/>
    <w:rsid w:val="00C06484"/>
    <w:rsid w:val="00C0725C"/>
    <w:rsid w:val="00C07776"/>
    <w:rsid w:val="00C07B55"/>
    <w:rsid w:val="00C07C0D"/>
    <w:rsid w:val="00C07E4C"/>
    <w:rsid w:val="00C10210"/>
    <w:rsid w:val="00C1035C"/>
    <w:rsid w:val="00C11032"/>
    <w:rsid w:val="00C113DE"/>
    <w:rsid w:val="00C1140E"/>
    <w:rsid w:val="00C11F18"/>
    <w:rsid w:val="00C12188"/>
    <w:rsid w:val="00C1273A"/>
    <w:rsid w:val="00C127E8"/>
    <w:rsid w:val="00C1290E"/>
    <w:rsid w:val="00C1358F"/>
    <w:rsid w:val="00C13C2A"/>
    <w:rsid w:val="00C13CE8"/>
    <w:rsid w:val="00C14187"/>
    <w:rsid w:val="00C147A8"/>
    <w:rsid w:val="00C15151"/>
    <w:rsid w:val="00C15B57"/>
    <w:rsid w:val="00C16E5C"/>
    <w:rsid w:val="00C17572"/>
    <w:rsid w:val="00C175AB"/>
    <w:rsid w:val="00C179BC"/>
    <w:rsid w:val="00C17A42"/>
    <w:rsid w:val="00C17F8C"/>
    <w:rsid w:val="00C1983C"/>
    <w:rsid w:val="00C20492"/>
    <w:rsid w:val="00C206D3"/>
    <w:rsid w:val="00C20B8B"/>
    <w:rsid w:val="00C211E6"/>
    <w:rsid w:val="00C214CD"/>
    <w:rsid w:val="00C216DE"/>
    <w:rsid w:val="00C21960"/>
    <w:rsid w:val="00C21FB9"/>
    <w:rsid w:val="00C220EB"/>
    <w:rsid w:val="00C22446"/>
    <w:rsid w:val="00C22681"/>
    <w:rsid w:val="00C228D6"/>
    <w:rsid w:val="00C22FB5"/>
    <w:rsid w:val="00C2393C"/>
    <w:rsid w:val="00C24236"/>
    <w:rsid w:val="00C24CBF"/>
    <w:rsid w:val="00C252E7"/>
    <w:rsid w:val="00C25805"/>
    <w:rsid w:val="00C25B84"/>
    <w:rsid w:val="00C25C66"/>
    <w:rsid w:val="00C26F0C"/>
    <w:rsid w:val="00C27047"/>
    <w:rsid w:val="00C2710B"/>
    <w:rsid w:val="00C2714A"/>
    <w:rsid w:val="00C279C2"/>
    <w:rsid w:val="00C3183E"/>
    <w:rsid w:val="00C320C3"/>
    <w:rsid w:val="00C324DE"/>
    <w:rsid w:val="00C32928"/>
    <w:rsid w:val="00C32C23"/>
    <w:rsid w:val="00C33531"/>
    <w:rsid w:val="00C33B9E"/>
    <w:rsid w:val="00C33E7B"/>
    <w:rsid w:val="00C34069"/>
    <w:rsid w:val="00C34194"/>
    <w:rsid w:val="00C358B9"/>
    <w:rsid w:val="00C35EF7"/>
    <w:rsid w:val="00C36922"/>
    <w:rsid w:val="00C36D0A"/>
    <w:rsid w:val="00C370ED"/>
    <w:rsid w:val="00C37BAE"/>
    <w:rsid w:val="00C37CA4"/>
    <w:rsid w:val="00C39579"/>
    <w:rsid w:val="00C4041D"/>
    <w:rsid w:val="00C4043D"/>
    <w:rsid w:val="00C40DAA"/>
    <w:rsid w:val="00C40F79"/>
    <w:rsid w:val="00C41558"/>
    <w:rsid w:val="00C41705"/>
    <w:rsid w:val="00C41B0C"/>
    <w:rsid w:val="00C41F7E"/>
    <w:rsid w:val="00C426C4"/>
    <w:rsid w:val="00C426DB"/>
    <w:rsid w:val="00C42738"/>
    <w:rsid w:val="00C427DB"/>
    <w:rsid w:val="00C42A1B"/>
    <w:rsid w:val="00C42B41"/>
    <w:rsid w:val="00C42C1F"/>
    <w:rsid w:val="00C43010"/>
    <w:rsid w:val="00C43D0D"/>
    <w:rsid w:val="00C440A4"/>
    <w:rsid w:val="00C44611"/>
    <w:rsid w:val="00C44739"/>
    <w:rsid w:val="00C448D4"/>
    <w:rsid w:val="00C44A8D"/>
    <w:rsid w:val="00C44CF8"/>
    <w:rsid w:val="00C44D48"/>
    <w:rsid w:val="00C45032"/>
    <w:rsid w:val="00C45689"/>
    <w:rsid w:val="00C45AE1"/>
    <w:rsid w:val="00C45B91"/>
    <w:rsid w:val="00C45BE3"/>
    <w:rsid w:val="00C460A1"/>
    <w:rsid w:val="00C47392"/>
    <w:rsid w:val="00C4789C"/>
    <w:rsid w:val="00C47912"/>
    <w:rsid w:val="00C500BC"/>
    <w:rsid w:val="00C50370"/>
    <w:rsid w:val="00C504DC"/>
    <w:rsid w:val="00C505B5"/>
    <w:rsid w:val="00C508F7"/>
    <w:rsid w:val="00C50A69"/>
    <w:rsid w:val="00C50BA3"/>
    <w:rsid w:val="00C50CAF"/>
    <w:rsid w:val="00C52B86"/>
    <w:rsid w:val="00C52C02"/>
    <w:rsid w:val="00C52DCB"/>
    <w:rsid w:val="00C5393D"/>
    <w:rsid w:val="00C53C38"/>
    <w:rsid w:val="00C5435B"/>
    <w:rsid w:val="00C54940"/>
    <w:rsid w:val="00C5746F"/>
    <w:rsid w:val="00C57EE8"/>
    <w:rsid w:val="00C61072"/>
    <w:rsid w:val="00C611C7"/>
    <w:rsid w:val="00C61EEC"/>
    <w:rsid w:val="00C6243C"/>
    <w:rsid w:val="00C6252B"/>
    <w:rsid w:val="00C62E55"/>
    <w:rsid w:val="00C62F54"/>
    <w:rsid w:val="00C63079"/>
    <w:rsid w:val="00C635E8"/>
    <w:rsid w:val="00C637FD"/>
    <w:rsid w:val="00C63AEA"/>
    <w:rsid w:val="00C64D4B"/>
    <w:rsid w:val="00C64E02"/>
    <w:rsid w:val="00C65B42"/>
    <w:rsid w:val="00C65C5A"/>
    <w:rsid w:val="00C65CE5"/>
    <w:rsid w:val="00C662FD"/>
    <w:rsid w:val="00C664D7"/>
    <w:rsid w:val="00C66D6E"/>
    <w:rsid w:val="00C67156"/>
    <w:rsid w:val="00C67329"/>
    <w:rsid w:val="00C67BBF"/>
    <w:rsid w:val="00C67FDA"/>
    <w:rsid w:val="00C70168"/>
    <w:rsid w:val="00C709F9"/>
    <w:rsid w:val="00C71442"/>
    <w:rsid w:val="00C718DD"/>
    <w:rsid w:val="00C71AFB"/>
    <w:rsid w:val="00C72ED0"/>
    <w:rsid w:val="00C7339F"/>
    <w:rsid w:val="00C733B1"/>
    <w:rsid w:val="00C743D0"/>
    <w:rsid w:val="00C74707"/>
    <w:rsid w:val="00C74915"/>
    <w:rsid w:val="00C74C94"/>
    <w:rsid w:val="00C74CE5"/>
    <w:rsid w:val="00C74D75"/>
    <w:rsid w:val="00C74F84"/>
    <w:rsid w:val="00C75678"/>
    <w:rsid w:val="00C75AC6"/>
    <w:rsid w:val="00C767C7"/>
    <w:rsid w:val="00C76892"/>
    <w:rsid w:val="00C774B3"/>
    <w:rsid w:val="00C779FD"/>
    <w:rsid w:val="00C77BCD"/>
    <w:rsid w:val="00C77D84"/>
    <w:rsid w:val="00C77FB0"/>
    <w:rsid w:val="00C80B9E"/>
    <w:rsid w:val="00C81432"/>
    <w:rsid w:val="00C821A5"/>
    <w:rsid w:val="00C82D8C"/>
    <w:rsid w:val="00C83437"/>
    <w:rsid w:val="00C839E2"/>
    <w:rsid w:val="00C841B7"/>
    <w:rsid w:val="00C84254"/>
    <w:rsid w:val="00C84768"/>
    <w:rsid w:val="00C84A6C"/>
    <w:rsid w:val="00C85665"/>
    <w:rsid w:val="00C85FFE"/>
    <w:rsid w:val="00C8667D"/>
    <w:rsid w:val="00C86715"/>
    <w:rsid w:val="00C86967"/>
    <w:rsid w:val="00C86B2D"/>
    <w:rsid w:val="00C87227"/>
    <w:rsid w:val="00C904BC"/>
    <w:rsid w:val="00C907A0"/>
    <w:rsid w:val="00C90F41"/>
    <w:rsid w:val="00C915A2"/>
    <w:rsid w:val="00C918D4"/>
    <w:rsid w:val="00C923D6"/>
    <w:rsid w:val="00C924C3"/>
    <w:rsid w:val="00C928A8"/>
    <w:rsid w:val="00C93044"/>
    <w:rsid w:val="00C935AD"/>
    <w:rsid w:val="00C9365A"/>
    <w:rsid w:val="00C93940"/>
    <w:rsid w:val="00C93A4C"/>
    <w:rsid w:val="00C9435C"/>
    <w:rsid w:val="00C9512C"/>
    <w:rsid w:val="00C95246"/>
    <w:rsid w:val="00C95320"/>
    <w:rsid w:val="00C956D3"/>
    <w:rsid w:val="00C95DD8"/>
    <w:rsid w:val="00C95E0F"/>
    <w:rsid w:val="00C96747"/>
    <w:rsid w:val="00C96915"/>
    <w:rsid w:val="00C969EA"/>
    <w:rsid w:val="00C97A57"/>
    <w:rsid w:val="00CA103E"/>
    <w:rsid w:val="00CA10BD"/>
    <w:rsid w:val="00CA15A4"/>
    <w:rsid w:val="00CA1E58"/>
    <w:rsid w:val="00CA23E3"/>
    <w:rsid w:val="00CA240E"/>
    <w:rsid w:val="00CA37B8"/>
    <w:rsid w:val="00CA3B54"/>
    <w:rsid w:val="00CA3C30"/>
    <w:rsid w:val="00CA3E10"/>
    <w:rsid w:val="00CA4815"/>
    <w:rsid w:val="00CA4D4A"/>
    <w:rsid w:val="00CA51F4"/>
    <w:rsid w:val="00CA54BF"/>
    <w:rsid w:val="00CA577A"/>
    <w:rsid w:val="00CA6C45"/>
    <w:rsid w:val="00CA6DA3"/>
    <w:rsid w:val="00CA74F6"/>
    <w:rsid w:val="00CA7603"/>
    <w:rsid w:val="00CB035C"/>
    <w:rsid w:val="00CB2864"/>
    <w:rsid w:val="00CB2A19"/>
    <w:rsid w:val="00CB364E"/>
    <w:rsid w:val="00CB37B8"/>
    <w:rsid w:val="00CB3873"/>
    <w:rsid w:val="00CB4B01"/>
    <w:rsid w:val="00CB4F1A"/>
    <w:rsid w:val="00CB58B4"/>
    <w:rsid w:val="00CB619F"/>
    <w:rsid w:val="00CB6577"/>
    <w:rsid w:val="00CB6742"/>
    <w:rsid w:val="00CB6768"/>
    <w:rsid w:val="00CB74C7"/>
    <w:rsid w:val="00CC0139"/>
    <w:rsid w:val="00CC0EE3"/>
    <w:rsid w:val="00CC13B1"/>
    <w:rsid w:val="00CC1FE9"/>
    <w:rsid w:val="00CC2488"/>
    <w:rsid w:val="00CC2A21"/>
    <w:rsid w:val="00CC2AE7"/>
    <w:rsid w:val="00CC300F"/>
    <w:rsid w:val="00CC3B49"/>
    <w:rsid w:val="00CC3D04"/>
    <w:rsid w:val="00CC4021"/>
    <w:rsid w:val="00CC4AF7"/>
    <w:rsid w:val="00CC5419"/>
    <w:rsid w:val="00CC54E5"/>
    <w:rsid w:val="00CC58FD"/>
    <w:rsid w:val="00CC5AD8"/>
    <w:rsid w:val="00CC6586"/>
    <w:rsid w:val="00CC66B9"/>
    <w:rsid w:val="00CC66FF"/>
    <w:rsid w:val="00CC6A15"/>
    <w:rsid w:val="00CC6B96"/>
    <w:rsid w:val="00CC6F04"/>
    <w:rsid w:val="00CC7B94"/>
    <w:rsid w:val="00CC7F51"/>
    <w:rsid w:val="00CD06E7"/>
    <w:rsid w:val="00CD2B87"/>
    <w:rsid w:val="00CD3973"/>
    <w:rsid w:val="00CD4253"/>
    <w:rsid w:val="00CD443A"/>
    <w:rsid w:val="00CD56D4"/>
    <w:rsid w:val="00CD5C8A"/>
    <w:rsid w:val="00CD5F1A"/>
    <w:rsid w:val="00CD6805"/>
    <w:rsid w:val="00CD6E8E"/>
    <w:rsid w:val="00CD7069"/>
    <w:rsid w:val="00CD7782"/>
    <w:rsid w:val="00CE0BE9"/>
    <w:rsid w:val="00CE0E15"/>
    <w:rsid w:val="00CE13BE"/>
    <w:rsid w:val="00CE161F"/>
    <w:rsid w:val="00CE165C"/>
    <w:rsid w:val="00CE1915"/>
    <w:rsid w:val="00CE1AA5"/>
    <w:rsid w:val="00CE1B33"/>
    <w:rsid w:val="00CE2480"/>
    <w:rsid w:val="00CE25C6"/>
    <w:rsid w:val="00CE2CC6"/>
    <w:rsid w:val="00CE3529"/>
    <w:rsid w:val="00CE35E3"/>
    <w:rsid w:val="00CE37F0"/>
    <w:rsid w:val="00CE4320"/>
    <w:rsid w:val="00CE4E00"/>
    <w:rsid w:val="00CE5D9A"/>
    <w:rsid w:val="00CE5E86"/>
    <w:rsid w:val="00CE63FB"/>
    <w:rsid w:val="00CE7530"/>
    <w:rsid w:val="00CE76CD"/>
    <w:rsid w:val="00CE7B1C"/>
    <w:rsid w:val="00CF0B65"/>
    <w:rsid w:val="00CF0E5A"/>
    <w:rsid w:val="00CF0ED3"/>
    <w:rsid w:val="00CF1110"/>
    <w:rsid w:val="00CF1C1F"/>
    <w:rsid w:val="00CF2B01"/>
    <w:rsid w:val="00CF35A8"/>
    <w:rsid w:val="00CF3625"/>
    <w:rsid w:val="00CF3702"/>
    <w:rsid w:val="00CF37B8"/>
    <w:rsid w:val="00CF3B5E"/>
    <w:rsid w:val="00CF3BA6"/>
    <w:rsid w:val="00CF4137"/>
    <w:rsid w:val="00CF416F"/>
    <w:rsid w:val="00CF417B"/>
    <w:rsid w:val="00CF4A35"/>
    <w:rsid w:val="00CF4E8C"/>
    <w:rsid w:val="00CF5961"/>
    <w:rsid w:val="00CF5A10"/>
    <w:rsid w:val="00CF64BC"/>
    <w:rsid w:val="00CF6913"/>
    <w:rsid w:val="00CF70A6"/>
    <w:rsid w:val="00CF7AA7"/>
    <w:rsid w:val="00D006CF"/>
    <w:rsid w:val="00D007DF"/>
    <w:rsid w:val="00D008A6"/>
    <w:rsid w:val="00D00960"/>
    <w:rsid w:val="00D009F5"/>
    <w:rsid w:val="00D009F6"/>
    <w:rsid w:val="00D00A43"/>
    <w:rsid w:val="00D00B74"/>
    <w:rsid w:val="00D00C4E"/>
    <w:rsid w:val="00D015F0"/>
    <w:rsid w:val="00D01835"/>
    <w:rsid w:val="00D02344"/>
    <w:rsid w:val="00D0236E"/>
    <w:rsid w:val="00D03710"/>
    <w:rsid w:val="00D03BAE"/>
    <w:rsid w:val="00D04342"/>
    <w:rsid w:val="00D0447B"/>
    <w:rsid w:val="00D04894"/>
    <w:rsid w:val="00D048A2"/>
    <w:rsid w:val="00D04DEE"/>
    <w:rsid w:val="00D053CE"/>
    <w:rsid w:val="00D0541F"/>
    <w:rsid w:val="00D055EB"/>
    <w:rsid w:val="00D056FE"/>
    <w:rsid w:val="00D05B56"/>
    <w:rsid w:val="00D05D60"/>
    <w:rsid w:val="00D061E1"/>
    <w:rsid w:val="00D06D29"/>
    <w:rsid w:val="00D072DA"/>
    <w:rsid w:val="00D078F2"/>
    <w:rsid w:val="00D0940B"/>
    <w:rsid w:val="00D0D616"/>
    <w:rsid w:val="00D10055"/>
    <w:rsid w:val="00D10994"/>
    <w:rsid w:val="00D10A12"/>
    <w:rsid w:val="00D114B2"/>
    <w:rsid w:val="00D121C4"/>
    <w:rsid w:val="00D12A10"/>
    <w:rsid w:val="00D12A69"/>
    <w:rsid w:val="00D13461"/>
    <w:rsid w:val="00D14274"/>
    <w:rsid w:val="00D14319"/>
    <w:rsid w:val="00D14DAC"/>
    <w:rsid w:val="00D15E5B"/>
    <w:rsid w:val="00D15EC3"/>
    <w:rsid w:val="00D15F0D"/>
    <w:rsid w:val="00D1636C"/>
    <w:rsid w:val="00D1662C"/>
    <w:rsid w:val="00D1673F"/>
    <w:rsid w:val="00D169B4"/>
    <w:rsid w:val="00D16BFC"/>
    <w:rsid w:val="00D16DCF"/>
    <w:rsid w:val="00D1774D"/>
    <w:rsid w:val="00D17AF9"/>
    <w:rsid w:val="00D17BE3"/>
    <w:rsid w:val="00D17C62"/>
    <w:rsid w:val="00D200EE"/>
    <w:rsid w:val="00D20E24"/>
    <w:rsid w:val="00D21327"/>
    <w:rsid w:val="00D21586"/>
    <w:rsid w:val="00D2174C"/>
    <w:rsid w:val="00D21CA4"/>
    <w:rsid w:val="00D21EA5"/>
    <w:rsid w:val="00D22051"/>
    <w:rsid w:val="00D220AC"/>
    <w:rsid w:val="00D22540"/>
    <w:rsid w:val="00D23425"/>
    <w:rsid w:val="00D237D0"/>
    <w:rsid w:val="00D23A38"/>
    <w:rsid w:val="00D24A09"/>
    <w:rsid w:val="00D252E3"/>
    <w:rsid w:val="00D2574C"/>
    <w:rsid w:val="00D25F51"/>
    <w:rsid w:val="00D2652A"/>
    <w:rsid w:val="00D26CA7"/>
    <w:rsid w:val="00D26D79"/>
    <w:rsid w:val="00D275AC"/>
    <w:rsid w:val="00D27C2B"/>
    <w:rsid w:val="00D27FC3"/>
    <w:rsid w:val="00D309DE"/>
    <w:rsid w:val="00D31849"/>
    <w:rsid w:val="00D31914"/>
    <w:rsid w:val="00D327F2"/>
    <w:rsid w:val="00D3292D"/>
    <w:rsid w:val="00D32974"/>
    <w:rsid w:val="00D331DB"/>
    <w:rsid w:val="00D33363"/>
    <w:rsid w:val="00D344C7"/>
    <w:rsid w:val="00D3471A"/>
    <w:rsid w:val="00D34943"/>
    <w:rsid w:val="00D34A2B"/>
    <w:rsid w:val="00D35409"/>
    <w:rsid w:val="00D3552B"/>
    <w:rsid w:val="00D359D4"/>
    <w:rsid w:val="00D3698A"/>
    <w:rsid w:val="00D36D3D"/>
    <w:rsid w:val="00D376D5"/>
    <w:rsid w:val="00D4024C"/>
    <w:rsid w:val="00D411AB"/>
    <w:rsid w:val="00D415C7"/>
    <w:rsid w:val="00D41B88"/>
    <w:rsid w:val="00D41E23"/>
    <w:rsid w:val="00D429EC"/>
    <w:rsid w:val="00D439AF"/>
    <w:rsid w:val="00D43C60"/>
    <w:rsid w:val="00D43CD5"/>
    <w:rsid w:val="00D43D44"/>
    <w:rsid w:val="00D43EBB"/>
    <w:rsid w:val="00D44249"/>
    <w:rsid w:val="00D44846"/>
    <w:rsid w:val="00D44BD1"/>
    <w:rsid w:val="00D44C5C"/>
    <w:rsid w:val="00D44E4E"/>
    <w:rsid w:val="00D45177"/>
    <w:rsid w:val="00D455BE"/>
    <w:rsid w:val="00D45FC3"/>
    <w:rsid w:val="00D46279"/>
    <w:rsid w:val="00D46D26"/>
    <w:rsid w:val="00D51254"/>
    <w:rsid w:val="00D51627"/>
    <w:rsid w:val="00D51E1A"/>
    <w:rsid w:val="00D51F5C"/>
    <w:rsid w:val="00D51F84"/>
    <w:rsid w:val="00D52344"/>
    <w:rsid w:val="00D5271F"/>
    <w:rsid w:val="00D52772"/>
    <w:rsid w:val="00D527F8"/>
    <w:rsid w:val="00D5293E"/>
    <w:rsid w:val="00D53385"/>
    <w:rsid w:val="00D5494D"/>
    <w:rsid w:val="00D54AAC"/>
    <w:rsid w:val="00D54B25"/>
    <w:rsid w:val="00D54B32"/>
    <w:rsid w:val="00D55DF0"/>
    <w:rsid w:val="00D563E1"/>
    <w:rsid w:val="00D56BB6"/>
    <w:rsid w:val="00D575D8"/>
    <w:rsid w:val="00D57C63"/>
    <w:rsid w:val="00D6022B"/>
    <w:rsid w:val="00D6063D"/>
    <w:rsid w:val="00D60BCD"/>
    <w:rsid w:val="00D60C40"/>
    <w:rsid w:val="00D60CB6"/>
    <w:rsid w:val="00D6138D"/>
    <w:rsid w:val="00D6166E"/>
    <w:rsid w:val="00D620D3"/>
    <w:rsid w:val="00D62746"/>
    <w:rsid w:val="00D62E8B"/>
    <w:rsid w:val="00D63126"/>
    <w:rsid w:val="00D639EC"/>
    <w:rsid w:val="00D63A67"/>
    <w:rsid w:val="00D646C9"/>
    <w:rsid w:val="00D647EA"/>
    <w:rsid w:val="00D6492E"/>
    <w:rsid w:val="00D65456"/>
    <w:rsid w:val="00D65845"/>
    <w:rsid w:val="00D658A1"/>
    <w:rsid w:val="00D65BE0"/>
    <w:rsid w:val="00D662E8"/>
    <w:rsid w:val="00D663C7"/>
    <w:rsid w:val="00D66D1A"/>
    <w:rsid w:val="00D6741B"/>
    <w:rsid w:val="00D67560"/>
    <w:rsid w:val="00D6E7D1"/>
    <w:rsid w:val="00D70087"/>
    <w:rsid w:val="00D7079E"/>
    <w:rsid w:val="00D70823"/>
    <w:rsid w:val="00D70AB1"/>
    <w:rsid w:val="00D70F23"/>
    <w:rsid w:val="00D70FD3"/>
    <w:rsid w:val="00D7145C"/>
    <w:rsid w:val="00D71A21"/>
    <w:rsid w:val="00D71CFB"/>
    <w:rsid w:val="00D72215"/>
    <w:rsid w:val="00D7389F"/>
    <w:rsid w:val="00D738CC"/>
    <w:rsid w:val="00D73BA3"/>
    <w:rsid w:val="00D73DD6"/>
    <w:rsid w:val="00D745F5"/>
    <w:rsid w:val="00D747E9"/>
    <w:rsid w:val="00D75392"/>
    <w:rsid w:val="00D75493"/>
    <w:rsid w:val="00D7585E"/>
    <w:rsid w:val="00D759A3"/>
    <w:rsid w:val="00D763B9"/>
    <w:rsid w:val="00D76705"/>
    <w:rsid w:val="00D76F2E"/>
    <w:rsid w:val="00D76FA7"/>
    <w:rsid w:val="00D774E1"/>
    <w:rsid w:val="00D77796"/>
    <w:rsid w:val="00D77E50"/>
    <w:rsid w:val="00D80A98"/>
    <w:rsid w:val="00D813BC"/>
    <w:rsid w:val="00D822E5"/>
    <w:rsid w:val="00D82E32"/>
    <w:rsid w:val="00D83775"/>
    <w:rsid w:val="00D83974"/>
    <w:rsid w:val="00D839C9"/>
    <w:rsid w:val="00D83E4B"/>
    <w:rsid w:val="00D84133"/>
    <w:rsid w:val="00D8431C"/>
    <w:rsid w:val="00D846D3"/>
    <w:rsid w:val="00D85133"/>
    <w:rsid w:val="00D86AA6"/>
    <w:rsid w:val="00D86C0D"/>
    <w:rsid w:val="00D86E46"/>
    <w:rsid w:val="00D874CD"/>
    <w:rsid w:val="00D87BDA"/>
    <w:rsid w:val="00D901ED"/>
    <w:rsid w:val="00D902CC"/>
    <w:rsid w:val="00D905EE"/>
    <w:rsid w:val="00D90CB1"/>
    <w:rsid w:val="00D910A4"/>
    <w:rsid w:val="00D91607"/>
    <w:rsid w:val="00D917C6"/>
    <w:rsid w:val="00D919F7"/>
    <w:rsid w:val="00D92C82"/>
    <w:rsid w:val="00D92CB2"/>
    <w:rsid w:val="00D93336"/>
    <w:rsid w:val="00D938F3"/>
    <w:rsid w:val="00D94007"/>
    <w:rsid w:val="00D94314"/>
    <w:rsid w:val="00D9490A"/>
    <w:rsid w:val="00D94E67"/>
    <w:rsid w:val="00D95237"/>
    <w:rsid w:val="00D9529F"/>
    <w:rsid w:val="00D95398"/>
    <w:rsid w:val="00D958E5"/>
    <w:rsid w:val="00D95BC7"/>
    <w:rsid w:val="00D95C17"/>
    <w:rsid w:val="00D96043"/>
    <w:rsid w:val="00D97779"/>
    <w:rsid w:val="00D977D0"/>
    <w:rsid w:val="00D979F8"/>
    <w:rsid w:val="00D97F30"/>
    <w:rsid w:val="00DA06C0"/>
    <w:rsid w:val="00DA1222"/>
    <w:rsid w:val="00DA12E3"/>
    <w:rsid w:val="00DA1419"/>
    <w:rsid w:val="00DA270C"/>
    <w:rsid w:val="00DA2FEE"/>
    <w:rsid w:val="00DA35D2"/>
    <w:rsid w:val="00DA4488"/>
    <w:rsid w:val="00DA468A"/>
    <w:rsid w:val="00DA4811"/>
    <w:rsid w:val="00DA4AC2"/>
    <w:rsid w:val="00DA4D30"/>
    <w:rsid w:val="00DA5169"/>
    <w:rsid w:val="00DA52F5"/>
    <w:rsid w:val="00DA5CC5"/>
    <w:rsid w:val="00DA68AC"/>
    <w:rsid w:val="00DA6EA5"/>
    <w:rsid w:val="00DA73A3"/>
    <w:rsid w:val="00DB0619"/>
    <w:rsid w:val="00DB07CE"/>
    <w:rsid w:val="00DB0EA8"/>
    <w:rsid w:val="00DB0FB4"/>
    <w:rsid w:val="00DB12C7"/>
    <w:rsid w:val="00DB19D0"/>
    <w:rsid w:val="00DB1DA9"/>
    <w:rsid w:val="00DB1DB6"/>
    <w:rsid w:val="00DB1E22"/>
    <w:rsid w:val="00DB2C70"/>
    <w:rsid w:val="00DB3080"/>
    <w:rsid w:val="00DB32C7"/>
    <w:rsid w:val="00DB364D"/>
    <w:rsid w:val="00DB41D5"/>
    <w:rsid w:val="00DB44AC"/>
    <w:rsid w:val="00DB46C5"/>
    <w:rsid w:val="00DB4E12"/>
    <w:rsid w:val="00DB53FC"/>
    <w:rsid w:val="00DB5771"/>
    <w:rsid w:val="00DB59C0"/>
    <w:rsid w:val="00DB5F02"/>
    <w:rsid w:val="00DB60BC"/>
    <w:rsid w:val="00DC0AB6"/>
    <w:rsid w:val="00DC1851"/>
    <w:rsid w:val="00DC1D79"/>
    <w:rsid w:val="00DC21CF"/>
    <w:rsid w:val="00DC27BC"/>
    <w:rsid w:val="00DC2B30"/>
    <w:rsid w:val="00DC2D53"/>
    <w:rsid w:val="00DC3395"/>
    <w:rsid w:val="00DC3664"/>
    <w:rsid w:val="00DC39AD"/>
    <w:rsid w:val="00DC3D6E"/>
    <w:rsid w:val="00DC42C1"/>
    <w:rsid w:val="00DC433F"/>
    <w:rsid w:val="00DC4B9B"/>
    <w:rsid w:val="00DC510F"/>
    <w:rsid w:val="00DC5E31"/>
    <w:rsid w:val="00DC6416"/>
    <w:rsid w:val="00DC693A"/>
    <w:rsid w:val="00DC69B5"/>
    <w:rsid w:val="00DC6A02"/>
    <w:rsid w:val="00DC6EFC"/>
    <w:rsid w:val="00DC7151"/>
    <w:rsid w:val="00DC7579"/>
    <w:rsid w:val="00DC76F5"/>
    <w:rsid w:val="00DC7A5B"/>
    <w:rsid w:val="00DC7BAF"/>
    <w:rsid w:val="00DC7CC4"/>
    <w:rsid w:val="00DC7CDE"/>
    <w:rsid w:val="00DC7FC2"/>
    <w:rsid w:val="00DD0FCD"/>
    <w:rsid w:val="00DD164B"/>
    <w:rsid w:val="00DD195B"/>
    <w:rsid w:val="00DD1B3F"/>
    <w:rsid w:val="00DD1B8E"/>
    <w:rsid w:val="00DD2437"/>
    <w:rsid w:val="00DD243F"/>
    <w:rsid w:val="00DD2A3E"/>
    <w:rsid w:val="00DD2CB3"/>
    <w:rsid w:val="00DD31CE"/>
    <w:rsid w:val="00DD32C7"/>
    <w:rsid w:val="00DD46E9"/>
    <w:rsid w:val="00DD4711"/>
    <w:rsid w:val="00DD4812"/>
    <w:rsid w:val="00DD4CA7"/>
    <w:rsid w:val="00DD5576"/>
    <w:rsid w:val="00DD5936"/>
    <w:rsid w:val="00DD593F"/>
    <w:rsid w:val="00DD6B4C"/>
    <w:rsid w:val="00DD6D2B"/>
    <w:rsid w:val="00DD721F"/>
    <w:rsid w:val="00DD7464"/>
    <w:rsid w:val="00DD78B0"/>
    <w:rsid w:val="00DE0097"/>
    <w:rsid w:val="00DE02A3"/>
    <w:rsid w:val="00DE05AE"/>
    <w:rsid w:val="00DE06B7"/>
    <w:rsid w:val="00DE06EE"/>
    <w:rsid w:val="00DE0979"/>
    <w:rsid w:val="00DE0B6A"/>
    <w:rsid w:val="00DE0E87"/>
    <w:rsid w:val="00DE1194"/>
    <w:rsid w:val="00DE12E9"/>
    <w:rsid w:val="00DE2848"/>
    <w:rsid w:val="00DE2990"/>
    <w:rsid w:val="00DE2A31"/>
    <w:rsid w:val="00DE301D"/>
    <w:rsid w:val="00DE33EC"/>
    <w:rsid w:val="00DE43F4"/>
    <w:rsid w:val="00DE4D1E"/>
    <w:rsid w:val="00DE4D3D"/>
    <w:rsid w:val="00DE53F8"/>
    <w:rsid w:val="00DE544B"/>
    <w:rsid w:val="00DE56BC"/>
    <w:rsid w:val="00DE60E6"/>
    <w:rsid w:val="00DE629C"/>
    <w:rsid w:val="00DE69F1"/>
    <w:rsid w:val="00DE6C9B"/>
    <w:rsid w:val="00DE7270"/>
    <w:rsid w:val="00DE74DC"/>
    <w:rsid w:val="00DE77C2"/>
    <w:rsid w:val="00DE7D5A"/>
    <w:rsid w:val="00DF05E0"/>
    <w:rsid w:val="00DF069F"/>
    <w:rsid w:val="00DF06F2"/>
    <w:rsid w:val="00DF0A94"/>
    <w:rsid w:val="00DF1720"/>
    <w:rsid w:val="00DF1DD0"/>
    <w:rsid w:val="00DF1EC4"/>
    <w:rsid w:val="00DF247C"/>
    <w:rsid w:val="00DF2A5F"/>
    <w:rsid w:val="00DF351A"/>
    <w:rsid w:val="00DF3871"/>
    <w:rsid w:val="00DF3DD2"/>
    <w:rsid w:val="00DF3F4F"/>
    <w:rsid w:val="00DF4AD0"/>
    <w:rsid w:val="00DF546C"/>
    <w:rsid w:val="00DF5CF3"/>
    <w:rsid w:val="00DF6707"/>
    <w:rsid w:val="00DF707E"/>
    <w:rsid w:val="00DF70A1"/>
    <w:rsid w:val="00DF759D"/>
    <w:rsid w:val="00DF7B31"/>
    <w:rsid w:val="00DF7B42"/>
    <w:rsid w:val="00E000A5"/>
    <w:rsid w:val="00E003AF"/>
    <w:rsid w:val="00E00482"/>
    <w:rsid w:val="00E00546"/>
    <w:rsid w:val="00E00E8B"/>
    <w:rsid w:val="00E01521"/>
    <w:rsid w:val="00E018C3"/>
    <w:rsid w:val="00E01C15"/>
    <w:rsid w:val="00E022B1"/>
    <w:rsid w:val="00E02CCA"/>
    <w:rsid w:val="00E02E4E"/>
    <w:rsid w:val="00E03454"/>
    <w:rsid w:val="00E040F6"/>
    <w:rsid w:val="00E04975"/>
    <w:rsid w:val="00E052B1"/>
    <w:rsid w:val="00E05544"/>
    <w:rsid w:val="00E057EF"/>
    <w:rsid w:val="00E05886"/>
    <w:rsid w:val="00E0656F"/>
    <w:rsid w:val="00E07352"/>
    <w:rsid w:val="00E07B01"/>
    <w:rsid w:val="00E07D16"/>
    <w:rsid w:val="00E100B6"/>
    <w:rsid w:val="00E104C6"/>
    <w:rsid w:val="00E1050D"/>
    <w:rsid w:val="00E1081E"/>
    <w:rsid w:val="00E10960"/>
    <w:rsid w:val="00E10C02"/>
    <w:rsid w:val="00E10FBB"/>
    <w:rsid w:val="00E12357"/>
    <w:rsid w:val="00E1254B"/>
    <w:rsid w:val="00E127E5"/>
    <w:rsid w:val="00E12873"/>
    <w:rsid w:val="00E12B28"/>
    <w:rsid w:val="00E12E5F"/>
    <w:rsid w:val="00E1349E"/>
    <w:rsid w:val="00E137F4"/>
    <w:rsid w:val="00E1381E"/>
    <w:rsid w:val="00E14216"/>
    <w:rsid w:val="00E143EB"/>
    <w:rsid w:val="00E1478C"/>
    <w:rsid w:val="00E1505D"/>
    <w:rsid w:val="00E15369"/>
    <w:rsid w:val="00E164F2"/>
    <w:rsid w:val="00E16680"/>
    <w:rsid w:val="00E16F61"/>
    <w:rsid w:val="00E178A7"/>
    <w:rsid w:val="00E206BA"/>
    <w:rsid w:val="00E20F6A"/>
    <w:rsid w:val="00E21064"/>
    <w:rsid w:val="00E21A25"/>
    <w:rsid w:val="00E21EC4"/>
    <w:rsid w:val="00E21F59"/>
    <w:rsid w:val="00E22BD8"/>
    <w:rsid w:val="00E23303"/>
    <w:rsid w:val="00E24544"/>
    <w:rsid w:val="00E24883"/>
    <w:rsid w:val="00E24AAD"/>
    <w:rsid w:val="00E24CDE"/>
    <w:rsid w:val="00E253CA"/>
    <w:rsid w:val="00E25664"/>
    <w:rsid w:val="00E25800"/>
    <w:rsid w:val="00E25B3C"/>
    <w:rsid w:val="00E25CBA"/>
    <w:rsid w:val="00E26794"/>
    <w:rsid w:val="00E27300"/>
    <w:rsid w:val="00E276DE"/>
    <w:rsid w:val="00E2771C"/>
    <w:rsid w:val="00E277FD"/>
    <w:rsid w:val="00E277FF"/>
    <w:rsid w:val="00E27BF2"/>
    <w:rsid w:val="00E27CC0"/>
    <w:rsid w:val="00E30BBD"/>
    <w:rsid w:val="00E30C12"/>
    <w:rsid w:val="00E31684"/>
    <w:rsid w:val="00E31721"/>
    <w:rsid w:val="00E31917"/>
    <w:rsid w:val="00E31D50"/>
    <w:rsid w:val="00E31FC7"/>
    <w:rsid w:val="00E3233B"/>
    <w:rsid w:val="00E324D9"/>
    <w:rsid w:val="00E33063"/>
    <w:rsid w:val="00E331FB"/>
    <w:rsid w:val="00E33652"/>
    <w:rsid w:val="00E33DF4"/>
    <w:rsid w:val="00E35DDB"/>
    <w:rsid w:val="00E35EDE"/>
    <w:rsid w:val="00E36272"/>
    <w:rsid w:val="00E36528"/>
    <w:rsid w:val="00E367ED"/>
    <w:rsid w:val="00E36905"/>
    <w:rsid w:val="00E37294"/>
    <w:rsid w:val="00E37453"/>
    <w:rsid w:val="00E37865"/>
    <w:rsid w:val="00E40887"/>
    <w:rsid w:val="00E409B4"/>
    <w:rsid w:val="00E40AAD"/>
    <w:rsid w:val="00E40CF7"/>
    <w:rsid w:val="00E413B8"/>
    <w:rsid w:val="00E41E7D"/>
    <w:rsid w:val="00E41FEE"/>
    <w:rsid w:val="00E4256A"/>
    <w:rsid w:val="00E426E6"/>
    <w:rsid w:val="00E427FD"/>
    <w:rsid w:val="00E42C17"/>
    <w:rsid w:val="00E434EB"/>
    <w:rsid w:val="00E439AA"/>
    <w:rsid w:val="00E440C0"/>
    <w:rsid w:val="00E4508F"/>
    <w:rsid w:val="00E453B2"/>
    <w:rsid w:val="00E45958"/>
    <w:rsid w:val="00E4683D"/>
    <w:rsid w:val="00E46BD1"/>
    <w:rsid w:val="00E46CA0"/>
    <w:rsid w:val="00E4725C"/>
    <w:rsid w:val="00E47834"/>
    <w:rsid w:val="00E47B00"/>
    <w:rsid w:val="00E47B50"/>
    <w:rsid w:val="00E47B7E"/>
    <w:rsid w:val="00E504A1"/>
    <w:rsid w:val="00E50757"/>
    <w:rsid w:val="00E50AEF"/>
    <w:rsid w:val="00E51231"/>
    <w:rsid w:val="00E513B0"/>
    <w:rsid w:val="00E5212A"/>
    <w:rsid w:val="00E5267C"/>
    <w:rsid w:val="00E52A67"/>
    <w:rsid w:val="00E53401"/>
    <w:rsid w:val="00E53E65"/>
    <w:rsid w:val="00E54ED2"/>
    <w:rsid w:val="00E55B7C"/>
    <w:rsid w:val="00E568DE"/>
    <w:rsid w:val="00E5739B"/>
    <w:rsid w:val="00E57935"/>
    <w:rsid w:val="00E57FDB"/>
    <w:rsid w:val="00E59F41"/>
    <w:rsid w:val="00E602A7"/>
    <w:rsid w:val="00E60678"/>
    <w:rsid w:val="00E606FB"/>
    <w:rsid w:val="00E613C0"/>
    <w:rsid w:val="00E6183D"/>
    <w:rsid w:val="00E619E1"/>
    <w:rsid w:val="00E6248A"/>
    <w:rsid w:val="00E62DA3"/>
    <w:rsid w:val="00E62FBE"/>
    <w:rsid w:val="00E63389"/>
    <w:rsid w:val="00E63693"/>
    <w:rsid w:val="00E638B9"/>
    <w:rsid w:val="00E64139"/>
    <w:rsid w:val="00E64552"/>
    <w:rsid w:val="00E64597"/>
    <w:rsid w:val="00E64DA6"/>
    <w:rsid w:val="00E65780"/>
    <w:rsid w:val="00E65FCA"/>
    <w:rsid w:val="00E66158"/>
    <w:rsid w:val="00E66AA1"/>
    <w:rsid w:val="00E66B6A"/>
    <w:rsid w:val="00E66BE4"/>
    <w:rsid w:val="00E679FA"/>
    <w:rsid w:val="00E70085"/>
    <w:rsid w:val="00E70A6D"/>
    <w:rsid w:val="00E71243"/>
    <w:rsid w:val="00E71362"/>
    <w:rsid w:val="00E714D8"/>
    <w:rsid w:val="00E7168A"/>
    <w:rsid w:val="00E71CAA"/>
    <w:rsid w:val="00E71D25"/>
    <w:rsid w:val="00E7295C"/>
    <w:rsid w:val="00E731F1"/>
    <w:rsid w:val="00E73306"/>
    <w:rsid w:val="00E740AB"/>
    <w:rsid w:val="00E74286"/>
    <w:rsid w:val="00E7449A"/>
    <w:rsid w:val="00E74617"/>
    <w:rsid w:val="00E74817"/>
    <w:rsid w:val="00E74A51"/>
    <w:rsid w:val="00E74FE4"/>
    <w:rsid w:val="00E755EB"/>
    <w:rsid w:val="00E75BED"/>
    <w:rsid w:val="00E75D71"/>
    <w:rsid w:val="00E7617E"/>
    <w:rsid w:val="00E7695A"/>
    <w:rsid w:val="00E76ADA"/>
    <w:rsid w:val="00E7738D"/>
    <w:rsid w:val="00E7746A"/>
    <w:rsid w:val="00E8155D"/>
    <w:rsid w:val="00E81633"/>
    <w:rsid w:val="00E8218F"/>
    <w:rsid w:val="00E82AED"/>
    <w:rsid w:val="00E82CF9"/>
    <w:rsid w:val="00E82FCC"/>
    <w:rsid w:val="00E831A3"/>
    <w:rsid w:val="00E83442"/>
    <w:rsid w:val="00E8361A"/>
    <w:rsid w:val="00E840FE"/>
    <w:rsid w:val="00E84898"/>
    <w:rsid w:val="00E848FE"/>
    <w:rsid w:val="00E84C76"/>
    <w:rsid w:val="00E8575C"/>
    <w:rsid w:val="00E85A85"/>
    <w:rsid w:val="00E85C86"/>
    <w:rsid w:val="00E85E05"/>
    <w:rsid w:val="00E85FB7"/>
    <w:rsid w:val="00E8618E"/>
    <w:rsid w:val="00E862B5"/>
    <w:rsid w:val="00E86733"/>
    <w:rsid w:val="00E86927"/>
    <w:rsid w:val="00E86DCE"/>
    <w:rsid w:val="00E8700D"/>
    <w:rsid w:val="00E8706A"/>
    <w:rsid w:val="00E87094"/>
    <w:rsid w:val="00E9070E"/>
    <w:rsid w:val="00E9108A"/>
    <w:rsid w:val="00E912C9"/>
    <w:rsid w:val="00E916FA"/>
    <w:rsid w:val="00E91949"/>
    <w:rsid w:val="00E92412"/>
    <w:rsid w:val="00E926D0"/>
    <w:rsid w:val="00E927BB"/>
    <w:rsid w:val="00E92ADE"/>
    <w:rsid w:val="00E92B20"/>
    <w:rsid w:val="00E944A0"/>
    <w:rsid w:val="00E94803"/>
    <w:rsid w:val="00E94B69"/>
    <w:rsid w:val="00E94CA8"/>
    <w:rsid w:val="00E94EB7"/>
    <w:rsid w:val="00E953A5"/>
    <w:rsid w:val="00E9588E"/>
    <w:rsid w:val="00E95C42"/>
    <w:rsid w:val="00E96813"/>
    <w:rsid w:val="00E9BC5B"/>
    <w:rsid w:val="00EA0253"/>
    <w:rsid w:val="00EA0F6C"/>
    <w:rsid w:val="00EA178F"/>
    <w:rsid w:val="00EA17B9"/>
    <w:rsid w:val="00EA1995"/>
    <w:rsid w:val="00EA1AC5"/>
    <w:rsid w:val="00EA279E"/>
    <w:rsid w:val="00EA29B3"/>
    <w:rsid w:val="00EA2BA6"/>
    <w:rsid w:val="00EA2EF4"/>
    <w:rsid w:val="00EA33B1"/>
    <w:rsid w:val="00EA35BE"/>
    <w:rsid w:val="00EA373C"/>
    <w:rsid w:val="00EA38F0"/>
    <w:rsid w:val="00EA3E24"/>
    <w:rsid w:val="00EA3ED6"/>
    <w:rsid w:val="00EA3FC3"/>
    <w:rsid w:val="00EA4DE5"/>
    <w:rsid w:val="00EA54DE"/>
    <w:rsid w:val="00EA6354"/>
    <w:rsid w:val="00EA6B4A"/>
    <w:rsid w:val="00EA70C9"/>
    <w:rsid w:val="00EA74F2"/>
    <w:rsid w:val="00EA7552"/>
    <w:rsid w:val="00EA7735"/>
    <w:rsid w:val="00EA7F5C"/>
    <w:rsid w:val="00EB0C7E"/>
    <w:rsid w:val="00EB0FBF"/>
    <w:rsid w:val="00EB1015"/>
    <w:rsid w:val="00EB1756"/>
    <w:rsid w:val="00EB193D"/>
    <w:rsid w:val="00EB1945"/>
    <w:rsid w:val="00EB1AD4"/>
    <w:rsid w:val="00EB2735"/>
    <w:rsid w:val="00EB2757"/>
    <w:rsid w:val="00EB2A71"/>
    <w:rsid w:val="00EB2E9C"/>
    <w:rsid w:val="00EB32CF"/>
    <w:rsid w:val="00EB3F5D"/>
    <w:rsid w:val="00EB4DDA"/>
    <w:rsid w:val="00EB533F"/>
    <w:rsid w:val="00EB54F4"/>
    <w:rsid w:val="00EB61A5"/>
    <w:rsid w:val="00EB6D52"/>
    <w:rsid w:val="00EB6EC3"/>
    <w:rsid w:val="00EB7598"/>
    <w:rsid w:val="00EB7885"/>
    <w:rsid w:val="00EC03B7"/>
    <w:rsid w:val="00EC0998"/>
    <w:rsid w:val="00EC113C"/>
    <w:rsid w:val="00EC11B5"/>
    <w:rsid w:val="00EC1AF3"/>
    <w:rsid w:val="00EC1C28"/>
    <w:rsid w:val="00EC1FD1"/>
    <w:rsid w:val="00EC251D"/>
    <w:rsid w:val="00EC2805"/>
    <w:rsid w:val="00EC2FC4"/>
    <w:rsid w:val="00EC3046"/>
    <w:rsid w:val="00EC3100"/>
    <w:rsid w:val="00EC3D02"/>
    <w:rsid w:val="00EC404C"/>
    <w:rsid w:val="00EC437B"/>
    <w:rsid w:val="00EC48B1"/>
    <w:rsid w:val="00EC4CA1"/>
    <w:rsid w:val="00EC4CBD"/>
    <w:rsid w:val="00EC4F33"/>
    <w:rsid w:val="00EC4F59"/>
    <w:rsid w:val="00EC564F"/>
    <w:rsid w:val="00EC5FD5"/>
    <w:rsid w:val="00EC614D"/>
    <w:rsid w:val="00EC6507"/>
    <w:rsid w:val="00EC67BB"/>
    <w:rsid w:val="00EC67F2"/>
    <w:rsid w:val="00EC703B"/>
    <w:rsid w:val="00EC70D8"/>
    <w:rsid w:val="00EC78F8"/>
    <w:rsid w:val="00EC7FA5"/>
    <w:rsid w:val="00ED1008"/>
    <w:rsid w:val="00ED1338"/>
    <w:rsid w:val="00ED13A4"/>
    <w:rsid w:val="00ED1475"/>
    <w:rsid w:val="00ED1AB4"/>
    <w:rsid w:val="00ED288C"/>
    <w:rsid w:val="00ED2C23"/>
    <w:rsid w:val="00ED2CF0"/>
    <w:rsid w:val="00ED30E0"/>
    <w:rsid w:val="00ED3606"/>
    <w:rsid w:val="00ED375C"/>
    <w:rsid w:val="00ED38CF"/>
    <w:rsid w:val="00ED39FF"/>
    <w:rsid w:val="00ED4573"/>
    <w:rsid w:val="00ED4700"/>
    <w:rsid w:val="00ED4F19"/>
    <w:rsid w:val="00ED5759"/>
    <w:rsid w:val="00ED5F77"/>
    <w:rsid w:val="00ED685A"/>
    <w:rsid w:val="00ED69D1"/>
    <w:rsid w:val="00ED6C13"/>
    <w:rsid w:val="00ED6D87"/>
    <w:rsid w:val="00ED7170"/>
    <w:rsid w:val="00ED72CB"/>
    <w:rsid w:val="00ED7E32"/>
    <w:rsid w:val="00EE0096"/>
    <w:rsid w:val="00EE0416"/>
    <w:rsid w:val="00EE07F5"/>
    <w:rsid w:val="00EE09E9"/>
    <w:rsid w:val="00EE1058"/>
    <w:rsid w:val="00EE1089"/>
    <w:rsid w:val="00EE116C"/>
    <w:rsid w:val="00EE17BC"/>
    <w:rsid w:val="00EE196B"/>
    <w:rsid w:val="00EE2DE7"/>
    <w:rsid w:val="00EE3260"/>
    <w:rsid w:val="00EE344F"/>
    <w:rsid w:val="00EE34A9"/>
    <w:rsid w:val="00EE36D3"/>
    <w:rsid w:val="00EE3CF3"/>
    <w:rsid w:val="00EE3ED8"/>
    <w:rsid w:val="00EE44AE"/>
    <w:rsid w:val="00EE4B34"/>
    <w:rsid w:val="00EE4C09"/>
    <w:rsid w:val="00EE4E87"/>
    <w:rsid w:val="00EE50F0"/>
    <w:rsid w:val="00EE586E"/>
    <w:rsid w:val="00EE5BEB"/>
    <w:rsid w:val="00EE60A0"/>
    <w:rsid w:val="00EE6524"/>
    <w:rsid w:val="00EE684B"/>
    <w:rsid w:val="00EE6966"/>
    <w:rsid w:val="00EE6C38"/>
    <w:rsid w:val="00EE7193"/>
    <w:rsid w:val="00EE788B"/>
    <w:rsid w:val="00EF00ED"/>
    <w:rsid w:val="00EF0192"/>
    <w:rsid w:val="00EF0196"/>
    <w:rsid w:val="00EF06A8"/>
    <w:rsid w:val="00EF073A"/>
    <w:rsid w:val="00EF07C3"/>
    <w:rsid w:val="00EF0943"/>
    <w:rsid w:val="00EF0EAD"/>
    <w:rsid w:val="00EF1965"/>
    <w:rsid w:val="00EF1DD5"/>
    <w:rsid w:val="00EF3F80"/>
    <w:rsid w:val="00EF3FE6"/>
    <w:rsid w:val="00EF40FF"/>
    <w:rsid w:val="00EF4955"/>
    <w:rsid w:val="00EF4B6B"/>
    <w:rsid w:val="00EF4CB1"/>
    <w:rsid w:val="00EF52B4"/>
    <w:rsid w:val="00EF53A1"/>
    <w:rsid w:val="00EF5798"/>
    <w:rsid w:val="00EF6070"/>
    <w:rsid w:val="00EF60A5"/>
    <w:rsid w:val="00EF60E5"/>
    <w:rsid w:val="00EF6A0C"/>
    <w:rsid w:val="00EF6E7F"/>
    <w:rsid w:val="00EF702F"/>
    <w:rsid w:val="00F0030D"/>
    <w:rsid w:val="00F00465"/>
    <w:rsid w:val="00F004C6"/>
    <w:rsid w:val="00F00661"/>
    <w:rsid w:val="00F00727"/>
    <w:rsid w:val="00F0136A"/>
    <w:rsid w:val="00F01D8F"/>
    <w:rsid w:val="00F01D93"/>
    <w:rsid w:val="00F027C0"/>
    <w:rsid w:val="00F02A76"/>
    <w:rsid w:val="00F0316E"/>
    <w:rsid w:val="00F03564"/>
    <w:rsid w:val="00F03924"/>
    <w:rsid w:val="00F03B76"/>
    <w:rsid w:val="00F042E6"/>
    <w:rsid w:val="00F04400"/>
    <w:rsid w:val="00F0458A"/>
    <w:rsid w:val="00F04DDA"/>
    <w:rsid w:val="00F050AF"/>
    <w:rsid w:val="00F05155"/>
    <w:rsid w:val="00F055AE"/>
    <w:rsid w:val="00F05880"/>
    <w:rsid w:val="00F05A4D"/>
    <w:rsid w:val="00F05B8A"/>
    <w:rsid w:val="00F06BB9"/>
    <w:rsid w:val="00F06C46"/>
    <w:rsid w:val="00F070A0"/>
    <w:rsid w:val="00F0712A"/>
    <w:rsid w:val="00F103B1"/>
    <w:rsid w:val="00F10430"/>
    <w:rsid w:val="00F10620"/>
    <w:rsid w:val="00F1077C"/>
    <w:rsid w:val="00F10941"/>
    <w:rsid w:val="00F115B1"/>
    <w:rsid w:val="00F11E4B"/>
    <w:rsid w:val="00F121C4"/>
    <w:rsid w:val="00F123E8"/>
    <w:rsid w:val="00F13777"/>
    <w:rsid w:val="00F13C8A"/>
    <w:rsid w:val="00F14E6A"/>
    <w:rsid w:val="00F15798"/>
    <w:rsid w:val="00F15F4C"/>
    <w:rsid w:val="00F15FD1"/>
    <w:rsid w:val="00F16AD5"/>
    <w:rsid w:val="00F16CE4"/>
    <w:rsid w:val="00F17235"/>
    <w:rsid w:val="00F177DD"/>
    <w:rsid w:val="00F20355"/>
    <w:rsid w:val="00F20418"/>
    <w:rsid w:val="00F2079C"/>
    <w:rsid w:val="00F20A1B"/>
    <w:rsid w:val="00F20B40"/>
    <w:rsid w:val="00F21182"/>
    <w:rsid w:val="00F213A4"/>
    <w:rsid w:val="00F21796"/>
    <w:rsid w:val="00F218A1"/>
    <w:rsid w:val="00F2269A"/>
    <w:rsid w:val="00F22775"/>
    <w:rsid w:val="00F228A5"/>
    <w:rsid w:val="00F22EDD"/>
    <w:rsid w:val="00F243F7"/>
    <w:rsid w:val="00F246D4"/>
    <w:rsid w:val="00F249B6"/>
    <w:rsid w:val="00F25551"/>
    <w:rsid w:val="00F25E7D"/>
    <w:rsid w:val="00F25FC5"/>
    <w:rsid w:val="00F269DC"/>
    <w:rsid w:val="00F309E2"/>
    <w:rsid w:val="00F309F4"/>
    <w:rsid w:val="00F30C2D"/>
    <w:rsid w:val="00F318BD"/>
    <w:rsid w:val="00F32227"/>
    <w:rsid w:val="00F32557"/>
    <w:rsid w:val="00F32CE9"/>
    <w:rsid w:val="00F332EF"/>
    <w:rsid w:val="00F33620"/>
    <w:rsid w:val="00F33A6A"/>
    <w:rsid w:val="00F33D39"/>
    <w:rsid w:val="00F33E83"/>
    <w:rsid w:val="00F3428E"/>
    <w:rsid w:val="00F34D8E"/>
    <w:rsid w:val="00F3515A"/>
    <w:rsid w:val="00F356F6"/>
    <w:rsid w:val="00F359F2"/>
    <w:rsid w:val="00F3674D"/>
    <w:rsid w:val="00F368A8"/>
    <w:rsid w:val="00F36F13"/>
    <w:rsid w:val="00F37587"/>
    <w:rsid w:val="00F400FC"/>
    <w:rsid w:val="00F4079E"/>
    <w:rsid w:val="00F407D7"/>
    <w:rsid w:val="00F40894"/>
    <w:rsid w:val="00F408FF"/>
    <w:rsid w:val="00F40B14"/>
    <w:rsid w:val="00F414C2"/>
    <w:rsid w:val="00F41619"/>
    <w:rsid w:val="00F41870"/>
    <w:rsid w:val="00F41BDC"/>
    <w:rsid w:val="00F42101"/>
    <w:rsid w:val="00F42715"/>
    <w:rsid w:val="00F42EAA"/>
    <w:rsid w:val="00F42EE0"/>
    <w:rsid w:val="00F4333D"/>
    <w:rsid w:val="00F434A9"/>
    <w:rsid w:val="00F4369C"/>
    <w:rsid w:val="00F437C4"/>
    <w:rsid w:val="00F43A1C"/>
    <w:rsid w:val="00F43E8A"/>
    <w:rsid w:val="00F44082"/>
    <w:rsid w:val="00F446A0"/>
    <w:rsid w:val="00F44A52"/>
    <w:rsid w:val="00F46616"/>
    <w:rsid w:val="00F46DF2"/>
    <w:rsid w:val="00F47061"/>
    <w:rsid w:val="00F47A0A"/>
    <w:rsid w:val="00F47A79"/>
    <w:rsid w:val="00F47D16"/>
    <w:rsid w:val="00F47D8E"/>
    <w:rsid w:val="00F47E6C"/>
    <w:rsid w:val="00F47F5C"/>
    <w:rsid w:val="00F47F90"/>
    <w:rsid w:val="00F5046E"/>
    <w:rsid w:val="00F51325"/>
    <w:rsid w:val="00F51928"/>
    <w:rsid w:val="00F51BE7"/>
    <w:rsid w:val="00F529EA"/>
    <w:rsid w:val="00F5331C"/>
    <w:rsid w:val="00F533CB"/>
    <w:rsid w:val="00F53A45"/>
    <w:rsid w:val="00F53D8C"/>
    <w:rsid w:val="00F54189"/>
    <w:rsid w:val="00F543B3"/>
    <w:rsid w:val="00F545DD"/>
    <w:rsid w:val="00F5467A"/>
    <w:rsid w:val="00F54786"/>
    <w:rsid w:val="00F548C5"/>
    <w:rsid w:val="00F55E6D"/>
    <w:rsid w:val="00F560C8"/>
    <w:rsid w:val="00F5643A"/>
    <w:rsid w:val="00F56596"/>
    <w:rsid w:val="00F56BF8"/>
    <w:rsid w:val="00F60D3E"/>
    <w:rsid w:val="00F615F4"/>
    <w:rsid w:val="00F61A1F"/>
    <w:rsid w:val="00F61BF3"/>
    <w:rsid w:val="00F61DD6"/>
    <w:rsid w:val="00F61F0B"/>
    <w:rsid w:val="00F62236"/>
    <w:rsid w:val="00F62E68"/>
    <w:rsid w:val="00F63140"/>
    <w:rsid w:val="00F633D2"/>
    <w:rsid w:val="00F63592"/>
    <w:rsid w:val="00F63919"/>
    <w:rsid w:val="00F642AF"/>
    <w:rsid w:val="00F644D3"/>
    <w:rsid w:val="00F650B4"/>
    <w:rsid w:val="00F65852"/>
    <w:rsid w:val="00F65901"/>
    <w:rsid w:val="00F65939"/>
    <w:rsid w:val="00F65CF0"/>
    <w:rsid w:val="00F6613E"/>
    <w:rsid w:val="00F66B95"/>
    <w:rsid w:val="00F66FF6"/>
    <w:rsid w:val="00F677E7"/>
    <w:rsid w:val="00F67E5B"/>
    <w:rsid w:val="00F706AA"/>
    <w:rsid w:val="00F70CE8"/>
    <w:rsid w:val="00F715D0"/>
    <w:rsid w:val="00F717E7"/>
    <w:rsid w:val="00F724A1"/>
    <w:rsid w:val="00F726F1"/>
    <w:rsid w:val="00F7288E"/>
    <w:rsid w:val="00F72B7C"/>
    <w:rsid w:val="00F72DB6"/>
    <w:rsid w:val="00F73040"/>
    <w:rsid w:val="00F73780"/>
    <w:rsid w:val="00F740FA"/>
    <w:rsid w:val="00F7447A"/>
    <w:rsid w:val="00F74DBF"/>
    <w:rsid w:val="00F7514B"/>
    <w:rsid w:val="00F7570C"/>
    <w:rsid w:val="00F7632C"/>
    <w:rsid w:val="00F764B0"/>
    <w:rsid w:val="00F769DF"/>
    <w:rsid w:val="00F76B7A"/>
    <w:rsid w:val="00F76FDC"/>
    <w:rsid w:val="00F7703B"/>
    <w:rsid w:val="00F771C6"/>
    <w:rsid w:val="00F77ED7"/>
    <w:rsid w:val="00F7C888"/>
    <w:rsid w:val="00F7F55B"/>
    <w:rsid w:val="00F80A1D"/>
    <w:rsid w:val="00F80F5D"/>
    <w:rsid w:val="00F81119"/>
    <w:rsid w:val="00F81355"/>
    <w:rsid w:val="00F81841"/>
    <w:rsid w:val="00F81C99"/>
    <w:rsid w:val="00F83065"/>
    <w:rsid w:val="00F83143"/>
    <w:rsid w:val="00F831DD"/>
    <w:rsid w:val="00F83234"/>
    <w:rsid w:val="00F8328F"/>
    <w:rsid w:val="00F83686"/>
    <w:rsid w:val="00F84564"/>
    <w:rsid w:val="00F84567"/>
    <w:rsid w:val="00F853F3"/>
    <w:rsid w:val="00F8591B"/>
    <w:rsid w:val="00F864F3"/>
    <w:rsid w:val="00F8655C"/>
    <w:rsid w:val="00F8674B"/>
    <w:rsid w:val="00F868D0"/>
    <w:rsid w:val="00F87148"/>
    <w:rsid w:val="00F872ED"/>
    <w:rsid w:val="00F87B8A"/>
    <w:rsid w:val="00F87C12"/>
    <w:rsid w:val="00F87C5B"/>
    <w:rsid w:val="00F891AD"/>
    <w:rsid w:val="00F90328"/>
    <w:rsid w:val="00F90BCA"/>
    <w:rsid w:val="00F90E1A"/>
    <w:rsid w:val="00F919F0"/>
    <w:rsid w:val="00F91B79"/>
    <w:rsid w:val="00F91F50"/>
    <w:rsid w:val="00F92161"/>
    <w:rsid w:val="00F925E0"/>
    <w:rsid w:val="00F926D1"/>
    <w:rsid w:val="00F92988"/>
    <w:rsid w:val="00F92DC1"/>
    <w:rsid w:val="00F9309E"/>
    <w:rsid w:val="00F936B6"/>
    <w:rsid w:val="00F939C8"/>
    <w:rsid w:val="00F93DBE"/>
    <w:rsid w:val="00F94132"/>
    <w:rsid w:val="00F94B27"/>
    <w:rsid w:val="00F94C60"/>
    <w:rsid w:val="00F95651"/>
    <w:rsid w:val="00F95BF6"/>
    <w:rsid w:val="00F96626"/>
    <w:rsid w:val="00F96853"/>
    <w:rsid w:val="00F96946"/>
    <w:rsid w:val="00F96B38"/>
    <w:rsid w:val="00F9705C"/>
    <w:rsid w:val="00F97131"/>
    <w:rsid w:val="00F9720F"/>
    <w:rsid w:val="00F972E2"/>
    <w:rsid w:val="00F97866"/>
    <w:rsid w:val="00F97B4B"/>
    <w:rsid w:val="00F97C57"/>
    <w:rsid w:val="00F97C84"/>
    <w:rsid w:val="00F97CAB"/>
    <w:rsid w:val="00FA0045"/>
    <w:rsid w:val="00FA0156"/>
    <w:rsid w:val="00FA0363"/>
    <w:rsid w:val="00FA0A0B"/>
    <w:rsid w:val="00FA0C12"/>
    <w:rsid w:val="00FA166A"/>
    <w:rsid w:val="00FA1B74"/>
    <w:rsid w:val="00FA1CC8"/>
    <w:rsid w:val="00FA292E"/>
    <w:rsid w:val="00FA2A25"/>
    <w:rsid w:val="00FA2A88"/>
    <w:rsid w:val="00FA2C66"/>
    <w:rsid w:val="00FA2CF6"/>
    <w:rsid w:val="00FA3065"/>
    <w:rsid w:val="00FA3EBB"/>
    <w:rsid w:val="00FA3F7C"/>
    <w:rsid w:val="00FA42A4"/>
    <w:rsid w:val="00FA47C3"/>
    <w:rsid w:val="00FA48C5"/>
    <w:rsid w:val="00FA497F"/>
    <w:rsid w:val="00FA4B00"/>
    <w:rsid w:val="00FA4EE0"/>
    <w:rsid w:val="00FA5258"/>
    <w:rsid w:val="00FA52F9"/>
    <w:rsid w:val="00FA55CA"/>
    <w:rsid w:val="00FA5A7C"/>
    <w:rsid w:val="00FA5C19"/>
    <w:rsid w:val="00FA6093"/>
    <w:rsid w:val="00FA702F"/>
    <w:rsid w:val="00FA70AC"/>
    <w:rsid w:val="00FA771C"/>
    <w:rsid w:val="00FA77C7"/>
    <w:rsid w:val="00FA7BEA"/>
    <w:rsid w:val="00FB00F3"/>
    <w:rsid w:val="00FB0346"/>
    <w:rsid w:val="00FB0837"/>
    <w:rsid w:val="00FB0E61"/>
    <w:rsid w:val="00FB10FF"/>
    <w:rsid w:val="00FB1189"/>
    <w:rsid w:val="00FB1AB4"/>
    <w:rsid w:val="00FB1AF0"/>
    <w:rsid w:val="00FB1AF9"/>
    <w:rsid w:val="00FB1D69"/>
    <w:rsid w:val="00FB1DF7"/>
    <w:rsid w:val="00FB2812"/>
    <w:rsid w:val="00FB3570"/>
    <w:rsid w:val="00FB3812"/>
    <w:rsid w:val="00FB3F30"/>
    <w:rsid w:val="00FB451D"/>
    <w:rsid w:val="00FB46FC"/>
    <w:rsid w:val="00FB5690"/>
    <w:rsid w:val="00FB6873"/>
    <w:rsid w:val="00FB69E8"/>
    <w:rsid w:val="00FB6CF6"/>
    <w:rsid w:val="00FB6D61"/>
    <w:rsid w:val="00FB7100"/>
    <w:rsid w:val="00FB793D"/>
    <w:rsid w:val="00FB7A41"/>
    <w:rsid w:val="00FB7FAC"/>
    <w:rsid w:val="00FBADFA"/>
    <w:rsid w:val="00FC0222"/>
    <w:rsid w:val="00FC041B"/>
    <w:rsid w:val="00FC0636"/>
    <w:rsid w:val="00FC0C6F"/>
    <w:rsid w:val="00FC11CE"/>
    <w:rsid w:val="00FC12C6"/>
    <w:rsid w:val="00FC136B"/>
    <w:rsid w:val="00FC14C7"/>
    <w:rsid w:val="00FC15A5"/>
    <w:rsid w:val="00FC1CD8"/>
    <w:rsid w:val="00FC2309"/>
    <w:rsid w:val="00FC2758"/>
    <w:rsid w:val="00FC2D97"/>
    <w:rsid w:val="00FC3523"/>
    <w:rsid w:val="00FC3741"/>
    <w:rsid w:val="00FC37AC"/>
    <w:rsid w:val="00FC37DF"/>
    <w:rsid w:val="00FC3C3B"/>
    <w:rsid w:val="00FC44C4"/>
    <w:rsid w:val="00FC460B"/>
    <w:rsid w:val="00FC4B0E"/>
    <w:rsid w:val="00FC4F7B"/>
    <w:rsid w:val="00FC59F8"/>
    <w:rsid w:val="00FC61BA"/>
    <w:rsid w:val="00FC7301"/>
    <w:rsid w:val="00FC755A"/>
    <w:rsid w:val="00FD0291"/>
    <w:rsid w:val="00FD03BA"/>
    <w:rsid w:val="00FD05FD"/>
    <w:rsid w:val="00FD0C4E"/>
    <w:rsid w:val="00FD0CFA"/>
    <w:rsid w:val="00FD181F"/>
    <w:rsid w:val="00FD1D68"/>
    <w:rsid w:val="00FD1F94"/>
    <w:rsid w:val="00FD21A7"/>
    <w:rsid w:val="00FD25B3"/>
    <w:rsid w:val="00FD2BB3"/>
    <w:rsid w:val="00FD2E4A"/>
    <w:rsid w:val="00FD2ED9"/>
    <w:rsid w:val="00FD3347"/>
    <w:rsid w:val="00FD3406"/>
    <w:rsid w:val="00FD3C21"/>
    <w:rsid w:val="00FD40E9"/>
    <w:rsid w:val="00FD41A4"/>
    <w:rsid w:val="00FD4516"/>
    <w:rsid w:val="00FD454B"/>
    <w:rsid w:val="00FD45F8"/>
    <w:rsid w:val="00FD495B"/>
    <w:rsid w:val="00FD4E98"/>
    <w:rsid w:val="00FD5CD3"/>
    <w:rsid w:val="00FD6F2D"/>
    <w:rsid w:val="00FD7A36"/>
    <w:rsid w:val="00FD7C50"/>
    <w:rsid w:val="00FD7CA6"/>
    <w:rsid w:val="00FD7D4C"/>
    <w:rsid w:val="00FD7EC3"/>
    <w:rsid w:val="00FE047F"/>
    <w:rsid w:val="00FE0C73"/>
    <w:rsid w:val="00FE0F38"/>
    <w:rsid w:val="00FE108E"/>
    <w:rsid w:val="00FE10F9"/>
    <w:rsid w:val="00FE126B"/>
    <w:rsid w:val="00FE1440"/>
    <w:rsid w:val="00FE2356"/>
    <w:rsid w:val="00FE2629"/>
    <w:rsid w:val="00FE2FAC"/>
    <w:rsid w:val="00FE3739"/>
    <w:rsid w:val="00FE3AB4"/>
    <w:rsid w:val="00FE3C43"/>
    <w:rsid w:val="00FE40B5"/>
    <w:rsid w:val="00FE4545"/>
    <w:rsid w:val="00FE47F3"/>
    <w:rsid w:val="00FE4B8B"/>
    <w:rsid w:val="00FE4E27"/>
    <w:rsid w:val="00FE4FA8"/>
    <w:rsid w:val="00FE56E3"/>
    <w:rsid w:val="00FE5760"/>
    <w:rsid w:val="00FE5809"/>
    <w:rsid w:val="00FE6198"/>
    <w:rsid w:val="00FE660C"/>
    <w:rsid w:val="00FE702C"/>
    <w:rsid w:val="00FE789F"/>
    <w:rsid w:val="00FE7DAB"/>
    <w:rsid w:val="00FF00E9"/>
    <w:rsid w:val="00FF0596"/>
    <w:rsid w:val="00FF0F2A"/>
    <w:rsid w:val="00FF1229"/>
    <w:rsid w:val="00FF16C4"/>
    <w:rsid w:val="00FF2634"/>
    <w:rsid w:val="00FF28A1"/>
    <w:rsid w:val="00FF2D4C"/>
    <w:rsid w:val="00FF2EB0"/>
    <w:rsid w:val="00FF4043"/>
    <w:rsid w:val="00FF4493"/>
    <w:rsid w:val="00FF46E7"/>
    <w:rsid w:val="00FF46F9"/>
    <w:rsid w:val="00FF492B"/>
    <w:rsid w:val="00FF4AD7"/>
    <w:rsid w:val="00FF4DAB"/>
    <w:rsid w:val="00FF5445"/>
    <w:rsid w:val="00FF59B8"/>
    <w:rsid w:val="00FF5EC7"/>
    <w:rsid w:val="00FF64FB"/>
    <w:rsid w:val="00FF6730"/>
    <w:rsid w:val="00FF7088"/>
    <w:rsid w:val="00FF757F"/>
    <w:rsid w:val="00FF7815"/>
    <w:rsid w:val="00FF7892"/>
    <w:rsid w:val="00FF7971"/>
    <w:rsid w:val="0103F35A"/>
    <w:rsid w:val="010431EA"/>
    <w:rsid w:val="0107530D"/>
    <w:rsid w:val="0109FADC"/>
    <w:rsid w:val="010B38BC"/>
    <w:rsid w:val="01117902"/>
    <w:rsid w:val="0112162F"/>
    <w:rsid w:val="01133B0A"/>
    <w:rsid w:val="0114AB67"/>
    <w:rsid w:val="011921DB"/>
    <w:rsid w:val="011B3DC3"/>
    <w:rsid w:val="011EBEF2"/>
    <w:rsid w:val="01217E60"/>
    <w:rsid w:val="01267255"/>
    <w:rsid w:val="012F1535"/>
    <w:rsid w:val="013E9739"/>
    <w:rsid w:val="0140BA06"/>
    <w:rsid w:val="0148E601"/>
    <w:rsid w:val="014BA264"/>
    <w:rsid w:val="014BF3B0"/>
    <w:rsid w:val="015DB734"/>
    <w:rsid w:val="015E5C52"/>
    <w:rsid w:val="01672D9B"/>
    <w:rsid w:val="016A2D8B"/>
    <w:rsid w:val="016A861E"/>
    <w:rsid w:val="016B8294"/>
    <w:rsid w:val="017436DA"/>
    <w:rsid w:val="01768890"/>
    <w:rsid w:val="0176AEA6"/>
    <w:rsid w:val="017B953E"/>
    <w:rsid w:val="0180374D"/>
    <w:rsid w:val="0186BB71"/>
    <w:rsid w:val="0187F202"/>
    <w:rsid w:val="018FF6BB"/>
    <w:rsid w:val="019F4891"/>
    <w:rsid w:val="01A35FF4"/>
    <w:rsid w:val="01AD9692"/>
    <w:rsid w:val="01B6AC5E"/>
    <w:rsid w:val="01BBE60C"/>
    <w:rsid w:val="01BF30E7"/>
    <w:rsid w:val="01C48B31"/>
    <w:rsid w:val="01C9467F"/>
    <w:rsid w:val="01CA1DD7"/>
    <w:rsid w:val="01CC5C81"/>
    <w:rsid w:val="01CC916D"/>
    <w:rsid w:val="01D13D1B"/>
    <w:rsid w:val="01D71829"/>
    <w:rsid w:val="01D90B2B"/>
    <w:rsid w:val="01DD747A"/>
    <w:rsid w:val="01DD80BD"/>
    <w:rsid w:val="01E0396F"/>
    <w:rsid w:val="01E9A7BB"/>
    <w:rsid w:val="01EC6663"/>
    <w:rsid w:val="01ECA354"/>
    <w:rsid w:val="01EE3A47"/>
    <w:rsid w:val="01EF5995"/>
    <w:rsid w:val="01F487C9"/>
    <w:rsid w:val="01F4B0DC"/>
    <w:rsid w:val="01F68990"/>
    <w:rsid w:val="01F9A273"/>
    <w:rsid w:val="01FBE0B6"/>
    <w:rsid w:val="0201E1CC"/>
    <w:rsid w:val="0202A10F"/>
    <w:rsid w:val="021AF446"/>
    <w:rsid w:val="021C8C0E"/>
    <w:rsid w:val="021C913A"/>
    <w:rsid w:val="021CFE5E"/>
    <w:rsid w:val="021E0CE7"/>
    <w:rsid w:val="021F16AC"/>
    <w:rsid w:val="022387DE"/>
    <w:rsid w:val="0224D0BA"/>
    <w:rsid w:val="0228DFD2"/>
    <w:rsid w:val="022C5305"/>
    <w:rsid w:val="022CEC55"/>
    <w:rsid w:val="02315D52"/>
    <w:rsid w:val="02333136"/>
    <w:rsid w:val="0235F485"/>
    <w:rsid w:val="02477CE6"/>
    <w:rsid w:val="02480313"/>
    <w:rsid w:val="024913A7"/>
    <w:rsid w:val="024D74E3"/>
    <w:rsid w:val="02585B3C"/>
    <w:rsid w:val="0258E7B2"/>
    <w:rsid w:val="025A795B"/>
    <w:rsid w:val="026C8DDD"/>
    <w:rsid w:val="026D64ED"/>
    <w:rsid w:val="02721658"/>
    <w:rsid w:val="0275E813"/>
    <w:rsid w:val="02788681"/>
    <w:rsid w:val="0282C195"/>
    <w:rsid w:val="0282DBEC"/>
    <w:rsid w:val="0282FE75"/>
    <w:rsid w:val="02842E6A"/>
    <w:rsid w:val="028A661C"/>
    <w:rsid w:val="028EC407"/>
    <w:rsid w:val="0296AE70"/>
    <w:rsid w:val="029E31A4"/>
    <w:rsid w:val="02A024E6"/>
    <w:rsid w:val="02A22E7C"/>
    <w:rsid w:val="02A437A6"/>
    <w:rsid w:val="02A5383E"/>
    <w:rsid w:val="02ABFCF3"/>
    <w:rsid w:val="02ACA4F6"/>
    <w:rsid w:val="02B100C5"/>
    <w:rsid w:val="02B4FD71"/>
    <w:rsid w:val="02BA1691"/>
    <w:rsid w:val="02BF02ED"/>
    <w:rsid w:val="02CB43E9"/>
    <w:rsid w:val="02CBDA98"/>
    <w:rsid w:val="02CC4765"/>
    <w:rsid w:val="02CCBFBA"/>
    <w:rsid w:val="02CF1526"/>
    <w:rsid w:val="02D137F3"/>
    <w:rsid w:val="02D2312F"/>
    <w:rsid w:val="02D75D23"/>
    <w:rsid w:val="02D7734E"/>
    <w:rsid w:val="02D956C9"/>
    <w:rsid w:val="02DA8969"/>
    <w:rsid w:val="02DC8A67"/>
    <w:rsid w:val="02E4EFAE"/>
    <w:rsid w:val="02EB5F99"/>
    <w:rsid w:val="02EB8F95"/>
    <w:rsid w:val="02F2A46D"/>
    <w:rsid w:val="02FB1108"/>
    <w:rsid w:val="02FDDE90"/>
    <w:rsid w:val="03013C3A"/>
    <w:rsid w:val="0304D88A"/>
    <w:rsid w:val="0307CA03"/>
    <w:rsid w:val="0309C64D"/>
    <w:rsid w:val="0309EA0C"/>
    <w:rsid w:val="030B0650"/>
    <w:rsid w:val="0316DB44"/>
    <w:rsid w:val="031A0BE0"/>
    <w:rsid w:val="031C24DD"/>
    <w:rsid w:val="0321D02E"/>
    <w:rsid w:val="03235EFE"/>
    <w:rsid w:val="0325A086"/>
    <w:rsid w:val="03269994"/>
    <w:rsid w:val="0329C62A"/>
    <w:rsid w:val="0334C785"/>
    <w:rsid w:val="0334FA56"/>
    <w:rsid w:val="0336229C"/>
    <w:rsid w:val="03380D18"/>
    <w:rsid w:val="033ABBD2"/>
    <w:rsid w:val="033E4FE9"/>
    <w:rsid w:val="03450D57"/>
    <w:rsid w:val="03454E2D"/>
    <w:rsid w:val="034F5333"/>
    <w:rsid w:val="034FFD3F"/>
    <w:rsid w:val="0351A0CE"/>
    <w:rsid w:val="0357A39A"/>
    <w:rsid w:val="03592E46"/>
    <w:rsid w:val="03594707"/>
    <w:rsid w:val="035E7DFB"/>
    <w:rsid w:val="036385C0"/>
    <w:rsid w:val="03653D6B"/>
    <w:rsid w:val="0369ED9D"/>
    <w:rsid w:val="036BAA40"/>
    <w:rsid w:val="0370B8E3"/>
    <w:rsid w:val="0378BE85"/>
    <w:rsid w:val="03798BA3"/>
    <w:rsid w:val="037B3EDD"/>
    <w:rsid w:val="037CC193"/>
    <w:rsid w:val="03817B28"/>
    <w:rsid w:val="038587B3"/>
    <w:rsid w:val="0388D325"/>
    <w:rsid w:val="0396FBED"/>
    <w:rsid w:val="0399253D"/>
    <w:rsid w:val="039C5ACA"/>
    <w:rsid w:val="03A064CC"/>
    <w:rsid w:val="03A0CC92"/>
    <w:rsid w:val="03A771D3"/>
    <w:rsid w:val="03ADC59E"/>
    <w:rsid w:val="03B13EB4"/>
    <w:rsid w:val="03B8F8D0"/>
    <w:rsid w:val="03C160B3"/>
    <w:rsid w:val="03C4A0A3"/>
    <w:rsid w:val="03C5632E"/>
    <w:rsid w:val="03C76F1B"/>
    <w:rsid w:val="03C7DE95"/>
    <w:rsid w:val="03C8112B"/>
    <w:rsid w:val="03D13B74"/>
    <w:rsid w:val="03D5B79A"/>
    <w:rsid w:val="03D746D9"/>
    <w:rsid w:val="03EA4B75"/>
    <w:rsid w:val="03EAA408"/>
    <w:rsid w:val="03EB13B9"/>
    <w:rsid w:val="03EC52C2"/>
    <w:rsid w:val="03F8486F"/>
    <w:rsid w:val="03FBEA2C"/>
    <w:rsid w:val="040013B0"/>
    <w:rsid w:val="0405FEDB"/>
    <w:rsid w:val="04149434"/>
    <w:rsid w:val="041CC4A3"/>
    <w:rsid w:val="041D1401"/>
    <w:rsid w:val="0423D545"/>
    <w:rsid w:val="0425B3D5"/>
    <w:rsid w:val="0426367D"/>
    <w:rsid w:val="0426F268"/>
    <w:rsid w:val="0428573A"/>
    <w:rsid w:val="042BA419"/>
    <w:rsid w:val="04358450"/>
    <w:rsid w:val="04368AB0"/>
    <w:rsid w:val="043831B8"/>
    <w:rsid w:val="04397B37"/>
    <w:rsid w:val="043C2618"/>
    <w:rsid w:val="043E4C4B"/>
    <w:rsid w:val="04488E4F"/>
    <w:rsid w:val="0449F06A"/>
    <w:rsid w:val="044A9E66"/>
    <w:rsid w:val="044ADBCC"/>
    <w:rsid w:val="045103B5"/>
    <w:rsid w:val="0452700C"/>
    <w:rsid w:val="04562DA4"/>
    <w:rsid w:val="045651A6"/>
    <w:rsid w:val="045D48CE"/>
    <w:rsid w:val="04625192"/>
    <w:rsid w:val="04644EEE"/>
    <w:rsid w:val="0465AECC"/>
    <w:rsid w:val="046838B6"/>
    <w:rsid w:val="046C02AE"/>
    <w:rsid w:val="046EB439"/>
    <w:rsid w:val="0475CAE5"/>
    <w:rsid w:val="04785AC8"/>
    <w:rsid w:val="047BC137"/>
    <w:rsid w:val="047E50ED"/>
    <w:rsid w:val="04874F54"/>
    <w:rsid w:val="048F87B9"/>
    <w:rsid w:val="04964A5A"/>
    <w:rsid w:val="04979AE7"/>
    <w:rsid w:val="04989A78"/>
    <w:rsid w:val="049AA51B"/>
    <w:rsid w:val="049B5655"/>
    <w:rsid w:val="049E7DDC"/>
    <w:rsid w:val="04A2C867"/>
    <w:rsid w:val="04A54278"/>
    <w:rsid w:val="04A59CA2"/>
    <w:rsid w:val="04A678DE"/>
    <w:rsid w:val="04AD5FD2"/>
    <w:rsid w:val="04B17ECF"/>
    <w:rsid w:val="04B42919"/>
    <w:rsid w:val="04B64812"/>
    <w:rsid w:val="04B69FD3"/>
    <w:rsid w:val="04B7CE40"/>
    <w:rsid w:val="04B8A61B"/>
    <w:rsid w:val="04C469A5"/>
    <w:rsid w:val="04C7D56E"/>
    <w:rsid w:val="04CD24DD"/>
    <w:rsid w:val="04CE973C"/>
    <w:rsid w:val="04CF3A04"/>
    <w:rsid w:val="04D03D5E"/>
    <w:rsid w:val="04D78EC8"/>
    <w:rsid w:val="04DD6D72"/>
    <w:rsid w:val="04E13F51"/>
    <w:rsid w:val="04F25E53"/>
    <w:rsid w:val="04F2BCE5"/>
    <w:rsid w:val="04F45B2C"/>
    <w:rsid w:val="04F66304"/>
    <w:rsid w:val="04F6D1A9"/>
    <w:rsid w:val="04FC3786"/>
    <w:rsid w:val="04FED276"/>
    <w:rsid w:val="05004FC9"/>
    <w:rsid w:val="050CF5A3"/>
    <w:rsid w:val="051462C9"/>
    <w:rsid w:val="05171EBC"/>
    <w:rsid w:val="051ADB63"/>
    <w:rsid w:val="051C1A0E"/>
    <w:rsid w:val="0526F858"/>
    <w:rsid w:val="0529DD69"/>
    <w:rsid w:val="052C74EC"/>
    <w:rsid w:val="05315E58"/>
    <w:rsid w:val="0534157E"/>
    <w:rsid w:val="0536B139"/>
    <w:rsid w:val="0537E92F"/>
    <w:rsid w:val="05395DAE"/>
    <w:rsid w:val="053CD04C"/>
    <w:rsid w:val="0546B254"/>
    <w:rsid w:val="0549EFA0"/>
    <w:rsid w:val="054A7CAE"/>
    <w:rsid w:val="05507CD0"/>
    <w:rsid w:val="055FD252"/>
    <w:rsid w:val="0563CE34"/>
    <w:rsid w:val="05681470"/>
    <w:rsid w:val="05699F71"/>
    <w:rsid w:val="056AD5AE"/>
    <w:rsid w:val="056FC986"/>
    <w:rsid w:val="05713CD0"/>
    <w:rsid w:val="0572EF52"/>
    <w:rsid w:val="057450FD"/>
    <w:rsid w:val="0587ED32"/>
    <w:rsid w:val="0591FAD6"/>
    <w:rsid w:val="0593BD16"/>
    <w:rsid w:val="05974A99"/>
    <w:rsid w:val="0597FA3E"/>
    <w:rsid w:val="05984834"/>
    <w:rsid w:val="059BE50B"/>
    <w:rsid w:val="059D7BC6"/>
    <w:rsid w:val="059E0F4E"/>
    <w:rsid w:val="059F0A1B"/>
    <w:rsid w:val="05A27E8C"/>
    <w:rsid w:val="05A6F6EC"/>
    <w:rsid w:val="05AAB69E"/>
    <w:rsid w:val="05AF8BAB"/>
    <w:rsid w:val="05B63E81"/>
    <w:rsid w:val="05BF8373"/>
    <w:rsid w:val="05C29471"/>
    <w:rsid w:val="05C98A79"/>
    <w:rsid w:val="05DB40F0"/>
    <w:rsid w:val="05DDC6BE"/>
    <w:rsid w:val="05DDF98F"/>
    <w:rsid w:val="05E08E6F"/>
    <w:rsid w:val="05E4703F"/>
    <w:rsid w:val="05E83CA4"/>
    <w:rsid w:val="05F107C4"/>
    <w:rsid w:val="05F88A3C"/>
    <w:rsid w:val="05FAF7DD"/>
    <w:rsid w:val="05FE8E95"/>
    <w:rsid w:val="05FF9236"/>
    <w:rsid w:val="06026EDB"/>
    <w:rsid w:val="060364ED"/>
    <w:rsid w:val="06073389"/>
    <w:rsid w:val="060FD7DE"/>
    <w:rsid w:val="0611E709"/>
    <w:rsid w:val="06174B77"/>
    <w:rsid w:val="06253AA5"/>
    <w:rsid w:val="06296B4D"/>
    <w:rsid w:val="062ACBEB"/>
    <w:rsid w:val="062B67FB"/>
    <w:rsid w:val="062C9F68"/>
    <w:rsid w:val="063329D2"/>
    <w:rsid w:val="06345B73"/>
    <w:rsid w:val="063A0669"/>
    <w:rsid w:val="0644F1BC"/>
    <w:rsid w:val="064745CB"/>
    <w:rsid w:val="064C20FC"/>
    <w:rsid w:val="064EB508"/>
    <w:rsid w:val="064F62B5"/>
    <w:rsid w:val="06503145"/>
    <w:rsid w:val="06561681"/>
    <w:rsid w:val="06586DCD"/>
    <w:rsid w:val="0668A3F2"/>
    <w:rsid w:val="0668EC45"/>
    <w:rsid w:val="066CFBA5"/>
    <w:rsid w:val="06732BAD"/>
    <w:rsid w:val="067BA32C"/>
    <w:rsid w:val="067BCC6F"/>
    <w:rsid w:val="067C39A9"/>
    <w:rsid w:val="06852DE6"/>
    <w:rsid w:val="06897847"/>
    <w:rsid w:val="068F7044"/>
    <w:rsid w:val="0690EBAE"/>
    <w:rsid w:val="06923083"/>
    <w:rsid w:val="06952401"/>
    <w:rsid w:val="06952FBE"/>
    <w:rsid w:val="06981548"/>
    <w:rsid w:val="0698A6F7"/>
    <w:rsid w:val="069C0731"/>
    <w:rsid w:val="06A6A633"/>
    <w:rsid w:val="06B67D96"/>
    <w:rsid w:val="06B96B21"/>
    <w:rsid w:val="06BEE504"/>
    <w:rsid w:val="06CD31B3"/>
    <w:rsid w:val="06D1D6F7"/>
    <w:rsid w:val="06D8229E"/>
    <w:rsid w:val="06DA9863"/>
    <w:rsid w:val="06E225F6"/>
    <w:rsid w:val="06E31C66"/>
    <w:rsid w:val="06E33361"/>
    <w:rsid w:val="06E37B18"/>
    <w:rsid w:val="06E40957"/>
    <w:rsid w:val="06E69BCB"/>
    <w:rsid w:val="06EE8951"/>
    <w:rsid w:val="06EEDF9D"/>
    <w:rsid w:val="06F627FC"/>
    <w:rsid w:val="06FF442A"/>
    <w:rsid w:val="07004208"/>
    <w:rsid w:val="07037E3C"/>
    <w:rsid w:val="07064BD0"/>
    <w:rsid w:val="0714D3D0"/>
    <w:rsid w:val="071B1F05"/>
    <w:rsid w:val="0722FC23"/>
    <w:rsid w:val="072356B8"/>
    <w:rsid w:val="07245D6A"/>
    <w:rsid w:val="0725CF66"/>
    <w:rsid w:val="07394867"/>
    <w:rsid w:val="073ACABB"/>
    <w:rsid w:val="073BA995"/>
    <w:rsid w:val="07461619"/>
    <w:rsid w:val="074A33EC"/>
    <w:rsid w:val="074F76B2"/>
    <w:rsid w:val="0753E891"/>
    <w:rsid w:val="075403CC"/>
    <w:rsid w:val="0754A695"/>
    <w:rsid w:val="075D9E95"/>
    <w:rsid w:val="07793128"/>
    <w:rsid w:val="077AB6E8"/>
    <w:rsid w:val="077B3599"/>
    <w:rsid w:val="07807581"/>
    <w:rsid w:val="0780E613"/>
    <w:rsid w:val="078CE27A"/>
    <w:rsid w:val="078F2FE1"/>
    <w:rsid w:val="0790D200"/>
    <w:rsid w:val="079C2A45"/>
    <w:rsid w:val="079EC42B"/>
    <w:rsid w:val="079F066F"/>
    <w:rsid w:val="07A50B19"/>
    <w:rsid w:val="07A564BE"/>
    <w:rsid w:val="07A8967D"/>
    <w:rsid w:val="07AC7B48"/>
    <w:rsid w:val="07BBB9D5"/>
    <w:rsid w:val="07BC6FB2"/>
    <w:rsid w:val="07C32E8B"/>
    <w:rsid w:val="07C63B2E"/>
    <w:rsid w:val="07C77C83"/>
    <w:rsid w:val="07CBD460"/>
    <w:rsid w:val="07DA5EBE"/>
    <w:rsid w:val="07DCC158"/>
    <w:rsid w:val="07E4017B"/>
    <w:rsid w:val="07F81A03"/>
    <w:rsid w:val="07F981ED"/>
    <w:rsid w:val="07F98797"/>
    <w:rsid w:val="07FD3374"/>
    <w:rsid w:val="08113320"/>
    <w:rsid w:val="081F28DC"/>
    <w:rsid w:val="082D4218"/>
    <w:rsid w:val="082E726B"/>
    <w:rsid w:val="082EEB6C"/>
    <w:rsid w:val="0830A39E"/>
    <w:rsid w:val="0830F3D9"/>
    <w:rsid w:val="083119F7"/>
    <w:rsid w:val="083557B9"/>
    <w:rsid w:val="083B5D48"/>
    <w:rsid w:val="083F387E"/>
    <w:rsid w:val="084091E4"/>
    <w:rsid w:val="0840E8FA"/>
    <w:rsid w:val="084400AB"/>
    <w:rsid w:val="08466B11"/>
    <w:rsid w:val="0846CFF9"/>
    <w:rsid w:val="084AC970"/>
    <w:rsid w:val="085047F7"/>
    <w:rsid w:val="08637E36"/>
    <w:rsid w:val="086772BB"/>
    <w:rsid w:val="0870FE70"/>
    <w:rsid w:val="08716387"/>
    <w:rsid w:val="0871FADE"/>
    <w:rsid w:val="087ED1FB"/>
    <w:rsid w:val="087EF8C7"/>
    <w:rsid w:val="0888D32A"/>
    <w:rsid w:val="0890547A"/>
    <w:rsid w:val="089277FF"/>
    <w:rsid w:val="08978D43"/>
    <w:rsid w:val="089A68EA"/>
    <w:rsid w:val="089DCD3E"/>
    <w:rsid w:val="08A3C055"/>
    <w:rsid w:val="08AFFD09"/>
    <w:rsid w:val="08B5CAF7"/>
    <w:rsid w:val="08BA803A"/>
    <w:rsid w:val="08BD175E"/>
    <w:rsid w:val="08C29A51"/>
    <w:rsid w:val="08CDA9AC"/>
    <w:rsid w:val="08DA0B6A"/>
    <w:rsid w:val="08F3DAD7"/>
    <w:rsid w:val="08F5290E"/>
    <w:rsid w:val="08F7B2CE"/>
    <w:rsid w:val="08F93BF8"/>
    <w:rsid w:val="08F9FC72"/>
    <w:rsid w:val="08FF31B0"/>
    <w:rsid w:val="0901EA39"/>
    <w:rsid w:val="0905B412"/>
    <w:rsid w:val="0906FF0D"/>
    <w:rsid w:val="090848D5"/>
    <w:rsid w:val="090EEA58"/>
    <w:rsid w:val="091057F1"/>
    <w:rsid w:val="09165C0F"/>
    <w:rsid w:val="09191F0C"/>
    <w:rsid w:val="0919FFEF"/>
    <w:rsid w:val="092109F7"/>
    <w:rsid w:val="09219868"/>
    <w:rsid w:val="09220E07"/>
    <w:rsid w:val="0924F9D7"/>
    <w:rsid w:val="092BD021"/>
    <w:rsid w:val="092E9A75"/>
    <w:rsid w:val="092F1A73"/>
    <w:rsid w:val="0931CE56"/>
    <w:rsid w:val="093E071A"/>
    <w:rsid w:val="09415FC9"/>
    <w:rsid w:val="0942A2B1"/>
    <w:rsid w:val="094A1257"/>
    <w:rsid w:val="094BC7A9"/>
    <w:rsid w:val="094F8F2A"/>
    <w:rsid w:val="0953D2AA"/>
    <w:rsid w:val="0956C0E8"/>
    <w:rsid w:val="0957E028"/>
    <w:rsid w:val="09581E04"/>
    <w:rsid w:val="0959316B"/>
    <w:rsid w:val="095AB64D"/>
    <w:rsid w:val="0961B690"/>
    <w:rsid w:val="09625337"/>
    <w:rsid w:val="0968CA68"/>
    <w:rsid w:val="096A6919"/>
    <w:rsid w:val="09716B9A"/>
    <w:rsid w:val="0975ADD2"/>
    <w:rsid w:val="0978F851"/>
    <w:rsid w:val="097D2163"/>
    <w:rsid w:val="09868122"/>
    <w:rsid w:val="098EBA1E"/>
    <w:rsid w:val="099756B4"/>
    <w:rsid w:val="0997F082"/>
    <w:rsid w:val="09A704E5"/>
    <w:rsid w:val="09A75A25"/>
    <w:rsid w:val="09B3A895"/>
    <w:rsid w:val="09B58AEF"/>
    <w:rsid w:val="09C28E3B"/>
    <w:rsid w:val="09C373D5"/>
    <w:rsid w:val="09C4448C"/>
    <w:rsid w:val="09C5BF02"/>
    <w:rsid w:val="09C82BCD"/>
    <w:rsid w:val="09CC6CCC"/>
    <w:rsid w:val="09CCE162"/>
    <w:rsid w:val="09CFD807"/>
    <w:rsid w:val="09D14CB3"/>
    <w:rsid w:val="09DCB5C8"/>
    <w:rsid w:val="09DCCBF3"/>
    <w:rsid w:val="09E3B4D5"/>
    <w:rsid w:val="09E895A2"/>
    <w:rsid w:val="09EF8BBD"/>
    <w:rsid w:val="09F0AB61"/>
    <w:rsid w:val="09F814A9"/>
    <w:rsid w:val="0A08AD70"/>
    <w:rsid w:val="0A0D0064"/>
    <w:rsid w:val="0A192991"/>
    <w:rsid w:val="0A1AAF66"/>
    <w:rsid w:val="0A1F3A84"/>
    <w:rsid w:val="0A25019E"/>
    <w:rsid w:val="0A2CCF11"/>
    <w:rsid w:val="0A30CBE9"/>
    <w:rsid w:val="0A35D0B4"/>
    <w:rsid w:val="0A37C83F"/>
    <w:rsid w:val="0A399017"/>
    <w:rsid w:val="0A3B8593"/>
    <w:rsid w:val="0A3CFB0B"/>
    <w:rsid w:val="0A40E3EC"/>
    <w:rsid w:val="0A41714D"/>
    <w:rsid w:val="0A4B14A9"/>
    <w:rsid w:val="0A4C4948"/>
    <w:rsid w:val="0A4E1391"/>
    <w:rsid w:val="0A50676C"/>
    <w:rsid w:val="0A5089DA"/>
    <w:rsid w:val="0A56B893"/>
    <w:rsid w:val="0A5FB940"/>
    <w:rsid w:val="0A5FEB05"/>
    <w:rsid w:val="0A6147E0"/>
    <w:rsid w:val="0A647B0E"/>
    <w:rsid w:val="0A71EDD4"/>
    <w:rsid w:val="0A75B246"/>
    <w:rsid w:val="0A75EDAD"/>
    <w:rsid w:val="0A784F94"/>
    <w:rsid w:val="0A7CBF2E"/>
    <w:rsid w:val="0A81017F"/>
    <w:rsid w:val="0A8FAB38"/>
    <w:rsid w:val="0A91C2A9"/>
    <w:rsid w:val="0A962459"/>
    <w:rsid w:val="0A96BB71"/>
    <w:rsid w:val="0A9C1AA4"/>
    <w:rsid w:val="0A9D487C"/>
    <w:rsid w:val="0A9E8DA3"/>
    <w:rsid w:val="0A9EDA47"/>
    <w:rsid w:val="0AA054E8"/>
    <w:rsid w:val="0AA0FFA7"/>
    <w:rsid w:val="0AAA6A7D"/>
    <w:rsid w:val="0AAB50E9"/>
    <w:rsid w:val="0AB68CE9"/>
    <w:rsid w:val="0AD188EE"/>
    <w:rsid w:val="0AD28265"/>
    <w:rsid w:val="0AD31617"/>
    <w:rsid w:val="0ADDBF0A"/>
    <w:rsid w:val="0ADE96FC"/>
    <w:rsid w:val="0AE09089"/>
    <w:rsid w:val="0AE3CCD6"/>
    <w:rsid w:val="0AEA536D"/>
    <w:rsid w:val="0AEE8887"/>
    <w:rsid w:val="0AF11C17"/>
    <w:rsid w:val="0AF61FF6"/>
    <w:rsid w:val="0AFDD1A0"/>
    <w:rsid w:val="0AFED91E"/>
    <w:rsid w:val="0AFF3073"/>
    <w:rsid w:val="0B06273B"/>
    <w:rsid w:val="0B068286"/>
    <w:rsid w:val="0B0BA53A"/>
    <w:rsid w:val="0B0D21D7"/>
    <w:rsid w:val="0B0D4E14"/>
    <w:rsid w:val="0B0E67C1"/>
    <w:rsid w:val="0B1FB02E"/>
    <w:rsid w:val="0B241110"/>
    <w:rsid w:val="0B28735B"/>
    <w:rsid w:val="0B29F272"/>
    <w:rsid w:val="0B2B7F1A"/>
    <w:rsid w:val="0B2D6FA3"/>
    <w:rsid w:val="0B334561"/>
    <w:rsid w:val="0B348D31"/>
    <w:rsid w:val="0B3D9AEA"/>
    <w:rsid w:val="0B3E945D"/>
    <w:rsid w:val="0B450A88"/>
    <w:rsid w:val="0B49A5DC"/>
    <w:rsid w:val="0B4CB911"/>
    <w:rsid w:val="0B4D270E"/>
    <w:rsid w:val="0B4D2E0D"/>
    <w:rsid w:val="0B50507B"/>
    <w:rsid w:val="0B6083FC"/>
    <w:rsid w:val="0B63C05A"/>
    <w:rsid w:val="0B6A3FB6"/>
    <w:rsid w:val="0B6A6D68"/>
    <w:rsid w:val="0B7BC25A"/>
    <w:rsid w:val="0B7D2756"/>
    <w:rsid w:val="0B8215FA"/>
    <w:rsid w:val="0B821E9E"/>
    <w:rsid w:val="0B8438E1"/>
    <w:rsid w:val="0B8C3687"/>
    <w:rsid w:val="0B91616D"/>
    <w:rsid w:val="0B9AE364"/>
    <w:rsid w:val="0B9D1AFC"/>
    <w:rsid w:val="0B9FAAB2"/>
    <w:rsid w:val="0BA1F7D6"/>
    <w:rsid w:val="0BA28C68"/>
    <w:rsid w:val="0BA30D58"/>
    <w:rsid w:val="0BB0D4CD"/>
    <w:rsid w:val="0BB2917A"/>
    <w:rsid w:val="0BB3B85E"/>
    <w:rsid w:val="0BC14425"/>
    <w:rsid w:val="0BC1B1C8"/>
    <w:rsid w:val="0BC1BD0B"/>
    <w:rsid w:val="0BC38652"/>
    <w:rsid w:val="0BC608A2"/>
    <w:rsid w:val="0BCA8AE7"/>
    <w:rsid w:val="0BCAB0A9"/>
    <w:rsid w:val="0BD59D24"/>
    <w:rsid w:val="0BD755F4"/>
    <w:rsid w:val="0BDCB44D"/>
    <w:rsid w:val="0BE86E09"/>
    <w:rsid w:val="0BE8D412"/>
    <w:rsid w:val="0BEB4E53"/>
    <w:rsid w:val="0BEB5B62"/>
    <w:rsid w:val="0BF03A19"/>
    <w:rsid w:val="0BF3D1B6"/>
    <w:rsid w:val="0BF73BEC"/>
    <w:rsid w:val="0BF85B72"/>
    <w:rsid w:val="0BFA7DC1"/>
    <w:rsid w:val="0C01B293"/>
    <w:rsid w:val="0C02E655"/>
    <w:rsid w:val="0C068D99"/>
    <w:rsid w:val="0C18F392"/>
    <w:rsid w:val="0C1AD0F3"/>
    <w:rsid w:val="0C1BCD12"/>
    <w:rsid w:val="0C28B1DD"/>
    <w:rsid w:val="0C2D6601"/>
    <w:rsid w:val="0C2F1F1D"/>
    <w:rsid w:val="0C3327BB"/>
    <w:rsid w:val="0C33C67F"/>
    <w:rsid w:val="0C3F0E95"/>
    <w:rsid w:val="0C42CDB4"/>
    <w:rsid w:val="0C45B228"/>
    <w:rsid w:val="0C49EE83"/>
    <w:rsid w:val="0C4A3964"/>
    <w:rsid w:val="0C53D38B"/>
    <w:rsid w:val="0C55C1E4"/>
    <w:rsid w:val="0C588B99"/>
    <w:rsid w:val="0C5DCA88"/>
    <w:rsid w:val="0C620251"/>
    <w:rsid w:val="0C6489DC"/>
    <w:rsid w:val="0C664FFF"/>
    <w:rsid w:val="0C6AF3CB"/>
    <w:rsid w:val="0C6C30A9"/>
    <w:rsid w:val="0C6FD7AC"/>
    <w:rsid w:val="0C70FC1B"/>
    <w:rsid w:val="0C774AD1"/>
    <w:rsid w:val="0C787C15"/>
    <w:rsid w:val="0C7C60EA"/>
    <w:rsid w:val="0C8009EE"/>
    <w:rsid w:val="0C8906BE"/>
    <w:rsid w:val="0C9C7553"/>
    <w:rsid w:val="0CA4D500"/>
    <w:rsid w:val="0CA8ACDE"/>
    <w:rsid w:val="0CB0BF66"/>
    <w:rsid w:val="0CB41603"/>
    <w:rsid w:val="0CBE90F2"/>
    <w:rsid w:val="0CC39298"/>
    <w:rsid w:val="0CC88A83"/>
    <w:rsid w:val="0CCAF2FB"/>
    <w:rsid w:val="0CD929C5"/>
    <w:rsid w:val="0CDA4DEE"/>
    <w:rsid w:val="0CDE3E6A"/>
    <w:rsid w:val="0CE5C125"/>
    <w:rsid w:val="0CE80BD4"/>
    <w:rsid w:val="0CEEBA62"/>
    <w:rsid w:val="0CF1E3EA"/>
    <w:rsid w:val="0CF369C2"/>
    <w:rsid w:val="0D04CF77"/>
    <w:rsid w:val="0D05EB17"/>
    <w:rsid w:val="0D13BF12"/>
    <w:rsid w:val="0D2F367C"/>
    <w:rsid w:val="0D36F19E"/>
    <w:rsid w:val="0D3B12A6"/>
    <w:rsid w:val="0D3B6A2A"/>
    <w:rsid w:val="0D41FA25"/>
    <w:rsid w:val="0D44444C"/>
    <w:rsid w:val="0D48DD3F"/>
    <w:rsid w:val="0D490551"/>
    <w:rsid w:val="0D5032DB"/>
    <w:rsid w:val="0D5A793A"/>
    <w:rsid w:val="0D5A8172"/>
    <w:rsid w:val="0D5DA8FC"/>
    <w:rsid w:val="0D5DE406"/>
    <w:rsid w:val="0D66C1EF"/>
    <w:rsid w:val="0D6808BE"/>
    <w:rsid w:val="0D6D92AA"/>
    <w:rsid w:val="0D7031F8"/>
    <w:rsid w:val="0D7442E4"/>
    <w:rsid w:val="0D779F59"/>
    <w:rsid w:val="0D7BE648"/>
    <w:rsid w:val="0D7EEA28"/>
    <w:rsid w:val="0D80EEC2"/>
    <w:rsid w:val="0D872BC3"/>
    <w:rsid w:val="0D8B0D47"/>
    <w:rsid w:val="0D8CD047"/>
    <w:rsid w:val="0D907E72"/>
    <w:rsid w:val="0D952D36"/>
    <w:rsid w:val="0D9E1018"/>
    <w:rsid w:val="0D9E69D3"/>
    <w:rsid w:val="0D9EBD9E"/>
    <w:rsid w:val="0DA38511"/>
    <w:rsid w:val="0DA9769E"/>
    <w:rsid w:val="0DA9B121"/>
    <w:rsid w:val="0DAF7408"/>
    <w:rsid w:val="0DB0521D"/>
    <w:rsid w:val="0DB5FE1F"/>
    <w:rsid w:val="0DBC87B2"/>
    <w:rsid w:val="0DBD7C51"/>
    <w:rsid w:val="0DC0B5F9"/>
    <w:rsid w:val="0DC252FE"/>
    <w:rsid w:val="0DC38B6C"/>
    <w:rsid w:val="0DC5D5A5"/>
    <w:rsid w:val="0DCB3505"/>
    <w:rsid w:val="0DCCD877"/>
    <w:rsid w:val="0DD0A8C3"/>
    <w:rsid w:val="0DD36273"/>
    <w:rsid w:val="0DD3889F"/>
    <w:rsid w:val="0DE02BB7"/>
    <w:rsid w:val="0DE46740"/>
    <w:rsid w:val="0DE609C5"/>
    <w:rsid w:val="0DEDAE3C"/>
    <w:rsid w:val="0DEF4174"/>
    <w:rsid w:val="0DF1E178"/>
    <w:rsid w:val="0DF57D10"/>
    <w:rsid w:val="0DF6DEFA"/>
    <w:rsid w:val="0E08CFE2"/>
    <w:rsid w:val="0E093EB2"/>
    <w:rsid w:val="0E0EA61F"/>
    <w:rsid w:val="0E12B8DF"/>
    <w:rsid w:val="0E16236B"/>
    <w:rsid w:val="0E165168"/>
    <w:rsid w:val="0E1840B8"/>
    <w:rsid w:val="0E201909"/>
    <w:rsid w:val="0E254DED"/>
    <w:rsid w:val="0E269F8C"/>
    <w:rsid w:val="0E2B514B"/>
    <w:rsid w:val="0E2F98C8"/>
    <w:rsid w:val="0E2FD76A"/>
    <w:rsid w:val="0E31619D"/>
    <w:rsid w:val="0E32A29D"/>
    <w:rsid w:val="0E3A5BD1"/>
    <w:rsid w:val="0E3AA5B7"/>
    <w:rsid w:val="0E3B777A"/>
    <w:rsid w:val="0E3E5A14"/>
    <w:rsid w:val="0E430741"/>
    <w:rsid w:val="0E490AA2"/>
    <w:rsid w:val="0E4F1606"/>
    <w:rsid w:val="0E4F1650"/>
    <w:rsid w:val="0E5252F9"/>
    <w:rsid w:val="0E545427"/>
    <w:rsid w:val="0E5F26F2"/>
    <w:rsid w:val="0E5FA7EC"/>
    <w:rsid w:val="0E66C355"/>
    <w:rsid w:val="0E67F7FE"/>
    <w:rsid w:val="0E6BC94C"/>
    <w:rsid w:val="0E7079E7"/>
    <w:rsid w:val="0E7359C3"/>
    <w:rsid w:val="0E7766BB"/>
    <w:rsid w:val="0E7A2942"/>
    <w:rsid w:val="0E7DBAC9"/>
    <w:rsid w:val="0E81AFD4"/>
    <w:rsid w:val="0E853F07"/>
    <w:rsid w:val="0E85ADE8"/>
    <w:rsid w:val="0E8ABBE5"/>
    <w:rsid w:val="0E8BAD3F"/>
    <w:rsid w:val="0E8EE0C9"/>
    <w:rsid w:val="0E8F6028"/>
    <w:rsid w:val="0E90D743"/>
    <w:rsid w:val="0E91B05A"/>
    <w:rsid w:val="0E96EFD9"/>
    <w:rsid w:val="0E98518F"/>
    <w:rsid w:val="0E98FA19"/>
    <w:rsid w:val="0EA69276"/>
    <w:rsid w:val="0EA6D9EE"/>
    <w:rsid w:val="0EA93BD5"/>
    <w:rsid w:val="0EAA779B"/>
    <w:rsid w:val="0EAF85B8"/>
    <w:rsid w:val="0EB007B2"/>
    <w:rsid w:val="0EB38E90"/>
    <w:rsid w:val="0EBBF126"/>
    <w:rsid w:val="0EC1AFE7"/>
    <w:rsid w:val="0EC47B27"/>
    <w:rsid w:val="0EC71797"/>
    <w:rsid w:val="0EC8F12D"/>
    <w:rsid w:val="0ECBA272"/>
    <w:rsid w:val="0ED8FFF8"/>
    <w:rsid w:val="0ED9A04C"/>
    <w:rsid w:val="0EDDD0C9"/>
    <w:rsid w:val="0EE604C2"/>
    <w:rsid w:val="0EEBAC83"/>
    <w:rsid w:val="0EEBDA26"/>
    <w:rsid w:val="0EEC901C"/>
    <w:rsid w:val="0EF30500"/>
    <w:rsid w:val="0EF8120A"/>
    <w:rsid w:val="0EFCB116"/>
    <w:rsid w:val="0EFD4B72"/>
    <w:rsid w:val="0F043D0C"/>
    <w:rsid w:val="0F05E725"/>
    <w:rsid w:val="0F074305"/>
    <w:rsid w:val="0F0D5A8C"/>
    <w:rsid w:val="0F0DE81C"/>
    <w:rsid w:val="0F11235A"/>
    <w:rsid w:val="0F119E9C"/>
    <w:rsid w:val="0F128363"/>
    <w:rsid w:val="0F14E98A"/>
    <w:rsid w:val="0F16D72F"/>
    <w:rsid w:val="0F245E12"/>
    <w:rsid w:val="0F37F760"/>
    <w:rsid w:val="0F3AE6E4"/>
    <w:rsid w:val="0F42E4D6"/>
    <w:rsid w:val="0F488193"/>
    <w:rsid w:val="0F4ADE14"/>
    <w:rsid w:val="0F4BBD63"/>
    <w:rsid w:val="0F55C84A"/>
    <w:rsid w:val="0F56958B"/>
    <w:rsid w:val="0F59C55F"/>
    <w:rsid w:val="0F5A2E6F"/>
    <w:rsid w:val="0F638C4F"/>
    <w:rsid w:val="0F676B7F"/>
    <w:rsid w:val="0F6AC7D5"/>
    <w:rsid w:val="0F6E7334"/>
    <w:rsid w:val="0F736AD9"/>
    <w:rsid w:val="0F7B3648"/>
    <w:rsid w:val="0F7B8953"/>
    <w:rsid w:val="0F978BF2"/>
    <w:rsid w:val="0FA02312"/>
    <w:rsid w:val="0FA0B839"/>
    <w:rsid w:val="0FA3B58E"/>
    <w:rsid w:val="0FA4AC12"/>
    <w:rsid w:val="0FA4F4C8"/>
    <w:rsid w:val="0FA5F15F"/>
    <w:rsid w:val="0FA6B2F1"/>
    <w:rsid w:val="0FAFC8BD"/>
    <w:rsid w:val="0FB748D2"/>
    <w:rsid w:val="0FBBE96A"/>
    <w:rsid w:val="0FC2DEEB"/>
    <w:rsid w:val="0FCEB927"/>
    <w:rsid w:val="0FD5AF1B"/>
    <w:rsid w:val="0FD63242"/>
    <w:rsid w:val="0FDC6B53"/>
    <w:rsid w:val="0FDCB7F7"/>
    <w:rsid w:val="0FDF79CB"/>
    <w:rsid w:val="0FE88596"/>
    <w:rsid w:val="0FEB2B33"/>
    <w:rsid w:val="0FEC8FC3"/>
    <w:rsid w:val="0FF5A530"/>
    <w:rsid w:val="0FFE3625"/>
    <w:rsid w:val="100A4458"/>
    <w:rsid w:val="100CFF15"/>
    <w:rsid w:val="101149A0"/>
    <w:rsid w:val="101D8035"/>
    <w:rsid w:val="101DEF35"/>
    <w:rsid w:val="10214AC5"/>
    <w:rsid w:val="1023C0BE"/>
    <w:rsid w:val="102CF384"/>
    <w:rsid w:val="102D7C85"/>
    <w:rsid w:val="102E559C"/>
    <w:rsid w:val="103DBB3D"/>
    <w:rsid w:val="1042AAD8"/>
    <w:rsid w:val="1042B304"/>
    <w:rsid w:val="104636AD"/>
    <w:rsid w:val="1050729B"/>
    <w:rsid w:val="1051328F"/>
    <w:rsid w:val="1054F3C8"/>
    <w:rsid w:val="105535C7"/>
    <w:rsid w:val="105929A4"/>
    <w:rsid w:val="105F8B10"/>
    <w:rsid w:val="1069148D"/>
    <w:rsid w:val="106DBB0A"/>
    <w:rsid w:val="106DF8A3"/>
    <w:rsid w:val="107065D7"/>
    <w:rsid w:val="107116B2"/>
    <w:rsid w:val="107846A5"/>
    <w:rsid w:val="107D5273"/>
    <w:rsid w:val="107FECEA"/>
    <w:rsid w:val="1082C1C3"/>
    <w:rsid w:val="108A0ADE"/>
    <w:rsid w:val="108CA6BE"/>
    <w:rsid w:val="108D7FE9"/>
    <w:rsid w:val="108EDD81"/>
    <w:rsid w:val="10953A9E"/>
    <w:rsid w:val="10956B97"/>
    <w:rsid w:val="1097472F"/>
    <w:rsid w:val="109ACEE7"/>
    <w:rsid w:val="10A1579B"/>
    <w:rsid w:val="10A43996"/>
    <w:rsid w:val="10AE6A8D"/>
    <w:rsid w:val="10AFAFDB"/>
    <w:rsid w:val="10B2B49D"/>
    <w:rsid w:val="10B96562"/>
    <w:rsid w:val="10BBA4C1"/>
    <w:rsid w:val="10BFA5C2"/>
    <w:rsid w:val="10C60D34"/>
    <w:rsid w:val="10CE538B"/>
    <w:rsid w:val="10CF670B"/>
    <w:rsid w:val="10D67BA7"/>
    <w:rsid w:val="10DD04F8"/>
    <w:rsid w:val="10DECF84"/>
    <w:rsid w:val="10E33776"/>
    <w:rsid w:val="10E7DBEE"/>
    <w:rsid w:val="10EA7045"/>
    <w:rsid w:val="10EC3B28"/>
    <w:rsid w:val="10FF8492"/>
    <w:rsid w:val="1103E0A3"/>
    <w:rsid w:val="11069836"/>
    <w:rsid w:val="110BD84C"/>
    <w:rsid w:val="110E9564"/>
    <w:rsid w:val="11147708"/>
    <w:rsid w:val="11176A17"/>
    <w:rsid w:val="1117BF7F"/>
    <w:rsid w:val="1119945A"/>
    <w:rsid w:val="1119DCE1"/>
    <w:rsid w:val="111DAA87"/>
    <w:rsid w:val="112855AE"/>
    <w:rsid w:val="11296624"/>
    <w:rsid w:val="1137E559"/>
    <w:rsid w:val="113AF99F"/>
    <w:rsid w:val="114287CE"/>
    <w:rsid w:val="11458342"/>
    <w:rsid w:val="1147E219"/>
    <w:rsid w:val="114F5C3A"/>
    <w:rsid w:val="11509A56"/>
    <w:rsid w:val="11556037"/>
    <w:rsid w:val="11587FAE"/>
    <w:rsid w:val="115951DB"/>
    <w:rsid w:val="115E5A0D"/>
    <w:rsid w:val="11619A4D"/>
    <w:rsid w:val="1166FE88"/>
    <w:rsid w:val="116ECBBE"/>
    <w:rsid w:val="117AEB72"/>
    <w:rsid w:val="117BE607"/>
    <w:rsid w:val="117C4611"/>
    <w:rsid w:val="11987D97"/>
    <w:rsid w:val="1198C928"/>
    <w:rsid w:val="119C9F04"/>
    <w:rsid w:val="119E7EA9"/>
    <w:rsid w:val="11A5A0EB"/>
    <w:rsid w:val="11A63244"/>
    <w:rsid w:val="11AB0953"/>
    <w:rsid w:val="11AE3D34"/>
    <w:rsid w:val="11B1328C"/>
    <w:rsid w:val="11B4F4C3"/>
    <w:rsid w:val="11B5AE17"/>
    <w:rsid w:val="11B68EDB"/>
    <w:rsid w:val="11B7A63B"/>
    <w:rsid w:val="11BCE714"/>
    <w:rsid w:val="11BD4D32"/>
    <w:rsid w:val="11BE2302"/>
    <w:rsid w:val="11C087BD"/>
    <w:rsid w:val="11C266EA"/>
    <w:rsid w:val="11C6A90A"/>
    <w:rsid w:val="11C864DA"/>
    <w:rsid w:val="11D1BDBE"/>
    <w:rsid w:val="11D49575"/>
    <w:rsid w:val="11DC2A81"/>
    <w:rsid w:val="11DE84D2"/>
    <w:rsid w:val="11E89E51"/>
    <w:rsid w:val="11E93555"/>
    <w:rsid w:val="11EA0E06"/>
    <w:rsid w:val="11EEB8D8"/>
    <w:rsid w:val="11F116D6"/>
    <w:rsid w:val="11F497CA"/>
    <w:rsid w:val="11F6CEB5"/>
    <w:rsid w:val="11F7A1BE"/>
    <w:rsid w:val="11FEC553"/>
    <w:rsid w:val="1203F96A"/>
    <w:rsid w:val="1206FBE5"/>
    <w:rsid w:val="120B43E5"/>
    <w:rsid w:val="120D5BC9"/>
    <w:rsid w:val="120E5501"/>
    <w:rsid w:val="12119DD4"/>
    <w:rsid w:val="1214080B"/>
    <w:rsid w:val="1218EDC9"/>
    <w:rsid w:val="12198C64"/>
    <w:rsid w:val="122179EA"/>
    <w:rsid w:val="1225748F"/>
    <w:rsid w:val="122FB570"/>
    <w:rsid w:val="12342FC8"/>
    <w:rsid w:val="123BDDCE"/>
    <w:rsid w:val="123E8730"/>
    <w:rsid w:val="1247A2AB"/>
    <w:rsid w:val="1248DDCD"/>
    <w:rsid w:val="124B9AEC"/>
    <w:rsid w:val="124C794A"/>
    <w:rsid w:val="1251CF67"/>
    <w:rsid w:val="12536202"/>
    <w:rsid w:val="1256F686"/>
    <w:rsid w:val="125BA01F"/>
    <w:rsid w:val="125D54A6"/>
    <w:rsid w:val="125D54E9"/>
    <w:rsid w:val="126D2A18"/>
    <w:rsid w:val="126D9BAE"/>
    <w:rsid w:val="126DA2D9"/>
    <w:rsid w:val="126DF820"/>
    <w:rsid w:val="126EEFF3"/>
    <w:rsid w:val="12715945"/>
    <w:rsid w:val="1271C331"/>
    <w:rsid w:val="12740BF5"/>
    <w:rsid w:val="127456B0"/>
    <w:rsid w:val="1274A5CB"/>
    <w:rsid w:val="12763A7E"/>
    <w:rsid w:val="127B8FBB"/>
    <w:rsid w:val="127C406D"/>
    <w:rsid w:val="127C59AC"/>
    <w:rsid w:val="127C912D"/>
    <w:rsid w:val="1280CFBE"/>
    <w:rsid w:val="12835509"/>
    <w:rsid w:val="128A8598"/>
    <w:rsid w:val="1294509F"/>
    <w:rsid w:val="129B2D11"/>
    <w:rsid w:val="129B55E4"/>
    <w:rsid w:val="129BBAA4"/>
    <w:rsid w:val="129F070A"/>
    <w:rsid w:val="12A1EC1A"/>
    <w:rsid w:val="12A613F6"/>
    <w:rsid w:val="12AABDA8"/>
    <w:rsid w:val="12B1D7C9"/>
    <w:rsid w:val="12BAD6EE"/>
    <w:rsid w:val="12C96E03"/>
    <w:rsid w:val="12CAE646"/>
    <w:rsid w:val="12CC635B"/>
    <w:rsid w:val="12CE8D18"/>
    <w:rsid w:val="12D384A7"/>
    <w:rsid w:val="12D4D425"/>
    <w:rsid w:val="12D5302E"/>
    <w:rsid w:val="12D88BFE"/>
    <w:rsid w:val="12E1349F"/>
    <w:rsid w:val="12E25833"/>
    <w:rsid w:val="12F35269"/>
    <w:rsid w:val="12F5F6A6"/>
    <w:rsid w:val="13034A62"/>
    <w:rsid w:val="1305F369"/>
    <w:rsid w:val="13064510"/>
    <w:rsid w:val="1312A72A"/>
    <w:rsid w:val="13135D20"/>
    <w:rsid w:val="1316E785"/>
    <w:rsid w:val="131AD087"/>
    <w:rsid w:val="131CF697"/>
    <w:rsid w:val="131EC8FF"/>
    <w:rsid w:val="131F8EE0"/>
    <w:rsid w:val="132229D0"/>
    <w:rsid w:val="1322DF10"/>
    <w:rsid w:val="13258B29"/>
    <w:rsid w:val="13263C77"/>
    <w:rsid w:val="132651AC"/>
    <w:rsid w:val="132991DF"/>
    <w:rsid w:val="1331D600"/>
    <w:rsid w:val="133678C6"/>
    <w:rsid w:val="133EC047"/>
    <w:rsid w:val="133EDF24"/>
    <w:rsid w:val="133F31FF"/>
    <w:rsid w:val="1340C6E9"/>
    <w:rsid w:val="1341E42A"/>
    <w:rsid w:val="134357C7"/>
    <w:rsid w:val="134AB2D9"/>
    <w:rsid w:val="134B39BA"/>
    <w:rsid w:val="134E8F26"/>
    <w:rsid w:val="1350243A"/>
    <w:rsid w:val="135BB86E"/>
    <w:rsid w:val="135CF582"/>
    <w:rsid w:val="136A4FB7"/>
    <w:rsid w:val="136A9558"/>
    <w:rsid w:val="1370B2D6"/>
    <w:rsid w:val="137F300B"/>
    <w:rsid w:val="138326DA"/>
    <w:rsid w:val="138624DE"/>
    <w:rsid w:val="138AF8DE"/>
    <w:rsid w:val="138E6247"/>
    <w:rsid w:val="139065BF"/>
    <w:rsid w:val="1397BAD2"/>
    <w:rsid w:val="139AF0C1"/>
    <w:rsid w:val="139BED2D"/>
    <w:rsid w:val="13AD9E27"/>
    <w:rsid w:val="13AE6C59"/>
    <w:rsid w:val="13AED46D"/>
    <w:rsid w:val="13AFB43F"/>
    <w:rsid w:val="13B28EC8"/>
    <w:rsid w:val="13B2F05A"/>
    <w:rsid w:val="13B30D05"/>
    <w:rsid w:val="13BB1D22"/>
    <w:rsid w:val="13BB4665"/>
    <w:rsid w:val="13BCD41C"/>
    <w:rsid w:val="13BD4AB8"/>
    <w:rsid w:val="13BD75D3"/>
    <w:rsid w:val="13BEE9B0"/>
    <w:rsid w:val="13C51ED3"/>
    <w:rsid w:val="13C73480"/>
    <w:rsid w:val="13C850F5"/>
    <w:rsid w:val="13CB6C20"/>
    <w:rsid w:val="13D0D63F"/>
    <w:rsid w:val="13D30F47"/>
    <w:rsid w:val="13D6CEAC"/>
    <w:rsid w:val="13D75C58"/>
    <w:rsid w:val="13DDDF62"/>
    <w:rsid w:val="13DE7D52"/>
    <w:rsid w:val="13E2865A"/>
    <w:rsid w:val="13E5BCD9"/>
    <w:rsid w:val="13FD704A"/>
    <w:rsid w:val="13FDF189"/>
    <w:rsid w:val="13FE29BB"/>
    <w:rsid w:val="13FF4EDC"/>
    <w:rsid w:val="1400A7BF"/>
    <w:rsid w:val="14031CF8"/>
    <w:rsid w:val="14058FA6"/>
    <w:rsid w:val="1409F777"/>
    <w:rsid w:val="140B0F99"/>
    <w:rsid w:val="140FE4A9"/>
    <w:rsid w:val="14102212"/>
    <w:rsid w:val="14116096"/>
    <w:rsid w:val="141361EB"/>
    <w:rsid w:val="14157474"/>
    <w:rsid w:val="141C7452"/>
    <w:rsid w:val="141CA4F5"/>
    <w:rsid w:val="142365B6"/>
    <w:rsid w:val="142B51E8"/>
    <w:rsid w:val="1437959D"/>
    <w:rsid w:val="143E0588"/>
    <w:rsid w:val="144055DC"/>
    <w:rsid w:val="1444A0BA"/>
    <w:rsid w:val="14453D18"/>
    <w:rsid w:val="1445A1BF"/>
    <w:rsid w:val="1446548B"/>
    <w:rsid w:val="144743A0"/>
    <w:rsid w:val="14480CC8"/>
    <w:rsid w:val="14480F0C"/>
    <w:rsid w:val="144B6436"/>
    <w:rsid w:val="14508742"/>
    <w:rsid w:val="1451DBA8"/>
    <w:rsid w:val="14554B49"/>
    <w:rsid w:val="1458350E"/>
    <w:rsid w:val="145A11C5"/>
    <w:rsid w:val="145DCAEC"/>
    <w:rsid w:val="145F963D"/>
    <w:rsid w:val="14699AE3"/>
    <w:rsid w:val="14723A9A"/>
    <w:rsid w:val="147443E3"/>
    <w:rsid w:val="148ADC92"/>
    <w:rsid w:val="148C1676"/>
    <w:rsid w:val="1498449F"/>
    <w:rsid w:val="14A076F8"/>
    <w:rsid w:val="14A5FF8B"/>
    <w:rsid w:val="14A83D15"/>
    <w:rsid w:val="14ADC008"/>
    <w:rsid w:val="14B0709F"/>
    <w:rsid w:val="14C3D019"/>
    <w:rsid w:val="14C56825"/>
    <w:rsid w:val="14D3802F"/>
    <w:rsid w:val="14D8D42E"/>
    <w:rsid w:val="14DC5186"/>
    <w:rsid w:val="14DCADFE"/>
    <w:rsid w:val="14DE1637"/>
    <w:rsid w:val="14E0F20E"/>
    <w:rsid w:val="14E11CF9"/>
    <w:rsid w:val="14E1AAD8"/>
    <w:rsid w:val="14E1DE54"/>
    <w:rsid w:val="14E6515A"/>
    <w:rsid w:val="14EBF49B"/>
    <w:rsid w:val="14EECBA5"/>
    <w:rsid w:val="14F03065"/>
    <w:rsid w:val="14F0AED9"/>
    <w:rsid w:val="14F3FD8F"/>
    <w:rsid w:val="14FA267F"/>
    <w:rsid w:val="15074AD2"/>
    <w:rsid w:val="1516E46C"/>
    <w:rsid w:val="151A04B2"/>
    <w:rsid w:val="151C24EA"/>
    <w:rsid w:val="152325DF"/>
    <w:rsid w:val="152D3CDE"/>
    <w:rsid w:val="1536A22B"/>
    <w:rsid w:val="15399604"/>
    <w:rsid w:val="153A0D18"/>
    <w:rsid w:val="154BAD17"/>
    <w:rsid w:val="154C67B0"/>
    <w:rsid w:val="15517F20"/>
    <w:rsid w:val="1555C425"/>
    <w:rsid w:val="155E08E1"/>
    <w:rsid w:val="155E4C87"/>
    <w:rsid w:val="15601193"/>
    <w:rsid w:val="15642748"/>
    <w:rsid w:val="15675632"/>
    <w:rsid w:val="156B02B1"/>
    <w:rsid w:val="156D7FFA"/>
    <w:rsid w:val="156E9DED"/>
    <w:rsid w:val="156EB150"/>
    <w:rsid w:val="1570F2E1"/>
    <w:rsid w:val="15762B75"/>
    <w:rsid w:val="15871054"/>
    <w:rsid w:val="15879EF9"/>
    <w:rsid w:val="158DCCFF"/>
    <w:rsid w:val="159757A2"/>
    <w:rsid w:val="15A1F57E"/>
    <w:rsid w:val="15A264E6"/>
    <w:rsid w:val="15B1681C"/>
    <w:rsid w:val="15B39F90"/>
    <w:rsid w:val="15BCDB2A"/>
    <w:rsid w:val="15BE0F21"/>
    <w:rsid w:val="15BE75B6"/>
    <w:rsid w:val="15C10759"/>
    <w:rsid w:val="15C12457"/>
    <w:rsid w:val="15CFC9E2"/>
    <w:rsid w:val="15D3DD39"/>
    <w:rsid w:val="15D879C6"/>
    <w:rsid w:val="15D89841"/>
    <w:rsid w:val="15E28719"/>
    <w:rsid w:val="15E35356"/>
    <w:rsid w:val="15E59745"/>
    <w:rsid w:val="15E8D6F5"/>
    <w:rsid w:val="15E917B4"/>
    <w:rsid w:val="15ED268D"/>
    <w:rsid w:val="15EF24B5"/>
    <w:rsid w:val="15F5F0B7"/>
    <w:rsid w:val="15F7C3CC"/>
    <w:rsid w:val="15FB1A8F"/>
    <w:rsid w:val="15FDF6F3"/>
    <w:rsid w:val="1601D058"/>
    <w:rsid w:val="160588F9"/>
    <w:rsid w:val="16077B53"/>
    <w:rsid w:val="16095009"/>
    <w:rsid w:val="1609DBEE"/>
    <w:rsid w:val="1617A3A6"/>
    <w:rsid w:val="1617E737"/>
    <w:rsid w:val="161F9721"/>
    <w:rsid w:val="16201127"/>
    <w:rsid w:val="1622BB25"/>
    <w:rsid w:val="162E2513"/>
    <w:rsid w:val="163BC75D"/>
    <w:rsid w:val="163E57AE"/>
    <w:rsid w:val="164533D4"/>
    <w:rsid w:val="164D5BC2"/>
    <w:rsid w:val="164D91B2"/>
    <w:rsid w:val="165205CB"/>
    <w:rsid w:val="1653EC56"/>
    <w:rsid w:val="165AFF74"/>
    <w:rsid w:val="1665ED5A"/>
    <w:rsid w:val="166B91A7"/>
    <w:rsid w:val="166C90DF"/>
    <w:rsid w:val="1670BEAB"/>
    <w:rsid w:val="167128D9"/>
    <w:rsid w:val="16718A2A"/>
    <w:rsid w:val="16748C68"/>
    <w:rsid w:val="1674CCC8"/>
    <w:rsid w:val="1677FBA4"/>
    <w:rsid w:val="16865F37"/>
    <w:rsid w:val="1687C4FC"/>
    <w:rsid w:val="168BDCE8"/>
    <w:rsid w:val="168D6FED"/>
    <w:rsid w:val="168E484F"/>
    <w:rsid w:val="16930322"/>
    <w:rsid w:val="1694A2EF"/>
    <w:rsid w:val="1697C306"/>
    <w:rsid w:val="16A47B06"/>
    <w:rsid w:val="16A50545"/>
    <w:rsid w:val="16AC6347"/>
    <w:rsid w:val="16AD89A1"/>
    <w:rsid w:val="16AF4086"/>
    <w:rsid w:val="16B08896"/>
    <w:rsid w:val="16B3C3D3"/>
    <w:rsid w:val="16B4162F"/>
    <w:rsid w:val="16C3E2BF"/>
    <w:rsid w:val="16CC7F61"/>
    <w:rsid w:val="16CE6096"/>
    <w:rsid w:val="16D5E0B0"/>
    <w:rsid w:val="16DA5D4F"/>
    <w:rsid w:val="16E65049"/>
    <w:rsid w:val="16EED0E2"/>
    <w:rsid w:val="16EFA0EB"/>
    <w:rsid w:val="16F2B3E2"/>
    <w:rsid w:val="16F3406A"/>
    <w:rsid w:val="16FEC339"/>
    <w:rsid w:val="17045679"/>
    <w:rsid w:val="1704AC7C"/>
    <w:rsid w:val="1706BCDF"/>
    <w:rsid w:val="171B292D"/>
    <w:rsid w:val="17215613"/>
    <w:rsid w:val="17266B9A"/>
    <w:rsid w:val="172F9655"/>
    <w:rsid w:val="173DA622"/>
    <w:rsid w:val="173FBD6A"/>
    <w:rsid w:val="17413E6A"/>
    <w:rsid w:val="1741480E"/>
    <w:rsid w:val="17419272"/>
    <w:rsid w:val="174C39A8"/>
    <w:rsid w:val="174CA1F0"/>
    <w:rsid w:val="1752E6C3"/>
    <w:rsid w:val="17566DC9"/>
    <w:rsid w:val="1756E63C"/>
    <w:rsid w:val="176039DE"/>
    <w:rsid w:val="17625ADA"/>
    <w:rsid w:val="17629136"/>
    <w:rsid w:val="176A04D4"/>
    <w:rsid w:val="176DEFFA"/>
    <w:rsid w:val="17762706"/>
    <w:rsid w:val="177836FB"/>
    <w:rsid w:val="17855328"/>
    <w:rsid w:val="1791C118"/>
    <w:rsid w:val="1791F6E9"/>
    <w:rsid w:val="1799E8DB"/>
    <w:rsid w:val="179A573D"/>
    <w:rsid w:val="17A1EEA4"/>
    <w:rsid w:val="17A24803"/>
    <w:rsid w:val="17A50142"/>
    <w:rsid w:val="17A5A952"/>
    <w:rsid w:val="17A649D2"/>
    <w:rsid w:val="17A6789D"/>
    <w:rsid w:val="17ADD2F2"/>
    <w:rsid w:val="17BE91A6"/>
    <w:rsid w:val="17C6A1F3"/>
    <w:rsid w:val="17C9B68F"/>
    <w:rsid w:val="17CBEC36"/>
    <w:rsid w:val="17D22E4F"/>
    <w:rsid w:val="17DD9774"/>
    <w:rsid w:val="17E4B594"/>
    <w:rsid w:val="17E517C1"/>
    <w:rsid w:val="17E6FD4E"/>
    <w:rsid w:val="17E73264"/>
    <w:rsid w:val="17EA62EA"/>
    <w:rsid w:val="17F147B9"/>
    <w:rsid w:val="17F23B79"/>
    <w:rsid w:val="17F6244D"/>
    <w:rsid w:val="17FAF48A"/>
    <w:rsid w:val="17FB22CC"/>
    <w:rsid w:val="180B20F1"/>
    <w:rsid w:val="180C0685"/>
    <w:rsid w:val="1815B6F9"/>
    <w:rsid w:val="18198053"/>
    <w:rsid w:val="181E0841"/>
    <w:rsid w:val="18262B6A"/>
    <w:rsid w:val="1826DC04"/>
    <w:rsid w:val="1832EEAA"/>
    <w:rsid w:val="183AB9A6"/>
    <w:rsid w:val="18458736"/>
    <w:rsid w:val="185314A9"/>
    <w:rsid w:val="1853FD57"/>
    <w:rsid w:val="1857197F"/>
    <w:rsid w:val="185755DA"/>
    <w:rsid w:val="185D7192"/>
    <w:rsid w:val="185DA1A9"/>
    <w:rsid w:val="185E086B"/>
    <w:rsid w:val="1860361B"/>
    <w:rsid w:val="1868CC4D"/>
    <w:rsid w:val="1875332C"/>
    <w:rsid w:val="18785E90"/>
    <w:rsid w:val="187BA9C1"/>
    <w:rsid w:val="1883ACA4"/>
    <w:rsid w:val="1887551F"/>
    <w:rsid w:val="188C7F7F"/>
    <w:rsid w:val="18921A85"/>
    <w:rsid w:val="18953FA2"/>
    <w:rsid w:val="189DB9A3"/>
    <w:rsid w:val="18A07D7C"/>
    <w:rsid w:val="18A5AEC1"/>
    <w:rsid w:val="18A5B1EB"/>
    <w:rsid w:val="18AC6980"/>
    <w:rsid w:val="18AF8058"/>
    <w:rsid w:val="18B02D0B"/>
    <w:rsid w:val="18B2238E"/>
    <w:rsid w:val="18B2CE74"/>
    <w:rsid w:val="18B500E0"/>
    <w:rsid w:val="18BABEAF"/>
    <w:rsid w:val="18BE3DC0"/>
    <w:rsid w:val="18C0D343"/>
    <w:rsid w:val="18C17813"/>
    <w:rsid w:val="18C379E3"/>
    <w:rsid w:val="18C6E29A"/>
    <w:rsid w:val="18D374F0"/>
    <w:rsid w:val="18D78F2B"/>
    <w:rsid w:val="18D7A763"/>
    <w:rsid w:val="18DD186F"/>
    <w:rsid w:val="18E1960E"/>
    <w:rsid w:val="18E19E97"/>
    <w:rsid w:val="18E314B3"/>
    <w:rsid w:val="18E44753"/>
    <w:rsid w:val="18E4D1A4"/>
    <w:rsid w:val="18E5D6E2"/>
    <w:rsid w:val="18EAA8DA"/>
    <w:rsid w:val="18F51D83"/>
    <w:rsid w:val="18F69F4F"/>
    <w:rsid w:val="18F9B00F"/>
    <w:rsid w:val="18FB0F59"/>
    <w:rsid w:val="18FEFE2C"/>
    <w:rsid w:val="18FFFC3C"/>
    <w:rsid w:val="19012834"/>
    <w:rsid w:val="190B15AA"/>
    <w:rsid w:val="190BDFEA"/>
    <w:rsid w:val="1914A516"/>
    <w:rsid w:val="1914CD80"/>
    <w:rsid w:val="19180C41"/>
    <w:rsid w:val="191B8034"/>
    <w:rsid w:val="191B9076"/>
    <w:rsid w:val="191C861A"/>
    <w:rsid w:val="191C9E1C"/>
    <w:rsid w:val="19216D52"/>
    <w:rsid w:val="192367B8"/>
    <w:rsid w:val="1927BA3E"/>
    <w:rsid w:val="192AA868"/>
    <w:rsid w:val="1935EEAE"/>
    <w:rsid w:val="1936217F"/>
    <w:rsid w:val="19388456"/>
    <w:rsid w:val="1942C62B"/>
    <w:rsid w:val="194F0C17"/>
    <w:rsid w:val="195C5BF2"/>
    <w:rsid w:val="195D77F0"/>
    <w:rsid w:val="196A9234"/>
    <w:rsid w:val="196B4847"/>
    <w:rsid w:val="196E03F2"/>
    <w:rsid w:val="196F12D2"/>
    <w:rsid w:val="197329AF"/>
    <w:rsid w:val="1974555F"/>
    <w:rsid w:val="197B602E"/>
    <w:rsid w:val="197B7DCA"/>
    <w:rsid w:val="197B8E6B"/>
    <w:rsid w:val="197E7507"/>
    <w:rsid w:val="19804F81"/>
    <w:rsid w:val="19895D3A"/>
    <w:rsid w:val="198C19F7"/>
    <w:rsid w:val="198E3D22"/>
    <w:rsid w:val="1992B948"/>
    <w:rsid w:val="1993D8F5"/>
    <w:rsid w:val="199A412C"/>
    <w:rsid w:val="199E1A01"/>
    <w:rsid w:val="19A152E1"/>
    <w:rsid w:val="19A2C52F"/>
    <w:rsid w:val="19B13BEF"/>
    <w:rsid w:val="19B46E3B"/>
    <w:rsid w:val="19B8209E"/>
    <w:rsid w:val="19B91D43"/>
    <w:rsid w:val="19C11790"/>
    <w:rsid w:val="19CFEEF7"/>
    <w:rsid w:val="19CFF248"/>
    <w:rsid w:val="19D1CF15"/>
    <w:rsid w:val="19F104FB"/>
    <w:rsid w:val="19F243F2"/>
    <w:rsid w:val="19F42F21"/>
    <w:rsid w:val="19F4B5C8"/>
    <w:rsid w:val="1A002E12"/>
    <w:rsid w:val="1A00C5FD"/>
    <w:rsid w:val="1A028B6A"/>
    <w:rsid w:val="1A057112"/>
    <w:rsid w:val="1A0CF5F1"/>
    <w:rsid w:val="1A14908A"/>
    <w:rsid w:val="1A1672F9"/>
    <w:rsid w:val="1A1966E6"/>
    <w:rsid w:val="1A21A8B0"/>
    <w:rsid w:val="1A2660F0"/>
    <w:rsid w:val="1A26828D"/>
    <w:rsid w:val="1A2B11B4"/>
    <w:rsid w:val="1A2C5A5D"/>
    <w:rsid w:val="1A2CF1D3"/>
    <w:rsid w:val="1A2DA16A"/>
    <w:rsid w:val="1A3E5B1E"/>
    <w:rsid w:val="1A41BCD1"/>
    <w:rsid w:val="1A4477D6"/>
    <w:rsid w:val="1A48B179"/>
    <w:rsid w:val="1A49019D"/>
    <w:rsid w:val="1A4E5CF6"/>
    <w:rsid w:val="1A648DDF"/>
    <w:rsid w:val="1A67B267"/>
    <w:rsid w:val="1A6A4956"/>
    <w:rsid w:val="1A6CAF9B"/>
    <w:rsid w:val="1A6FF8AD"/>
    <w:rsid w:val="1A71F6A0"/>
    <w:rsid w:val="1A7920E3"/>
    <w:rsid w:val="1A7C6F20"/>
    <w:rsid w:val="1A7C76A1"/>
    <w:rsid w:val="1A7F49BB"/>
    <w:rsid w:val="1A874ED2"/>
    <w:rsid w:val="1A892B64"/>
    <w:rsid w:val="1A8E86FE"/>
    <w:rsid w:val="1A926FB0"/>
    <w:rsid w:val="1A95FB42"/>
    <w:rsid w:val="1A99AF50"/>
    <w:rsid w:val="1A9BEAA6"/>
    <w:rsid w:val="1A9E1899"/>
    <w:rsid w:val="1A9E367D"/>
    <w:rsid w:val="1AA198B1"/>
    <w:rsid w:val="1AA45B38"/>
    <w:rsid w:val="1AB56802"/>
    <w:rsid w:val="1AB8A11A"/>
    <w:rsid w:val="1ABC8776"/>
    <w:rsid w:val="1AC47FBE"/>
    <w:rsid w:val="1AC48CCD"/>
    <w:rsid w:val="1AC6C948"/>
    <w:rsid w:val="1ACA26AF"/>
    <w:rsid w:val="1ACACEA3"/>
    <w:rsid w:val="1ACE1B2A"/>
    <w:rsid w:val="1AD19358"/>
    <w:rsid w:val="1AD214BE"/>
    <w:rsid w:val="1AD44E12"/>
    <w:rsid w:val="1AD8F81B"/>
    <w:rsid w:val="1ADD4F88"/>
    <w:rsid w:val="1AE1735E"/>
    <w:rsid w:val="1AE73845"/>
    <w:rsid w:val="1AE837A3"/>
    <w:rsid w:val="1AE9854B"/>
    <w:rsid w:val="1AF1E8A8"/>
    <w:rsid w:val="1AF32023"/>
    <w:rsid w:val="1AF53D33"/>
    <w:rsid w:val="1AFBA19D"/>
    <w:rsid w:val="1B02F97A"/>
    <w:rsid w:val="1B096A6A"/>
    <w:rsid w:val="1B17FABD"/>
    <w:rsid w:val="1B191FB1"/>
    <w:rsid w:val="1B1D9607"/>
    <w:rsid w:val="1B1F0766"/>
    <w:rsid w:val="1B20BEC8"/>
    <w:rsid w:val="1B3632D6"/>
    <w:rsid w:val="1B371ED5"/>
    <w:rsid w:val="1B38EFC2"/>
    <w:rsid w:val="1B407D41"/>
    <w:rsid w:val="1B41C42B"/>
    <w:rsid w:val="1B453372"/>
    <w:rsid w:val="1B475524"/>
    <w:rsid w:val="1B4B3217"/>
    <w:rsid w:val="1B4D0348"/>
    <w:rsid w:val="1B5196CF"/>
    <w:rsid w:val="1B559FA7"/>
    <w:rsid w:val="1B56FE3C"/>
    <w:rsid w:val="1B5D2071"/>
    <w:rsid w:val="1B63D116"/>
    <w:rsid w:val="1B65544A"/>
    <w:rsid w:val="1B65FECB"/>
    <w:rsid w:val="1B67ACA5"/>
    <w:rsid w:val="1B6A688E"/>
    <w:rsid w:val="1B6C153E"/>
    <w:rsid w:val="1B6CBEB1"/>
    <w:rsid w:val="1B701B80"/>
    <w:rsid w:val="1B7211A6"/>
    <w:rsid w:val="1B7819A4"/>
    <w:rsid w:val="1B84247D"/>
    <w:rsid w:val="1B84571D"/>
    <w:rsid w:val="1B8723E7"/>
    <w:rsid w:val="1B90263F"/>
    <w:rsid w:val="1B9CAC5F"/>
    <w:rsid w:val="1BA714FD"/>
    <w:rsid w:val="1BA8C805"/>
    <w:rsid w:val="1BBBB1E0"/>
    <w:rsid w:val="1BBFC6A5"/>
    <w:rsid w:val="1BC6E367"/>
    <w:rsid w:val="1BC7323F"/>
    <w:rsid w:val="1BC7A898"/>
    <w:rsid w:val="1BCB0432"/>
    <w:rsid w:val="1BD2FE33"/>
    <w:rsid w:val="1BD53451"/>
    <w:rsid w:val="1BD78574"/>
    <w:rsid w:val="1BDA6A10"/>
    <w:rsid w:val="1BDF7DBC"/>
    <w:rsid w:val="1BDFA205"/>
    <w:rsid w:val="1BE23E7E"/>
    <w:rsid w:val="1BE65233"/>
    <w:rsid w:val="1BE71BB7"/>
    <w:rsid w:val="1BEA5035"/>
    <w:rsid w:val="1BEF7EE1"/>
    <w:rsid w:val="1BF5BD8E"/>
    <w:rsid w:val="1BFBE6AD"/>
    <w:rsid w:val="1C006D6B"/>
    <w:rsid w:val="1C04140E"/>
    <w:rsid w:val="1C04B5C7"/>
    <w:rsid w:val="1C0834DE"/>
    <w:rsid w:val="1C0B0233"/>
    <w:rsid w:val="1C0B6F1A"/>
    <w:rsid w:val="1C1C7C63"/>
    <w:rsid w:val="1C1DCCE2"/>
    <w:rsid w:val="1C21A5E1"/>
    <w:rsid w:val="1C21EF9E"/>
    <w:rsid w:val="1C232082"/>
    <w:rsid w:val="1C2C231D"/>
    <w:rsid w:val="1C302B6F"/>
    <w:rsid w:val="1C307710"/>
    <w:rsid w:val="1C33CDDF"/>
    <w:rsid w:val="1C39F894"/>
    <w:rsid w:val="1C40FF7C"/>
    <w:rsid w:val="1C43E4EB"/>
    <w:rsid w:val="1C4F7E25"/>
    <w:rsid w:val="1C513863"/>
    <w:rsid w:val="1C59209F"/>
    <w:rsid w:val="1C5C4701"/>
    <w:rsid w:val="1C61858B"/>
    <w:rsid w:val="1C685B41"/>
    <w:rsid w:val="1C6A3E6C"/>
    <w:rsid w:val="1C710BBB"/>
    <w:rsid w:val="1C7261DC"/>
    <w:rsid w:val="1C732B9C"/>
    <w:rsid w:val="1C758E79"/>
    <w:rsid w:val="1C77B3C3"/>
    <w:rsid w:val="1C79EA03"/>
    <w:rsid w:val="1C865D35"/>
    <w:rsid w:val="1C8DFE7F"/>
    <w:rsid w:val="1C9AA998"/>
    <w:rsid w:val="1C9B1AB8"/>
    <w:rsid w:val="1CA22B28"/>
    <w:rsid w:val="1CA7AFD9"/>
    <w:rsid w:val="1CB4E60E"/>
    <w:rsid w:val="1CB871FC"/>
    <w:rsid w:val="1CBD6231"/>
    <w:rsid w:val="1CBD63C9"/>
    <w:rsid w:val="1CC0F942"/>
    <w:rsid w:val="1CC90F28"/>
    <w:rsid w:val="1CCC08BA"/>
    <w:rsid w:val="1CCE5F8A"/>
    <w:rsid w:val="1CD2EF36"/>
    <w:rsid w:val="1CD52807"/>
    <w:rsid w:val="1CDE251D"/>
    <w:rsid w:val="1CDE9214"/>
    <w:rsid w:val="1CECE5EB"/>
    <w:rsid w:val="1CEDD548"/>
    <w:rsid w:val="1CF5ED28"/>
    <w:rsid w:val="1CFB90A5"/>
    <w:rsid w:val="1CFC8E59"/>
    <w:rsid w:val="1D006B1D"/>
    <w:rsid w:val="1D007E81"/>
    <w:rsid w:val="1D036FF7"/>
    <w:rsid w:val="1D03DD4D"/>
    <w:rsid w:val="1D057D0B"/>
    <w:rsid w:val="1D082ABC"/>
    <w:rsid w:val="1D1371CF"/>
    <w:rsid w:val="1D1454F5"/>
    <w:rsid w:val="1D1480AC"/>
    <w:rsid w:val="1D1ECDA5"/>
    <w:rsid w:val="1D2040FB"/>
    <w:rsid w:val="1D251014"/>
    <w:rsid w:val="1D2F8D50"/>
    <w:rsid w:val="1D30D520"/>
    <w:rsid w:val="1D34EAAB"/>
    <w:rsid w:val="1D4447CF"/>
    <w:rsid w:val="1D46016E"/>
    <w:rsid w:val="1D466258"/>
    <w:rsid w:val="1D49CAAC"/>
    <w:rsid w:val="1D4AC6CB"/>
    <w:rsid w:val="1D4F73CE"/>
    <w:rsid w:val="1D6A3574"/>
    <w:rsid w:val="1D6C18DB"/>
    <w:rsid w:val="1D6F13F4"/>
    <w:rsid w:val="1D7801B6"/>
    <w:rsid w:val="1D7C5708"/>
    <w:rsid w:val="1D7C7150"/>
    <w:rsid w:val="1D7EE668"/>
    <w:rsid w:val="1D8CE2D9"/>
    <w:rsid w:val="1D9150B2"/>
    <w:rsid w:val="1D99301A"/>
    <w:rsid w:val="1D9BDB6F"/>
    <w:rsid w:val="1D9E1C14"/>
    <w:rsid w:val="1DB11D9D"/>
    <w:rsid w:val="1DB30644"/>
    <w:rsid w:val="1DB63932"/>
    <w:rsid w:val="1DB8D0C0"/>
    <w:rsid w:val="1DC8B09F"/>
    <w:rsid w:val="1DCCB3ED"/>
    <w:rsid w:val="1DCDA64E"/>
    <w:rsid w:val="1DD42E9F"/>
    <w:rsid w:val="1DD8CED7"/>
    <w:rsid w:val="1DDB1DD3"/>
    <w:rsid w:val="1DDD58A3"/>
    <w:rsid w:val="1DE0B922"/>
    <w:rsid w:val="1DE2CBE1"/>
    <w:rsid w:val="1DE3615F"/>
    <w:rsid w:val="1DE7EA37"/>
    <w:rsid w:val="1DE98026"/>
    <w:rsid w:val="1DEA9790"/>
    <w:rsid w:val="1DF050A0"/>
    <w:rsid w:val="1DF94BAC"/>
    <w:rsid w:val="1DFDF13E"/>
    <w:rsid w:val="1E13E2FF"/>
    <w:rsid w:val="1E16D689"/>
    <w:rsid w:val="1E2BFFBA"/>
    <w:rsid w:val="1E2E553E"/>
    <w:rsid w:val="1E32C862"/>
    <w:rsid w:val="1E3909B8"/>
    <w:rsid w:val="1E3A28BE"/>
    <w:rsid w:val="1E42FEFE"/>
    <w:rsid w:val="1E4C03EA"/>
    <w:rsid w:val="1E4CC0D4"/>
    <w:rsid w:val="1E4CCBC2"/>
    <w:rsid w:val="1E508DE3"/>
    <w:rsid w:val="1E5425A3"/>
    <w:rsid w:val="1E5D0BF0"/>
    <w:rsid w:val="1E5D673D"/>
    <w:rsid w:val="1E6EC9C8"/>
    <w:rsid w:val="1E74A1C5"/>
    <w:rsid w:val="1E751EC1"/>
    <w:rsid w:val="1E77EE72"/>
    <w:rsid w:val="1E7A6275"/>
    <w:rsid w:val="1E7D5B24"/>
    <w:rsid w:val="1E80202F"/>
    <w:rsid w:val="1E843990"/>
    <w:rsid w:val="1E8B69EE"/>
    <w:rsid w:val="1E8BF3EC"/>
    <w:rsid w:val="1E938AD2"/>
    <w:rsid w:val="1E9584D2"/>
    <w:rsid w:val="1E976106"/>
    <w:rsid w:val="1EA6028D"/>
    <w:rsid w:val="1EA633C4"/>
    <w:rsid w:val="1EA87D29"/>
    <w:rsid w:val="1EA8C175"/>
    <w:rsid w:val="1EAB5EC3"/>
    <w:rsid w:val="1EAFC87C"/>
    <w:rsid w:val="1EB0C610"/>
    <w:rsid w:val="1EB61BC7"/>
    <w:rsid w:val="1EB6626C"/>
    <w:rsid w:val="1EB7A192"/>
    <w:rsid w:val="1EC04B31"/>
    <w:rsid w:val="1EC30274"/>
    <w:rsid w:val="1EC36133"/>
    <w:rsid w:val="1EC54D6E"/>
    <w:rsid w:val="1EC7914C"/>
    <w:rsid w:val="1EC7C701"/>
    <w:rsid w:val="1ECE904B"/>
    <w:rsid w:val="1ED76D93"/>
    <w:rsid w:val="1ED94239"/>
    <w:rsid w:val="1EE079C9"/>
    <w:rsid w:val="1EE17B59"/>
    <w:rsid w:val="1EF8E8F0"/>
    <w:rsid w:val="1F03BFDF"/>
    <w:rsid w:val="1F06F3D9"/>
    <w:rsid w:val="1F0F0127"/>
    <w:rsid w:val="1F135BE8"/>
    <w:rsid w:val="1F1A15DB"/>
    <w:rsid w:val="1F1A7A44"/>
    <w:rsid w:val="1F1AF7F4"/>
    <w:rsid w:val="1F1E3578"/>
    <w:rsid w:val="1F277C67"/>
    <w:rsid w:val="1F2B5555"/>
    <w:rsid w:val="1F2BAF64"/>
    <w:rsid w:val="1F2DC92E"/>
    <w:rsid w:val="1F2F9B1B"/>
    <w:rsid w:val="1F30CEC9"/>
    <w:rsid w:val="1F348754"/>
    <w:rsid w:val="1F38585F"/>
    <w:rsid w:val="1F413363"/>
    <w:rsid w:val="1F42DC65"/>
    <w:rsid w:val="1F4331F2"/>
    <w:rsid w:val="1F440914"/>
    <w:rsid w:val="1F4F5402"/>
    <w:rsid w:val="1F524215"/>
    <w:rsid w:val="1F529CFF"/>
    <w:rsid w:val="1F564D38"/>
    <w:rsid w:val="1F69949E"/>
    <w:rsid w:val="1F6FE4FB"/>
    <w:rsid w:val="1F71B498"/>
    <w:rsid w:val="1F7410DF"/>
    <w:rsid w:val="1F792904"/>
    <w:rsid w:val="1F7CB711"/>
    <w:rsid w:val="1F7E7D5F"/>
    <w:rsid w:val="1F7EA8BA"/>
    <w:rsid w:val="1F819D9F"/>
    <w:rsid w:val="1F84ACE2"/>
    <w:rsid w:val="1F897318"/>
    <w:rsid w:val="1F9027A4"/>
    <w:rsid w:val="1F93E7C3"/>
    <w:rsid w:val="1F956330"/>
    <w:rsid w:val="1F969F26"/>
    <w:rsid w:val="1F9D0898"/>
    <w:rsid w:val="1F9FEECC"/>
    <w:rsid w:val="1FA0CF7C"/>
    <w:rsid w:val="1FAB8B9D"/>
    <w:rsid w:val="1FB0E872"/>
    <w:rsid w:val="1FB3CC42"/>
    <w:rsid w:val="1FB9E56F"/>
    <w:rsid w:val="1FBD2526"/>
    <w:rsid w:val="1FC47C2A"/>
    <w:rsid w:val="1FCBD6C6"/>
    <w:rsid w:val="1FCE6A3E"/>
    <w:rsid w:val="1FD96786"/>
    <w:rsid w:val="1FE9AE3D"/>
    <w:rsid w:val="1FF1843C"/>
    <w:rsid w:val="1FF5D5FF"/>
    <w:rsid w:val="1FF8D3BE"/>
    <w:rsid w:val="200551EF"/>
    <w:rsid w:val="200DB11B"/>
    <w:rsid w:val="2011948D"/>
    <w:rsid w:val="20126B5A"/>
    <w:rsid w:val="2014F7EB"/>
    <w:rsid w:val="2015DAFB"/>
    <w:rsid w:val="2016BE4E"/>
    <w:rsid w:val="201849CE"/>
    <w:rsid w:val="201CAE8F"/>
    <w:rsid w:val="201EEB2B"/>
    <w:rsid w:val="2022212C"/>
    <w:rsid w:val="2022C0F3"/>
    <w:rsid w:val="2028CA30"/>
    <w:rsid w:val="202923F8"/>
    <w:rsid w:val="202B7929"/>
    <w:rsid w:val="20333167"/>
    <w:rsid w:val="20365A2A"/>
    <w:rsid w:val="203BDD07"/>
    <w:rsid w:val="2043862E"/>
    <w:rsid w:val="204B88D1"/>
    <w:rsid w:val="20514D39"/>
    <w:rsid w:val="2054D293"/>
    <w:rsid w:val="2059F7F4"/>
    <w:rsid w:val="205BB53D"/>
    <w:rsid w:val="20664D16"/>
    <w:rsid w:val="206A799A"/>
    <w:rsid w:val="206B0B47"/>
    <w:rsid w:val="206BDDA6"/>
    <w:rsid w:val="207362E3"/>
    <w:rsid w:val="2073B677"/>
    <w:rsid w:val="2078F829"/>
    <w:rsid w:val="207C6981"/>
    <w:rsid w:val="207F5C85"/>
    <w:rsid w:val="2080B981"/>
    <w:rsid w:val="209111E4"/>
    <w:rsid w:val="2095B328"/>
    <w:rsid w:val="209EE772"/>
    <w:rsid w:val="20A5F1B6"/>
    <w:rsid w:val="20A7FC59"/>
    <w:rsid w:val="20A89831"/>
    <w:rsid w:val="20AB8F61"/>
    <w:rsid w:val="20B1DCAE"/>
    <w:rsid w:val="20BAF5CB"/>
    <w:rsid w:val="20C088DE"/>
    <w:rsid w:val="20C7D2F4"/>
    <w:rsid w:val="20D4E468"/>
    <w:rsid w:val="20D6BB41"/>
    <w:rsid w:val="20D94739"/>
    <w:rsid w:val="20E710C6"/>
    <w:rsid w:val="20E77CF4"/>
    <w:rsid w:val="20EE21F5"/>
    <w:rsid w:val="20EF5760"/>
    <w:rsid w:val="20F00FC8"/>
    <w:rsid w:val="20F940A4"/>
    <w:rsid w:val="20FCB3DA"/>
    <w:rsid w:val="2117F2DA"/>
    <w:rsid w:val="211C2B98"/>
    <w:rsid w:val="211F0BAC"/>
    <w:rsid w:val="211F24F9"/>
    <w:rsid w:val="212CF6EF"/>
    <w:rsid w:val="212E14F6"/>
    <w:rsid w:val="212E2172"/>
    <w:rsid w:val="21305EF9"/>
    <w:rsid w:val="2131AC06"/>
    <w:rsid w:val="213294F8"/>
    <w:rsid w:val="2135D817"/>
    <w:rsid w:val="213B2A25"/>
    <w:rsid w:val="213FA425"/>
    <w:rsid w:val="2141D4EB"/>
    <w:rsid w:val="2142215F"/>
    <w:rsid w:val="21453A98"/>
    <w:rsid w:val="2147AC92"/>
    <w:rsid w:val="214E5854"/>
    <w:rsid w:val="2151D48F"/>
    <w:rsid w:val="21583CC6"/>
    <w:rsid w:val="216099D8"/>
    <w:rsid w:val="2166D65F"/>
    <w:rsid w:val="216A41E6"/>
    <w:rsid w:val="216B4A99"/>
    <w:rsid w:val="216CF991"/>
    <w:rsid w:val="217F89B3"/>
    <w:rsid w:val="21800F5F"/>
    <w:rsid w:val="2192D280"/>
    <w:rsid w:val="2194153A"/>
    <w:rsid w:val="219AB818"/>
    <w:rsid w:val="219C04C5"/>
    <w:rsid w:val="219D3385"/>
    <w:rsid w:val="21A512C1"/>
    <w:rsid w:val="21A9689C"/>
    <w:rsid w:val="21A9817C"/>
    <w:rsid w:val="21B1AB5C"/>
    <w:rsid w:val="21B7ACE5"/>
    <w:rsid w:val="21B8C38F"/>
    <w:rsid w:val="21BA5BCD"/>
    <w:rsid w:val="21BC7526"/>
    <w:rsid w:val="21C47AF2"/>
    <w:rsid w:val="21C8690F"/>
    <w:rsid w:val="21D3208B"/>
    <w:rsid w:val="21D448D1"/>
    <w:rsid w:val="21D583F4"/>
    <w:rsid w:val="21DDD50D"/>
    <w:rsid w:val="21E1BEF0"/>
    <w:rsid w:val="21E1E0B5"/>
    <w:rsid w:val="21E23E71"/>
    <w:rsid w:val="21E45B4D"/>
    <w:rsid w:val="21E514F9"/>
    <w:rsid w:val="21E573CB"/>
    <w:rsid w:val="21EA8122"/>
    <w:rsid w:val="21F22BF3"/>
    <w:rsid w:val="22043BAB"/>
    <w:rsid w:val="220D74BF"/>
    <w:rsid w:val="220D9A3E"/>
    <w:rsid w:val="2216B00A"/>
    <w:rsid w:val="2217B9DC"/>
    <w:rsid w:val="221DC1BF"/>
    <w:rsid w:val="2220127D"/>
    <w:rsid w:val="22205F00"/>
    <w:rsid w:val="222472D9"/>
    <w:rsid w:val="222872A6"/>
    <w:rsid w:val="222C8728"/>
    <w:rsid w:val="222EA977"/>
    <w:rsid w:val="22312E29"/>
    <w:rsid w:val="2233A2DB"/>
    <w:rsid w:val="2233A652"/>
    <w:rsid w:val="223C0661"/>
    <w:rsid w:val="223D2E90"/>
    <w:rsid w:val="223D866E"/>
    <w:rsid w:val="22406D7E"/>
    <w:rsid w:val="2241665D"/>
    <w:rsid w:val="224B7771"/>
    <w:rsid w:val="224DEE95"/>
    <w:rsid w:val="224EC857"/>
    <w:rsid w:val="2251FEE8"/>
    <w:rsid w:val="2253958D"/>
    <w:rsid w:val="22578BF8"/>
    <w:rsid w:val="225BE462"/>
    <w:rsid w:val="225F0197"/>
    <w:rsid w:val="226002C1"/>
    <w:rsid w:val="226256D2"/>
    <w:rsid w:val="226D4BC4"/>
    <w:rsid w:val="226DF8D6"/>
    <w:rsid w:val="2270519B"/>
    <w:rsid w:val="2274B1B5"/>
    <w:rsid w:val="2275062E"/>
    <w:rsid w:val="22753A78"/>
    <w:rsid w:val="2276D0D4"/>
    <w:rsid w:val="227B6639"/>
    <w:rsid w:val="22819F45"/>
    <w:rsid w:val="228E6B61"/>
    <w:rsid w:val="2291AB5D"/>
    <w:rsid w:val="2292E1D7"/>
    <w:rsid w:val="22946E97"/>
    <w:rsid w:val="2296F685"/>
    <w:rsid w:val="229766B2"/>
    <w:rsid w:val="229C752F"/>
    <w:rsid w:val="229EBF7D"/>
    <w:rsid w:val="22A007B3"/>
    <w:rsid w:val="22A09052"/>
    <w:rsid w:val="22A63BBA"/>
    <w:rsid w:val="22AE6CFC"/>
    <w:rsid w:val="22AF3781"/>
    <w:rsid w:val="22B244A7"/>
    <w:rsid w:val="22B68E85"/>
    <w:rsid w:val="22BFD899"/>
    <w:rsid w:val="22C079E7"/>
    <w:rsid w:val="22C153D8"/>
    <w:rsid w:val="22C1A413"/>
    <w:rsid w:val="22C25282"/>
    <w:rsid w:val="22C3A278"/>
    <w:rsid w:val="22C84EDC"/>
    <w:rsid w:val="22C9848F"/>
    <w:rsid w:val="22CE2BC5"/>
    <w:rsid w:val="22D5B8EE"/>
    <w:rsid w:val="22D7D8C6"/>
    <w:rsid w:val="22D8533C"/>
    <w:rsid w:val="22D8FC23"/>
    <w:rsid w:val="22DB566C"/>
    <w:rsid w:val="22DCB247"/>
    <w:rsid w:val="22E294E7"/>
    <w:rsid w:val="22E7FC54"/>
    <w:rsid w:val="22F11CE6"/>
    <w:rsid w:val="22F49F2A"/>
    <w:rsid w:val="2308D1FB"/>
    <w:rsid w:val="230A676A"/>
    <w:rsid w:val="230DF155"/>
    <w:rsid w:val="23106FDD"/>
    <w:rsid w:val="23107DFB"/>
    <w:rsid w:val="23259798"/>
    <w:rsid w:val="23286C85"/>
    <w:rsid w:val="2328AD5B"/>
    <w:rsid w:val="232F4A03"/>
    <w:rsid w:val="23305093"/>
    <w:rsid w:val="233A3443"/>
    <w:rsid w:val="233A6D6F"/>
    <w:rsid w:val="234230BA"/>
    <w:rsid w:val="23430561"/>
    <w:rsid w:val="2348DEAD"/>
    <w:rsid w:val="23495E72"/>
    <w:rsid w:val="234B5B32"/>
    <w:rsid w:val="234FF5D1"/>
    <w:rsid w:val="23503D91"/>
    <w:rsid w:val="2351A826"/>
    <w:rsid w:val="2352340B"/>
    <w:rsid w:val="2352488D"/>
    <w:rsid w:val="23530D22"/>
    <w:rsid w:val="2354D4C6"/>
    <w:rsid w:val="235566CC"/>
    <w:rsid w:val="235566F9"/>
    <w:rsid w:val="235A5667"/>
    <w:rsid w:val="2367E343"/>
    <w:rsid w:val="236872D0"/>
    <w:rsid w:val="2369A405"/>
    <w:rsid w:val="23739788"/>
    <w:rsid w:val="237689C8"/>
    <w:rsid w:val="237FC40F"/>
    <w:rsid w:val="238BFD59"/>
    <w:rsid w:val="2395B3DF"/>
    <w:rsid w:val="23964C0A"/>
    <w:rsid w:val="23971226"/>
    <w:rsid w:val="23972AFA"/>
    <w:rsid w:val="239C0F19"/>
    <w:rsid w:val="239D853B"/>
    <w:rsid w:val="23A01E84"/>
    <w:rsid w:val="23A105B4"/>
    <w:rsid w:val="23A52B78"/>
    <w:rsid w:val="23AAB7F4"/>
    <w:rsid w:val="23AE4577"/>
    <w:rsid w:val="23B25E29"/>
    <w:rsid w:val="23B4AAC4"/>
    <w:rsid w:val="23B66312"/>
    <w:rsid w:val="23B90198"/>
    <w:rsid w:val="23C1AAA2"/>
    <w:rsid w:val="23C2A31F"/>
    <w:rsid w:val="23C5828D"/>
    <w:rsid w:val="23CEE321"/>
    <w:rsid w:val="23CF1E5E"/>
    <w:rsid w:val="23D2254A"/>
    <w:rsid w:val="23D45453"/>
    <w:rsid w:val="23DA64FC"/>
    <w:rsid w:val="23DBF040"/>
    <w:rsid w:val="23DF4527"/>
    <w:rsid w:val="23EBFAA7"/>
    <w:rsid w:val="23F3E70B"/>
    <w:rsid w:val="23FEDB8D"/>
    <w:rsid w:val="23FF3642"/>
    <w:rsid w:val="2400A21E"/>
    <w:rsid w:val="2407F51A"/>
    <w:rsid w:val="240C3ADC"/>
    <w:rsid w:val="2413492C"/>
    <w:rsid w:val="2417369A"/>
    <w:rsid w:val="241E863E"/>
    <w:rsid w:val="24266282"/>
    <w:rsid w:val="2426F822"/>
    <w:rsid w:val="2427E382"/>
    <w:rsid w:val="24331E25"/>
    <w:rsid w:val="243D866C"/>
    <w:rsid w:val="243FE33D"/>
    <w:rsid w:val="244185CC"/>
    <w:rsid w:val="244525A3"/>
    <w:rsid w:val="2446DAAD"/>
    <w:rsid w:val="244AA7B4"/>
    <w:rsid w:val="2453A2AF"/>
    <w:rsid w:val="245AD8DC"/>
    <w:rsid w:val="24614C6F"/>
    <w:rsid w:val="24639EBC"/>
    <w:rsid w:val="246758E6"/>
    <w:rsid w:val="246EDF23"/>
    <w:rsid w:val="2470AEA6"/>
    <w:rsid w:val="24741A6F"/>
    <w:rsid w:val="24832483"/>
    <w:rsid w:val="2485CEAE"/>
    <w:rsid w:val="249081C9"/>
    <w:rsid w:val="249A98F2"/>
    <w:rsid w:val="249C869E"/>
    <w:rsid w:val="24A12F29"/>
    <w:rsid w:val="24A59FA9"/>
    <w:rsid w:val="24A83EE3"/>
    <w:rsid w:val="24AB1807"/>
    <w:rsid w:val="24AD3979"/>
    <w:rsid w:val="24B5C060"/>
    <w:rsid w:val="24B943A2"/>
    <w:rsid w:val="24BA2BDD"/>
    <w:rsid w:val="24BA7E0C"/>
    <w:rsid w:val="24BD7D17"/>
    <w:rsid w:val="24BF43C5"/>
    <w:rsid w:val="24C1AABE"/>
    <w:rsid w:val="24C395BC"/>
    <w:rsid w:val="24CA5CFA"/>
    <w:rsid w:val="24CAE4C6"/>
    <w:rsid w:val="24CC20F4"/>
    <w:rsid w:val="24CE765D"/>
    <w:rsid w:val="24D13D0F"/>
    <w:rsid w:val="24DBC4E3"/>
    <w:rsid w:val="24DE5499"/>
    <w:rsid w:val="24E5F25F"/>
    <w:rsid w:val="24E7089E"/>
    <w:rsid w:val="24E858CA"/>
    <w:rsid w:val="24E95025"/>
    <w:rsid w:val="24E97FE5"/>
    <w:rsid w:val="24EA9FD5"/>
    <w:rsid w:val="24EE6C24"/>
    <w:rsid w:val="24F575FB"/>
    <w:rsid w:val="24F753E0"/>
    <w:rsid w:val="2501CFF4"/>
    <w:rsid w:val="2503A8A8"/>
    <w:rsid w:val="250C96B6"/>
    <w:rsid w:val="250E1D35"/>
    <w:rsid w:val="25103CD2"/>
    <w:rsid w:val="2514BB35"/>
    <w:rsid w:val="25168B5D"/>
    <w:rsid w:val="251BED13"/>
    <w:rsid w:val="251EA774"/>
    <w:rsid w:val="25212C0C"/>
    <w:rsid w:val="25265B0F"/>
    <w:rsid w:val="2527D91A"/>
    <w:rsid w:val="252A2E32"/>
    <w:rsid w:val="252B506F"/>
    <w:rsid w:val="252CE406"/>
    <w:rsid w:val="252DF763"/>
    <w:rsid w:val="253A6CEA"/>
    <w:rsid w:val="253B92DE"/>
    <w:rsid w:val="253ED300"/>
    <w:rsid w:val="254065FB"/>
    <w:rsid w:val="254571D6"/>
    <w:rsid w:val="2545CD32"/>
    <w:rsid w:val="25476C52"/>
    <w:rsid w:val="2555D1DB"/>
    <w:rsid w:val="255C2BAF"/>
    <w:rsid w:val="2564EA0D"/>
    <w:rsid w:val="256AE680"/>
    <w:rsid w:val="256AEEBF"/>
    <w:rsid w:val="256CC83C"/>
    <w:rsid w:val="256EA876"/>
    <w:rsid w:val="257022EE"/>
    <w:rsid w:val="2574A626"/>
    <w:rsid w:val="257DADE5"/>
    <w:rsid w:val="25808629"/>
    <w:rsid w:val="2581090C"/>
    <w:rsid w:val="25834AE5"/>
    <w:rsid w:val="25854DD1"/>
    <w:rsid w:val="25863E76"/>
    <w:rsid w:val="258C7898"/>
    <w:rsid w:val="258FD923"/>
    <w:rsid w:val="25931A47"/>
    <w:rsid w:val="2593F12B"/>
    <w:rsid w:val="25950D28"/>
    <w:rsid w:val="25993B39"/>
    <w:rsid w:val="259B9F97"/>
    <w:rsid w:val="259BD04B"/>
    <w:rsid w:val="259D3ED2"/>
    <w:rsid w:val="25A02652"/>
    <w:rsid w:val="25A26A0D"/>
    <w:rsid w:val="25A34AC4"/>
    <w:rsid w:val="25A8BD40"/>
    <w:rsid w:val="25AB86CB"/>
    <w:rsid w:val="25ADC373"/>
    <w:rsid w:val="25AF198D"/>
    <w:rsid w:val="25B070DB"/>
    <w:rsid w:val="25BC2F82"/>
    <w:rsid w:val="25C0B344"/>
    <w:rsid w:val="25C7A121"/>
    <w:rsid w:val="25D15123"/>
    <w:rsid w:val="25D41922"/>
    <w:rsid w:val="25D5147C"/>
    <w:rsid w:val="25DF3458"/>
    <w:rsid w:val="25E0DA0E"/>
    <w:rsid w:val="25E0F604"/>
    <w:rsid w:val="25E291D5"/>
    <w:rsid w:val="25E6E477"/>
    <w:rsid w:val="25EC620E"/>
    <w:rsid w:val="25EDC7AC"/>
    <w:rsid w:val="25F04129"/>
    <w:rsid w:val="25F24380"/>
    <w:rsid w:val="25F9B839"/>
    <w:rsid w:val="25F9F344"/>
    <w:rsid w:val="25FED342"/>
    <w:rsid w:val="2602A1C4"/>
    <w:rsid w:val="260BBA2F"/>
    <w:rsid w:val="26130F42"/>
    <w:rsid w:val="26161C32"/>
    <w:rsid w:val="261DF09F"/>
    <w:rsid w:val="26241346"/>
    <w:rsid w:val="26242605"/>
    <w:rsid w:val="262788C4"/>
    <w:rsid w:val="263300F7"/>
    <w:rsid w:val="26335977"/>
    <w:rsid w:val="26366C75"/>
    <w:rsid w:val="2636B423"/>
    <w:rsid w:val="26400CC4"/>
    <w:rsid w:val="264095F7"/>
    <w:rsid w:val="26477954"/>
    <w:rsid w:val="2648AE3A"/>
    <w:rsid w:val="2649C757"/>
    <w:rsid w:val="264EB387"/>
    <w:rsid w:val="26567A73"/>
    <w:rsid w:val="2656EE91"/>
    <w:rsid w:val="2658FC74"/>
    <w:rsid w:val="265D1C57"/>
    <w:rsid w:val="266087F4"/>
    <w:rsid w:val="2664F2B7"/>
    <w:rsid w:val="26678F0C"/>
    <w:rsid w:val="266D7F10"/>
    <w:rsid w:val="26727636"/>
    <w:rsid w:val="26746C11"/>
    <w:rsid w:val="2679D17C"/>
    <w:rsid w:val="2679E861"/>
    <w:rsid w:val="267AC303"/>
    <w:rsid w:val="267AE178"/>
    <w:rsid w:val="26839C16"/>
    <w:rsid w:val="268680C8"/>
    <w:rsid w:val="26876CDC"/>
    <w:rsid w:val="26931A86"/>
    <w:rsid w:val="2693DAD3"/>
    <w:rsid w:val="269B5B2B"/>
    <w:rsid w:val="26AF8D0E"/>
    <w:rsid w:val="26BADA61"/>
    <w:rsid w:val="26BD0F12"/>
    <w:rsid w:val="26C0F57C"/>
    <w:rsid w:val="26CB30DD"/>
    <w:rsid w:val="26D19A03"/>
    <w:rsid w:val="26D3346E"/>
    <w:rsid w:val="26DDF4BD"/>
    <w:rsid w:val="26DEFE31"/>
    <w:rsid w:val="26ED26B3"/>
    <w:rsid w:val="26EF0049"/>
    <w:rsid w:val="26FA1E9B"/>
    <w:rsid w:val="26FCF93B"/>
    <w:rsid w:val="26FD6868"/>
    <w:rsid w:val="26FDADEE"/>
    <w:rsid w:val="27041E5E"/>
    <w:rsid w:val="2706BF20"/>
    <w:rsid w:val="270D0DA6"/>
    <w:rsid w:val="2710AC4A"/>
    <w:rsid w:val="271205BE"/>
    <w:rsid w:val="27173DDD"/>
    <w:rsid w:val="271861C1"/>
    <w:rsid w:val="271E08F9"/>
    <w:rsid w:val="272124FE"/>
    <w:rsid w:val="27212801"/>
    <w:rsid w:val="2724B46A"/>
    <w:rsid w:val="2727CDA1"/>
    <w:rsid w:val="272C3691"/>
    <w:rsid w:val="272EDAB3"/>
    <w:rsid w:val="2732044E"/>
    <w:rsid w:val="27338908"/>
    <w:rsid w:val="273423BF"/>
    <w:rsid w:val="27360293"/>
    <w:rsid w:val="2738AA4C"/>
    <w:rsid w:val="273A9C0F"/>
    <w:rsid w:val="273B7226"/>
    <w:rsid w:val="273C617C"/>
    <w:rsid w:val="273C873E"/>
    <w:rsid w:val="2746397E"/>
    <w:rsid w:val="27489663"/>
    <w:rsid w:val="274D7FC7"/>
    <w:rsid w:val="2751588D"/>
    <w:rsid w:val="27525AA7"/>
    <w:rsid w:val="275AFDD3"/>
    <w:rsid w:val="275D9C23"/>
    <w:rsid w:val="275E5DAA"/>
    <w:rsid w:val="2762B98D"/>
    <w:rsid w:val="276D0A06"/>
    <w:rsid w:val="2770B615"/>
    <w:rsid w:val="277B20C0"/>
    <w:rsid w:val="277EAD9C"/>
    <w:rsid w:val="2781FB5D"/>
    <w:rsid w:val="2782A9F8"/>
    <w:rsid w:val="2782F2AC"/>
    <w:rsid w:val="278C3EAE"/>
    <w:rsid w:val="278FDA76"/>
    <w:rsid w:val="2792906A"/>
    <w:rsid w:val="27993727"/>
    <w:rsid w:val="279AA456"/>
    <w:rsid w:val="27A7C433"/>
    <w:rsid w:val="27AEAE80"/>
    <w:rsid w:val="27AEB09B"/>
    <w:rsid w:val="27AEEB60"/>
    <w:rsid w:val="27B28FA8"/>
    <w:rsid w:val="27BA36CE"/>
    <w:rsid w:val="27BA4EBD"/>
    <w:rsid w:val="27C7A1D8"/>
    <w:rsid w:val="27CC11D1"/>
    <w:rsid w:val="27CF3EAE"/>
    <w:rsid w:val="27D066F4"/>
    <w:rsid w:val="27D3F8ED"/>
    <w:rsid w:val="27D4C1B5"/>
    <w:rsid w:val="27DCEDB0"/>
    <w:rsid w:val="27DD24E1"/>
    <w:rsid w:val="27DE77EC"/>
    <w:rsid w:val="27E0E315"/>
    <w:rsid w:val="27E42D00"/>
    <w:rsid w:val="27E491A9"/>
    <w:rsid w:val="27E597B8"/>
    <w:rsid w:val="27E6991C"/>
    <w:rsid w:val="27EAB07F"/>
    <w:rsid w:val="27EDD385"/>
    <w:rsid w:val="27F34C96"/>
    <w:rsid w:val="27F4DE6E"/>
    <w:rsid w:val="27F9BE2C"/>
    <w:rsid w:val="27FAD4C0"/>
    <w:rsid w:val="28029930"/>
    <w:rsid w:val="2806CD90"/>
    <w:rsid w:val="280E4639"/>
    <w:rsid w:val="28123BEE"/>
    <w:rsid w:val="28134658"/>
    <w:rsid w:val="2814E125"/>
    <w:rsid w:val="281590CA"/>
    <w:rsid w:val="28169364"/>
    <w:rsid w:val="2817D019"/>
    <w:rsid w:val="281A1AD9"/>
    <w:rsid w:val="282C0D37"/>
    <w:rsid w:val="283242E5"/>
    <w:rsid w:val="2833BC76"/>
    <w:rsid w:val="283AB1F2"/>
    <w:rsid w:val="283F4503"/>
    <w:rsid w:val="2840A516"/>
    <w:rsid w:val="284165F0"/>
    <w:rsid w:val="28425B7B"/>
    <w:rsid w:val="284DC6BC"/>
    <w:rsid w:val="28518D71"/>
    <w:rsid w:val="28525401"/>
    <w:rsid w:val="28554C94"/>
    <w:rsid w:val="285A2608"/>
    <w:rsid w:val="285F515E"/>
    <w:rsid w:val="285F9FD0"/>
    <w:rsid w:val="285FE1DF"/>
    <w:rsid w:val="28610B41"/>
    <w:rsid w:val="2869459E"/>
    <w:rsid w:val="286FE44B"/>
    <w:rsid w:val="2872A9C7"/>
    <w:rsid w:val="2878CF6C"/>
    <w:rsid w:val="287A08F4"/>
    <w:rsid w:val="287A3209"/>
    <w:rsid w:val="28866DF5"/>
    <w:rsid w:val="288B9621"/>
    <w:rsid w:val="28921AEE"/>
    <w:rsid w:val="2892E002"/>
    <w:rsid w:val="2892E5DE"/>
    <w:rsid w:val="28973BE5"/>
    <w:rsid w:val="289CCD53"/>
    <w:rsid w:val="289DDF68"/>
    <w:rsid w:val="28A3B920"/>
    <w:rsid w:val="28A5EC1C"/>
    <w:rsid w:val="28A6E0E9"/>
    <w:rsid w:val="28AD3BCC"/>
    <w:rsid w:val="28ADD61F"/>
    <w:rsid w:val="28C327D3"/>
    <w:rsid w:val="28C3C79E"/>
    <w:rsid w:val="28C578CE"/>
    <w:rsid w:val="28C5E62E"/>
    <w:rsid w:val="28C82BA5"/>
    <w:rsid w:val="28D137DD"/>
    <w:rsid w:val="28DC1A4E"/>
    <w:rsid w:val="28DC53AE"/>
    <w:rsid w:val="28E44D48"/>
    <w:rsid w:val="28EA5E3B"/>
    <w:rsid w:val="28EAA7BD"/>
    <w:rsid w:val="28EAF289"/>
    <w:rsid w:val="28ED18EA"/>
    <w:rsid w:val="28F05826"/>
    <w:rsid w:val="28FAFEE5"/>
    <w:rsid w:val="29004191"/>
    <w:rsid w:val="2907FBDA"/>
    <w:rsid w:val="2908DA99"/>
    <w:rsid w:val="290C0F57"/>
    <w:rsid w:val="29163860"/>
    <w:rsid w:val="2929AE38"/>
    <w:rsid w:val="2929BFD7"/>
    <w:rsid w:val="2930A397"/>
    <w:rsid w:val="29315538"/>
    <w:rsid w:val="293A1C98"/>
    <w:rsid w:val="293BA7D9"/>
    <w:rsid w:val="293E7A94"/>
    <w:rsid w:val="2942B78F"/>
    <w:rsid w:val="294A36E0"/>
    <w:rsid w:val="294AD877"/>
    <w:rsid w:val="294C2536"/>
    <w:rsid w:val="294E6009"/>
    <w:rsid w:val="294E7080"/>
    <w:rsid w:val="2954F7A4"/>
    <w:rsid w:val="2955AC6A"/>
    <w:rsid w:val="295A5B0D"/>
    <w:rsid w:val="295E7B06"/>
    <w:rsid w:val="296ABB0E"/>
    <w:rsid w:val="296BE6D4"/>
    <w:rsid w:val="296F04A3"/>
    <w:rsid w:val="29816819"/>
    <w:rsid w:val="2984118F"/>
    <w:rsid w:val="298D6D86"/>
    <w:rsid w:val="298DC226"/>
    <w:rsid w:val="29964A35"/>
    <w:rsid w:val="2997D642"/>
    <w:rsid w:val="299B368A"/>
    <w:rsid w:val="299E0AC6"/>
    <w:rsid w:val="29A2A65D"/>
    <w:rsid w:val="29A68424"/>
    <w:rsid w:val="29A8E2C1"/>
    <w:rsid w:val="29B2CCA2"/>
    <w:rsid w:val="29B39C6B"/>
    <w:rsid w:val="29B8745C"/>
    <w:rsid w:val="29B97229"/>
    <w:rsid w:val="29BF67AF"/>
    <w:rsid w:val="29C3523E"/>
    <w:rsid w:val="29C69206"/>
    <w:rsid w:val="29C8A79A"/>
    <w:rsid w:val="29CBC1BE"/>
    <w:rsid w:val="29CC6565"/>
    <w:rsid w:val="29CC6EE5"/>
    <w:rsid w:val="29CDB933"/>
    <w:rsid w:val="29CEB14E"/>
    <w:rsid w:val="29D385D0"/>
    <w:rsid w:val="29D9D6CD"/>
    <w:rsid w:val="29DA823B"/>
    <w:rsid w:val="29E35E09"/>
    <w:rsid w:val="29E38696"/>
    <w:rsid w:val="29E63CDA"/>
    <w:rsid w:val="29E8B929"/>
    <w:rsid w:val="29EA857C"/>
    <w:rsid w:val="29EC247E"/>
    <w:rsid w:val="29ECA511"/>
    <w:rsid w:val="29F6699B"/>
    <w:rsid w:val="2A019C17"/>
    <w:rsid w:val="2A063C03"/>
    <w:rsid w:val="2A09D062"/>
    <w:rsid w:val="2A0D136D"/>
    <w:rsid w:val="2A0DBE53"/>
    <w:rsid w:val="2A0E1853"/>
    <w:rsid w:val="2A15AF95"/>
    <w:rsid w:val="2A1BFF78"/>
    <w:rsid w:val="2A1DDC0B"/>
    <w:rsid w:val="2A23ECFE"/>
    <w:rsid w:val="2A262C60"/>
    <w:rsid w:val="2A283C2C"/>
    <w:rsid w:val="2A284F49"/>
    <w:rsid w:val="2A2B4F39"/>
    <w:rsid w:val="2A2BFBCF"/>
    <w:rsid w:val="2A30D34C"/>
    <w:rsid w:val="2A38D909"/>
    <w:rsid w:val="2A3B7211"/>
    <w:rsid w:val="2A3D4867"/>
    <w:rsid w:val="2A403599"/>
    <w:rsid w:val="2A4CDE94"/>
    <w:rsid w:val="2A4EDE9F"/>
    <w:rsid w:val="2A568435"/>
    <w:rsid w:val="2A5CD1D1"/>
    <w:rsid w:val="2A5E0569"/>
    <w:rsid w:val="2A60ED05"/>
    <w:rsid w:val="2A6A6E4F"/>
    <w:rsid w:val="2A6D5437"/>
    <w:rsid w:val="2A6F63DE"/>
    <w:rsid w:val="2A77E56D"/>
    <w:rsid w:val="2A7AB312"/>
    <w:rsid w:val="2A7C5A1A"/>
    <w:rsid w:val="2A851F5D"/>
    <w:rsid w:val="2A858B0D"/>
    <w:rsid w:val="2A9639A6"/>
    <w:rsid w:val="2A98BED8"/>
    <w:rsid w:val="2AA7B8E7"/>
    <w:rsid w:val="2AA9BBD6"/>
    <w:rsid w:val="2AB34FEF"/>
    <w:rsid w:val="2AB391C0"/>
    <w:rsid w:val="2AB43C0A"/>
    <w:rsid w:val="2ABB9476"/>
    <w:rsid w:val="2AC13599"/>
    <w:rsid w:val="2AC15109"/>
    <w:rsid w:val="2AC856A1"/>
    <w:rsid w:val="2ACA8B54"/>
    <w:rsid w:val="2ACD6467"/>
    <w:rsid w:val="2AD54F39"/>
    <w:rsid w:val="2AD72DB3"/>
    <w:rsid w:val="2ADA4AF5"/>
    <w:rsid w:val="2ADADED5"/>
    <w:rsid w:val="2ADE1F8F"/>
    <w:rsid w:val="2AE6F0C9"/>
    <w:rsid w:val="2AE7F871"/>
    <w:rsid w:val="2AEA306A"/>
    <w:rsid w:val="2AEC946E"/>
    <w:rsid w:val="2AF00F44"/>
    <w:rsid w:val="2AF14563"/>
    <w:rsid w:val="2AF63362"/>
    <w:rsid w:val="2AF6B4E5"/>
    <w:rsid w:val="2AFD1CCC"/>
    <w:rsid w:val="2AFE3C9B"/>
    <w:rsid w:val="2B0528E6"/>
    <w:rsid w:val="2B05391B"/>
    <w:rsid w:val="2B07B735"/>
    <w:rsid w:val="2B0C0BB4"/>
    <w:rsid w:val="2B0DFD84"/>
    <w:rsid w:val="2B1108BC"/>
    <w:rsid w:val="2B1DF75D"/>
    <w:rsid w:val="2B221488"/>
    <w:rsid w:val="2B24AAAF"/>
    <w:rsid w:val="2B28656F"/>
    <w:rsid w:val="2B2BE7B8"/>
    <w:rsid w:val="2B2C0821"/>
    <w:rsid w:val="2B2E8549"/>
    <w:rsid w:val="2B315721"/>
    <w:rsid w:val="2B322AE0"/>
    <w:rsid w:val="2B357BED"/>
    <w:rsid w:val="2B370ABF"/>
    <w:rsid w:val="2B38F841"/>
    <w:rsid w:val="2B3C2875"/>
    <w:rsid w:val="2B3D6973"/>
    <w:rsid w:val="2B405550"/>
    <w:rsid w:val="2B41359B"/>
    <w:rsid w:val="2B438716"/>
    <w:rsid w:val="2B4B9D9E"/>
    <w:rsid w:val="2B526535"/>
    <w:rsid w:val="2B52ED34"/>
    <w:rsid w:val="2B57581A"/>
    <w:rsid w:val="2B59BD6F"/>
    <w:rsid w:val="2B5B8083"/>
    <w:rsid w:val="2B5C89FB"/>
    <w:rsid w:val="2B62EE4C"/>
    <w:rsid w:val="2B699713"/>
    <w:rsid w:val="2B6A7DB9"/>
    <w:rsid w:val="2B6E389C"/>
    <w:rsid w:val="2B761968"/>
    <w:rsid w:val="2B79FC3D"/>
    <w:rsid w:val="2B7B4FA0"/>
    <w:rsid w:val="2B80B4C8"/>
    <w:rsid w:val="2B8294F2"/>
    <w:rsid w:val="2B8D734F"/>
    <w:rsid w:val="2B8DB77B"/>
    <w:rsid w:val="2B948DC7"/>
    <w:rsid w:val="2B9616B2"/>
    <w:rsid w:val="2B9AA3B7"/>
    <w:rsid w:val="2B9AFA2E"/>
    <w:rsid w:val="2B9B296B"/>
    <w:rsid w:val="2BA27742"/>
    <w:rsid w:val="2BABE5C3"/>
    <w:rsid w:val="2BB31477"/>
    <w:rsid w:val="2BBD5EF2"/>
    <w:rsid w:val="2BBFBC96"/>
    <w:rsid w:val="2BC2FE77"/>
    <w:rsid w:val="2BC8008D"/>
    <w:rsid w:val="2BD10ECE"/>
    <w:rsid w:val="2BD26A3E"/>
    <w:rsid w:val="2BD3CFED"/>
    <w:rsid w:val="2BD6EF80"/>
    <w:rsid w:val="2BD90C81"/>
    <w:rsid w:val="2BD9197A"/>
    <w:rsid w:val="2BDE7CC8"/>
    <w:rsid w:val="2BE237B0"/>
    <w:rsid w:val="2BE26A81"/>
    <w:rsid w:val="2BE6024F"/>
    <w:rsid w:val="2BF11992"/>
    <w:rsid w:val="2BF37977"/>
    <w:rsid w:val="2BF5246F"/>
    <w:rsid w:val="2C021310"/>
    <w:rsid w:val="2C11EFEC"/>
    <w:rsid w:val="2C16CCC6"/>
    <w:rsid w:val="2C179707"/>
    <w:rsid w:val="2C1DA818"/>
    <w:rsid w:val="2C3585A6"/>
    <w:rsid w:val="2C37DC53"/>
    <w:rsid w:val="2C412CE9"/>
    <w:rsid w:val="2C41491D"/>
    <w:rsid w:val="2C46E2C1"/>
    <w:rsid w:val="2C473F15"/>
    <w:rsid w:val="2C476EA6"/>
    <w:rsid w:val="2C4AFF00"/>
    <w:rsid w:val="2C541F38"/>
    <w:rsid w:val="2C545725"/>
    <w:rsid w:val="2C5591FF"/>
    <w:rsid w:val="2C5630FE"/>
    <w:rsid w:val="2C576A43"/>
    <w:rsid w:val="2C591865"/>
    <w:rsid w:val="2C5BBB8F"/>
    <w:rsid w:val="2C612F2B"/>
    <w:rsid w:val="2C66B2D7"/>
    <w:rsid w:val="2C6B3513"/>
    <w:rsid w:val="2C6C0BD9"/>
    <w:rsid w:val="2C70917E"/>
    <w:rsid w:val="2C794F79"/>
    <w:rsid w:val="2C7A6765"/>
    <w:rsid w:val="2C7AD49F"/>
    <w:rsid w:val="2C7C8105"/>
    <w:rsid w:val="2C83E45D"/>
    <w:rsid w:val="2C877EEF"/>
    <w:rsid w:val="2C8E2F86"/>
    <w:rsid w:val="2C8F37E0"/>
    <w:rsid w:val="2C90914B"/>
    <w:rsid w:val="2C935BF6"/>
    <w:rsid w:val="2C97AC1F"/>
    <w:rsid w:val="2C9B6B75"/>
    <w:rsid w:val="2CA19E53"/>
    <w:rsid w:val="2CA2C183"/>
    <w:rsid w:val="2CA2D160"/>
    <w:rsid w:val="2CA5773C"/>
    <w:rsid w:val="2CA58E5C"/>
    <w:rsid w:val="2CAC1565"/>
    <w:rsid w:val="2CAE1A3B"/>
    <w:rsid w:val="2CAE9FAF"/>
    <w:rsid w:val="2CAEB06C"/>
    <w:rsid w:val="2CB8CF65"/>
    <w:rsid w:val="2CC01177"/>
    <w:rsid w:val="2CC0D34B"/>
    <w:rsid w:val="2CC4B1C7"/>
    <w:rsid w:val="2CCA538F"/>
    <w:rsid w:val="2CCE826F"/>
    <w:rsid w:val="2CD0DC2A"/>
    <w:rsid w:val="2CD37E74"/>
    <w:rsid w:val="2CD4C8A2"/>
    <w:rsid w:val="2CD5928F"/>
    <w:rsid w:val="2CD91DE6"/>
    <w:rsid w:val="2CDDBB4D"/>
    <w:rsid w:val="2CDF0FFF"/>
    <w:rsid w:val="2CE4F5EB"/>
    <w:rsid w:val="2CE625A4"/>
    <w:rsid w:val="2CE90A6A"/>
    <w:rsid w:val="2CF0D4B9"/>
    <w:rsid w:val="2D028AE1"/>
    <w:rsid w:val="2D057D43"/>
    <w:rsid w:val="2D088018"/>
    <w:rsid w:val="2D09A8F9"/>
    <w:rsid w:val="2D0BEDC3"/>
    <w:rsid w:val="2D0E1463"/>
    <w:rsid w:val="2D12D236"/>
    <w:rsid w:val="2D150F04"/>
    <w:rsid w:val="2D183EBB"/>
    <w:rsid w:val="2D1A2749"/>
    <w:rsid w:val="2D1B13D5"/>
    <w:rsid w:val="2D21CAE9"/>
    <w:rsid w:val="2D21E96C"/>
    <w:rsid w:val="2D24B8EB"/>
    <w:rsid w:val="2D24D1B8"/>
    <w:rsid w:val="2D255953"/>
    <w:rsid w:val="2D2616AD"/>
    <w:rsid w:val="2D2C8C71"/>
    <w:rsid w:val="2D2D538C"/>
    <w:rsid w:val="2D34010A"/>
    <w:rsid w:val="2D355E8B"/>
    <w:rsid w:val="2D3EB815"/>
    <w:rsid w:val="2D42EFCC"/>
    <w:rsid w:val="2D4384ED"/>
    <w:rsid w:val="2D45F233"/>
    <w:rsid w:val="2D4AF336"/>
    <w:rsid w:val="2D4EF1AD"/>
    <w:rsid w:val="2D57C925"/>
    <w:rsid w:val="2D587FC8"/>
    <w:rsid w:val="2D5CF5D3"/>
    <w:rsid w:val="2D5F166B"/>
    <w:rsid w:val="2D603E65"/>
    <w:rsid w:val="2D60AD2C"/>
    <w:rsid w:val="2D638B8D"/>
    <w:rsid w:val="2D64995E"/>
    <w:rsid w:val="2D6AE9C6"/>
    <w:rsid w:val="2D708148"/>
    <w:rsid w:val="2D71508B"/>
    <w:rsid w:val="2D7676B9"/>
    <w:rsid w:val="2D770062"/>
    <w:rsid w:val="2D8006B6"/>
    <w:rsid w:val="2D814742"/>
    <w:rsid w:val="2D835AE3"/>
    <w:rsid w:val="2D83D0C0"/>
    <w:rsid w:val="2D853143"/>
    <w:rsid w:val="2D867F61"/>
    <w:rsid w:val="2D86CE55"/>
    <w:rsid w:val="2D89DE46"/>
    <w:rsid w:val="2D8B2AD2"/>
    <w:rsid w:val="2D9298DB"/>
    <w:rsid w:val="2DA1C6F7"/>
    <w:rsid w:val="2DAB6E33"/>
    <w:rsid w:val="2DABAFC9"/>
    <w:rsid w:val="2DAC3A37"/>
    <w:rsid w:val="2DAE82FA"/>
    <w:rsid w:val="2DAEECA8"/>
    <w:rsid w:val="2DC2A00D"/>
    <w:rsid w:val="2DC868E4"/>
    <w:rsid w:val="2DC93A10"/>
    <w:rsid w:val="2DC9ECA7"/>
    <w:rsid w:val="2DCAF9BF"/>
    <w:rsid w:val="2DCE3AF2"/>
    <w:rsid w:val="2DD0E418"/>
    <w:rsid w:val="2DDCB1F0"/>
    <w:rsid w:val="2DE119AA"/>
    <w:rsid w:val="2DE1643C"/>
    <w:rsid w:val="2DE8D178"/>
    <w:rsid w:val="2DF0A3AA"/>
    <w:rsid w:val="2DF0F04E"/>
    <w:rsid w:val="2DF23A6D"/>
    <w:rsid w:val="2DF26AEF"/>
    <w:rsid w:val="2DF60F20"/>
    <w:rsid w:val="2E037CB0"/>
    <w:rsid w:val="2E150E45"/>
    <w:rsid w:val="2E161820"/>
    <w:rsid w:val="2E180E75"/>
    <w:rsid w:val="2E23D54E"/>
    <w:rsid w:val="2E296394"/>
    <w:rsid w:val="2E30AA03"/>
    <w:rsid w:val="2E31A8F5"/>
    <w:rsid w:val="2E327F0F"/>
    <w:rsid w:val="2E332A3E"/>
    <w:rsid w:val="2E3D0A0D"/>
    <w:rsid w:val="2E516168"/>
    <w:rsid w:val="2E551EF8"/>
    <w:rsid w:val="2E5ABB89"/>
    <w:rsid w:val="2E69F405"/>
    <w:rsid w:val="2E6A78E6"/>
    <w:rsid w:val="2E6FF269"/>
    <w:rsid w:val="2E7A65DE"/>
    <w:rsid w:val="2E7D437E"/>
    <w:rsid w:val="2E7F85AA"/>
    <w:rsid w:val="2E854272"/>
    <w:rsid w:val="2E8CA51A"/>
    <w:rsid w:val="2E96A416"/>
    <w:rsid w:val="2E9A15E7"/>
    <w:rsid w:val="2EA17C9C"/>
    <w:rsid w:val="2EA9116A"/>
    <w:rsid w:val="2EABB345"/>
    <w:rsid w:val="2EAF19FC"/>
    <w:rsid w:val="2EB5E452"/>
    <w:rsid w:val="2EBB04F7"/>
    <w:rsid w:val="2EBC836F"/>
    <w:rsid w:val="2EBEBECA"/>
    <w:rsid w:val="2EC7FBAA"/>
    <w:rsid w:val="2ECC9844"/>
    <w:rsid w:val="2ECDDB18"/>
    <w:rsid w:val="2ED115AC"/>
    <w:rsid w:val="2ED35D6F"/>
    <w:rsid w:val="2ED5E0D8"/>
    <w:rsid w:val="2EDD5BE4"/>
    <w:rsid w:val="2EE169C8"/>
    <w:rsid w:val="2EE73D9A"/>
    <w:rsid w:val="2EE77AAB"/>
    <w:rsid w:val="2EECB055"/>
    <w:rsid w:val="2EED5BA4"/>
    <w:rsid w:val="2EF41287"/>
    <w:rsid w:val="2EF42F32"/>
    <w:rsid w:val="2EF6655A"/>
    <w:rsid w:val="2EF94682"/>
    <w:rsid w:val="2EFEBBA3"/>
    <w:rsid w:val="2F01FBC4"/>
    <w:rsid w:val="2F038506"/>
    <w:rsid w:val="2F04CD43"/>
    <w:rsid w:val="2F056BA4"/>
    <w:rsid w:val="2F0A564D"/>
    <w:rsid w:val="2F0A79FF"/>
    <w:rsid w:val="2F0AA720"/>
    <w:rsid w:val="2F0CD112"/>
    <w:rsid w:val="2F1BFBB4"/>
    <w:rsid w:val="2F1C2E85"/>
    <w:rsid w:val="2F1D73F7"/>
    <w:rsid w:val="2F1EF10C"/>
    <w:rsid w:val="2F210B5F"/>
    <w:rsid w:val="2F27B32B"/>
    <w:rsid w:val="2F292EEE"/>
    <w:rsid w:val="2F2FAAED"/>
    <w:rsid w:val="2F37F0AA"/>
    <w:rsid w:val="2F4471F5"/>
    <w:rsid w:val="2F46129B"/>
    <w:rsid w:val="2F50EE89"/>
    <w:rsid w:val="2F54D937"/>
    <w:rsid w:val="2F582250"/>
    <w:rsid w:val="2F5D1598"/>
    <w:rsid w:val="2F606F97"/>
    <w:rsid w:val="2F632D58"/>
    <w:rsid w:val="2F646B8D"/>
    <w:rsid w:val="2F6CE6FA"/>
    <w:rsid w:val="2F6D5E38"/>
    <w:rsid w:val="2F7466D1"/>
    <w:rsid w:val="2F770194"/>
    <w:rsid w:val="2F79D166"/>
    <w:rsid w:val="2F7A9937"/>
    <w:rsid w:val="2F82951E"/>
    <w:rsid w:val="2F8A0D6B"/>
    <w:rsid w:val="2F8C4312"/>
    <w:rsid w:val="2F9131C2"/>
    <w:rsid w:val="2F918AB7"/>
    <w:rsid w:val="2F91D7DA"/>
    <w:rsid w:val="2F936E89"/>
    <w:rsid w:val="2F973A54"/>
    <w:rsid w:val="2F9D7A62"/>
    <w:rsid w:val="2F9EE559"/>
    <w:rsid w:val="2FA16251"/>
    <w:rsid w:val="2FA6B48E"/>
    <w:rsid w:val="2FA794A6"/>
    <w:rsid w:val="2FAAE1C0"/>
    <w:rsid w:val="2FAEA4B9"/>
    <w:rsid w:val="2FB0DA6D"/>
    <w:rsid w:val="2FB1F913"/>
    <w:rsid w:val="2FB37C48"/>
    <w:rsid w:val="2FB476FD"/>
    <w:rsid w:val="2FB85992"/>
    <w:rsid w:val="2FB94593"/>
    <w:rsid w:val="2FC1FFFB"/>
    <w:rsid w:val="2FC30C10"/>
    <w:rsid w:val="2FC4C92A"/>
    <w:rsid w:val="2FC55A27"/>
    <w:rsid w:val="2FC56AE3"/>
    <w:rsid w:val="2FC58CF8"/>
    <w:rsid w:val="2FCA921C"/>
    <w:rsid w:val="2FCE569D"/>
    <w:rsid w:val="2FD50F58"/>
    <w:rsid w:val="2FDFD227"/>
    <w:rsid w:val="2FE11564"/>
    <w:rsid w:val="2FE9F26C"/>
    <w:rsid w:val="2FEACC9B"/>
    <w:rsid w:val="2FEBCF56"/>
    <w:rsid w:val="2FEFD8AF"/>
    <w:rsid w:val="2FF0E2F6"/>
    <w:rsid w:val="2FF2C460"/>
    <w:rsid w:val="2FF4502F"/>
    <w:rsid w:val="2FF78F9E"/>
    <w:rsid w:val="30007D60"/>
    <w:rsid w:val="3001F66C"/>
    <w:rsid w:val="3003FA21"/>
    <w:rsid w:val="30040935"/>
    <w:rsid w:val="3006179E"/>
    <w:rsid w:val="30087CEC"/>
    <w:rsid w:val="3017F6A0"/>
    <w:rsid w:val="30200B21"/>
    <w:rsid w:val="3027FA0A"/>
    <w:rsid w:val="302AE23A"/>
    <w:rsid w:val="3033B41F"/>
    <w:rsid w:val="30344426"/>
    <w:rsid w:val="30371FD0"/>
    <w:rsid w:val="3037A87A"/>
    <w:rsid w:val="303CDA0A"/>
    <w:rsid w:val="30419CC6"/>
    <w:rsid w:val="304A0684"/>
    <w:rsid w:val="3058011E"/>
    <w:rsid w:val="305DE9A9"/>
    <w:rsid w:val="30645376"/>
    <w:rsid w:val="3064CF3F"/>
    <w:rsid w:val="3069C158"/>
    <w:rsid w:val="306DF448"/>
    <w:rsid w:val="307658D7"/>
    <w:rsid w:val="30814E71"/>
    <w:rsid w:val="30833C6E"/>
    <w:rsid w:val="3083BFA9"/>
    <w:rsid w:val="308468D5"/>
    <w:rsid w:val="308946B9"/>
    <w:rsid w:val="308C8EF6"/>
    <w:rsid w:val="308E2D17"/>
    <w:rsid w:val="309895AE"/>
    <w:rsid w:val="309B2AA3"/>
    <w:rsid w:val="309CFBA4"/>
    <w:rsid w:val="30A5A890"/>
    <w:rsid w:val="30A64A60"/>
    <w:rsid w:val="30AA3EFB"/>
    <w:rsid w:val="30AABAE3"/>
    <w:rsid w:val="30B211F9"/>
    <w:rsid w:val="30B5481C"/>
    <w:rsid w:val="30B9D66A"/>
    <w:rsid w:val="30BC77F6"/>
    <w:rsid w:val="30C32D2A"/>
    <w:rsid w:val="30C6F466"/>
    <w:rsid w:val="30CB7D26"/>
    <w:rsid w:val="30CE03D6"/>
    <w:rsid w:val="30DB4975"/>
    <w:rsid w:val="30DF8317"/>
    <w:rsid w:val="30DFD71C"/>
    <w:rsid w:val="30F268F4"/>
    <w:rsid w:val="30F86E4E"/>
    <w:rsid w:val="31004C67"/>
    <w:rsid w:val="3109AAE7"/>
    <w:rsid w:val="310BF2D4"/>
    <w:rsid w:val="310FB387"/>
    <w:rsid w:val="3116866C"/>
    <w:rsid w:val="31173B3E"/>
    <w:rsid w:val="3118FD5A"/>
    <w:rsid w:val="31201993"/>
    <w:rsid w:val="3121E7CC"/>
    <w:rsid w:val="31239B16"/>
    <w:rsid w:val="3126A0F8"/>
    <w:rsid w:val="3129E858"/>
    <w:rsid w:val="3139C744"/>
    <w:rsid w:val="314A73F1"/>
    <w:rsid w:val="314AA244"/>
    <w:rsid w:val="314AF02C"/>
    <w:rsid w:val="315179FF"/>
    <w:rsid w:val="3153E967"/>
    <w:rsid w:val="315B54B9"/>
    <w:rsid w:val="316B9289"/>
    <w:rsid w:val="316E3B4D"/>
    <w:rsid w:val="316E62EF"/>
    <w:rsid w:val="316ED8C5"/>
    <w:rsid w:val="3173FA6E"/>
    <w:rsid w:val="31767C4A"/>
    <w:rsid w:val="3178B593"/>
    <w:rsid w:val="31819A3B"/>
    <w:rsid w:val="3184B8A4"/>
    <w:rsid w:val="3187D586"/>
    <w:rsid w:val="318C71D8"/>
    <w:rsid w:val="318D2FC5"/>
    <w:rsid w:val="318DAC8C"/>
    <w:rsid w:val="3190701B"/>
    <w:rsid w:val="3190E1D1"/>
    <w:rsid w:val="319DC6CD"/>
    <w:rsid w:val="319EA00E"/>
    <w:rsid w:val="319FE405"/>
    <w:rsid w:val="31A46900"/>
    <w:rsid w:val="31A4AC5E"/>
    <w:rsid w:val="31A4BD71"/>
    <w:rsid w:val="31B687CE"/>
    <w:rsid w:val="31B68B76"/>
    <w:rsid w:val="31BA319E"/>
    <w:rsid w:val="31BC8423"/>
    <w:rsid w:val="31C0D627"/>
    <w:rsid w:val="31C4672A"/>
    <w:rsid w:val="31C56FCA"/>
    <w:rsid w:val="31C97CC2"/>
    <w:rsid w:val="31C9DE9E"/>
    <w:rsid w:val="31D13F44"/>
    <w:rsid w:val="31D31CC8"/>
    <w:rsid w:val="31D5F3FC"/>
    <w:rsid w:val="31D61AAB"/>
    <w:rsid w:val="31DDE019"/>
    <w:rsid w:val="31E1FFA2"/>
    <w:rsid w:val="31E2ED4A"/>
    <w:rsid w:val="31E888F3"/>
    <w:rsid w:val="31ECEB11"/>
    <w:rsid w:val="31F18FAA"/>
    <w:rsid w:val="3205E56D"/>
    <w:rsid w:val="32091844"/>
    <w:rsid w:val="320A680B"/>
    <w:rsid w:val="320E3B7E"/>
    <w:rsid w:val="320F9529"/>
    <w:rsid w:val="3210A452"/>
    <w:rsid w:val="32110367"/>
    <w:rsid w:val="3211EB4F"/>
    <w:rsid w:val="3212E3F3"/>
    <w:rsid w:val="32131DBA"/>
    <w:rsid w:val="321A1AC5"/>
    <w:rsid w:val="321F153B"/>
    <w:rsid w:val="32207684"/>
    <w:rsid w:val="3220A172"/>
    <w:rsid w:val="322B0777"/>
    <w:rsid w:val="3232F7F2"/>
    <w:rsid w:val="32370B2C"/>
    <w:rsid w:val="323B3E62"/>
    <w:rsid w:val="323BD68D"/>
    <w:rsid w:val="323C0EA9"/>
    <w:rsid w:val="323C4221"/>
    <w:rsid w:val="3247675F"/>
    <w:rsid w:val="324A2811"/>
    <w:rsid w:val="324E6B0D"/>
    <w:rsid w:val="324F94D9"/>
    <w:rsid w:val="3251DA07"/>
    <w:rsid w:val="3255CF25"/>
    <w:rsid w:val="3262C4C7"/>
    <w:rsid w:val="3262E419"/>
    <w:rsid w:val="32650BE8"/>
    <w:rsid w:val="32651DDB"/>
    <w:rsid w:val="327540F3"/>
    <w:rsid w:val="327BED24"/>
    <w:rsid w:val="3286EDC3"/>
    <w:rsid w:val="328999AE"/>
    <w:rsid w:val="3290F7B4"/>
    <w:rsid w:val="3292833D"/>
    <w:rsid w:val="32955C7F"/>
    <w:rsid w:val="329635D8"/>
    <w:rsid w:val="32964EDA"/>
    <w:rsid w:val="3298DF35"/>
    <w:rsid w:val="329A1BB3"/>
    <w:rsid w:val="329C4FF0"/>
    <w:rsid w:val="329CF41B"/>
    <w:rsid w:val="32A1381B"/>
    <w:rsid w:val="32A20A41"/>
    <w:rsid w:val="32A46782"/>
    <w:rsid w:val="32A4968A"/>
    <w:rsid w:val="32A7FF59"/>
    <w:rsid w:val="32A9E554"/>
    <w:rsid w:val="32ACAB6D"/>
    <w:rsid w:val="32AFF964"/>
    <w:rsid w:val="32B87B0B"/>
    <w:rsid w:val="32BBCDF9"/>
    <w:rsid w:val="32C226A1"/>
    <w:rsid w:val="32C70A72"/>
    <w:rsid w:val="32CF98C0"/>
    <w:rsid w:val="32DA335E"/>
    <w:rsid w:val="32DC6670"/>
    <w:rsid w:val="32E381CB"/>
    <w:rsid w:val="32F64AF4"/>
    <w:rsid w:val="32FF0E06"/>
    <w:rsid w:val="330183D8"/>
    <w:rsid w:val="33091E7E"/>
    <w:rsid w:val="331421EC"/>
    <w:rsid w:val="3319F78F"/>
    <w:rsid w:val="331A72D5"/>
    <w:rsid w:val="332749CA"/>
    <w:rsid w:val="3328EEA3"/>
    <w:rsid w:val="332ECDFE"/>
    <w:rsid w:val="33309816"/>
    <w:rsid w:val="33318723"/>
    <w:rsid w:val="33366225"/>
    <w:rsid w:val="3336CA12"/>
    <w:rsid w:val="33383B94"/>
    <w:rsid w:val="333A930A"/>
    <w:rsid w:val="33466B17"/>
    <w:rsid w:val="3346796D"/>
    <w:rsid w:val="334CC557"/>
    <w:rsid w:val="33519546"/>
    <w:rsid w:val="3353B4A1"/>
    <w:rsid w:val="335484B5"/>
    <w:rsid w:val="33635FA7"/>
    <w:rsid w:val="3363632D"/>
    <w:rsid w:val="337287CB"/>
    <w:rsid w:val="337360CC"/>
    <w:rsid w:val="3375D6C5"/>
    <w:rsid w:val="3379D3B4"/>
    <w:rsid w:val="337A3924"/>
    <w:rsid w:val="337E5CA3"/>
    <w:rsid w:val="337EE9DC"/>
    <w:rsid w:val="3382618C"/>
    <w:rsid w:val="33886CAE"/>
    <w:rsid w:val="338A75EB"/>
    <w:rsid w:val="338C37CF"/>
    <w:rsid w:val="339331C7"/>
    <w:rsid w:val="33999CED"/>
    <w:rsid w:val="3399A166"/>
    <w:rsid w:val="339D1134"/>
    <w:rsid w:val="33A2EE04"/>
    <w:rsid w:val="33A71D11"/>
    <w:rsid w:val="33A734B5"/>
    <w:rsid w:val="33A75EF0"/>
    <w:rsid w:val="33AE2F65"/>
    <w:rsid w:val="33AF326E"/>
    <w:rsid w:val="33B17511"/>
    <w:rsid w:val="33B19AD3"/>
    <w:rsid w:val="33B54F0C"/>
    <w:rsid w:val="33BB1A42"/>
    <w:rsid w:val="33BCC42E"/>
    <w:rsid w:val="33C879F7"/>
    <w:rsid w:val="33CA3969"/>
    <w:rsid w:val="33CADF46"/>
    <w:rsid w:val="33D35F79"/>
    <w:rsid w:val="33D9E9E7"/>
    <w:rsid w:val="33DB72A3"/>
    <w:rsid w:val="33DBA2C7"/>
    <w:rsid w:val="33DE9855"/>
    <w:rsid w:val="33E0B238"/>
    <w:rsid w:val="33E209E6"/>
    <w:rsid w:val="33E750A5"/>
    <w:rsid w:val="33E817C4"/>
    <w:rsid w:val="33E8AFEF"/>
    <w:rsid w:val="33EB653A"/>
    <w:rsid w:val="33ECCC95"/>
    <w:rsid w:val="33ED4374"/>
    <w:rsid w:val="33F3C16A"/>
    <w:rsid w:val="33F46D58"/>
    <w:rsid w:val="33FA836E"/>
    <w:rsid w:val="33FBA772"/>
    <w:rsid w:val="33FC0FFD"/>
    <w:rsid w:val="33FC66C8"/>
    <w:rsid w:val="33FCF06E"/>
    <w:rsid w:val="3400B467"/>
    <w:rsid w:val="340377A5"/>
    <w:rsid w:val="340B60FB"/>
    <w:rsid w:val="340BF6ED"/>
    <w:rsid w:val="340C78FD"/>
    <w:rsid w:val="34169ED2"/>
    <w:rsid w:val="34220780"/>
    <w:rsid w:val="34226109"/>
    <w:rsid w:val="34263F34"/>
    <w:rsid w:val="342891AE"/>
    <w:rsid w:val="342BA148"/>
    <w:rsid w:val="343C864C"/>
    <w:rsid w:val="34413C95"/>
    <w:rsid w:val="344B4420"/>
    <w:rsid w:val="3451C5C5"/>
    <w:rsid w:val="3457BA55"/>
    <w:rsid w:val="345A4BCD"/>
    <w:rsid w:val="346FE855"/>
    <w:rsid w:val="3470095C"/>
    <w:rsid w:val="34716806"/>
    <w:rsid w:val="34747AFF"/>
    <w:rsid w:val="347D5DD0"/>
    <w:rsid w:val="3491DF10"/>
    <w:rsid w:val="3496BEB9"/>
    <w:rsid w:val="349A85F2"/>
    <w:rsid w:val="34A32456"/>
    <w:rsid w:val="34A4FB3A"/>
    <w:rsid w:val="34A5A25A"/>
    <w:rsid w:val="34A65837"/>
    <w:rsid w:val="34A7763E"/>
    <w:rsid w:val="34AB68B6"/>
    <w:rsid w:val="34B3B054"/>
    <w:rsid w:val="34BDAFEB"/>
    <w:rsid w:val="34BE124A"/>
    <w:rsid w:val="34C2723A"/>
    <w:rsid w:val="34C3519F"/>
    <w:rsid w:val="34CDFC0E"/>
    <w:rsid w:val="34D0498C"/>
    <w:rsid w:val="34D4D799"/>
    <w:rsid w:val="34D90017"/>
    <w:rsid w:val="34DB8E67"/>
    <w:rsid w:val="34DF2969"/>
    <w:rsid w:val="34E8C18F"/>
    <w:rsid w:val="34EFF173"/>
    <w:rsid w:val="34F180D2"/>
    <w:rsid w:val="34F298FB"/>
    <w:rsid w:val="3508A4E2"/>
    <w:rsid w:val="350BFD79"/>
    <w:rsid w:val="350F4635"/>
    <w:rsid w:val="3516E1CC"/>
    <w:rsid w:val="3519BADB"/>
    <w:rsid w:val="351A7AE1"/>
    <w:rsid w:val="3523D3C5"/>
    <w:rsid w:val="352545CD"/>
    <w:rsid w:val="3526AB7C"/>
    <w:rsid w:val="352A1056"/>
    <w:rsid w:val="352BE41F"/>
    <w:rsid w:val="35300CAE"/>
    <w:rsid w:val="3533089C"/>
    <w:rsid w:val="35359516"/>
    <w:rsid w:val="353D1B50"/>
    <w:rsid w:val="35455F57"/>
    <w:rsid w:val="354A4258"/>
    <w:rsid w:val="355182EE"/>
    <w:rsid w:val="35560C8D"/>
    <w:rsid w:val="355D59EC"/>
    <w:rsid w:val="355D85BF"/>
    <w:rsid w:val="35610280"/>
    <w:rsid w:val="356D3360"/>
    <w:rsid w:val="356FA379"/>
    <w:rsid w:val="35738FF1"/>
    <w:rsid w:val="357DE2EF"/>
    <w:rsid w:val="358175C8"/>
    <w:rsid w:val="3581E5A6"/>
    <w:rsid w:val="35853872"/>
    <w:rsid w:val="35963CB7"/>
    <w:rsid w:val="359B9545"/>
    <w:rsid w:val="359BF777"/>
    <w:rsid w:val="359F5485"/>
    <w:rsid w:val="35A075CC"/>
    <w:rsid w:val="35ABB0C3"/>
    <w:rsid w:val="35ADEA73"/>
    <w:rsid w:val="35B18BF8"/>
    <w:rsid w:val="35BAE612"/>
    <w:rsid w:val="35BEC67F"/>
    <w:rsid w:val="35BF011D"/>
    <w:rsid w:val="35C105FA"/>
    <w:rsid w:val="35D528A2"/>
    <w:rsid w:val="35D94FA2"/>
    <w:rsid w:val="35DBB645"/>
    <w:rsid w:val="35E38640"/>
    <w:rsid w:val="35EA20A9"/>
    <w:rsid w:val="35EAA1C9"/>
    <w:rsid w:val="35EB0E24"/>
    <w:rsid w:val="35EB4ADD"/>
    <w:rsid w:val="35EE037C"/>
    <w:rsid w:val="35F225C8"/>
    <w:rsid w:val="35FB53F6"/>
    <w:rsid w:val="35FC2091"/>
    <w:rsid w:val="35FE60DC"/>
    <w:rsid w:val="3601EED1"/>
    <w:rsid w:val="36026892"/>
    <w:rsid w:val="36094A3D"/>
    <w:rsid w:val="36195C25"/>
    <w:rsid w:val="361DEF23"/>
    <w:rsid w:val="3624EB22"/>
    <w:rsid w:val="36252D4D"/>
    <w:rsid w:val="36279D1D"/>
    <w:rsid w:val="3634D097"/>
    <w:rsid w:val="363C7300"/>
    <w:rsid w:val="363E4FED"/>
    <w:rsid w:val="363FF8FB"/>
    <w:rsid w:val="3642213F"/>
    <w:rsid w:val="364B6A31"/>
    <w:rsid w:val="364CD7ED"/>
    <w:rsid w:val="3650955A"/>
    <w:rsid w:val="36543903"/>
    <w:rsid w:val="36561340"/>
    <w:rsid w:val="36585B17"/>
    <w:rsid w:val="365E840D"/>
    <w:rsid w:val="365F2C6F"/>
    <w:rsid w:val="3663B146"/>
    <w:rsid w:val="36657327"/>
    <w:rsid w:val="3665C0DF"/>
    <w:rsid w:val="36714C56"/>
    <w:rsid w:val="3673DF8D"/>
    <w:rsid w:val="36755C92"/>
    <w:rsid w:val="3675B97F"/>
    <w:rsid w:val="367E24F9"/>
    <w:rsid w:val="367F6105"/>
    <w:rsid w:val="3680F569"/>
    <w:rsid w:val="3682D72B"/>
    <w:rsid w:val="3688F9D4"/>
    <w:rsid w:val="36A89D5A"/>
    <w:rsid w:val="36A8E23C"/>
    <w:rsid w:val="36A94F92"/>
    <w:rsid w:val="36AAA4B4"/>
    <w:rsid w:val="36AD2C9D"/>
    <w:rsid w:val="36AD3A1E"/>
    <w:rsid w:val="36B2084F"/>
    <w:rsid w:val="36C0E66E"/>
    <w:rsid w:val="36C14804"/>
    <w:rsid w:val="36C17AD5"/>
    <w:rsid w:val="36C2826E"/>
    <w:rsid w:val="36D876D9"/>
    <w:rsid w:val="36DB6F91"/>
    <w:rsid w:val="36E42B99"/>
    <w:rsid w:val="36E792C1"/>
    <w:rsid w:val="36E84412"/>
    <w:rsid w:val="36EC169A"/>
    <w:rsid w:val="36F10E96"/>
    <w:rsid w:val="36F13ADE"/>
    <w:rsid w:val="36F1D7DE"/>
    <w:rsid w:val="36F27CD9"/>
    <w:rsid w:val="36F5CF31"/>
    <w:rsid w:val="3705F6DC"/>
    <w:rsid w:val="37086D13"/>
    <w:rsid w:val="370AC0C8"/>
    <w:rsid w:val="37111D8B"/>
    <w:rsid w:val="37120959"/>
    <w:rsid w:val="37170D6F"/>
    <w:rsid w:val="3718F89E"/>
    <w:rsid w:val="371DF548"/>
    <w:rsid w:val="371E668E"/>
    <w:rsid w:val="3723EE38"/>
    <w:rsid w:val="372E87D7"/>
    <w:rsid w:val="37300F98"/>
    <w:rsid w:val="37320D18"/>
    <w:rsid w:val="373D455A"/>
    <w:rsid w:val="373F6050"/>
    <w:rsid w:val="373FBC4F"/>
    <w:rsid w:val="374908C4"/>
    <w:rsid w:val="374B35E2"/>
    <w:rsid w:val="374C51A4"/>
    <w:rsid w:val="374E9441"/>
    <w:rsid w:val="3750EBBA"/>
    <w:rsid w:val="37510241"/>
    <w:rsid w:val="37518768"/>
    <w:rsid w:val="3758865C"/>
    <w:rsid w:val="375A4259"/>
    <w:rsid w:val="3761FA3E"/>
    <w:rsid w:val="37636220"/>
    <w:rsid w:val="37640E15"/>
    <w:rsid w:val="37645795"/>
    <w:rsid w:val="37660653"/>
    <w:rsid w:val="376CC8AD"/>
    <w:rsid w:val="376E1B91"/>
    <w:rsid w:val="377AAC10"/>
    <w:rsid w:val="377D8A8A"/>
    <w:rsid w:val="3786B0DF"/>
    <w:rsid w:val="3787EB9C"/>
    <w:rsid w:val="378E5229"/>
    <w:rsid w:val="378FF852"/>
    <w:rsid w:val="37901B8F"/>
    <w:rsid w:val="3790A32A"/>
    <w:rsid w:val="3790F40E"/>
    <w:rsid w:val="37915198"/>
    <w:rsid w:val="3791EF16"/>
    <w:rsid w:val="3792EE47"/>
    <w:rsid w:val="37932C9B"/>
    <w:rsid w:val="3797531F"/>
    <w:rsid w:val="3797E786"/>
    <w:rsid w:val="379D7A3D"/>
    <w:rsid w:val="37A42209"/>
    <w:rsid w:val="37A5C2AF"/>
    <w:rsid w:val="37A7894C"/>
    <w:rsid w:val="37ADE51A"/>
    <w:rsid w:val="37B164E8"/>
    <w:rsid w:val="37B1EF19"/>
    <w:rsid w:val="37B66B24"/>
    <w:rsid w:val="37BADF20"/>
    <w:rsid w:val="37C03D8A"/>
    <w:rsid w:val="37C9F6C8"/>
    <w:rsid w:val="37DF15C3"/>
    <w:rsid w:val="37E288BA"/>
    <w:rsid w:val="37E28C80"/>
    <w:rsid w:val="37E556D4"/>
    <w:rsid w:val="37E9FC1E"/>
    <w:rsid w:val="37EA5AA6"/>
    <w:rsid w:val="37EAF57B"/>
    <w:rsid w:val="37F6E13B"/>
    <w:rsid w:val="38009359"/>
    <w:rsid w:val="38024B64"/>
    <w:rsid w:val="3804F846"/>
    <w:rsid w:val="3809DBF7"/>
    <w:rsid w:val="380D5C87"/>
    <w:rsid w:val="380EDE45"/>
    <w:rsid w:val="3811DC92"/>
    <w:rsid w:val="381B0EA8"/>
    <w:rsid w:val="381B5437"/>
    <w:rsid w:val="381BEC7B"/>
    <w:rsid w:val="38216F69"/>
    <w:rsid w:val="38233A92"/>
    <w:rsid w:val="3831084D"/>
    <w:rsid w:val="3837BD0F"/>
    <w:rsid w:val="38428CC3"/>
    <w:rsid w:val="38439E3B"/>
    <w:rsid w:val="38460861"/>
    <w:rsid w:val="384C3C86"/>
    <w:rsid w:val="38514B65"/>
    <w:rsid w:val="3857FBDD"/>
    <w:rsid w:val="385C4F17"/>
    <w:rsid w:val="385CC698"/>
    <w:rsid w:val="386C3A83"/>
    <w:rsid w:val="3870929C"/>
    <w:rsid w:val="3873BAF4"/>
    <w:rsid w:val="38784493"/>
    <w:rsid w:val="387E6F9F"/>
    <w:rsid w:val="38816ABC"/>
    <w:rsid w:val="3884A96A"/>
    <w:rsid w:val="3888B832"/>
    <w:rsid w:val="38899337"/>
    <w:rsid w:val="38972F77"/>
    <w:rsid w:val="389AEC17"/>
    <w:rsid w:val="389DC31E"/>
    <w:rsid w:val="389E647B"/>
    <w:rsid w:val="38A92CE2"/>
    <w:rsid w:val="38AA8029"/>
    <w:rsid w:val="38AB83A5"/>
    <w:rsid w:val="38AD114B"/>
    <w:rsid w:val="38B3B6C0"/>
    <w:rsid w:val="38B72C91"/>
    <w:rsid w:val="38BED65D"/>
    <w:rsid w:val="38C5EBAC"/>
    <w:rsid w:val="38C8539B"/>
    <w:rsid w:val="38CA5838"/>
    <w:rsid w:val="38CB554A"/>
    <w:rsid w:val="38D6A105"/>
    <w:rsid w:val="38D915BB"/>
    <w:rsid w:val="38E598DE"/>
    <w:rsid w:val="38E6113E"/>
    <w:rsid w:val="38F155D8"/>
    <w:rsid w:val="38F5E3E7"/>
    <w:rsid w:val="38F8B937"/>
    <w:rsid w:val="38FA6F0D"/>
    <w:rsid w:val="38FAE282"/>
    <w:rsid w:val="38FB76EC"/>
    <w:rsid w:val="3904F688"/>
    <w:rsid w:val="3909EF0F"/>
    <w:rsid w:val="390A0EE4"/>
    <w:rsid w:val="390AF232"/>
    <w:rsid w:val="390E4C17"/>
    <w:rsid w:val="39142554"/>
    <w:rsid w:val="39151613"/>
    <w:rsid w:val="391CF1CA"/>
    <w:rsid w:val="3923FDE9"/>
    <w:rsid w:val="392A8800"/>
    <w:rsid w:val="3933EF88"/>
    <w:rsid w:val="393AB474"/>
    <w:rsid w:val="393BADEA"/>
    <w:rsid w:val="3941628F"/>
    <w:rsid w:val="3943185F"/>
    <w:rsid w:val="3951005A"/>
    <w:rsid w:val="39510C08"/>
    <w:rsid w:val="395B01D9"/>
    <w:rsid w:val="395B6610"/>
    <w:rsid w:val="395D0DBF"/>
    <w:rsid w:val="395F1CA9"/>
    <w:rsid w:val="3960E3B0"/>
    <w:rsid w:val="3963385B"/>
    <w:rsid w:val="39635E72"/>
    <w:rsid w:val="3968C207"/>
    <w:rsid w:val="396F0DBF"/>
    <w:rsid w:val="3977542F"/>
    <w:rsid w:val="3982EA4F"/>
    <w:rsid w:val="3983B787"/>
    <w:rsid w:val="399D3875"/>
    <w:rsid w:val="399F71C9"/>
    <w:rsid w:val="39A009F4"/>
    <w:rsid w:val="39ABD89D"/>
    <w:rsid w:val="39AE9DDA"/>
    <w:rsid w:val="39AEE962"/>
    <w:rsid w:val="39B8B0A8"/>
    <w:rsid w:val="39C4318A"/>
    <w:rsid w:val="39C6E2CF"/>
    <w:rsid w:val="39C800E7"/>
    <w:rsid w:val="39CB1A6F"/>
    <w:rsid w:val="39CB6647"/>
    <w:rsid w:val="39CC3C7A"/>
    <w:rsid w:val="39CC6F4B"/>
    <w:rsid w:val="39D1EDAF"/>
    <w:rsid w:val="39D9C1E2"/>
    <w:rsid w:val="39DBE334"/>
    <w:rsid w:val="39DFAEAA"/>
    <w:rsid w:val="39E0706A"/>
    <w:rsid w:val="39E3B838"/>
    <w:rsid w:val="39E4A850"/>
    <w:rsid w:val="39E5DFD3"/>
    <w:rsid w:val="39E960E6"/>
    <w:rsid w:val="39F12F0C"/>
    <w:rsid w:val="39F77638"/>
    <w:rsid w:val="39F85249"/>
    <w:rsid w:val="39F95DB0"/>
    <w:rsid w:val="39FA44D8"/>
    <w:rsid w:val="39FD34ED"/>
    <w:rsid w:val="39FF10C6"/>
    <w:rsid w:val="3A010B06"/>
    <w:rsid w:val="3A12593A"/>
    <w:rsid w:val="3A1342F7"/>
    <w:rsid w:val="3A13CF82"/>
    <w:rsid w:val="3A13F5F0"/>
    <w:rsid w:val="3A17E49B"/>
    <w:rsid w:val="3A211B3C"/>
    <w:rsid w:val="3A2221F3"/>
    <w:rsid w:val="3A2E13C2"/>
    <w:rsid w:val="3A30A619"/>
    <w:rsid w:val="3A31D2C1"/>
    <w:rsid w:val="3A35DA1D"/>
    <w:rsid w:val="3A389C1C"/>
    <w:rsid w:val="3A3A210F"/>
    <w:rsid w:val="3A4B9020"/>
    <w:rsid w:val="3A4CCF45"/>
    <w:rsid w:val="3A4D003C"/>
    <w:rsid w:val="3A4DD6D9"/>
    <w:rsid w:val="3A51AE43"/>
    <w:rsid w:val="3A57F3D0"/>
    <w:rsid w:val="3A586005"/>
    <w:rsid w:val="3A58873D"/>
    <w:rsid w:val="3A589890"/>
    <w:rsid w:val="3A5B465C"/>
    <w:rsid w:val="3A6005DB"/>
    <w:rsid w:val="3A619664"/>
    <w:rsid w:val="3A623192"/>
    <w:rsid w:val="3A63469E"/>
    <w:rsid w:val="3A63AAB6"/>
    <w:rsid w:val="3A683339"/>
    <w:rsid w:val="3A6A7FE3"/>
    <w:rsid w:val="3A71F7BA"/>
    <w:rsid w:val="3A74F5CC"/>
    <w:rsid w:val="3A7B33E9"/>
    <w:rsid w:val="3A7DD6C2"/>
    <w:rsid w:val="3A82867A"/>
    <w:rsid w:val="3A837348"/>
    <w:rsid w:val="3A868639"/>
    <w:rsid w:val="3A87E822"/>
    <w:rsid w:val="3A8D33E6"/>
    <w:rsid w:val="3A8D7245"/>
    <w:rsid w:val="3A93BAF2"/>
    <w:rsid w:val="3A977612"/>
    <w:rsid w:val="3A97F0DF"/>
    <w:rsid w:val="3A9B2299"/>
    <w:rsid w:val="3A9D3A8C"/>
    <w:rsid w:val="3AA092F4"/>
    <w:rsid w:val="3AA2A92B"/>
    <w:rsid w:val="3AB24FE5"/>
    <w:rsid w:val="3AB3EBB8"/>
    <w:rsid w:val="3AC65A0F"/>
    <w:rsid w:val="3AC872F3"/>
    <w:rsid w:val="3ACA4D02"/>
    <w:rsid w:val="3ACB96D1"/>
    <w:rsid w:val="3AD286F0"/>
    <w:rsid w:val="3AD73683"/>
    <w:rsid w:val="3AD7692F"/>
    <w:rsid w:val="3AD99E9A"/>
    <w:rsid w:val="3ADAFAF9"/>
    <w:rsid w:val="3AE18429"/>
    <w:rsid w:val="3AE582CD"/>
    <w:rsid w:val="3AE8EDDF"/>
    <w:rsid w:val="3AEEB86B"/>
    <w:rsid w:val="3AF0559C"/>
    <w:rsid w:val="3AF10128"/>
    <w:rsid w:val="3AFBD55D"/>
    <w:rsid w:val="3B1C601E"/>
    <w:rsid w:val="3B1E023D"/>
    <w:rsid w:val="3B1E791F"/>
    <w:rsid w:val="3B205F22"/>
    <w:rsid w:val="3B20C065"/>
    <w:rsid w:val="3B20D6B3"/>
    <w:rsid w:val="3B2ACEF3"/>
    <w:rsid w:val="3B2AE9F6"/>
    <w:rsid w:val="3B2DFBD2"/>
    <w:rsid w:val="3B2FAD7B"/>
    <w:rsid w:val="3B33EC1C"/>
    <w:rsid w:val="3B39486B"/>
    <w:rsid w:val="3B3966D9"/>
    <w:rsid w:val="3B3C963D"/>
    <w:rsid w:val="3B3EC3F0"/>
    <w:rsid w:val="3B3FA393"/>
    <w:rsid w:val="3B41770A"/>
    <w:rsid w:val="3B439091"/>
    <w:rsid w:val="3B494379"/>
    <w:rsid w:val="3B494604"/>
    <w:rsid w:val="3B49BB2D"/>
    <w:rsid w:val="3B4D38D3"/>
    <w:rsid w:val="3B501A01"/>
    <w:rsid w:val="3B5084CD"/>
    <w:rsid w:val="3B606692"/>
    <w:rsid w:val="3B67D146"/>
    <w:rsid w:val="3B6F7801"/>
    <w:rsid w:val="3B7B3EFD"/>
    <w:rsid w:val="3B85C29B"/>
    <w:rsid w:val="3B888780"/>
    <w:rsid w:val="3B8B47D7"/>
    <w:rsid w:val="3B90A061"/>
    <w:rsid w:val="3B90CBBC"/>
    <w:rsid w:val="3B92F6CB"/>
    <w:rsid w:val="3B94E649"/>
    <w:rsid w:val="3B963682"/>
    <w:rsid w:val="3B9B3F3D"/>
    <w:rsid w:val="3B9CBABD"/>
    <w:rsid w:val="3BAABDAA"/>
    <w:rsid w:val="3BB24C22"/>
    <w:rsid w:val="3BB28F73"/>
    <w:rsid w:val="3BBBE26F"/>
    <w:rsid w:val="3BC2D5C2"/>
    <w:rsid w:val="3BC5D073"/>
    <w:rsid w:val="3BC61EA8"/>
    <w:rsid w:val="3BCC6B9F"/>
    <w:rsid w:val="3BCC767A"/>
    <w:rsid w:val="3BCDBFC8"/>
    <w:rsid w:val="3BCF4650"/>
    <w:rsid w:val="3BD114DC"/>
    <w:rsid w:val="3BD1BC04"/>
    <w:rsid w:val="3BDC7581"/>
    <w:rsid w:val="3BDD2CFD"/>
    <w:rsid w:val="3BDF0564"/>
    <w:rsid w:val="3BE674D1"/>
    <w:rsid w:val="3BEF3FEE"/>
    <w:rsid w:val="3BF446B5"/>
    <w:rsid w:val="3BF83EAD"/>
    <w:rsid w:val="3C00B942"/>
    <w:rsid w:val="3C0716E7"/>
    <w:rsid w:val="3C088FF3"/>
    <w:rsid w:val="3C08B174"/>
    <w:rsid w:val="3C0A39DF"/>
    <w:rsid w:val="3C0E5BE0"/>
    <w:rsid w:val="3C1242E6"/>
    <w:rsid w:val="3C1362E0"/>
    <w:rsid w:val="3C1627EB"/>
    <w:rsid w:val="3C16B2F3"/>
    <w:rsid w:val="3C184095"/>
    <w:rsid w:val="3C1A2BC1"/>
    <w:rsid w:val="3C28F0C1"/>
    <w:rsid w:val="3C29A532"/>
    <w:rsid w:val="3C29DFD2"/>
    <w:rsid w:val="3C2EF3AF"/>
    <w:rsid w:val="3C307D74"/>
    <w:rsid w:val="3C38C081"/>
    <w:rsid w:val="3C3AADDC"/>
    <w:rsid w:val="3C3E92DE"/>
    <w:rsid w:val="3C40AEAD"/>
    <w:rsid w:val="3C418602"/>
    <w:rsid w:val="3C42DEFE"/>
    <w:rsid w:val="3C47338A"/>
    <w:rsid w:val="3C4A53E1"/>
    <w:rsid w:val="3C55139B"/>
    <w:rsid w:val="3C56A2B4"/>
    <w:rsid w:val="3C5C48E1"/>
    <w:rsid w:val="3C77B42C"/>
    <w:rsid w:val="3C7E3291"/>
    <w:rsid w:val="3C831A5F"/>
    <w:rsid w:val="3C846362"/>
    <w:rsid w:val="3C85768B"/>
    <w:rsid w:val="3C871A04"/>
    <w:rsid w:val="3C8791AD"/>
    <w:rsid w:val="3C88C914"/>
    <w:rsid w:val="3C8F4AD0"/>
    <w:rsid w:val="3C9A9462"/>
    <w:rsid w:val="3C9AC2C6"/>
    <w:rsid w:val="3C9D729E"/>
    <w:rsid w:val="3CA7AC4B"/>
    <w:rsid w:val="3CAE75BF"/>
    <w:rsid w:val="3CB1BDDA"/>
    <w:rsid w:val="3CB39310"/>
    <w:rsid w:val="3CBD326B"/>
    <w:rsid w:val="3CBF59B1"/>
    <w:rsid w:val="3CC0C375"/>
    <w:rsid w:val="3CC7D31C"/>
    <w:rsid w:val="3CCA4B44"/>
    <w:rsid w:val="3CCBC901"/>
    <w:rsid w:val="3CD290DE"/>
    <w:rsid w:val="3CD45D85"/>
    <w:rsid w:val="3CDB7341"/>
    <w:rsid w:val="3CDB8D35"/>
    <w:rsid w:val="3CDB9E2B"/>
    <w:rsid w:val="3CE1ABF2"/>
    <w:rsid w:val="3CE5EEFC"/>
    <w:rsid w:val="3CEB5113"/>
    <w:rsid w:val="3CF77592"/>
    <w:rsid w:val="3CFCA083"/>
    <w:rsid w:val="3CFDE869"/>
    <w:rsid w:val="3D0855D0"/>
    <w:rsid w:val="3D09CE74"/>
    <w:rsid w:val="3D0DC300"/>
    <w:rsid w:val="3D132D97"/>
    <w:rsid w:val="3D16F1AC"/>
    <w:rsid w:val="3D1B8857"/>
    <w:rsid w:val="3D1D6775"/>
    <w:rsid w:val="3D2F040B"/>
    <w:rsid w:val="3D30FD81"/>
    <w:rsid w:val="3D4459F9"/>
    <w:rsid w:val="3D460D4E"/>
    <w:rsid w:val="3D4C7DF1"/>
    <w:rsid w:val="3D52544D"/>
    <w:rsid w:val="3D53FFC1"/>
    <w:rsid w:val="3D551B91"/>
    <w:rsid w:val="3D58163E"/>
    <w:rsid w:val="3D66A691"/>
    <w:rsid w:val="3D6B16B1"/>
    <w:rsid w:val="3D6EC764"/>
    <w:rsid w:val="3D789894"/>
    <w:rsid w:val="3D78A1F6"/>
    <w:rsid w:val="3D7BDA66"/>
    <w:rsid w:val="3D7F7B5A"/>
    <w:rsid w:val="3D7FB771"/>
    <w:rsid w:val="3D829E9D"/>
    <w:rsid w:val="3D8950E8"/>
    <w:rsid w:val="3D9DA3B6"/>
    <w:rsid w:val="3DA0FF9A"/>
    <w:rsid w:val="3DA1ADC0"/>
    <w:rsid w:val="3DA1AF93"/>
    <w:rsid w:val="3DB23198"/>
    <w:rsid w:val="3DBC5F5D"/>
    <w:rsid w:val="3DBCB334"/>
    <w:rsid w:val="3DBE6D3D"/>
    <w:rsid w:val="3DC77762"/>
    <w:rsid w:val="3DD15FC2"/>
    <w:rsid w:val="3DD19ED6"/>
    <w:rsid w:val="3DD9B275"/>
    <w:rsid w:val="3DDEB660"/>
    <w:rsid w:val="3DE328B2"/>
    <w:rsid w:val="3DEEF785"/>
    <w:rsid w:val="3DEFC166"/>
    <w:rsid w:val="3DF80936"/>
    <w:rsid w:val="3DF972E0"/>
    <w:rsid w:val="3DFA9961"/>
    <w:rsid w:val="3E0B6D8E"/>
    <w:rsid w:val="3E12531F"/>
    <w:rsid w:val="3E1695C5"/>
    <w:rsid w:val="3E1ADA45"/>
    <w:rsid w:val="3E1DDC73"/>
    <w:rsid w:val="3E2219B8"/>
    <w:rsid w:val="3E221B34"/>
    <w:rsid w:val="3E274F4F"/>
    <w:rsid w:val="3E2899BF"/>
    <w:rsid w:val="3E2C6CFC"/>
    <w:rsid w:val="3E340F62"/>
    <w:rsid w:val="3E360E9A"/>
    <w:rsid w:val="3E385760"/>
    <w:rsid w:val="3E3E19F9"/>
    <w:rsid w:val="3E50D1E5"/>
    <w:rsid w:val="3E52461C"/>
    <w:rsid w:val="3E533B53"/>
    <w:rsid w:val="3E6622BF"/>
    <w:rsid w:val="3E6995F2"/>
    <w:rsid w:val="3E6DD7B8"/>
    <w:rsid w:val="3E7AC48A"/>
    <w:rsid w:val="3E7BF43F"/>
    <w:rsid w:val="3E81C669"/>
    <w:rsid w:val="3E82AF4F"/>
    <w:rsid w:val="3E82E2E9"/>
    <w:rsid w:val="3E83AA7B"/>
    <w:rsid w:val="3E981906"/>
    <w:rsid w:val="3E9819CF"/>
    <w:rsid w:val="3E9F194F"/>
    <w:rsid w:val="3EA1E18B"/>
    <w:rsid w:val="3EAA49AE"/>
    <w:rsid w:val="3EAD104F"/>
    <w:rsid w:val="3EB58780"/>
    <w:rsid w:val="3EC3E6E8"/>
    <w:rsid w:val="3EC91D85"/>
    <w:rsid w:val="3EC9695D"/>
    <w:rsid w:val="3ECAB324"/>
    <w:rsid w:val="3ECD10C1"/>
    <w:rsid w:val="3ECDEC5C"/>
    <w:rsid w:val="3ED0FD63"/>
    <w:rsid w:val="3ED93443"/>
    <w:rsid w:val="3ED939EE"/>
    <w:rsid w:val="3EDC28DC"/>
    <w:rsid w:val="3EDD3B14"/>
    <w:rsid w:val="3EDF7570"/>
    <w:rsid w:val="3EED8A9F"/>
    <w:rsid w:val="3EF41C25"/>
    <w:rsid w:val="3EFB2E84"/>
    <w:rsid w:val="3EFF20FC"/>
    <w:rsid w:val="3F063770"/>
    <w:rsid w:val="3F08C521"/>
    <w:rsid w:val="3F19025D"/>
    <w:rsid w:val="3F25AB12"/>
    <w:rsid w:val="3F26BF37"/>
    <w:rsid w:val="3F271392"/>
    <w:rsid w:val="3F27AAF0"/>
    <w:rsid w:val="3F290D34"/>
    <w:rsid w:val="3F29BF41"/>
    <w:rsid w:val="3F303F9A"/>
    <w:rsid w:val="3F3945E5"/>
    <w:rsid w:val="3F3A854D"/>
    <w:rsid w:val="3F4D4C5F"/>
    <w:rsid w:val="3F55D1DE"/>
    <w:rsid w:val="3F5698FD"/>
    <w:rsid w:val="3F56CBCE"/>
    <w:rsid w:val="3F573128"/>
    <w:rsid w:val="3F5B6627"/>
    <w:rsid w:val="3F5E6E3D"/>
    <w:rsid w:val="3F672C15"/>
    <w:rsid w:val="3F690D5C"/>
    <w:rsid w:val="3F751758"/>
    <w:rsid w:val="3F801485"/>
    <w:rsid w:val="3F8150E2"/>
    <w:rsid w:val="3F82E0A2"/>
    <w:rsid w:val="3F8BE74E"/>
    <w:rsid w:val="3F937E87"/>
    <w:rsid w:val="3F95C02B"/>
    <w:rsid w:val="3F9B1D97"/>
    <w:rsid w:val="3FA0AE45"/>
    <w:rsid w:val="3FA30922"/>
    <w:rsid w:val="3FA84481"/>
    <w:rsid w:val="3FAB0785"/>
    <w:rsid w:val="3FAEF05D"/>
    <w:rsid w:val="3FB16C0C"/>
    <w:rsid w:val="3FB2A0AB"/>
    <w:rsid w:val="3FC046FE"/>
    <w:rsid w:val="3FC2F115"/>
    <w:rsid w:val="3FC477E3"/>
    <w:rsid w:val="3FC5192E"/>
    <w:rsid w:val="3FC6AD8A"/>
    <w:rsid w:val="3FCD859C"/>
    <w:rsid w:val="3FD26584"/>
    <w:rsid w:val="3FDC8250"/>
    <w:rsid w:val="3FDEE966"/>
    <w:rsid w:val="3FF04400"/>
    <w:rsid w:val="3FF103AF"/>
    <w:rsid w:val="3FF3B441"/>
    <w:rsid w:val="3FF566DC"/>
    <w:rsid w:val="400099A0"/>
    <w:rsid w:val="40053FF2"/>
    <w:rsid w:val="40064717"/>
    <w:rsid w:val="40069275"/>
    <w:rsid w:val="4009A11A"/>
    <w:rsid w:val="4016A12A"/>
    <w:rsid w:val="40203E64"/>
    <w:rsid w:val="402A7DC5"/>
    <w:rsid w:val="402CD7C4"/>
    <w:rsid w:val="40308894"/>
    <w:rsid w:val="4032441E"/>
    <w:rsid w:val="4033A9CD"/>
    <w:rsid w:val="4038BA00"/>
    <w:rsid w:val="403968F0"/>
    <w:rsid w:val="403A9136"/>
    <w:rsid w:val="403EA311"/>
    <w:rsid w:val="4043E49E"/>
    <w:rsid w:val="404609D4"/>
    <w:rsid w:val="4047BF94"/>
    <w:rsid w:val="404AF115"/>
    <w:rsid w:val="404FB1EE"/>
    <w:rsid w:val="4051EE17"/>
    <w:rsid w:val="4053AD4F"/>
    <w:rsid w:val="4059AB0D"/>
    <w:rsid w:val="405C4555"/>
    <w:rsid w:val="40621FC1"/>
    <w:rsid w:val="40634CB5"/>
    <w:rsid w:val="406587D6"/>
    <w:rsid w:val="406B0A49"/>
    <w:rsid w:val="406FA1E7"/>
    <w:rsid w:val="40748C53"/>
    <w:rsid w:val="4079BFAF"/>
    <w:rsid w:val="40802A76"/>
    <w:rsid w:val="40822458"/>
    <w:rsid w:val="4082EB27"/>
    <w:rsid w:val="40830FDE"/>
    <w:rsid w:val="408470FC"/>
    <w:rsid w:val="40864AD5"/>
    <w:rsid w:val="4087A39D"/>
    <w:rsid w:val="408D1419"/>
    <w:rsid w:val="408FBB4F"/>
    <w:rsid w:val="4090ED6D"/>
    <w:rsid w:val="40969EAC"/>
    <w:rsid w:val="409BE0B3"/>
    <w:rsid w:val="409D222E"/>
    <w:rsid w:val="409D6D2D"/>
    <w:rsid w:val="409F924A"/>
    <w:rsid w:val="40A189D5"/>
    <w:rsid w:val="40AE71B8"/>
    <w:rsid w:val="40B2E3B0"/>
    <w:rsid w:val="40B88405"/>
    <w:rsid w:val="40BC47F7"/>
    <w:rsid w:val="40BE2EE2"/>
    <w:rsid w:val="40C662AC"/>
    <w:rsid w:val="40C79325"/>
    <w:rsid w:val="40C93AD5"/>
    <w:rsid w:val="40CA17BD"/>
    <w:rsid w:val="40CB9EB7"/>
    <w:rsid w:val="40CF5F62"/>
    <w:rsid w:val="40DC3173"/>
    <w:rsid w:val="40E38C3A"/>
    <w:rsid w:val="40E8B66B"/>
    <w:rsid w:val="40EF62AC"/>
    <w:rsid w:val="40EFF701"/>
    <w:rsid w:val="40F6DACB"/>
    <w:rsid w:val="40F6F78B"/>
    <w:rsid w:val="40F92946"/>
    <w:rsid w:val="40FBB762"/>
    <w:rsid w:val="41007D07"/>
    <w:rsid w:val="410A21FF"/>
    <w:rsid w:val="41132F2A"/>
    <w:rsid w:val="4116CD1E"/>
    <w:rsid w:val="411843A3"/>
    <w:rsid w:val="4118D53F"/>
    <w:rsid w:val="411AC6A6"/>
    <w:rsid w:val="411D207D"/>
    <w:rsid w:val="411DB4E4"/>
    <w:rsid w:val="41227A2F"/>
    <w:rsid w:val="412D7A89"/>
    <w:rsid w:val="4132C380"/>
    <w:rsid w:val="4135AD6B"/>
    <w:rsid w:val="41392BDB"/>
    <w:rsid w:val="413FD56C"/>
    <w:rsid w:val="41400693"/>
    <w:rsid w:val="4148B518"/>
    <w:rsid w:val="4149CCBB"/>
    <w:rsid w:val="414B1DE4"/>
    <w:rsid w:val="41527B07"/>
    <w:rsid w:val="4156189F"/>
    <w:rsid w:val="415772F2"/>
    <w:rsid w:val="4158F031"/>
    <w:rsid w:val="415D26CB"/>
    <w:rsid w:val="41600C81"/>
    <w:rsid w:val="41634219"/>
    <w:rsid w:val="4165D6FC"/>
    <w:rsid w:val="41679DC9"/>
    <w:rsid w:val="4168C1AF"/>
    <w:rsid w:val="416BFF08"/>
    <w:rsid w:val="416CCA87"/>
    <w:rsid w:val="4176AC42"/>
    <w:rsid w:val="417A42EA"/>
    <w:rsid w:val="417FD5CD"/>
    <w:rsid w:val="41812922"/>
    <w:rsid w:val="41849F4B"/>
    <w:rsid w:val="418947B2"/>
    <w:rsid w:val="418DD2A6"/>
    <w:rsid w:val="418F14EE"/>
    <w:rsid w:val="41912BAA"/>
    <w:rsid w:val="41922D67"/>
    <w:rsid w:val="41944D1F"/>
    <w:rsid w:val="41958722"/>
    <w:rsid w:val="419DC381"/>
    <w:rsid w:val="419E19F1"/>
    <w:rsid w:val="419E4EC7"/>
    <w:rsid w:val="41A1338D"/>
    <w:rsid w:val="41A136B4"/>
    <w:rsid w:val="41A6FEAB"/>
    <w:rsid w:val="41A77BBE"/>
    <w:rsid w:val="41B5C243"/>
    <w:rsid w:val="41B7D6E7"/>
    <w:rsid w:val="41B8AF14"/>
    <w:rsid w:val="41B9F0E6"/>
    <w:rsid w:val="41CB4C49"/>
    <w:rsid w:val="41D39759"/>
    <w:rsid w:val="41DD8DD7"/>
    <w:rsid w:val="41DE1F71"/>
    <w:rsid w:val="41E530E5"/>
    <w:rsid w:val="41E6E8EC"/>
    <w:rsid w:val="41EB824F"/>
    <w:rsid w:val="41EF2CF2"/>
    <w:rsid w:val="41F02F39"/>
    <w:rsid w:val="41F2D3E4"/>
    <w:rsid w:val="41F321D0"/>
    <w:rsid w:val="41F7C520"/>
    <w:rsid w:val="41FF9446"/>
    <w:rsid w:val="4209EC81"/>
    <w:rsid w:val="420B5503"/>
    <w:rsid w:val="420E1B06"/>
    <w:rsid w:val="42187807"/>
    <w:rsid w:val="421A6FB7"/>
    <w:rsid w:val="4220F9B1"/>
    <w:rsid w:val="422C66D7"/>
    <w:rsid w:val="423312F5"/>
    <w:rsid w:val="4233DA14"/>
    <w:rsid w:val="4234DE36"/>
    <w:rsid w:val="423748CE"/>
    <w:rsid w:val="423D1398"/>
    <w:rsid w:val="4240C2CC"/>
    <w:rsid w:val="4240FF60"/>
    <w:rsid w:val="4248DE29"/>
    <w:rsid w:val="4249E4F0"/>
    <w:rsid w:val="424C9046"/>
    <w:rsid w:val="4250FCFF"/>
    <w:rsid w:val="42580068"/>
    <w:rsid w:val="425C1D84"/>
    <w:rsid w:val="425C2376"/>
    <w:rsid w:val="4265C4EF"/>
    <w:rsid w:val="4266BC26"/>
    <w:rsid w:val="42676770"/>
    <w:rsid w:val="426C2BE2"/>
    <w:rsid w:val="427034BA"/>
    <w:rsid w:val="4273451E"/>
    <w:rsid w:val="4274AE53"/>
    <w:rsid w:val="427A1675"/>
    <w:rsid w:val="427DC56B"/>
    <w:rsid w:val="428441A0"/>
    <w:rsid w:val="42863C06"/>
    <w:rsid w:val="42867320"/>
    <w:rsid w:val="42896D45"/>
    <w:rsid w:val="428A2C5F"/>
    <w:rsid w:val="4292AB18"/>
    <w:rsid w:val="42952903"/>
    <w:rsid w:val="429D8A1A"/>
    <w:rsid w:val="42A149F6"/>
    <w:rsid w:val="42A3EEA1"/>
    <w:rsid w:val="42A46463"/>
    <w:rsid w:val="42A630D3"/>
    <w:rsid w:val="42A9BCE6"/>
    <w:rsid w:val="42AD4283"/>
    <w:rsid w:val="42B43597"/>
    <w:rsid w:val="42B68A3E"/>
    <w:rsid w:val="42B795C7"/>
    <w:rsid w:val="42BA18C3"/>
    <w:rsid w:val="42C62BCC"/>
    <w:rsid w:val="42C9AB63"/>
    <w:rsid w:val="42D89D76"/>
    <w:rsid w:val="42D8F554"/>
    <w:rsid w:val="42D9FC21"/>
    <w:rsid w:val="42E09C81"/>
    <w:rsid w:val="42E23DAB"/>
    <w:rsid w:val="42E23F24"/>
    <w:rsid w:val="42E569B7"/>
    <w:rsid w:val="42E8CDE9"/>
    <w:rsid w:val="42EC8816"/>
    <w:rsid w:val="42F164AA"/>
    <w:rsid w:val="42FDCDF0"/>
    <w:rsid w:val="430787FF"/>
    <w:rsid w:val="430B1DD5"/>
    <w:rsid w:val="430CDB6F"/>
    <w:rsid w:val="431D3610"/>
    <w:rsid w:val="43240E62"/>
    <w:rsid w:val="432AD300"/>
    <w:rsid w:val="432E8BBC"/>
    <w:rsid w:val="433C4737"/>
    <w:rsid w:val="43429893"/>
    <w:rsid w:val="4344F816"/>
    <w:rsid w:val="434E8312"/>
    <w:rsid w:val="43508326"/>
    <w:rsid w:val="43587A1C"/>
    <w:rsid w:val="43595333"/>
    <w:rsid w:val="435AD4E9"/>
    <w:rsid w:val="435E2EFE"/>
    <w:rsid w:val="436034D1"/>
    <w:rsid w:val="43638C9D"/>
    <w:rsid w:val="436691FB"/>
    <w:rsid w:val="436A6B16"/>
    <w:rsid w:val="4373A4D1"/>
    <w:rsid w:val="43756E5B"/>
    <w:rsid w:val="437B0E75"/>
    <w:rsid w:val="43807193"/>
    <w:rsid w:val="4380D58F"/>
    <w:rsid w:val="4388D645"/>
    <w:rsid w:val="43905CC6"/>
    <w:rsid w:val="4391DCBE"/>
    <w:rsid w:val="43995E21"/>
    <w:rsid w:val="439AF95C"/>
    <w:rsid w:val="43A260A6"/>
    <w:rsid w:val="43A6E89A"/>
    <w:rsid w:val="43A9EB42"/>
    <w:rsid w:val="43AB88EA"/>
    <w:rsid w:val="43B145CC"/>
    <w:rsid w:val="43B1DF13"/>
    <w:rsid w:val="43B5FF0C"/>
    <w:rsid w:val="43B93FD1"/>
    <w:rsid w:val="43B9BB44"/>
    <w:rsid w:val="43C04244"/>
    <w:rsid w:val="43C0E563"/>
    <w:rsid w:val="43C57A71"/>
    <w:rsid w:val="43C7D15B"/>
    <w:rsid w:val="43C8104A"/>
    <w:rsid w:val="43D1A267"/>
    <w:rsid w:val="43D4ACA3"/>
    <w:rsid w:val="43D54518"/>
    <w:rsid w:val="43D97962"/>
    <w:rsid w:val="43DD587C"/>
    <w:rsid w:val="43DDB3F6"/>
    <w:rsid w:val="43DF1087"/>
    <w:rsid w:val="43E2C9BD"/>
    <w:rsid w:val="43E5A7DE"/>
    <w:rsid w:val="43E5AA23"/>
    <w:rsid w:val="43E9B55C"/>
    <w:rsid w:val="43EB0296"/>
    <w:rsid w:val="43EBE308"/>
    <w:rsid w:val="43EC4FC3"/>
    <w:rsid w:val="43F08A9B"/>
    <w:rsid w:val="43F56201"/>
    <w:rsid w:val="43F5923B"/>
    <w:rsid w:val="43F66AF1"/>
    <w:rsid w:val="43FAAE38"/>
    <w:rsid w:val="4403B01B"/>
    <w:rsid w:val="44048069"/>
    <w:rsid w:val="44052F24"/>
    <w:rsid w:val="44063E6E"/>
    <w:rsid w:val="440D0BD2"/>
    <w:rsid w:val="440F29FB"/>
    <w:rsid w:val="440F4D87"/>
    <w:rsid w:val="44171B1C"/>
    <w:rsid w:val="4417AE1B"/>
    <w:rsid w:val="441B6C5C"/>
    <w:rsid w:val="4426F232"/>
    <w:rsid w:val="442EE6CD"/>
    <w:rsid w:val="442F4380"/>
    <w:rsid w:val="442F4890"/>
    <w:rsid w:val="44360B6A"/>
    <w:rsid w:val="443A9D38"/>
    <w:rsid w:val="44449F8D"/>
    <w:rsid w:val="4446004F"/>
    <w:rsid w:val="444795F1"/>
    <w:rsid w:val="444A2EA6"/>
    <w:rsid w:val="444B6FE2"/>
    <w:rsid w:val="44534268"/>
    <w:rsid w:val="4453AAF1"/>
    <w:rsid w:val="44579C4F"/>
    <w:rsid w:val="445F658C"/>
    <w:rsid w:val="446156A1"/>
    <w:rsid w:val="446A3BB2"/>
    <w:rsid w:val="446C92E8"/>
    <w:rsid w:val="447BD6C0"/>
    <w:rsid w:val="447FE501"/>
    <w:rsid w:val="4482CF37"/>
    <w:rsid w:val="44862BA0"/>
    <w:rsid w:val="448B3A7D"/>
    <w:rsid w:val="448F7956"/>
    <w:rsid w:val="44906122"/>
    <w:rsid w:val="4493EAF2"/>
    <w:rsid w:val="44962989"/>
    <w:rsid w:val="44966238"/>
    <w:rsid w:val="4498F54D"/>
    <w:rsid w:val="44A03437"/>
    <w:rsid w:val="44ADFD07"/>
    <w:rsid w:val="44AF720C"/>
    <w:rsid w:val="44B2BA94"/>
    <w:rsid w:val="44B9DC66"/>
    <w:rsid w:val="44BB0F72"/>
    <w:rsid w:val="44C3A268"/>
    <w:rsid w:val="44C3F732"/>
    <w:rsid w:val="44C47E35"/>
    <w:rsid w:val="44C80AAA"/>
    <w:rsid w:val="44D8D776"/>
    <w:rsid w:val="44D8FB47"/>
    <w:rsid w:val="44E12851"/>
    <w:rsid w:val="44E69F1A"/>
    <w:rsid w:val="44F5E057"/>
    <w:rsid w:val="44FDCBC7"/>
    <w:rsid w:val="4506EBB7"/>
    <w:rsid w:val="4508EE21"/>
    <w:rsid w:val="450BB9AE"/>
    <w:rsid w:val="450F3247"/>
    <w:rsid w:val="4511D602"/>
    <w:rsid w:val="45137810"/>
    <w:rsid w:val="451A95E9"/>
    <w:rsid w:val="451CD446"/>
    <w:rsid w:val="451D82F7"/>
    <w:rsid w:val="451D90FC"/>
    <w:rsid w:val="4521C2EA"/>
    <w:rsid w:val="45259AB8"/>
    <w:rsid w:val="4527FF38"/>
    <w:rsid w:val="4529415F"/>
    <w:rsid w:val="453580C4"/>
    <w:rsid w:val="45415C7C"/>
    <w:rsid w:val="4553248F"/>
    <w:rsid w:val="4559C650"/>
    <w:rsid w:val="455C43CC"/>
    <w:rsid w:val="45604D0B"/>
    <w:rsid w:val="456AE034"/>
    <w:rsid w:val="456CE8B4"/>
    <w:rsid w:val="45710567"/>
    <w:rsid w:val="457B679B"/>
    <w:rsid w:val="457F9C34"/>
    <w:rsid w:val="4580BF7E"/>
    <w:rsid w:val="4585554B"/>
    <w:rsid w:val="458FCD41"/>
    <w:rsid w:val="459088FD"/>
    <w:rsid w:val="45913B9F"/>
    <w:rsid w:val="45A053FA"/>
    <w:rsid w:val="45A3ACAA"/>
    <w:rsid w:val="45A8A343"/>
    <w:rsid w:val="45ACDAFD"/>
    <w:rsid w:val="45B1CAA8"/>
    <w:rsid w:val="45B317D0"/>
    <w:rsid w:val="45B3FB7F"/>
    <w:rsid w:val="45B71C79"/>
    <w:rsid w:val="45B78EC7"/>
    <w:rsid w:val="45B9B71A"/>
    <w:rsid w:val="45C6C7BC"/>
    <w:rsid w:val="45C9AB8C"/>
    <w:rsid w:val="45D2CE0E"/>
    <w:rsid w:val="45D373D7"/>
    <w:rsid w:val="45D652F5"/>
    <w:rsid w:val="45D9FE6C"/>
    <w:rsid w:val="45DBBE7A"/>
    <w:rsid w:val="45E19ABA"/>
    <w:rsid w:val="45E6727C"/>
    <w:rsid w:val="45EAE560"/>
    <w:rsid w:val="45ECD0CB"/>
    <w:rsid w:val="45ECD7B1"/>
    <w:rsid w:val="45F144AF"/>
    <w:rsid w:val="45F94E91"/>
    <w:rsid w:val="45FB80FF"/>
    <w:rsid w:val="45FBD091"/>
    <w:rsid w:val="4606F213"/>
    <w:rsid w:val="460C9165"/>
    <w:rsid w:val="460FD588"/>
    <w:rsid w:val="4613BA1A"/>
    <w:rsid w:val="461B0440"/>
    <w:rsid w:val="461DC8D8"/>
    <w:rsid w:val="4626F338"/>
    <w:rsid w:val="462BA6D4"/>
    <w:rsid w:val="462D9E1F"/>
    <w:rsid w:val="462F03A1"/>
    <w:rsid w:val="46300070"/>
    <w:rsid w:val="4634DB48"/>
    <w:rsid w:val="4638CE3B"/>
    <w:rsid w:val="46396B70"/>
    <w:rsid w:val="463A125B"/>
    <w:rsid w:val="463DC9EC"/>
    <w:rsid w:val="463E2E93"/>
    <w:rsid w:val="46433B7E"/>
    <w:rsid w:val="464F19A1"/>
    <w:rsid w:val="4651D6F2"/>
    <w:rsid w:val="465BC8B9"/>
    <w:rsid w:val="465D14E9"/>
    <w:rsid w:val="465E16A6"/>
    <w:rsid w:val="465ECB9E"/>
    <w:rsid w:val="46629402"/>
    <w:rsid w:val="466A6F8B"/>
    <w:rsid w:val="4672D0D5"/>
    <w:rsid w:val="4673E707"/>
    <w:rsid w:val="4677B232"/>
    <w:rsid w:val="4677F3FB"/>
    <w:rsid w:val="467AB55D"/>
    <w:rsid w:val="468154A0"/>
    <w:rsid w:val="468B707C"/>
    <w:rsid w:val="4692A1A9"/>
    <w:rsid w:val="4692C58F"/>
    <w:rsid w:val="4699A177"/>
    <w:rsid w:val="469A7229"/>
    <w:rsid w:val="469B3C25"/>
    <w:rsid w:val="469CDEED"/>
    <w:rsid w:val="46A0183D"/>
    <w:rsid w:val="46A3BE2D"/>
    <w:rsid w:val="46A44C46"/>
    <w:rsid w:val="46A77D00"/>
    <w:rsid w:val="46A9DC2F"/>
    <w:rsid w:val="46B1649C"/>
    <w:rsid w:val="46B36153"/>
    <w:rsid w:val="46B9E3B6"/>
    <w:rsid w:val="46BD7517"/>
    <w:rsid w:val="46BEF372"/>
    <w:rsid w:val="46C1567C"/>
    <w:rsid w:val="46C61E39"/>
    <w:rsid w:val="46CE7F96"/>
    <w:rsid w:val="46D7BA39"/>
    <w:rsid w:val="46DBE6C8"/>
    <w:rsid w:val="46DCC2B3"/>
    <w:rsid w:val="46E3BA0A"/>
    <w:rsid w:val="46E6E138"/>
    <w:rsid w:val="46E74A87"/>
    <w:rsid w:val="46E78659"/>
    <w:rsid w:val="46E94101"/>
    <w:rsid w:val="46EB49AB"/>
    <w:rsid w:val="46F1FB6F"/>
    <w:rsid w:val="46F210B0"/>
    <w:rsid w:val="46F6C0D1"/>
    <w:rsid w:val="46F7270A"/>
    <w:rsid w:val="46FF3B74"/>
    <w:rsid w:val="47083A07"/>
    <w:rsid w:val="470E015D"/>
    <w:rsid w:val="47133FBB"/>
    <w:rsid w:val="4717244D"/>
    <w:rsid w:val="471CE63E"/>
    <w:rsid w:val="471F07B3"/>
    <w:rsid w:val="4720CD5B"/>
    <w:rsid w:val="4720F928"/>
    <w:rsid w:val="47219D3D"/>
    <w:rsid w:val="472B7691"/>
    <w:rsid w:val="472F9BF9"/>
    <w:rsid w:val="473929C6"/>
    <w:rsid w:val="473C4101"/>
    <w:rsid w:val="4741701A"/>
    <w:rsid w:val="475177E7"/>
    <w:rsid w:val="4754E6DF"/>
    <w:rsid w:val="4759801B"/>
    <w:rsid w:val="475C4E0D"/>
    <w:rsid w:val="47686ACA"/>
    <w:rsid w:val="476E1E41"/>
    <w:rsid w:val="476E8FDE"/>
    <w:rsid w:val="47704BF2"/>
    <w:rsid w:val="47709C45"/>
    <w:rsid w:val="4776241C"/>
    <w:rsid w:val="47787889"/>
    <w:rsid w:val="477A1BCB"/>
    <w:rsid w:val="4780DF09"/>
    <w:rsid w:val="4782792C"/>
    <w:rsid w:val="4785B1B5"/>
    <w:rsid w:val="47899D98"/>
    <w:rsid w:val="478D45FD"/>
    <w:rsid w:val="478FEDA9"/>
    <w:rsid w:val="4794440A"/>
    <w:rsid w:val="47969E10"/>
    <w:rsid w:val="4797DD34"/>
    <w:rsid w:val="479A9FBB"/>
    <w:rsid w:val="479FDD19"/>
    <w:rsid w:val="47A03EB5"/>
    <w:rsid w:val="47A347D2"/>
    <w:rsid w:val="47A42E01"/>
    <w:rsid w:val="47A6537F"/>
    <w:rsid w:val="47A85DF8"/>
    <w:rsid w:val="47A8EEF5"/>
    <w:rsid w:val="47AE5C00"/>
    <w:rsid w:val="47C1C755"/>
    <w:rsid w:val="47D33AAC"/>
    <w:rsid w:val="47E1321E"/>
    <w:rsid w:val="47E1A896"/>
    <w:rsid w:val="47E34C45"/>
    <w:rsid w:val="47E5F85E"/>
    <w:rsid w:val="47E6C4C2"/>
    <w:rsid w:val="47E6E6B3"/>
    <w:rsid w:val="47ED90FE"/>
    <w:rsid w:val="47F97846"/>
    <w:rsid w:val="47FCB5FE"/>
    <w:rsid w:val="47FF723D"/>
    <w:rsid w:val="48019171"/>
    <w:rsid w:val="480B59A9"/>
    <w:rsid w:val="480C3888"/>
    <w:rsid w:val="48174278"/>
    <w:rsid w:val="48189685"/>
    <w:rsid w:val="4820D56E"/>
    <w:rsid w:val="4821F5E7"/>
    <w:rsid w:val="4822DF5B"/>
    <w:rsid w:val="48235316"/>
    <w:rsid w:val="48247F12"/>
    <w:rsid w:val="4824AFBF"/>
    <w:rsid w:val="48276684"/>
    <w:rsid w:val="48277663"/>
    <w:rsid w:val="482C6D9C"/>
    <w:rsid w:val="4836A0C2"/>
    <w:rsid w:val="483B95EC"/>
    <w:rsid w:val="483CEA71"/>
    <w:rsid w:val="483E8463"/>
    <w:rsid w:val="48401CA7"/>
    <w:rsid w:val="484524C7"/>
    <w:rsid w:val="48505EC4"/>
    <w:rsid w:val="485AC3D3"/>
    <w:rsid w:val="485BA0DD"/>
    <w:rsid w:val="485C62A1"/>
    <w:rsid w:val="48654760"/>
    <w:rsid w:val="4866D13C"/>
    <w:rsid w:val="4870BD7B"/>
    <w:rsid w:val="48717B0E"/>
    <w:rsid w:val="4873EC30"/>
    <w:rsid w:val="487974A8"/>
    <w:rsid w:val="4884A59A"/>
    <w:rsid w:val="488629D8"/>
    <w:rsid w:val="48863804"/>
    <w:rsid w:val="4889925D"/>
    <w:rsid w:val="489647DA"/>
    <w:rsid w:val="48A01557"/>
    <w:rsid w:val="48A60DDA"/>
    <w:rsid w:val="48A91BA2"/>
    <w:rsid w:val="48AE41B6"/>
    <w:rsid w:val="48C21532"/>
    <w:rsid w:val="48C229F8"/>
    <w:rsid w:val="48C60852"/>
    <w:rsid w:val="48C959C9"/>
    <w:rsid w:val="48D2AB3A"/>
    <w:rsid w:val="48D45253"/>
    <w:rsid w:val="48DE8E9F"/>
    <w:rsid w:val="48DFF55A"/>
    <w:rsid w:val="48E286A2"/>
    <w:rsid w:val="48E5BB65"/>
    <w:rsid w:val="48EBDF5B"/>
    <w:rsid w:val="48EBEEC9"/>
    <w:rsid w:val="48ECDCCD"/>
    <w:rsid w:val="48EE46EB"/>
    <w:rsid w:val="48F0C2C3"/>
    <w:rsid w:val="48F0C860"/>
    <w:rsid w:val="48F3827E"/>
    <w:rsid w:val="48F8AEC9"/>
    <w:rsid w:val="490286E2"/>
    <w:rsid w:val="490293C7"/>
    <w:rsid w:val="4905BFC2"/>
    <w:rsid w:val="49071BB7"/>
    <w:rsid w:val="4914AFD7"/>
    <w:rsid w:val="491996AB"/>
    <w:rsid w:val="491A2207"/>
    <w:rsid w:val="4924EC49"/>
    <w:rsid w:val="492542C7"/>
    <w:rsid w:val="49328A49"/>
    <w:rsid w:val="4939F4DC"/>
    <w:rsid w:val="49438D3C"/>
    <w:rsid w:val="4947DF89"/>
    <w:rsid w:val="494888D7"/>
    <w:rsid w:val="494C3810"/>
    <w:rsid w:val="49502901"/>
    <w:rsid w:val="4957F674"/>
    <w:rsid w:val="495B76A4"/>
    <w:rsid w:val="495E429F"/>
    <w:rsid w:val="49626751"/>
    <w:rsid w:val="496272B5"/>
    <w:rsid w:val="496BEAC9"/>
    <w:rsid w:val="496D5226"/>
    <w:rsid w:val="496DFB1B"/>
    <w:rsid w:val="49744100"/>
    <w:rsid w:val="497548A8"/>
    <w:rsid w:val="497854CA"/>
    <w:rsid w:val="497C602A"/>
    <w:rsid w:val="497D5954"/>
    <w:rsid w:val="497D82D7"/>
    <w:rsid w:val="497F94AF"/>
    <w:rsid w:val="49863AE4"/>
    <w:rsid w:val="498D1F0F"/>
    <w:rsid w:val="498E202A"/>
    <w:rsid w:val="49923402"/>
    <w:rsid w:val="49A20A9E"/>
    <w:rsid w:val="49AC3E25"/>
    <w:rsid w:val="49B4718C"/>
    <w:rsid w:val="49B81FA5"/>
    <w:rsid w:val="49B84625"/>
    <w:rsid w:val="49BAC968"/>
    <w:rsid w:val="49BCA5CF"/>
    <w:rsid w:val="49C3EA6E"/>
    <w:rsid w:val="49CED50E"/>
    <w:rsid w:val="49D30889"/>
    <w:rsid w:val="49D47DA8"/>
    <w:rsid w:val="49D8A072"/>
    <w:rsid w:val="49DAC777"/>
    <w:rsid w:val="49DD6E91"/>
    <w:rsid w:val="49DFBC8C"/>
    <w:rsid w:val="49E303AF"/>
    <w:rsid w:val="49F10E8F"/>
    <w:rsid w:val="49F189A4"/>
    <w:rsid w:val="49F19EC0"/>
    <w:rsid w:val="49F1D5AE"/>
    <w:rsid w:val="49F53163"/>
    <w:rsid w:val="49F6CA16"/>
    <w:rsid w:val="4A00B5B7"/>
    <w:rsid w:val="4A0D87E0"/>
    <w:rsid w:val="4A0E9C45"/>
    <w:rsid w:val="4A122E0F"/>
    <w:rsid w:val="4A23B00A"/>
    <w:rsid w:val="4A267FE0"/>
    <w:rsid w:val="4A2695B2"/>
    <w:rsid w:val="4A37881F"/>
    <w:rsid w:val="4A450165"/>
    <w:rsid w:val="4A474971"/>
    <w:rsid w:val="4A4A63E8"/>
    <w:rsid w:val="4A4C3D09"/>
    <w:rsid w:val="4A4C4197"/>
    <w:rsid w:val="4A4F6F82"/>
    <w:rsid w:val="4A4F7E6F"/>
    <w:rsid w:val="4A5216A3"/>
    <w:rsid w:val="4A54C807"/>
    <w:rsid w:val="4A5B2DD6"/>
    <w:rsid w:val="4A5C6884"/>
    <w:rsid w:val="4A5DE593"/>
    <w:rsid w:val="4A609F2B"/>
    <w:rsid w:val="4A6363A3"/>
    <w:rsid w:val="4A689749"/>
    <w:rsid w:val="4A6A6955"/>
    <w:rsid w:val="4A6DA235"/>
    <w:rsid w:val="4A755FB0"/>
    <w:rsid w:val="4A774687"/>
    <w:rsid w:val="4A7C0324"/>
    <w:rsid w:val="4A853BCB"/>
    <w:rsid w:val="4A888131"/>
    <w:rsid w:val="4A8B08CA"/>
    <w:rsid w:val="4A8E7783"/>
    <w:rsid w:val="4A8FB678"/>
    <w:rsid w:val="4A99F950"/>
    <w:rsid w:val="4A9E6B53"/>
    <w:rsid w:val="4AA18498"/>
    <w:rsid w:val="4AA7C71E"/>
    <w:rsid w:val="4AAD8E38"/>
    <w:rsid w:val="4AB4F609"/>
    <w:rsid w:val="4ABAEB8F"/>
    <w:rsid w:val="4AC286BD"/>
    <w:rsid w:val="4AC36311"/>
    <w:rsid w:val="4AC46459"/>
    <w:rsid w:val="4AC76DD5"/>
    <w:rsid w:val="4AC9570E"/>
    <w:rsid w:val="4ACAB6AC"/>
    <w:rsid w:val="4AD8FFB8"/>
    <w:rsid w:val="4ADD5CC9"/>
    <w:rsid w:val="4ADF96A6"/>
    <w:rsid w:val="4AE3F3C6"/>
    <w:rsid w:val="4AE83457"/>
    <w:rsid w:val="4AECA398"/>
    <w:rsid w:val="4AEFDE64"/>
    <w:rsid w:val="4AFCD28A"/>
    <w:rsid w:val="4AFF79B5"/>
    <w:rsid w:val="4B042991"/>
    <w:rsid w:val="4B04B77A"/>
    <w:rsid w:val="4B0C64C4"/>
    <w:rsid w:val="4B19A11A"/>
    <w:rsid w:val="4B1D698C"/>
    <w:rsid w:val="4B1FED45"/>
    <w:rsid w:val="4B211F06"/>
    <w:rsid w:val="4B227CFB"/>
    <w:rsid w:val="4B2BA3F0"/>
    <w:rsid w:val="4B32F91C"/>
    <w:rsid w:val="4B33544B"/>
    <w:rsid w:val="4B3867E5"/>
    <w:rsid w:val="4B3A7668"/>
    <w:rsid w:val="4B40C337"/>
    <w:rsid w:val="4B47F004"/>
    <w:rsid w:val="4B48BE5A"/>
    <w:rsid w:val="4B4DF0A1"/>
    <w:rsid w:val="4B4F3AE5"/>
    <w:rsid w:val="4B525013"/>
    <w:rsid w:val="4B56E6F9"/>
    <w:rsid w:val="4B57FBF1"/>
    <w:rsid w:val="4B590863"/>
    <w:rsid w:val="4B59F88C"/>
    <w:rsid w:val="4B5D2A78"/>
    <w:rsid w:val="4B5F00F2"/>
    <w:rsid w:val="4B5FA11E"/>
    <w:rsid w:val="4B605C40"/>
    <w:rsid w:val="4B619E1C"/>
    <w:rsid w:val="4B62CFD6"/>
    <w:rsid w:val="4B6416A9"/>
    <w:rsid w:val="4B67ED5A"/>
    <w:rsid w:val="4B731D9A"/>
    <w:rsid w:val="4B74B0C6"/>
    <w:rsid w:val="4B7D1072"/>
    <w:rsid w:val="4B83F31C"/>
    <w:rsid w:val="4B876F7A"/>
    <w:rsid w:val="4B8A3208"/>
    <w:rsid w:val="4B8D6F21"/>
    <w:rsid w:val="4B90CB22"/>
    <w:rsid w:val="4B9A5B21"/>
    <w:rsid w:val="4B9F33E2"/>
    <w:rsid w:val="4BA3A378"/>
    <w:rsid w:val="4BA7C6C5"/>
    <w:rsid w:val="4BA81CD2"/>
    <w:rsid w:val="4BAAAA33"/>
    <w:rsid w:val="4BAE502C"/>
    <w:rsid w:val="4BAFFF30"/>
    <w:rsid w:val="4BB015B8"/>
    <w:rsid w:val="4BB171B5"/>
    <w:rsid w:val="4BB49E5B"/>
    <w:rsid w:val="4BB7FE63"/>
    <w:rsid w:val="4BB85D2E"/>
    <w:rsid w:val="4BBDD7E2"/>
    <w:rsid w:val="4BBDE422"/>
    <w:rsid w:val="4BBF0771"/>
    <w:rsid w:val="4BC07E49"/>
    <w:rsid w:val="4BC79692"/>
    <w:rsid w:val="4BCC1EFB"/>
    <w:rsid w:val="4BCE6569"/>
    <w:rsid w:val="4BD1F9DA"/>
    <w:rsid w:val="4BE3B34C"/>
    <w:rsid w:val="4BE91AA5"/>
    <w:rsid w:val="4BF1DABC"/>
    <w:rsid w:val="4BF1F34B"/>
    <w:rsid w:val="4BF5D212"/>
    <w:rsid w:val="4BF7A1C2"/>
    <w:rsid w:val="4C01AA92"/>
    <w:rsid w:val="4C07E8E7"/>
    <w:rsid w:val="4C0821AD"/>
    <w:rsid w:val="4C0C9AE9"/>
    <w:rsid w:val="4C0E1F36"/>
    <w:rsid w:val="4C0FB5C3"/>
    <w:rsid w:val="4C142B0A"/>
    <w:rsid w:val="4C14E1E8"/>
    <w:rsid w:val="4C159F70"/>
    <w:rsid w:val="4C19DD05"/>
    <w:rsid w:val="4C1A41AC"/>
    <w:rsid w:val="4C1BFD35"/>
    <w:rsid w:val="4C1CB5DE"/>
    <w:rsid w:val="4C1CF2F1"/>
    <w:rsid w:val="4C1F7329"/>
    <w:rsid w:val="4C1FE294"/>
    <w:rsid w:val="4C2C86C0"/>
    <w:rsid w:val="4C2C8DDA"/>
    <w:rsid w:val="4C321BEE"/>
    <w:rsid w:val="4C341333"/>
    <w:rsid w:val="4C3B8E4B"/>
    <w:rsid w:val="4C3D0890"/>
    <w:rsid w:val="4C46AA9A"/>
    <w:rsid w:val="4C47E2CF"/>
    <w:rsid w:val="4C4CB0E6"/>
    <w:rsid w:val="4C525923"/>
    <w:rsid w:val="4C5475C3"/>
    <w:rsid w:val="4C5AE561"/>
    <w:rsid w:val="4C5BEE4C"/>
    <w:rsid w:val="4C5FD5DD"/>
    <w:rsid w:val="4C621901"/>
    <w:rsid w:val="4C67F954"/>
    <w:rsid w:val="4C684E67"/>
    <w:rsid w:val="4C69B555"/>
    <w:rsid w:val="4C6F6BAF"/>
    <w:rsid w:val="4C740013"/>
    <w:rsid w:val="4C7B2E17"/>
    <w:rsid w:val="4C7B5A3E"/>
    <w:rsid w:val="4C865F9E"/>
    <w:rsid w:val="4C86F7AD"/>
    <w:rsid w:val="4C91D6C5"/>
    <w:rsid w:val="4C9529A7"/>
    <w:rsid w:val="4C96B359"/>
    <w:rsid w:val="4C97DB9F"/>
    <w:rsid w:val="4C9B16F3"/>
    <w:rsid w:val="4CA144B9"/>
    <w:rsid w:val="4CA3F89F"/>
    <w:rsid w:val="4CB1E5A6"/>
    <w:rsid w:val="4CB75DD8"/>
    <w:rsid w:val="4CBA4220"/>
    <w:rsid w:val="4CBC1405"/>
    <w:rsid w:val="4CBE9453"/>
    <w:rsid w:val="4CC7A365"/>
    <w:rsid w:val="4CCBC94C"/>
    <w:rsid w:val="4CCE719F"/>
    <w:rsid w:val="4CD753E7"/>
    <w:rsid w:val="4CDEDBCB"/>
    <w:rsid w:val="4CE2A087"/>
    <w:rsid w:val="4CE6A29E"/>
    <w:rsid w:val="4CEB6A51"/>
    <w:rsid w:val="4CED0B24"/>
    <w:rsid w:val="4CED6FCB"/>
    <w:rsid w:val="4CF38EC3"/>
    <w:rsid w:val="4CFA7B82"/>
    <w:rsid w:val="4CFAF8C8"/>
    <w:rsid w:val="4CFB6F21"/>
    <w:rsid w:val="4CFDB230"/>
    <w:rsid w:val="4D041FBD"/>
    <w:rsid w:val="4D060DEB"/>
    <w:rsid w:val="4D0F05A7"/>
    <w:rsid w:val="4D112981"/>
    <w:rsid w:val="4D18341E"/>
    <w:rsid w:val="4D193525"/>
    <w:rsid w:val="4D207580"/>
    <w:rsid w:val="4D28291B"/>
    <w:rsid w:val="4D2DA455"/>
    <w:rsid w:val="4D2EE107"/>
    <w:rsid w:val="4D3517BC"/>
    <w:rsid w:val="4D35868B"/>
    <w:rsid w:val="4D36227C"/>
    <w:rsid w:val="4D38C6CB"/>
    <w:rsid w:val="4D3E7D71"/>
    <w:rsid w:val="4D4072C3"/>
    <w:rsid w:val="4D4BA778"/>
    <w:rsid w:val="4D4EE9DA"/>
    <w:rsid w:val="4D554D4B"/>
    <w:rsid w:val="4D5AA9A4"/>
    <w:rsid w:val="4D5D9EFC"/>
    <w:rsid w:val="4D65C248"/>
    <w:rsid w:val="4D66E93A"/>
    <w:rsid w:val="4D67091D"/>
    <w:rsid w:val="4D743205"/>
    <w:rsid w:val="4D82A72B"/>
    <w:rsid w:val="4D84EB06"/>
    <w:rsid w:val="4D86582B"/>
    <w:rsid w:val="4D899463"/>
    <w:rsid w:val="4D8C09D6"/>
    <w:rsid w:val="4DA23FCC"/>
    <w:rsid w:val="4DA81BD6"/>
    <w:rsid w:val="4DB01848"/>
    <w:rsid w:val="4DB04DF6"/>
    <w:rsid w:val="4DB16FD1"/>
    <w:rsid w:val="4DB3030C"/>
    <w:rsid w:val="4DB8FFDE"/>
    <w:rsid w:val="4DBB72F6"/>
    <w:rsid w:val="4DBCE470"/>
    <w:rsid w:val="4DC24E52"/>
    <w:rsid w:val="4DC72B75"/>
    <w:rsid w:val="4DC85721"/>
    <w:rsid w:val="4DC9FB74"/>
    <w:rsid w:val="4DCAA9A6"/>
    <w:rsid w:val="4DCD3466"/>
    <w:rsid w:val="4DCFB93C"/>
    <w:rsid w:val="4DD22246"/>
    <w:rsid w:val="4DD9255A"/>
    <w:rsid w:val="4DDEE8C4"/>
    <w:rsid w:val="4DDEF6C9"/>
    <w:rsid w:val="4DE16E35"/>
    <w:rsid w:val="4DE5FD60"/>
    <w:rsid w:val="4DED07CE"/>
    <w:rsid w:val="4DEF14BE"/>
    <w:rsid w:val="4DFB6DA3"/>
    <w:rsid w:val="4E0704D7"/>
    <w:rsid w:val="4E098B7D"/>
    <w:rsid w:val="4E0A8673"/>
    <w:rsid w:val="4E0AE95E"/>
    <w:rsid w:val="4E0F17EE"/>
    <w:rsid w:val="4E0FEB42"/>
    <w:rsid w:val="4E11745A"/>
    <w:rsid w:val="4E17D1AB"/>
    <w:rsid w:val="4E201C0F"/>
    <w:rsid w:val="4E24358C"/>
    <w:rsid w:val="4E246630"/>
    <w:rsid w:val="4E2E04A3"/>
    <w:rsid w:val="4E35ADCC"/>
    <w:rsid w:val="4E36B05E"/>
    <w:rsid w:val="4E36D4C8"/>
    <w:rsid w:val="4E3BEFE5"/>
    <w:rsid w:val="4E3CC5FF"/>
    <w:rsid w:val="4E3EEE51"/>
    <w:rsid w:val="4E40859B"/>
    <w:rsid w:val="4E496C16"/>
    <w:rsid w:val="4E50A756"/>
    <w:rsid w:val="4E55FA70"/>
    <w:rsid w:val="4E59053B"/>
    <w:rsid w:val="4E609BC0"/>
    <w:rsid w:val="4E660D01"/>
    <w:rsid w:val="4E6A08F7"/>
    <w:rsid w:val="4E6F488F"/>
    <w:rsid w:val="4E734386"/>
    <w:rsid w:val="4E77FF10"/>
    <w:rsid w:val="4E7AAC2C"/>
    <w:rsid w:val="4E7B1B9D"/>
    <w:rsid w:val="4E8156DC"/>
    <w:rsid w:val="4E882D89"/>
    <w:rsid w:val="4E926B57"/>
    <w:rsid w:val="4E9E659B"/>
    <w:rsid w:val="4EA637E9"/>
    <w:rsid w:val="4EA65DAB"/>
    <w:rsid w:val="4EA73F7C"/>
    <w:rsid w:val="4EA785C4"/>
    <w:rsid w:val="4EAD968A"/>
    <w:rsid w:val="4EAE3579"/>
    <w:rsid w:val="4EBC1A14"/>
    <w:rsid w:val="4EBD2638"/>
    <w:rsid w:val="4EC083DD"/>
    <w:rsid w:val="4EC626BE"/>
    <w:rsid w:val="4ED7FAF6"/>
    <w:rsid w:val="4ED95B3A"/>
    <w:rsid w:val="4ED9AD80"/>
    <w:rsid w:val="4EE32DB4"/>
    <w:rsid w:val="4EE3B2FC"/>
    <w:rsid w:val="4EE91D28"/>
    <w:rsid w:val="4EEBA7A5"/>
    <w:rsid w:val="4EF8D3E1"/>
    <w:rsid w:val="4EFB642E"/>
    <w:rsid w:val="4EFC8649"/>
    <w:rsid w:val="4F006FBC"/>
    <w:rsid w:val="4F01BFB2"/>
    <w:rsid w:val="4F19DE56"/>
    <w:rsid w:val="4F25E5F4"/>
    <w:rsid w:val="4F2F4109"/>
    <w:rsid w:val="4F33E4ED"/>
    <w:rsid w:val="4F3445EA"/>
    <w:rsid w:val="4F37D041"/>
    <w:rsid w:val="4F39ECCD"/>
    <w:rsid w:val="4F3B2AC8"/>
    <w:rsid w:val="4F3C9F5C"/>
    <w:rsid w:val="4F42F2B9"/>
    <w:rsid w:val="4F450BAC"/>
    <w:rsid w:val="4F4A3546"/>
    <w:rsid w:val="4F4A7A11"/>
    <w:rsid w:val="4F5917EB"/>
    <w:rsid w:val="4F5A60C2"/>
    <w:rsid w:val="4F5B53C6"/>
    <w:rsid w:val="4F61763D"/>
    <w:rsid w:val="4F617E0A"/>
    <w:rsid w:val="4F63784F"/>
    <w:rsid w:val="4F659F98"/>
    <w:rsid w:val="4F6688F6"/>
    <w:rsid w:val="4F67E6F1"/>
    <w:rsid w:val="4F6A3A8C"/>
    <w:rsid w:val="4F6ADCE3"/>
    <w:rsid w:val="4F6F5546"/>
    <w:rsid w:val="4F727FF1"/>
    <w:rsid w:val="4F73B05D"/>
    <w:rsid w:val="4F751836"/>
    <w:rsid w:val="4F76F447"/>
    <w:rsid w:val="4F810F0B"/>
    <w:rsid w:val="4F8322E5"/>
    <w:rsid w:val="4F8C664D"/>
    <w:rsid w:val="4F97CBCE"/>
    <w:rsid w:val="4F98F8C8"/>
    <w:rsid w:val="4F99551C"/>
    <w:rsid w:val="4F99C821"/>
    <w:rsid w:val="4FA39E1F"/>
    <w:rsid w:val="4FA6121E"/>
    <w:rsid w:val="4FADD196"/>
    <w:rsid w:val="4FBCB05F"/>
    <w:rsid w:val="4FBCFBB5"/>
    <w:rsid w:val="4FBEC212"/>
    <w:rsid w:val="4FC5D201"/>
    <w:rsid w:val="4FC8C621"/>
    <w:rsid w:val="4FD4CE9E"/>
    <w:rsid w:val="4FD8AE4A"/>
    <w:rsid w:val="4FD8BCEB"/>
    <w:rsid w:val="4FD994F6"/>
    <w:rsid w:val="4FDDFE3F"/>
    <w:rsid w:val="4FEA1117"/>
    <w:rsid w:val="4FEE663A"/>
    <w:rsid w:val="4FF2C0FB"/>
    <w:rsid w:val="4FF8A326"/>
    <w:rsid w:val="4FFA5B9D"/>
    <w:rsid w:val="4FFE2210"/>
    <w:rsid w:val="4FFEE25B"/>
    <w:rsid w:val="5005A9B1"/>
    <w:rsid w:val="5007F014"/>
    <w:rsid w:val="500898D9"/>
    <w:rsid w:val="5009581E"/>
    <w:rsid w:val="500A800D"/>
    <w:rsid w:val="500FEA20"/>
    <w:rsid w:val="5010B644"/>
    <w:rsid w:val="5011985F"/>
    <w:rsid w:val="5012550A"/>
    <w:rsid w:val="501D7456"/>
    <w:rsid w:val="502B1B4D"/>
    <w:rsid w:val="502BB3B6"/>
    <w:rsid w:val="502FD154"/>
    <w:rsid w:val="503004BF"/>
    <w:rsid w:val="5033266D"/>
    <w:rsid w:val="503B2071"/>
    <w:rsid w:val="503E29D4"/>
    <w:rsid w:val="503F035B"/>
    <w:rsid w:val="504B0C39"/>
    <w:rsid w:val="504C2BBA"/>
    <w:rsid w:val="504FB157"/>
    <w:rsid w:val="5050CB95"/>
    <w:rsid w:val="505375F2"/>
    <w:rsid w:val="505A7445"/>
    <w:rsid w:val="505E810F"/>
    <w:rsid w:val="50602A6A"/>
    <w:rsid w:val="50659CD0"/>
    <w:rsid w:val="50681302"/>
    <w:rsid w:val="506C4F74"/>
    <w:rsid w:val="506ED5E2"/>
    <w:rsid w:val="506F4A59"/>
    <w:rsid w:val="5070BC84"/>
    <w:rsid w:val="50785418"/>
    <w:rsid w:val="507A3AE7"/>
    <w:rsid w:val="507C9FA6"/>
    <w:rsid w:val="507D4624"/>
    <w:rsid w:val="50801760"/>
    <w:rsid w:val="5081F949"/>
    <w:rsid w:val="50836A03"/>
    <w:rsid w:val="50838E71"/>
    <w:rsid w:val="50848A64"/>
    <w:rsid w:val="50891FB0"/>
    <w:rsid w:val="50904D85"/>
    <w:rsid w:val="5092E175"/>
    <w:rsid w:val="5098083A"/>
    <w:rsid w:val="509BADCE"/>
    <w:rsid w:val="50A24A6F"/>
    <w:rsid w:val="50A6B20A"/>
    <w:rsid w:val="50A903D0"/>
    <w:rsid w:val="50AC6715"/>
    <w:rsid w:val="50AEEA18"/>
    <w:rsid w:val="50BE51BE"/>
    <w:rsid w:val="50BEFB30"/>
    <w:rsid w:val="50C1685F"/>
    <w:rsid w:val="50C32F27"/>
    <w:rsid w:val="50C36692"/>
    <w:rsid w:val="50CE389B"/>
    <w:rsid w:val="50CE80EA"/>
    <w:rsid w:val="50D7474A"/>
    <w:rsid w:val="50DBD0AD"/>
    <w:rsid w:val="50DF5E6D"/>
    <w:rsid w:val="50E44DDF"/>
    <w:rsid w:val="50E9A2C2"/>
    <w:rsid w:val="50EC8D34"/>
    <w:rsid w:val="50EFF5C2"/>
    <w:rsid w:val="50F15E04"/>
    <w:rsid w:val="50F19F2E"/>
    <w:rsid w:val="50F5860D"/>
    <w:rsid w:val="50FAC1A7"/>
    <w:rsid w:val="51048235"/>
    <w:rsid w:val="5109C9DA"/>
    <w:rsid w:val="510E1CCE"/>
    <w:rsid w:val="51116BF7"/>
    <w:rsid w:val="511C7BA2"/>
    <w:rsid w:val="512320E3"/>
    <w:rsid w:val="5123BCF6"/>
    <w:rsid w:val="512A1D0C"/>
    <w:rsid w:val="512E0240"/>
    <w:rsid w:val="5131BC43"/>
    <w:rsid w:val="5131ED93"/>
    <w:rsid w:val="5138E4A9"/>
    <w:rsid w:val="513B4D21"/>
    <w:rsid w:val="513DCC1B"/>
    <w:rsid w:val="5141A868"/>
    <w:rsid w:val="5142D13F"/>
    <w:rsid w:val="51430655"/>
    <w:rsid w:val="5144E525"/>
    <w:rsid w:val="51467B58"/>
    <w:rsid w:val="5149617D"/>
    <w:rsid w:val="514D4E7B"/>
    <w:rsid w:val="51546F5A"/>
    <w:rsid w:val="515563EF"/>
    <w:rsid w:val="515592B7"/>
    <w:rsid w:val="51568411"/>
    <w:rsid w:val="515A2314"/>
    <w:rsid w:val="515D77B8"/>
    <w:rsid w:val="515DE156"/>
    <w:rsid w:val="51601E94"/>
    <w:rsid w:val="516FE1DE"/>
    <w:rsid w:val="51708C57"/>
    <w:rsid w:val="51719F71"/>
    <w:rsid w:val="517267B9"/>
    <w:rsid w:val="517EDB6E"/>
    <w:rsid w:val="518906E0"/>
    <w:rsid w:val="51899AEB"/>
    <w:rsid w:val="5192456A"/>
    <w:rsid w:val="519517F8"/>
    <w:rsid w:val="51954825"/>
    <w:rsid w:val="5196EF2D"/>
    <w:rsid w:val="519CFF89"/>
    <w:rsid w:val="51A86C93"/>
    <w:rsid w:val="51A96BCB"/>
    <w:rsid w:val="51B1DDBB"/>
    <w:rsid w:val="51B3A5FD"/>
    <w:rsid w:val="51B5868E"/>
    <w:rsid w:val="51BA02E8"/>
    <w:rsid w:val="51BCD9EE"/>
    <w:rsid w:val="51BE628B"/>
    <w:rsid w:val="51C3EE12"/>
    <w:rsid w:val="51CED3BE"/>
    <w:rsid w:val="51D19B44"/>
    <w:rsid w:val="51D8BEEE"/>
    <w:rsid w:val="51D8CFE1"/>
    <w:rsid w:val="51D8EB44"/>
    <w:rsid w:val="51E3F24A"/>
    <w:rsid w:val="51E9F53B"/>
    <w:rsid w:val="51ECB498"/>
    <w:rsid w:val="51F25D7C"/>
    <w:rsid w:val="51F76A95"/>
    <w:rsid w:val="51F82690"/>
    <w:rsid w:val="51FB4149"/>
    <w:rsid w:val="51FB960A"/>
    <w:rsid w:val="5204D42B"/>
    <w:rsid w:val="5208DE75"/>
    <w:rsid w:val="520C5C02"/>
    <w:rsid w:val="520E9976"/>
    <w:rsid w:val="521A11B1"/>
    <w:rsid w:val="521AEDA7"/>
    <w:rsid w:val="521F9B5D"/>
    <w:rsid w:val="522056EE"/>
    <w:rsid w:val="5221B5D2"/>
    <w:rsid w:val="52295AD6"/>
    <w:rsid w:val="5238EB97"/>
    <w:rsid w:val="52401B44"/>
    <w:rsid w:val="5248DC33"/>
    <w:rsid w:val="524998F6"/>
    <w:rsid w:val="525695FA"/>
    <w:rsid w:val="5259C94E"/>
    <w:rsid w:val="526408C5"/>
    <w:rsid w:val="526E448C"/>
    <w:rsid w:val="526F89FE"/>
    <w:rsid w:val="5270790B"/>
    <w:rsid w:val="5272A3D3"/>
    <w:rsid w:val="5273F7BD"/>
    <w:rsid w:val="52776467"/>
    <w:rsid w:val="527EFBBE"/>
    <w:rsid w:val="52802057"/>
    <w:rsid w:val="528048F4"/>
    <w:rsid w:val="5284C978"/>
    <w:rsid w:val="528936DA"/>
    <w:rsid w:val="528B0B23"/>
    <w:rsid w:val="5293A2D4"/>
    <w:rsid w:val="5295E343"/>
    <w:rsid w:val="52987B6A"/>
    <w:rsid w:val="52A6C6B4"/>
    <w:rsid w:val="52AA9F32"/>
    <w:rsid w:val="52AAC23A"/>
    <w:rsid w:val="52AEEF9A"/>
    <w:rsid w:val="52B20FB5"/>
    <w:rsid w:val="52B22B76"/>
    <w:rsid w:val="52B33B7B"/>
    <w:rsid w:val="52BFF920"/>
    <w:rsid w:val="52CA2C51"/>
    <w:rsid w:val="52CD2282"/>
    <w:rsid w:val="52CDEB3E"/>
    <w:rsid w:val="52D00212"/>
    <w:rsid w:val="52D993BC"/>
    <w:rsid w:val="52DA0E3D"/>
    <w:rsid w:val="52DC2372"/>
    <w:rsid w:val="52DF504F"/>
    <w:rsid w:val="52E4224A"/>
    <w:rsid w:val="52E91C13"/>
    <w:rsid w:val="52E97631"/>
    <w:rsid w:val="52E9D25B"/>
    <w:rsid w:val="52EB42CE"/>
    <w:rsid w:val="52F37858"/>
    <w:rsid w:val="52F4F4C6"/>
    <w:rsid w:val="52FCF7C7"/>
    <w:rsid w:val="52FD2A98"/>
    <w:rsid w:val="5301D4E4"/>
    <w:rsid w:val="530363BF"/>
    <w:rsid w:val="5315EC18"/>
    <w:rsid w:val="531CDD39"/>
    <w:rsid w:val="53223F25"/>
    <w:rsid w:val="532435FC"/>
    <w:rsid w:val="53280C39"/>
    <w:rsid w:val="5335E5D0"/>
    <w:rsid w:val="53399FA0"/>
    <w:rsid w:val="5343244B"/>
    <w:rsid w:val="53477FE0"/>
    <w:rsid w:val="534E17E3"/>
    <w:rsid w:val="534FBB99"/>
    <w:rsid w:val="5351A457"/>
    <w:rsid w:val="5352601F"/>
    <w:rsid w:val="53567703"/>
    <w:rsid w:val="535C77D9"/>
    <w:rsid w:val="53610C53"/>
    <w:rsid w:val="53638815"/>
    <w:rsid w:val="536692E4"/>
    <w:rsid w:val="5368C034"/>
    <w:rsid w:val="536AA41F"/>
    <w:rsid w:val="536F22D9"/>
    <w:rsid w:val="53740BE7"/>
    <w:rsid w:val="537D7CA1"/>
    <w:rsid w:val="537DB8E8"/>
    <w:rsid w:val="537E2490"/>
    <w:rsid w:val="53817787"/>
    <w:rsid w:val="53826A78"/>
    <w:rsid w:val="5384BB44"/>
    <w:rsid w:val="538A6090"/>
    <w:rsid w:val="538D8C46"/>
    <w:rsid w:val="538E9C94"/>
    <w:rsid w:val="539059DD"/>
    <w:rsid w:val="5390D00C"/>
    <w:rsid w:val="5395E0F0"/>
    <w:rsid w:val="53991FC5"/>
    <w:rsid w:val="53A19DED"/>
    <w:rsid w:val="53AA1725"/>
    <w:rsid w:val="53AC47D2"/>
    <w:rsid w:val="53BDEA93"/>
    <w:rsid w:val="53C0F3DA"/>
    <w:rsid w:val="53D37DB4"/>
    <w:rsid w:val="53D3B6A4"/>
    <w:rsid w:val="53D55275"/>
    <w:rsid w:val="53D7AFB6"/>
    <w:rsid w:val="53E68A83"/>
    <w:rsid w:val="53E8744A"/>
    <w:rsid w:val="53F50F38"/>
    <w:rsid w:val="53F97F50"/>
    <w:rsid w:val="53F9A099"/>
    <w:rsid w:val="53FB8BD0"/>
    <w:rsid w:val="53FE34FD"/>
    <w:rsid w:val="53FE5752"/>
    <w:rsid w:val="54085A42"/>
    <w:rsid w:val="54087592"/>
    <w:rsid w:val="540E9BEB"/>
    <w:rsid w:val="54146A33"/>
    <w:rsid w:val="541CC7DA"/>
    <w:rsid w:val="541EFEB9"/>
    <w:rsid w:val="54201D74"/>
    <w:rsid w:val="542A45E0"/>
    <w:rsid w:val="542FDE76"/>
    <w:rsid w:val="54310D39"/>
    <w:rsid w:val="543A63F1"/>
    <w:rsid w:val="54426C94"/>
    <w:rsid w:val="5447764A"/>
    <w:rsid w:val="544866DE"/>
    <w:rsid w:val="544B6B55"/>
    <w:rsid w:val="544BE2C0"/>
    <w:rsid w:val="545682EB"/>
    <w:rsid w:val="5458DCD8"/>
    <w:rsid w:val="545A272D"/>
    <w:rsid w:val="545B8D9B"/>
    <w:rsid w:val="5461C98E"/>
    <w:rsid w:val="54653E5B"/>
    <w:rsid w:val="54692578"/>
    <w:rsid w:val="5471B3BC"/>
    <w:rsid w:val="54730B39"/>
    <w:rsid w:val="54740BDD"/>
    <w:rsid w:val="5475B11D"/>
    <w:rsid w:val="54777EDC"/>
    <w:rsid w:val="5479F4A4"/>
    <w:rsid w:val="547F2E71"/>
    <w:rsid w:val="54852F01"/>
    <w:rsid w:val="54875A80"/>
    <w:rsid w:val="548C7AAF"/>
    <w:rsid w:val="54920BBE"/>
    <w:rsid w:val="54955642"/>
    <w:rsid w:val="54976B64"/>
    <w:rsid w:val="549A0C4B"/>
    <w:rsid w:val="549F3420"/>
    <w:rsid w:val="54A01546"/>
    <w:rsid w:val="54A32915"/>
    <w:rsid w:val="54A934D9"/>
    <w:rsid w:val="54AD6AC0"/>
    <w:rsid w:val="54B176E6"/>
    <w:rsid w:val="54B5E82D"/>
    <w:rsid w:val="54B79383"/>
    <w:rsid w:val="54B96ABB"/>
    <w:rsid w:val="54BA4F79"/>
    <w:rsid w:val="54BEEB93"/>
    <w:rsid w:val="54BF5511"/>
    <w:rsid w:val="54C3FAF5"/>
    <w:rsid w:val="54C7DF76"/>
    <w:rsid w:val="54D196F9"/>
    <w:rsid w:val="54DCF542"/>
    <w:rsid w:val="54DFA388"/>
    <w:rsid w:val="54F04E2E"/>
    <w:rsid w:val="54F10739"/>
    <w:rsid w:val="54F551EF"/>
    <w:rsid w:val="54F8EEC7"/>
    <w:rsid w:val="5501B016"/>
    <w:rsid w:val="550461B7"/>
    <w:rsid w:val="55057752"/>
    <w:rsid w:val="5505A606"/>
    <w:rsid w:val="550779EA"/>
    <w:rsid w:val="550ABBF5"/>
    <w:rsid w:val="550ADDC4"/>
    <w:rsid w:val="5511BAC7"/>
    <w:rsid w:val="551911C1"/>
    <w:rsid w:val="551C0BC3"/>
    <w:rsid w:val="55272D81"/>
    <w:rsid w:val="55344835"/>
    <w:rsid w:val="5541F314"/>
    <w:rsid w:val="554E8278"/>
    <w:rsid w:val="5553B1C6"/>
    <w:rsid w:val="5554BB86"/>
    <w:rsid w:val="5556A4A7"/>
    <w:rsid w:val="555B118C"/>
    <w:rsid w:val="555F6E39"/>
    <w:rsid w:val="556056E7"/>
    <w:rsid w:val="5563196E"/>
    <w:rsid w:val="5564D6B7"/>
    <w:rsid w:val="55751C73"/>
    <w:rsid w:val="5576B59B"/>
    <w:rsid w:val="5577248E"/>
    <w:rsid w:val="5581BF8D"/>
    <w:rsid w:val="558C4C60"/>
    <w:rsid w:val="55910C11"/>
    <w:rsid w:val="55924C97"/>
    <w:rsid w:val="55930FCE"/>
    <w:rsid w:val="55938ECC"/>
    <w:rsid w:val="559A055E"/>
    <w:rsid w:val="55AFAAE9"/>
    <w:rsid w:val="55B0D27C"/>
    <w:rsid w:val="55C07D15"/>
    <w:rsid w:val="55C261A5"/>
    <w:rsid w:val="55C6B67C"/>
    <w:rsid w:val="55C7522A"/>
    <w:rsid w:val="55D8EA8E"/>
    <w:rsid w:val="55D90C1D"/>
    <w:rsid w:val="55D98291"/>
    <w:rsid w:val="55D9F30C"/>
    <w:rsid w:val="55DF1F57"/>
    <w:rsid w:val="55E1CB84"/>
    <w:rsid w:val="55F3FCA1"/>
    <w:rsid w:val="55FB334F"/>
    <w:rsid w:val="56029E1D"/>
    <w:rsid w:val="5605765D"/>
    <w:rsid w:val="56063CE2"/>
    <w:rsid w:val="5608B924"/>
    <w:rsid w:val="56106023"/>
    <w:rsid w:val="56154AB8"/>
    <w:rsid w:val="5617A777"/>
    <w:rsid w:val="561FAC0A"/>
    <w:rsid w:val="561FB561"/>
    <w:rsid w:val="5620119B"/>
    <w:rsid w:val="56214FF6"/>
    <w:rsid w:val="5622538E"/>
    <w:rsid w:val="5626B4C6"/>
    <w:rsid w:val="562AD51D"/>
    <w:rsid w:val="562B0A09"/>
    <w:rsid w:val="5632262C"/>
    <w:rsid w:val="563597D2"/>
    <w:rsid w:val="564657F9"/>
    <w:rsid w:val="564860FB"/>
    <w:rsid w:val="564A7744"/>
    <w:rsid w:val="5652A399"/>
    <w:rsid w:val="56533B14"/>
    <w:rsid w:val="5653575E"/>
    <w:rsid w:val="565399DF"/>
    <w:rsid w:val="5659BB4E"/>
    <w:rsid w:val="56638E49"/>
    <w:rsid w:val="56682EF3"/>
    <w:rsid w:val="567028E6"/>
    <w:rsid w:val="56751ADC"/>
    <w:rsid w:val="56782EC3"/>
    <w:rsid w:val="56795FD1"/>
    <w:rsid w:val="567C2CF0"/>
    <w:rsid w:val="567CFFF9"/>
    <w:rsid w:val="5680E405"/>
    <w:rsid w:val="5681B178"/>
    <w:rsid w:val="568CA911"/>
    <w:rsid w:val="568FE239"/>
    <w:rsid w:val="56946905"/>
    <w:rsid w:val="5695D430"/>
    <w:rsid w:val="569D84F0"/>
    <w:rsid w:val="56A244E1"/>
    <w:rsid w:val="56A54CD0"/>
    <w:rsid w:val="56A6A668"/>
    <w:rsid w:val="56AED242"/>
    <w:rsid w:val="56BB290B"/>
    <w:rsid w:val="56C9B8BB"/>
    <w:rsid w:val="56CC4F2B"/>
    <w:rsid w:val="56D5DAEA"/>
    <w:rsid w:val="56D7C235"/>
    <w:rsid w:val="56E0E280"/>
    <w:rsid w:val="56E1DF45"/>
    <w:rsid w:val="56E250F1"/>
    <w:rsid w:val="56EBCF14"/>
    <w:rsid w:val="56F27455"/>
    <w:rsid w:val="56FD55B2"/>
    <w:rsid w:val="5705BE61"/>
    <w:rsid w:val="5706014C"/>
    <w:rsid w:val="5707AB3B"/>
    <w:rsid w:val="570E21E0"/>
    <w:rsid w:val="570F3915"/>
    <w:rsid w:val="57120D23"/>
    <w:rsid w:val="5715C6DE"/>
    <w:rsid w:val="57160751"/>
    <w:rsid w:val="571FFB0A"/>
    <w:rsid w:val="5722018D"/>
    <w:rsid w:val="57220F0E"/>
    <w:rsid w:val="57294BF0"/>
    <w:rsid w:val="573966AC"/>
    <w:rsid w:val="573C816A"/>
    <w:rsid w:val="574CE07E"/>
    <w:rsid w:val="574DDCD7"/>
    <w:rsid w:val="5752543F"/>
    <w:rsid w:val="5752BC63"/>
    <w:rsid w:val="575E8F04"/>
    <w:rsid w:val="57660FCE"/>
    <w:rsid w:val="57687423"/>
    <w:rsid w:val="576CA73E"/>
    <w:rsid w:val="577CA34B"/>
    <w:rsid w:val="578FA18E"/>
    <w:rsid w:val="57927029"/>
    <w:rsid w:val="57948EEC"/>
    <w:rsid w:val="5796ABD2"/>
    <w:rsid w:val="5797D68C"/>
    <w:rsid w:val="57A4734D"/>
    <w:rsid w:val="57A6BC48"/>
    <w:rsid w:val="57AEB004"/>
    <w:rsid w:val="57B81956"/>
    <w:rsid w:val="57BB9625"/>
    <w:rsid w:val="57C7592C"/>
    <w:rsid w:val="57CA5821"/>
    <w:rsid w:val="57CDF72C"/>
    <w:rsid w:val="57CFD703"/>
    <w:rsid w:val="57D0546D"/>
    <w:rsid w:val="57D481A9"/>
    <w:rsid w:val="57D92F15"/>
    <w:rsid w:val="57DDC4EF"/>
    <w:rsid w:val="57DDE51B"/>
    <w:rsid w:val="57E02843"/>
    <w:rsid w:val="57E0FDDC"/>
    <w:rsid w:val="57E4738C"/>
    <w:rsid w:val="57E8D4C0"/>
    <w:rsid w:val="57EC7C85"/>
    <w:rsid w:val="57F1992A"/>
    <w:rsid w:val="57F53A5D"/>
    <w:rsid w:val="57F5A214"/>
    <w:rsid w:val="57F86E3E"/>
    <w:rsid w:val="57FD7DE9"/>
    <w:rsid w:val="5802B68E"/>
    <w:rsid w:val="5803676D"/>
    <w:rsid w:val="5806F54B"/>
    <w:rsid w:val="5809D974"/>
    <w:rsid w:val="580E0700"/>
    <w:rsid w:val="580EFD90"/>
    <w:rsid w:val="58108FA3"/>
    <w:rsid w:val="581281D1"/>
    <w:rsid w:val="581567A6"/>
    <w:rsid w:val="58183CF6"/>
    <w:rsid w:val="5818AD4F"/>
    <w:rsid w:val="581CC829"/>
    <w:rsid w:val="58201215"/>
    <w:rsid w:val="5822DC0A"/>
    <w:rsid w:val="58250526"/>
    <w:rsid w:val="5827093F"/>
    <w:rsid w:val="582D6408"/>
    <w:rsid w:val="5831E6E1"/>
    <w:rsid w:val="5832121A"/>
    <w:rsid w:val="5843BA7E"/>
    <w:rsid w:val="584D9CC8"/>
    <w:rsid w:val="5856B2B0"/>
    <w:rsid w:val="585ABAE9"/>
    <w:rsid w:val="58667FF5"/>
    <w:rsid w:val="58674773"/>
    <w:rsid w:val="586AD518"/>
    <w:rsid w:val="586B4A95"/>
    <w:rsid w:val="586F2FD9"/>
    <w:rsid w:val="58715645"/>
    <w:rsid w:val="5875E9CC"/>
    <w:rsid w:val="58774FC1"/>
    <w:rsid w:val="587C22E6"/>
    <w:rsid w:val="587E7F11"/>
    <w:rsid w:val="58845803"/>
    <w:rsid w:val="589263E6"/>
    <w:rsid w:val="58962C98"/>
    <w:rsid w:val="58963E26"/>
    <w:rsid w:val="58985985"/>
    <w:rsid w:val="589A9D00"/>
    <w:rsid w:val="589B443D"/>
    <w:rsid w:val="589D0754"/>
    <w:rsid w:val="589F4DB7"/>
    <w:rsid w:val="58A8C6D3"/>
    <w:rsid w:val="58A9324E"/>
    <w:rsid w:val="58B14F11"/>
    <w:rsid w:val="58B21C25"/>
    <w:rsid w:val="58B26D21"/>
    <w:rsid w:val="58B49166"/>
    <w:rsid w:val="58B937DF"/>
    <w:rsid w:val="58BBC16A"/>
    <w:rsid w:val="58C613A2"/>
    <w:rsid w:val="58C71387"/>
    <w:rsid w:val="58CFE4D0"/>
    <w:rsid w:val="58D0F664"/>
    <w:rsid w:val="58DCD074"/>
    <w:rsid w:val="58DD1467"/>
    <w:rsid w:val="58E1571B"/>
    <w:rsid w:val="58E96444"/>
    <w:rsid w:val="58ED1983"/>
    <w:rsid w:val="58FBBF7B"/>
    <w:rsid w:val="58FE6827"/>
    <w:rsid w:val="59035FC2"/>
    <w:rsid w:val="59075F8E"/>
    <w:rsid w:val="591050E4"/>
    <w:rsid w:val="59112946"/>
    <w:rsid w:val="59114228"/>
    <w:rsid w:val="591193CE"/>
    <w:rsid w:val="5913D1DE"/>
    <w:rsid w:val="5916C019"/>
    <w:rsid w:val="591A5EF5"/>
    <w:rsid w:val="592072C8"/>
    <w:rsid w:val="5923A5CB"/>
    <w:rsid w:val="592599EC"/>
    <w:rsid w:val="5925A45F"/>
    <w:rsid w:val="592B65A9"/>
    <w:rsid w:val="592C0507"/>
    <w:rsid w:val="592E306B"/>
    <w:rsid w:val="593078FD"/>
    <w:rsid w:val="59319D77"/>
    <w:rsid w:val="59384D8C"/>
    <w:rsid w:val="59392F03"/>
    <w:rsid w:val="593FE6B2"/>
    <w:rsid w:val="594579AC"/>
    <w:rsid w:val="59547E99"/>
    <w:rsid w:val="59552886"/>
    <w:rsid w:val="59587F0F"/>
    <w:rsid w:val="596F91F8"/>
    <w:rsid w:val="59705C3D"/>
    <w:rsid w:val="59742900"/>
    <w:rsid w:val="5974C078"/>
    <w:rsid w:val="59796A97"/>
    <w:rsid w:val="597E71C4"/>
    <w:rsid w:val="597F2E32"/>
    <w:rsid w:val="5984CC5F"/>
    <w:rsid w:val="599E87B8"/>
    <w:rsid w:val="59A064EF"/>
    <w:rsid w:val="59A29DF9"/>
    <w:rsid w:val="59A45039"/>
    <w:rsid w:val="59AA711E"/>
    <w:rsid w:val="59AD7508"/>
    <w:rsid w:val="59B2D392"/>
    <w:rsid w:val="59B7C3CC"/>
    <w:rsid w:val="59B9523A"/>
    <w:rsid w:val="59BF40CE"/>
    <w:rsid w:val="59C5B887"/>
    <w:rsid w:val="59CE841B"/>
    <w:rsid w:val="59CF77D1"/>
    <w:rsid w:val="59D18432"/>
    <w:rsid w:val="59D7250A"/>
    <w:rsid w:val="59DDC9C8"/>
    <w:rsid w:val="59DE9273"/>
    <w:rsid w:val="59E32914"/>
    <w:rsid w:val="59EBFA17"/>
    <w:rsid w:val="59F04719"/>
    <w:rsid w:val="59F67750"/>
    <w:rsid w:val="59FABB63"/>
    <w:rsid w:val="59FC5C09"/>
    <w:rsid w:val="59FE92E6"/>
    <w:rsid w:val="5A0211FA"/>
    <w:rsid w:val="5A046C22"/>
    <w:rsid w:val="5A0A0322"/>
    <w:rsid w:val="5A142169"/>
    <w:rsid w:val="5A14DEE4"/>
    <w:rsid w:val="5A19F1B3"/>
    <w:rsid w:val="5A1DAB5A"/>
    <w:rsid w:val="5A2D8598"/>
    <w:rsid w:val="5A33D36C"/>
    <w:rsid w:val="5A38A4B7"/>
    <w:rsid w:val="5A3BCDEA"/>
    <w:rsid w:val="5A3BE6E0"/>
    <w:rsid w:val="5A3D5F23"/>
    <w:rsid w:val="5A3FEF32"/>
    <w:rsid w:val="5A40B880"/>
    <w:rsid w:val="5A4906BD"/>
    <w:rsid w:val="5A5A91BB"/>
    <w:rsid w:val="5A5BEF73"/>
    <w:rsid w:val="5A615A39"/>
    <w:rsid w:val="5A6176C6"/>
    <w:rsid w:val="5A64DEF4"/>
    <w:rsid w:val="5A663161"/>
    <w:rsid w:val="5A6662F4"/>
    <w:rsid w:val="5A73F99C"/>
    <w:rsid w:val="5A7668F6"/>
    <w:rsid w:val="5A770625"/>
    <w:rsid w:val="5A806B69"/>
    <w:rsid w:val="5A82259F"/>
    <w:rsid w:val="5A827944"/>
    <w:rsid w:val="5A84AB5B"/>
    <w:rsid w:val="5A99B765"/>
    <w:rsid w:val="5A9B39F1"/>
    <w:rsid w:val="5AA45B6E"/>
    <w:rsid w:val="5AA4E459"/>
    <w:rsid w:val="5AA61153"/>
    <w:rsid w:val="5AA6AFAE"/>
    <w:rsid w:val="5AAB26D1"/>
    <w:rsid w:val="5AADA880"/>
    <w:rsid w:val="5ABC8A22"/>
    <w:rsid w:val="5ABF2F1C"/>
    <w:rsid w:val="5ACC38E5"/>
    <w:rsid w:val="5AD903BC"/>
    <w:rsid w:val="5AD91EA4"/>
    <w:rsid w:val="5ADE5D0A"/>
    <w:rsid w:val="5AE6394A"/>
    <w:rsid w:val="5AE650C6"/>
    <w:rsid w:val="5AE96926"/>
    <w:rsid w:val="5AECDD72"/>
    <w:rsid w:val="5AED75F1"/>
    <w:rsid w:val="5AED7843"/>
    <w:rsid w:val="5AF5C4B1"/>
    <w:rsid w:val="5AF6A7C1"/>
    <w:rsid w:val="5AF7ACF2"/>
    <w:rsid w:val="5AF7D8B6"/>
    <w:rsid w:val="5AFAA60A"/>
    <w:rsid w:val="5AFCA115"/>
    <w:rsid w:val="5B048994"/>
    <w:rsid w:val="5B0B7E17"/>
    <w:rsid w:val="5B0BE756"/>
    <w:rsid w:val="5B0DE4E0"/>
    <w:rsid w:val="5B0F1C54"/>
    <w:rsid w:val="5B1451EE"/>
    <w:rsid w:val="5B157798"/>
    <w:rsid w:val="5B157D1D"/>
    <w:rsid w:val="5B16FB0F"/>
    <w:rsid w:val="5B2E7E93"/>
    <w:rsid w:val="5B2EF47C"/>
    <w:rsid w:val="5B3C6B23"/>
    <w:rsid w:val="5B3C70AD"/>
    <w:rsid w:val="5B460F1B"/>
    <w:rsid w:val="5B4C70F0"/>
    <w:rsid w:val="5B5BBF2D"/>
    <w:rsid w:val="5B5F513A"/>
    <w:rsid w:val="5B600F9C"/>
    <w:rsid w:val="5B634E2B"/>
    <w:rsid w:val="5B6A3AC8"/>
    <w:rsid w:val="5B6C2807"/>
    <w:rsid w:val="5B6DFC07"/>
    <w:rsid w:val="5B7CA46E"/>
    <w:rsid w:val="5B80DA0C"/>
    <w:rsid w:val="5B872C01"/>
    <w:rsid w:val="5B8A7D68"/>
    <w:rsid w:val="5B96B281"/>
    <w:rsid w:val="5B9AF989"/>
    <w:rsid w:val="5B9B6BC2"/>
    <w:rsid w:val="5B9E528D"/>
    <w:rsid w:val="5B9F0F14"/>
    <w:rsid w:val="5BA3616C"/>
    <w:rsid w:val="5BAA11E4"/>
    <w:rsid w:val="5BB7B853"/>
    <w:rsid w:val="5BBC27ED"/>
    <w:rsid w:val="5BBC86E5"/>
    <w:rsid w:val="5BC06A3E"/>
    <w:rsid w:val="5BC0D342"/>
    <w:rsid w:val="5BC2E16B"/>
    <w:rsid w:val="5BC351E8"/>
    <w:rsid w:val="5BC5A69F"/>
    <w:rsid w:val="5BCCA4C1"/>
    <w:rsid w:val="5BCEAF50"/>
    <w:rsid w:val="5BD085A6"/>
    <w:rsid w:val="5BD36976"/>
    <w:rsid w:val="5BD505EA"/>
    <w:rsid w:val="5BD69699"/>
    <w:rsid w:val="5BDE249D"/>
    <w:rsid w:val="5BE38BE4"/>
    <w:rsid w:val="5BF0790E"/>
    <w:rsid w:val="5BFA8569"/>
    <w:rsid w:val="5BFC521F"/>
    <w:rsid w:val="5C032ABA"/>
    <w:rsid w:val="5C071928"/>
    <w:rsid w:val="5C085B2E"/>
    <w:rsid w:val="5C0A5589"/>
    <w:rsid w:val="5C1A01BE"/>
    <w:rsid w:val="5C1D27C9"/>
    <w:rsid w:val="5C1D7804"/>
    <w:rsid w:val="5C2090C0"/>
    <w:rsid w:val="5C2188FE"/>
    <w:rsid w:val="5C25309E"/>
    <w:rsid w:val="5C3084D6"/>
    <w:rsid w:val="5C31F90D"/>
    <w:rsid w:val="5C35C657"/>
    <w:rsid w:val="5C36FBF0"/>
    <w:rsid w:val="5C3C237E"/>
    <w:rsid w:val="5C43BC4B"/>
    <w:rsid w:val="5C43D045"/>
    <w:rsid w:val="5C4B8C65"/>
    <w:rsid w:val="5C4D8CF3"/>
    <w:rsid w:val="5C4F80F3"/>
    <w:rsid w:val="5C4FD356"/>
    <w:rsid w:val="5C503777"/>
    <w:rsid w:val="5C6379CF"/>
    <w:rsid w:val="5C63A5C9"/>
    <w:rsid w:val="5C65BD08"/>
    <w:rsid w:val="5C667ECA"/>
    <w:rsid w:val="5C736B94"/>
    <w:rsid w:val="5C73F5F0"/>
    <w:rsid w:val="5C78B624"/>
    <w:rsid w:val="5C8080B4"/>
    <w:rsid w:val="5C82A154"/>
    <w:rsid w:val="5C847347"/>
    <w:rsid w:val="5C84FDB5"/>
    <w:rsid w:val="5C877F64"/>
    <w:rsid w:val="5C89D647"/>
    <w:rsid w:val="5C9207BE"/>
    <w:rsid w:val="5C9330D1"/>
    <w:rsid w:val="5C939967"/>
    <w:rsid w:val="5C99F707"/>
    <w:rsid w:val="5C9B8280"/>
    <w:rsid w:val="5C9C8134"/>
    <w:rsid w:val="5C9D679A"/>
    <w:rsid w:val="5CA006D8"/>
    <w:rsid w:val="5CA070E9"/>
    <w:rsid w:val="5CA6C01D"/>
    <w:rsid w:val="5CBB21E9"/>
    <w:rsid w:val="5CC2E0EE"/>
    <w:rsid w:val="5CC446C1"/>
    <w:rsid w:val="5CC74F45"/>
    <w:rsid w:val="5CCC07F4"/>
    <w:rsid w:val="5CCFF3CA"/>
    <w:rsid w:val="5CD43CAA"/>
    <w:rsid w:val="5CD5816B"/>
    <w:rsid w:val="5CE101CA"/>
    <w:rsid w:val="5CE49F37"/>
    <w:rsid w:val="5CE64DE8"/>
    <w:rsid w:val="5CE73B77"/>
    <w:rsid w:val="5CEA7454"/>
    <w:rsid w:val="5CEAF62B"/>
    <w:rsid w:val="5CED0D15"/>
    <w:rsid w:val="5CF187D0"/>
    <w:rsid w:val="5CF3E4B5"/>
    <w:rsid w:val="5CFCD18C"/>
    <w:rsid w:val="5CFDCF05"/>
    <w:rsid w:val="5CFE284A"/>
    <w:rsid w:val="5D005A72"/>
    <w:rsid w:val="5D02E717"/>
    <w:rsid w:val="5D057161"/>
    <w:rsid w:val="5D0ABC17"/>
    <w:rsid w:val="5D0ECF2C"/>
    <w:rsid w:val="5D11CA8C"/>
    <w:rsid w:val="5D134275"/>
    <w:rsid w:val="5D146022"/>
    <w:rsid w:val="5D1CB8F4"/>
    <w:rsid w:val="5D20E237"/>
    <w:rsid w:val="5D29BE37"/>
    <w:rsid w:val="5D2E384F"/>
    <w:rsid w:val="5D2FF0AB"/>
    <w:rsid w:val="5D33FD6B"/>
    <w:rsid w:val="5D3B76ED"/>
    <w:rsid w:val="5D3DDF37"/>
    <w:rsid w:val="5D51B5AF"/>
    <w:rsid w:val="5D58423D"/>
    <w:rsid w:val="5D5E8F5E"/>
    <w:rsid w:val="5D5F078D"/>
    <w:rsid w:val="5D680ECD"/>
    <w:rsid w:val="5D6F495D"/>
    <w:rsid w:val="5D75B27F"/>
    <w:rsid w:val="5D7BFB42"/>
    <w:rsid w:val="5D8214E4"/>
    <w:rsid w:val="5D870F15"/>
    <w:rsid w:val="5D879DF6"/>
    <w:rsid w:val="5D8ED940"/>
    <w:rsid w:val="5D91B710"/>
    <w:rsid w:val="5D952AA3"/>
    <w:rsid w:val="5D9C6EE7"/>
    <w:rsid w:val="5DA62312"/>
    <w:rsid w:val="5DA67BA5"/>
    <w:rsid w:val="5DAB5B07"/>
    <w:rsid w:val="5DAD5BAC"/>
    <w:rsid w:val="5DB11D0A"/>
    <w:rsid w:val="5DB38DB7"/>
    <w:rsid w:val="5DC24310"/>
    <w:rsid w:val="5DC31CAE"/>
    <w:rsid w:val="5DC667AE"/>
    <w:rsid w:val="5DC76896"/>
    <w:rsid w:val="5DC825AD"/>
    <w:rsid w:val="5DC9D3E2"/>
    <w:rsid w:val="5DC9F127"/>
    <w:rsid w:val="5DCF9846"/>
    <w:rsid w:val="5DD38437"/>
    <w:rsid w:val="5DD8163E"/>
    <w:rsid w:val="5DDE857D"/>
    <w:rsid w:val="5DDF884C"/>
    <w:rsid w:val="5DDFBB1D"/>
    <w:rsid w:val="5DE1ECBB"/>
    <w:rsid w:val="5DE3850E"/>
    <w:rsid w:val="5DE8B2EA"/>
    <w:rsid w:val="5DE8FC62"/>
    <w:rsid w:val="5DEC2FDF"/>
    <w:rsid w:val="5DEF09C9"/>
    <w:rsid w:val="5DF27AA7"/>
    <w:rsid w:val="5DF3D684"/>
    <w:rsid w:val="5DF4DE1D"/>
    <w:rsid w:val="5DF7810E"/>
    <w:rsid w:val="5DF9A4C5"/>
    <w:rsid w:val="5DFBE03B"/>
    <w:rsid w:val="5E0076A9"/>
    <w:rsid w:val="5E0465EC"/>
    <w:rsid w:val="5E09D715"/>
    <w:rsid w:val="5E0BA12C"/>
    <w:rsid w:val="5E151793"/>
    <w:rsid w:val="5E1699C9"/>
    <w:rsid w:val="5E187016"/>
    <w:rsid w:val="5E1C6309"/>
    <w:rsid w:val="5E1DA729"/>
    <w:rsid w:val="5E25DF0E"/>
    <w:rsid w:val="5E28CCF0"/>
    <w:rsid w:val="5E2AA1E1"/>
    <w:rsid w:val="5E2E8308"/>
    <w:rsid w:val="5E390044"/>
    <w:rsid w:val="5E3A288A"/>
    <w:rsid w:val="5E3CEA8B"/>
    <w:rsid w:val="5E3D1971"/>
    <w:rsid w:val="5E4295AC"/>
    <w:rsid w:val="5E466BF7"/>
    <w:rsid w:val="5E497FB9"/>
    <w:rsid w:val="5E4D5B64"/>
    <w:rsid w:val="5E529AC4"/>
    <w:rsid w:val="5E5BBA75"/>
    <w:rsid w:val="5E5EA004"/>
    <w:rsid w:val="5E62FEEE"/>
    <w:rsid w:val="5E69F126"/>
    <w:rsid w:val="5E6D7A16"/>
    <w:rsid w:val="5E6E370E"/>
    <w:rsid w:val="5E72B996"/>
    <w:rsid w:val="5E765A5D"/>
    <w:rsid w:val="5E773077"/>
    <w:rsid w:val="5E7807CF"/>
    <w:rsid w:val="5E7B32DF"/>
    <w:rsid w:val="5E83AD0B"/>
    <w:rsid w:val="5E87EED3"/>
    <w:rsid w:val="5E8B5E72"/>
    <w:rsid w:val="5E95A698"/>
    <w:rsid w:val="5E95BDCF"/>
    <w:rsid w:val="5E99C775"/>
    <w:rsid w:val="5EA02B48"/>
    <w:rsid w:val="5EA07779"/>
    <w:rsid w:val="5EB014ED"/>
    <w:rsid w:val="5EB01E4C"/>
    <w:rsid w:val="5EB249C8"/>
    <w:rsid w:val="5EBA13BB"/>
    <w:rsid w:val="5EBB4F07"/>
    <w:rsid w:val="5EBD47F5"/>
    <w:rsid w:val="5EC193C0"/>
    <w:rsid w:val="5EC1F634"/>
    <w:rsid w:val="5ECB1B27"/>
    <w:rsid w:val="5ED8701A"/>
    <w:rsid w:val="5EDD2620"/>
    <w:rsid w:val="5EDE7983"/>
    <w:rsid w:val="5EDEEC99"/>
    <w:rsid w:val="5EE5B506"/>
    <w:rsid w:val="5EE9B344"/>
    <w:rsid w:val="5EF3DE2E"/>
    <w:rsid w:val="5EF77AAA"/>
    <w:rsid w:val="5EF82965"/>
    <w:rsid w:val="5EF89BCE"/>
    <w:rsid w:val="5EFB4A25"/>
    <w:rsid w:val="5EFD8DFD"/>
    <w:rsid w:val="5EFF4FF9"/>
    <w:rsid w:val="5F0C44CC"/>
    <w:rsid w:val="5F0F3A24"/>
    <w:rsid w:val="5F0FB8BF"/>
    <w:rsid w:val="5F153155"/>
    <w:rsid w:val="5F187305"/>
    <w:rsid w:val="5F1A0649"/>
    <w:rsid w:val="5F1F9D2B"/>
    <w:rsid w:val="5F23D20B"/>
    <w:rsid w:val="5F2739B0"/>
    <w:rsid w:val="5F2AAF5F"/>
    <w:rsid w:val="5F2D1F2F"/>
    <w:rsid w:val="5F2D9C49"/>
    <w:rsid w:val="5F3092F3"/>
    <w:rsid w:val="5F350CB5"/>
    <w:rsid w:val="5F41E5B1"/>
    <w:rsid w:val="5F453FAF"/>
    <w:rsid w:val="5F53DC8C"/>
    <w:rsid w:val="5F579A7A"/>
    <w:rsid w:val="5F583182"/>
    <w:rsid w:val="5F592CEE"/>
    <w:rsid w:val="5F5B11F8"/>
    <w:rsid w:val="5F5DD538"/>
    <w:rsid w:val="5F5EEABD"/>
    <w:rsid w:val="5F6194B6"/>
    <w:rsid w:val="5F64C07B"/>
    <w:rsid w:val="5F656420"/>
    <w:rsid w:val="5F65A443"/>
    <w:rsid w:val="5F7CA607"/>
    <w:rsid w:val="5F80D552"/>
    <w:rsid w:val="5F8704A1"/>
    <w:rsid w:val="5F887361"/>
    <w:rsid w:val="5F8B0AC8"/>
    <w:rsid w:val="5F906112"/>
    <w:rsid w:val="5FA553B5"/>
    <w:rsid w:val="5FAC82C5"/>
    <w:rsid w:val="5FB04844"/>
    <w:rsid w:val="5FB1780A"/>
    <w:rsid w:val="5FB3A751"/>
    <w:rsid w:val="5FB42E82"/>
    <w:rsid w:val="5FB4C00D"/>
    <w:rsid w:val="5FBDA069"/>
    <w:rsid w:val="5FC7F174"/>
    <w:rsid w:val="5FC8C0B6"/>
    <w:rsid w:val="5FCE55C1"/>
    <w:rsid w:val="5FCFE620"/>
    <w:rsid w:val="5FD299CF"/>
    <w:rsid w:val="5FD2EE7D"/>
    <w:rsid w:val="5FE24FE7"/>
    <w:rsid w:val="5FE45290"/>
    <w:rsid w:val="5FE5F710"/>
    <w:rsid w:val="5FE82C4B"/>
    <w:rsid w:val="5FEAE78C"/>
    <w:rsid w:val="5FEEEE77"/>
    <w:rsid w:val="5FF832E2"/>
    <w:rsid w:val="5FF8E766"/>
    <w:rsid w:val="5FFF3819"/>
    <w:rsid w:val="60008800"/>
    <w:rsid w:val="60034F53"/>
    <w:rsid w:val="6005B86E"/>
    <w:rsid w:val="601515BC"/>
    <w:rsid w:val="601BD1AE"/>
    <w:rsid w:val="6020F56F"/>
    <w:rsid w:val="6023BF34"/>
    <w:rsid w:val="6029D68C"/>
    <w:rsid w:val="602D8948"/>
    <w:rsid w:val="6030539C"/>
    <w:rsid w:val="60308248"/>
    <w:rsid w:val="6030E17B"/>
    <w:rsid w:val="6037AD2E"/>
    <w:rsid w:val="603C74FC"/>
    <w:rsid w:val="60402B3D"/>
    <w:rsid w:val="604390E5"/>
    <w:rsid w:val="604582B5"/>
    <w:rsid w:val="6048CFD2"/>
    <w:rsid w:val="604FF041"/>
    <w:rsid w:val="60508745"/>
    <w:rsid w:val="60555BCB"/>
    <w:rsid w:val="60579B46"/>
    <w:rsid w:val="605EEC62"/>
    <w:rsid w:val="605FD907"/>
    <w:rsid w:val="60639B91"/>
    <w:rsid w:val="606F4AAB"/>
    <w:rsid w:val="6070FBD7"/>
    <w:rsid w:val="6074273F"/>
    <w:rsid w:val="6075CE74"/>
    <w:rsid w:val="60810471"/>
    <w:rsid w:val="608665DD"/>
    <w:rsid w:val="608B389D"/>
    <w:rsid w:val="60905780"/>
    <w:rsid w:val="6095FE4A"/>
    <w:rsid w:val="60988E00"/>
    <w:rsid w:val="609A94E2"/>
    <w:rsid w:val="60A46A54"/>
    <w:rsid w:val="60A68B19"/>
    <w:rsid w:val="60A76153"/>
    <w:rsid w:val="60A98DDB"/>
    <w:rsid w:val="60B180A5"/>
    <w:rsid w:val="60B77C71"/>
    <w:rsid w:val="60CBAE45"/>
    <w:rsid w:val="60CED820"/>
    <w:rsid w:val="60D3B4FA"/>
    <w:rsid w:val="60D92E09"/>
    <w:rsid w:val="60D9AC2B"/>
    <w:rsid w:val="60DCC2C5"/>
    <w:rsid w:val="60E514AE"/>
    <w:rsid w:val="60F8F8FB"/>
    <w:rsid w:val="60FE85ED"/>
    <w:rsid w:val="6112A349"/>
    <w:rsid w:val="611B2099"/>
    <w:rsid w:val="61297625"/>
    <w:rsid w:val="6130AD95"/>
    <w:rsid w:val="613716EC"/>
    <w:rsid w:val="61394363"/>
    <w:rsid w:val="613A2750"/>
    <w:rsid w:val="6147A271"/>
    <w:rsid w:val="6148BA17"/>
    <w:rsid w:val="614B12DF"/>
    <w:rsid w:val="614C52C3"/>
    <w:rsid w:val="6150BB0E"/>
    <w:rsid w:val="61519EA4"/>
    <w:rsid w:val="6156A8B1"/>
    <w:rsid w:val="6157AE8B"/>
    <w:rsid w:val="6157FF10"/>
    <w:rsid w:val="615CE730"/>
    <w:rsid w:val="6163E8B1"/>
    <w:rsid w:val="61642C56"/>
    <w:rsid w:val="6165B838"/>
    <w:rsid w:val="616A1A2A"/>
    <w:rsid w:val="616EA016"/>
    <w:rsid w:val="616EFAB1"/>
    <w:rsid w:val="6171215C"/>
    <w:rsid w:val="61771A88"/>
    <w:rsid w:val="61796556"/>
    <w:rsid w:val="617C8FF1"/>
    <w:rsid w:val="617FAB1F"/>
    <w:rsid w:val="61831CAD"/>
    <w:rsid w:val="6186E38C"/>
    <w:rsid w:val="6188671D"/>
    <w:rsid w:val="618A7518"/>
    <w:rsid w:val="61929FFF"/>
    <w:rsid w:val="619AF6A0"/>
    <w:rsid w:val="619B0018"/>
    <w:rsid w:val="619B577F"/>
    <w:rsid w:val="619D766D"/>
    <w:rsid w:val="61A2E7EC"/>
    <w:rsid w:val="61A88C09"/>
    <w:rsid w:val="61AD6162"/>
    <w:rsid w:val="61B8F6C4"/>
    <w:rsid w:val="61BE093A"/>
    <w:rsid w:val="61C07E38"/>
    <w:rsid w:val="61CCE8A8"/>
    <w:rsid w:val="61D6AFEE"/>
    <w:rsid w:val="61DD81F5"/>
    <w:rsid w:val="61E4BB21"/>
    <w:rsid w:val="61E53BAF"/>
    <w:rsid w:val="61E985E3"/>
    <w:rsid w:val="61E9A355"/>
    <w:rsid w:val="61ECB9CB"/>
    <w:rsid w:val="61EED099"/>
    <w:rsid w:val="61F24F1E"/>
    <w:rsid w:val="61F41C4C"/>
    <w:rsid w:val="61F67484"/>
    <w:rsid w:val="61F75A22"/>
    <w:rsid w:val="620081C9"/>
    <w:rsid w:val="62036360"/>
    <w:rsid w:val="620ECFCA"/>
    <w:rsid w:val="6216D5BB"/>
    <w:rsid w:val="621B08E7"/>
    <w:rsid w:val="622ADE3F"/>
    <w:rsid w:val="6231E788"/>
    <w:rsid w:val="6235B29A"/>
    <w:rsid w:val="62374EA9"/>
    <w:rsid w:val="623A0B82"/>
    <w:rsid w:val="62453491"/>
    <w:rsid w:val="6246322C"/>
    <w:rsid w:val="6246B9C7"/>
    <w:rsid w:val="62477C02"/>
    <w:rsid w:val="62477E8D"/>
    <w:rsid w:val="62487108"/>
    <w:rsid w:val="624D1B83"/>
    <w:rsid w:val="62513703"/>
    <w:rsid w:val="6254E966"/>
    <w:rsid w:val="6256D2D6"/>
    <w:rsid w:val="62584D77"/>
    <w:rsid w:val="6258FC50"/>
    <w:rsid w:val="625A342D"/>
    <w:rsid w:val="625A38A6"/>
    <w:rsid w:val="625ADB28"/>
    <w:rsid w:val="625FDDEE"/>
    <w:rsid w:val="62641977"/>
    <w:rsid w:val="626B19E0"/>
    <w:rsid w:val="62720C51"/>
    <w:rsid w:val="62723213"/>
    <w:rsid w:val="6274B52C"/>
    <w:rsid w:val="62752F4B"/>
    <w:rsid w:val="62859ACB"/>
    <w:rsid w:val="6293FEAD"/>
    <w:rsid w:val="629FEF8F"/>
    <w:rsid w:val="62A052EA"/>
    <w:rsid w:val="62A8E1D5"/>
    <w:rsid w:val="62AB718B"/>
    <w:rsid w:val="62AD25F6"/>
    <w:rsid w:val="62AFD367"/>
    <w:rsid w:val="62B16E1F"/>
    <w:rsid w:val="62B57558"/>
    <w:rsid w:val="62BD561A"/>
    <w:rsid w:val="62D4F6A9"/>
    <w:rsid w:val="62DA8960"/>
    <w:rsid w:val="62E1CC87"/>
    <w:rsid w:val="62EE0776"/>
    <w:rsid w:val="62F09D42"/>
    <w:rsid w:val="62F6DA1B"/>
    <w:rsid w:val="62F7D818"/>
    <w:rsid w:val="62FD4CAD"/>
    <w:rsid w:val="6304B6B2"/>
    <w:rsid w:val="630657C5"/>
    <w:rsid w:val="6308DA21"/>
    <w:rsid w:val="630C1C84"/>
    <w:rsid w:val="6312EFBB"/>
    <w:rsid w:val="631D5949"/>
    <w:rsid w:val="631E89AB"/>
    <w:rsid w:val="631F709F"/>
    <w:rsid w:val="6321643A"/>
    <w:rsid w:val="63268A21"/>
    <w:rsid w:val="632AAB3F"/>
    <w:rsid w:val="632F6901"/>
    <w:rsid w:val="6337623F"/>
    <w:rsid w:val="634BDBC1"/>
    <w:rsid w:val="634E1102"/>
    <w:rsid w:val="635755F9"/>
    <w:rsid w:val="63583802"/>
    <w:rsid w:val="63595325"/>
    <w:rsid w:val="6359BF1C"/>
    <w:rsid w:val="635A3C3D"/>
    <w:rsid w:val="635DA2D9"/>
    <w:rsid w:val="63630225"/>
    <w:rsid w:val="6366EF77"/>
    <w:rsid w:val="6367C4BA"/>
    <w:rsid w:val="636C67AE"/>
    <w:rsid w:val="636F9BF6"/>
    <w:rsid w:val="63777D76"/>
    <w:rsid w:val="63804AE8"/>
    <w:rsid w:val="6384DB05"/>
    <w:rsid w:val="63873589"/>
    <w:rsid w:val="638D554A"/>
    <w:rsid w:val="638DB9BF"/>
    <w:rsid w:val="639089B4"/>
    <w:rsid w:val="6391065E"/>
    <w:rsid w:val="63914280"/>
    <w:rsid w:val="63966FFC"/>
    <w:rsid w:val="63979C9E"/>
    <w:rsid w:val="639E478A"/>
    <w:rsid w:val="639F33B5"/>
    <w:rsid w:val="639FC984"/>
    <w:rsid w:val="63B11E05"/>
    <w:rsid w:val="63C1B7EE"/>
    <w:rsid w:val="63C2BDC8"/>
    <w:rsid w:val="63C66F89"/>
    <w:rsid w:val="63D27D19"/>
    <w:rsid w:val="63D3B95E"/>
    <w:rsid w:val="63D49A82"/>
    <w:rsid w:val="63D5012E"/>
    <w:rsid w:val="63D5B007"/>
    <w:rsid w:val="63D8E3E8"/>
    <w:rsid w:val="63DA1A98"/>
    <w:rsid w:val="63E023CA"/>
    <w:rsid w:val="63E11A94"/>
    <w:rsid w:val="63E30DCF"/>
    <w:rsid w:val="63E6DC74"/>
    <w:rsid w:val="63F18B22"/>
    <w:rsid w:val="63F39FDC"/>
    <w:rsid w:val="63F564F2"/>
    <w:rsid w:val="63F98413"/>
    <w:rsid w:val="63FA8B1F"/>
    <w:rsid w:val="63FCD1AC"/>
    <w:rsid w:val="63FF3C29"/>
    <w:rsid w:val="6402AD89"/>
    <w:rsid w:val="640C5705"/>
    <w:rsid w:val="640F65B1"/>
    <w:rsid w:val="6415C738"/>
    <w:rsid w:val="641C2DC4"/>
    <w:rsid w:val="641FC5E0"/>
    <w:rsid w:val="64206C33"/>
    <w:rsid w:val="64209D5E"/>
    <w:rsid w:val="642AD3FC"/>
    <w:rsid w:val="6431CD3F"/>
    <w:rsid w:val="6437FDA3"/>
    <w:rsid w:val="6438985B"/>
    <w:rsid w:val="643A3337"/>
    <w:rsid w:val="643E7A2F"/>
    <w:rsid w:val="64420D08"/>
    <w:rsid w:val="6450DBA6"/>
    <w:rsid w:val="64567A9D"/>
    <w:rsid w:val="645B2EAC"/>
    <w:rsid w:val="645D75CC"/>
    <w:rsid w:val="645EFBAB"/>
    <w:rsid w:val="64615C80"/>
    <w:rsid w:val="646247CF"/>
    <w:rsid w:val="646A59AA"/>
    <w:rsid w:val="64784413"/>
    <w:rsid w:val="64790679"/>
    <w:rsid w:val="6484D987"/>
    <w:rsid w:val="648B448E"/>
    <w:rsid w:val="648F4C3C"/>
    <w:rsid w:val="6491EB73"/>
    <w:rsid w:val="64962260"/>
    <w:rsid w:val="649789FD"/>
    <w:rsid w:val="6497FC66"/>
    <w:rsid w:val="649A94C8"/>
    <w:rsid w:val="649F9A8E"/>
    <w:rsid w:val="64A7718F"/>
    <w:rsid w:val="64A947C2"/>
    <w:rsid w:val="64B92568"/>
    <w:rsid w:val="64B9A983"/>
    <w:rsid w:val="64BA2249"/>
    <w:rsid w:val="64BEEBF2"/>
    <w:rsid w:val="64C1278B"/>
    <w:rsid w:val="64C37878"/>
    <w:rsid w:val="64C77CD7"/>
    <w:rsid w:val="64C91EB8"/>
    <w:rsid w:val="64CBDFBC"/>
    <w:rsid w:val="64CC282F"/>
    <w:rsid w:val="64D6F079"/>
    <w:rsid w:val="64D8E769"/>
    <w:rsid w:val="64E341B1"/>
    <w:rsid w:val="64E6580F"/>
    <w:rsid w:val="64E76F7F"/>
    <w:rsid w:val="64E86A75"/>
    <w:rsid w:val="64EC2428"/>
    <w:rsid w:val="64EDD518"/>
    <w:rsid w:val="64EE2F67"/>
    <w:rsid w:val="64EF6A12"/>
    <w:rsid w:val="64F21643"/>
    <w:rsid w:val="64F29A75"/>
    <w:rsid w:val="64F47A59"/>
    <w:rsid w:val="64F6215C"/>
    <w:rsid w:val="64FEDD61"/>
    <w:rsid w:val="65063773"/>
    <w:rsid w:val="65081BBA"/>
    <w:rsid w:val="65093198"/>
    <w:rsid w:val="650DAD79"/>
    <w:rsid w:val="650FB149"/>
    <w:rsid w:val="65113923"/>
    <w:rsid w:val="65157C40"/>
    <w:rsid w:val="6519316B"/>
    <w:rsid w:val="651A9FC9"/>
    <w:rsid w:val="651BAB59"/>
    <w:rsid w:val="651D7DB9"/>
    <w:rsid w:val="651F27BD"/>
    <w:rsid w:val="65204473"/>
    <w:rsid w:val="6524EAD3"/>
    <w:rsid w:val="652D686E"/>
    <w:rsid w:val="653746EC"/>
    <w:rsid w:val="65388732"/>
    <w:rsid w:val="6548E531"/>
    <w:rsid w:val="6548E709"/>
    <w:rsid w:val="65494F1A"/>
    <w:rsid w:val="65508C9F"/>
    <w:rsid w:val="65564934"/>
    <w:rsid w:val="6557A72D"/>
    <w:rsid w:val="65614C6B"/>
    <w:rsid w:val="65632D97"/>
    <w:rsid w:val="6563B52E"/>
    <w:rsid w:val="65686A32"/>
    <w:rsid w:val="65828969"/>
    <w:rsid w:val="65854AF5"/>
    <w:rsid w:val="6588F912"/>
    <w:rsid w:val="65892485"/>
    <w:rsid w:val="658D324A"/>
    <w:rsid w:val="6596FD62"/>
    <w:rsid w:val="65A2AEE5"/>
    <w:rsid w:val="65AAA72D"/>
    <w:rsid w:val="65AD6121"/>
    <w:rsid w:val="65AE338B"/>
    <w:rsid w:val="65BE41E9"/>
    <w:rsid w:val="65C70904"/>
    <w:rsid w:val="65CC2C7C"/>
    <w:rsid w:val="65D71C05"/>
    <w:rsid w:val="65DE8C88"/>
    <w:rsid w:val="65E82950"/>
    <w:rsid w:val="65EDD3D2"/>
    <w:rsid w:val="65F726D4"/>
    <w:rsid w:val="65F75B75"/>
    <w:rsid w:val="65FA8C16"/>
    <w:rsid w:val="65FB29D9"/>
    <w:rsid w:val="65FF3C21"/>
    <w:rsid w:val="660C016E"/>
    <w:rsid w:val="660DC0AC"/>
    <w:rsid w:val="661B2FCE"/>
    <w:rsid w:val="662CE874"/>
    <w:rsid w:val="66359DC7"/>
    <w:rsid w:val="663E1C58"/>
    <w:rsid w:val="663E3105"/>
    <w:rsid w:val="663FEB59"/>
    <w:rsid w:val="66445C88"/>
    <w:rsid w:val="664928FF"/>
    <w:rsid w:val="664B1357"/>
    <w:rsid w:val="6655CDF1"/>
    <w:rsid w:val="66615134"/>
    <w:rsid w:val="66635116"/>
    <w:rsid w:val="66669139"/>
    <w:rsid w:val="666B82E9"/>
    <w:rsid w:val="667373AA"/>
    <w:rsid w:val="667381AF"/>
    <w:rsid w:val="6673BDC6"/>
    <w:rsid w:val="667412AC"/>
    <w:rsid w:val="66784515"/>
    <w:rsid w:val="667DF464"/>
    <w:rsid w:val="667E531B"/>
    <w:rsid w:val="667F9619"/>
    <w:rsid w:val="6685A6B9"/>
    <w:rsid w:val="6687B2BB"/>
    <w:rsid w:val="668B74E4"/>
    <w:rsid w:val="668D41BF"/>
    <w:rsid w:val="6693F9C6"/>
    <w:rsid w:val="66948661"/>
    <w:rsid w:val="669A1BB6"/>
    <w:rsid w:val="669A7402"/>
    <w:rsid w:val="66A0FC5E"/>
    <w:rsid w:val="66AA9023"/>
    <w:rsid w:val="66AF10ED"/>
    <w:rsid w:val="66B259E3"/>
    <w:rsid w:val="66B69768"/>
    <w:rsid w:val="66BC811D"/>
    <w:rsid w:val="66C8BFBA"/>
    <w:rsid w:val="66D06406"/>
    <w:rsid w:val="66D408D1"/>
    <w:rsid w:val="66D44621"/>
    <w:rsid w:val="66DA8A98"/>
    <w:rsid w:val="66DD351F"/>
    <w:rsid w:val="66DD9170"/>
    <w:rsid w:val="66DE1E69"/>
    <w:rsid w:val="66E04A0F"/>
    <w:rsid w:val="66E6232B"/>
    <w:rsid w:val="66EF296C"/>
    <w:rsid w:val="66EFD093"/>
    <w:rsid w:val="66F05144"/>
    <w:rsid w:val="66F3B2F5"/>
    <w:rsid w:val="66F50034"/>
    <w:rsid w:val="66F5927E"/>
    <w:rsid w:val="66F6D1BA"/>
    <w:rsid w:val="66FD84DB"/>
    <w:rsid w:val="6706EF85"/>
    <w:rsid w:val="67097AC2"/>
    <w:rsid w:val="670E401F"/>
    <w:rsid w:val="670F3755"/>
    <w:rsid w:val="67138E47"/>
    <w:rsid w:val="6713C96C"/>
    <w:rsid w:val="67196178"/>
    <w:rsid w:val="671A2AEA"/>
    <w:rsid w:val="671B4B0C"/>
    <w:rsid w:val="67233E2B"/>
    <w:rsid w:val="6726398C"/>
    <w:rsid w:val="67279040"/>
    <w:rsid w:val="6734DFC4"/>
    <w:rsid w:val="673BAD9A"/>
    <w:rsid w:val="673CC65F"/>
    <w:rsid w:val="67450B0B"/>
    <w:rsid w:val="674944AD"/>
    <w:rsid w:val="674B4F82"/>
    <w:rsid w:val="674CC43F"/>
    <w:rsid w:val="67523D9D"/>
    <w:rsid w:val="67531F67"/>
    <w:rsid w:val="675EEE71"/>
    <w:rsid w:val="675F21D9"/>
    <w:rsid w:val="676223E4"/>
    <w:rsid w:val="6764450E"/>
    <w:rsid w:val="67647416"/>
    <w:rsid w:val="676D5288"/>
    <w:rsid w:val="6770BE1C"/>
    <w:rsid w:val="677B8A01"/>
    <w:rsid w:val="678095C2"/>
    <w:rsid w:val="6780FCD4"/>
    <w:rsid w:val="67879982"/>
    <w:rsid w:val="6790D0B6"/>
    <w:rsid w:val="67916D62"/>
    <w:rsid w:val="679832F9"/>
    <w:rsid w:val="679BC063"/>
    <w:rsid w:val="679D4B64"/>
    <w:rsid w:val="679F060F"/>
    <w:rsid w:val="67A65870"/>
    <w:rsid w:val="67AA6534"/>
    <w:rsid w:val="67AB6DDB"/>
    <w:rsid w:val="67AF6318"/>
    <w:rsid w:val="67AF758A"/>
    <w:rsid w:val="67B650FF"/>
    <w:rsid w:val="67BA4583"/>
    <w:rsid w:val="67BACA0C"/>
    <w:rsid w:val="67BC0E2C"/>
    <w:rsid w:val="67C73810"/>
    <w:rsid w:val="67D1164A"/>
    <w:rsid w:val="67D5E767"/>
    <w:rsid w:val="67D96689"/>
    <w:rsid w:val="67DAB782"/>
    <w:rsid w:val="67E47DE9"/>
    <w:rsid w:val="67E71A96"/>
    <w:rsid w:val="67EAD3D5"/>
    <w:rsid w:val="67F16578"/>
    <w:rsid w:val="67F37EEE"/>
    <w:rsid w:val="67F54ECC"/>
    <w:rsid w:val="67FC68D4"/>
    <w:rsid w:val="67FF9743"/>
    <w:rsid w:val="68052ED9"/>
    <w:rsid w:val="680A3963"/>
    <w:rsid w:val="68115838"/>
    <w:rsid w:val="6817EEFA"/>
    <w:rsid w:val="68185760"/>
    <w:rsid w:val="681A92BB"/>
    <w:rsid w:val="681EB53F"/>
    <w:rsid w:val="682C7E02"/>
    <w:rsid w:val="682C84C0"/>
    <w:rsid w:val="6834BED7"/>
    <w:rsid w:val="6837F974"/>
    <w:rsid w:val="6838CAB2"/>
    <w:rsid w:val="683E54A1"/>
    <w:rsid w:val="68427A84"/>
    <w:rsid w:val="684FE1CE"/>
    <w:rsid w:val="6851C7B6"/>
    <w:rsid w:val="68584158"/>
    <w:rsid w:val="685A8520"/>
    <w:rsid w:val="685BDBE4"/>
    <w:rsid w:val="685DCFB5"/>
    <w:rsid w:val="6864F689"/>
    <w:rsid w:val="686732F9"/>
    <w:rsid w:val="6867FF0D"/>
    <w:rsid w:val="686A614C"/>
    <w:rsid w:val="687874DF"/>
    <w:rsid w:val="6879720E"/>
    <w:rsid w:val="6879EECA"/>
    <w:rsid w:val="688356C2"/>
    <w:rsid w:val="688A62D0"/>
    <w:rsid w:val="688F1335"/>
    <w:rsid w:val="688F8356"/>
    <w:rsid w:val="68961FC3"/>
    <w:rsid w:val="689764AB"/>
    <w:rsid w:val="689A3F5F"/>
    <w:rsid w:val="689B2634"/>
    <w:rsid w:val="689CB988"/>
    <w:rsid w:val="689FB3F5"/>
    <w:rsid w:val="68A4174A"/>
    <w:rsid w:val="68B05444"/>
    <w:rsid w:val="68B35434"/>
    <w:rsid w:val="68B49089"/>
    <w:rsid w:val="68B53DCB"/>
    <w:rsid w:val="68B57CCC"/>
    <w:rsid w:val="68B6ADAA"/>
    <w:rsid w:val="68B824C5"/>
    <w:rsid w:val="68BD12A1"/>
    <w:rsid w:val="68C9B70A"/>
    <w:rsid w:val="68CF6263"/>
    <w:rsid w:val="68DBA274"/>
    <w:rsid w:val="68DC10F7"/>
    <w:rsid w:val="68E351A6"/>
    <w:rsid w:val="68E38188"/>
    <w:rsid w:val="68E9E541"/>
    <w:rsid w:val="68F66342"/>
    <w:rsid w:val="68F96AD0"/>
    <w:rsid w:val="69022FEC"/>
    <w:rsid w:val="69035D60"/>
    <w:rsid w:val="690B23A0"/>
    <w:rsid w:val="690CADAE"/>
    <w:rsid w:val="69153824"/>
    <w:rsid w:val="69180072"/>
    <w:rsid w:val="691C42F9"/>
    <w:rsid w:val="691DA7AF"/>
    <w:rsid w:val="691F81ED"/>
    <w:rsid w:val="691FF101"/>
    <w:rsid w:val="69222DA4"/>
    <w:rsid w:val="6926660D"/>
    <w:rsid w:val="6926691B"/>
    <w:rsid w:val="69284895"/>
    <w:rsid w:val="692DD257"/>
    <w:rsid w:val="6933882F"/>
    <w:rsid w:val="6934C5A7"/>
    <w:rsid w:val="693533D6"/>
    <w:rsid w:val="693790C4"/>
    <w:rsid w:val="6937C5B4"/>
    <w:rsid w:val="694E0985"/>
    <w:rsid w:val="69599B3A"/>
    <w:rsid w:val="695A8721"/>
    <w:rsid w:val="695B10C8"/>
    <w:rsid w:val="695C694A"/>
    <w:rsid w:val="695EDD09"/>
    <w:rsid w:val="6961EB8F"/>
    <w:rsid w:val="69631963"/>
    <w:rsid w:val="69757307"/>
    <w:rsid w:val="697A980B"/>
    <w:rsid w:val="697AB6CC"/>
    <w:rsid w:val="69891F77"/>
    <w:rsid w:val="698A81CB"/>
    <w:rsid w:val="698A8A5C"/>
    <w:rsid w:val="698CBF54"/>
    <w:rsid w:val="699A976E"/>
    <w:rsid w:val="699CA27E"/>
    <w:rsid w:val="699EC7BA"/>
    <w:rsid w:val="699F9952"/>
    <w:rsid w:val="69A17808"/>
    <w:rsid w:val="69A3B508"/>
    <w:rsid w:val="69A45D33"/>
    <w:rsid w:val="69AC9453"/>
    <w:rsid w:val="69B233D8"/>
    <w:rsid w:val="69B3BA78"/>
    <w:rsid w:val="69B4AA09"/>
    <w:rsid w:val="69B66E92"/>
    <w:rsid w:val="69BC4E0D"/>
    <w:rsid w:val="69BFBE72"/>
    <w:rsid w:val="69C06022"/>
    <w:rsid w:val="69C5457B"/>
    <w:rsid w:val="69C9242F"/>
    <w:rsid w:val="69CA3BAE"/>
    <w:rsid w:val="69CA7173"/>
    <w:rsid w:val="69CD1D71"/>
    <w:rsid w:val="69CD213D"/>
    <w:rsid w:val="69D24E84"/>
    <w:rsid w:val="69DD2262"/>
    <w:rsid w:val="69E68908"/>
    <w:rsid w:val="69E71A5E"/>
    <w:rsid w:val="69E8365E"/>
    <w:rsid w:val="69E95422"/>
    <w:rsid w:val="69F22E44"/>
    <w:rsid w:val="69F421DF"/>
    <w:rsid w:val="69F72B8F"/>
    <w:rsid w:val="69F75DB5"/>
    <w:rsid w:val="69F9E4DD"/>
    <w:rsid w:val="69FDA67F"/>
    <w:rsid w:val="6A05CEDA"/>
    <w:rsid w:val="6A0BA993"/>
    <w:rsid w:val="6A0F329D"/>
    <w:rsid w:val="6A0FFF7D"/>
    <w:rsid w:val="6A14D5E1"/>
    <w:rsid w:val="6A183440"/>
    <w:rsid w:val="6A18F286"/>
    <w:rsid w:val="6A1C213E"/>
    <w:rsid w:val="6A1D18A6"/>
    <w:rsid w:val="6A1E6DD9"/>
    <w:rsid w:val="6A307825"/>
    <w:rsid w:val="6A30E7A7"/>
    <w:rsid w:val="6A326760"/>
    <w:rsid w:val="6A382AFA"/>
    <w:rsid w:val="6A39BA9D"/>
    <w:rsid w:val="6A438B26"/>
    <w:rsid w:val="6A4EE402"/>
    <w:rsid w:val="6A527185"/>
    <w:rsid w:val="6A5F3102"/>
    <w:rsid w:val="6A62D077"/>
    <w:rsid w:val="6A6555C2"/>
    <w:rsid w:val="6A65636D"/>
    <w:rsid w:val="6A66F432"/>
    <w:rsid w:val="6A693A54"/>
    <w:rsid w:val="6A6B32C4"/>
    <w:rsid w:val="6A6E9FF1"/>
    <w:rsid w:val="6A730F2F"/>
    <w:rsid w:val="6A73CFA9"/>
    <w:rsid w:val="6A7AA41A"/>
    <w:rsid w:val="6A7B99C6"/>
    <w:rsid w:val="6A853D95"/>
    <w:rsid w:val="6A89E6E8"/>
    <w:rsid w:val="6A8D1E09"/>
    <w:rsid w:val="6A9BBE36"/>
    <w:rsid w:val="6AA6F401"/>
    <w:rsid w:val="6AA7A3EA"/>
    <w:rsid w:val="6AACE6FF"/>
    <w:rsid w:val="6AAF12B0"/>
    <w:rsid w:val="6AAF821B"/>
    <w:rsid w:val="6AB9D78C"/>
    <w:rsid w:val="6ABA27B5"/>
    <w:rsid w:val="6ABC9017"/>
    <w:rsid w:val="6AC0B4F9"/>
    <w:rsid w:val="6AC1EDE7"/>
    <w:rsid w:val="6AC40D63"/>
    <w:rsid w:val="6AC5FD13"/>
    <w:rsid w:val="6AC6BE98"/>
    <w:rsid w:val="6AC9F651"/>
    <w:rsid w:val="6AD48984"/>
    <w:rsid w:val="6AD681C2"/>
    <w:rsid w:val="6AD74A33"/>
    <w:rsid w:val="6AD8D9AD"/>
    <w:rsid w:val="6ADA73EB"/>
    <w:rsid w:val="6ADD82C0"/>
    <w:rsid w:val="6AE27FA4"/>
    <w:rsid w:val="6AE9BBB8"/>
    <w:rsid w:val="6AED72E4"/>
    <w:rsid w:val="6AEEA0F1"/>
    <w:rsid w:val="6AF069DE"/>
    <w:rsid w:val="6AF21E11"/>
    <w:rsid w:val="6AF7D3D2"/>
    <w:rsid w:val="6AFE0F9B"/>
    <w:rsid w:val="6B003CF1"/>
    <w:rsid w:val="6B046216"/>
    <w:rsid w:val="6B0563E4"/>
    <w:rsid w:val="6B05828C"/>
    <w:rsid w:val="6B09DF91"/>
    <w:rsid w:val="6B0A875C"/>
    <w:rsid w:val="6B0CB579"/>
    <w:rsid w:val="6B0D091A"/>
    <w:rsid w:val="6B10E4C9"/>
    <w:rsid w:val="6B14C338"/>
    <w:rsid w:val="6B152CB3"/>
    <w:rsid w:val="6B169CD7"/>
    <w:rsid w:val="6B16F5FB"/>
    <w:rsid w:val="6B1E34AA"/>
    <w:rsid w:val="6B1FBBCC"/>
    <w:rsid w:val="6B20FDBF"/>
    <w:rsid w:val="6B21B52E"/>
    <w:rsid w:val="6B256508"/>
    <w:rsid w:val="6B2D1335"/>
    <w:rsid w:val="6B389631"/>
    <w:rsid w:val="6B39DEDF"/>
    <w:rsid w:val="6B3F9A52"/>
    <w:rsid w:val="6B3FFBEB"/>
    <w:rsid w:val="6B4062E1"/>
    <w:rsid w:val="6B514C02"/>
    <w:rsid w:val="6B542C6E"/>
    <w:rsid w:val="6B57BB32"/>
    <w:rsid w:val="6B5D1785"/>
    <w:rsid w:val="6B5D6FB0"/>
    <w:rsid w:val="6B6AACFC"/>
    <w:rsid w:val="6B740AE7"/>
    <w:rsid w:val="6B7578F7"/>
    <w:rsid w:val="6B868D1F"/>
    <w:rsid w:val="6B886A5C"/>
    <w:rsid w:val="6B88DF16"/>
    <w:rsid w:val="6B8D26B3"/>
    <w:rsid w:val="6B8D4635"/>
    <w:rsid w:val="6B8ECBE3"/>
    <w:rsid w:val="6B90F32B"/>
    <w:rsid w:val="6B98672F"/>
    <w:rsid w:val="6B9D8B70"/>
    <w:rsid w:val="6BA28B63"/>
    <w:rsid w:val="6BA3D8A7"/>
    <w:rsid w:val="6BA5FC02"/>
    <w:rsid w:val="6BA779F4"/>
    <w:rsid w:val="6BABD6D3"/>
    <w:rsid w:val="6BBB67AE"/>
    <w:rsid w:val="6BBB9F74"/>
    <w:rsid w:val="6BBC7A70"/>
    <w:rsid w:val="6BBEBC21"/>
    <w:rsid w:val="6BC1A486"/>
    <w:rsid w:val="6BCAF005"/>
    <w:rsid w:val="6BD99766"/>
    <w:rsid w:val="6BDDFEB5"/>
    <w:rsid w:val="6BE57E2B"/>
    <w:rsid w:val="6BEC74A7"/>
    <w:rsid w:val="6BFF6206"/>
    <w:rsid w:val="6C03A724"/>
    <w:rsid w:val="6C054582"/>
    <w:rsid w:val="6C06E679"/>
    <w:rsid w:val="6C08F8A6"/>
    <w:rsid w:val="6C183E6C"/>
    <w:rsid w:val="6C1C9AEE"/>
    <w:rsid w:val="6C1DAE5F"/>
    <w:rsid w:val="6C1F15B0"/>
    <w:rsid w:val="6C2679EA"/>
    <w:rsid w:val="6C31C294"/>
    <w:rsid w:val="6C37B119"/>
    <w:rsid w:val="6C391E5E"/>
    <w:rsid w:val="6C393936"/>
    <w:rsid w:val="6C3C74FA"/>
    <w:rsid w:val="6C3D8C2A"/>
    <w:rsid w:val="6C3F55BC"/>
    <w:rsid w:val="6C443328"/>
    <w:rsid w:val="6C455E5C"/>
    <w:rsid w:val="6C51C2DE"/>
    <w:rsid w:val="6C539BFD"/>
    <w:rsid w:val="6C54308E"/>
    <w:rsid w:val="6C549CE9"/>
    <w:rsid w:val="6C583762"/>
    <w:rsid w:val="6C58379A"/>
    <w:rsid w:val="6C58A0DC"/>
    <w:rsid w:val="6C62E759"/>
    <w:rsid w:val="6C668348"/>
    <w:rsid w:val="6C6C2A28"/>
    <w:rsid w:val="6C6DCC60"/>
    <w:rsid w:val="6C79408A"/>
    <w:rsid w:val="6C79C993"/>
    <w:rsid w:val="6C79E6D0"/>
    <w:rsid w:val="6C7A9609"/>
    <w:rsid w:val="6C84AC22"/>
    <w:rsid w:val="6C85EADA"/>
    <w:rsid w:val="6C86BDE3"/>
    <w:rsid w:val="6C8C5097"/>
    <w:rsid w:val="6C923616"/>
    <w:rsid w:val="6C9A79BB"/>
    <w:rsid w:val="6C9CFF89"/>
    <w:rsid w:val="6CA49327"/>
    <w:rsid w:val="6CABA8D7"/>
    <w:rsid w:val="6CB058A6"/>
    <w:rsid w:val="6CB1F327"/>
    <w:rsid w:val="6CB295B4"/>
    <w:rsid w:val="6CB6DC52"/>
    <w:rsid w:val="6CB71033"/>
    <w:rsid w:val="6CBB503C"/>
    <w:rsid w:val="6CBBFE61"/>
    <w:rsid w:val="6CBF3398"/>
    <w:rsid w:val="6CC21CAD"/>
    <w:rsid w:val="6CC4D69B"/>
    <w:rsid w:val="6CC5B54E"/>
    <w:rsid w:val="6CCF6F5B"/>
    <w:rsid w:val="6CD882A0"/>
    <w:rsid w:val="6CDFE91D"/>
    <w:rsid w:val="6CE16F7B"/>
    <w:rsid w:val="6CE6CBAC"/>
    <w:rsid w:val="6CE8A66D"/>
    <w:rsid w:val="6CE9D5B4"/>
    <w:rsid w:val="6CEEEF84"/>
    <w:rsid w:val="6CF834DE"/>
    <w:rsid w:val="6CFB1A9F"/>
    <w:rsid w:val="6CFBA96B"/>
    <w:rsid w:val="6D0D6EC4"/>
    <w:rsid w:val="6D1002F5"/>
    <w:rsid w:val="6D1266F2"/>
    <w:rsid w:val="6D2086DE"/>
    <w:rsid w:val="6D22FEB0"/>
    <w:rsid w:val="6D2995BA"/>
    <w:rsid w:val="6D2B3C6B"/>
    <w:rsid w:val="6D2E4F2D"/>
    <w:rsid w:val="6D359989"/>
    <w:rsid w:val="6D374694"/>
    <w:rsid w:val="6D3FD62A"/>
    <w:rsid w:val="6D3FDBD9"/>
    <w:rsid w:val="6D454293"/>
    <w:rsid w:val="6D48F33A"/>
    <w:rsid w:val="6D4D5FED"/>
    <w:rsid w:val="6D4F8E5C"/>
    <w:rsid w:val="6D576719"/>
    <w:rsid w:val="6D5AF3C5"/>
    <w:rsid w:val="6D642598"/>
    <w:rsid w:val="6D6693F2"/>
    <w:rsid w:val="6D6DBE43"/>
    <w:rsid w:val="6D75C611"/>
    <w:rsid w:val="6D7DDB71"/>
    <w:rsid w:val="6D826BB2"/>
    <w:rsid w:val="6D897ACF"/>
    <w:rsid w:val="6D8F1EF7"/>
    <w:rsid w:val="6D95A049"/>
    <w:rsid w:val="6D9766EB"/>
    <w:rsid w:val="6D9B67E5"/>
    <w:rsid w:val="6DA1889E"/>
    <w:rsid w:val="6DA19476"/>
    <w:rsid w:val="6DA22183"/>
    <w:rsid w:val="6DA7EFB2"/>
    <w:rsid w:val="6DAB00E7"/>
    <w:rsid w:val="6DB0B403"/>
    <w:rsid w:val="6DB25C7E"/>
    <w:rsid w:val="6DB598D5"/>
    <w:rsid w:val="6DB619DC"/>
    <w:rsid w:val="6DB7B224"/>
    <w:rsid w:val="6DC5540F"/>
    <w:rsid w:val="6DC7E48E"/>
    <w:rsid w:val="6DC855D7"/>
    <w:rsid w:val="6DCBA1FB"/>
    <w:rsid w:val="6DCD0746"/>
    <w:rsid w:val="6DCE8760"/>
    <w:rsid w:val="6DD09FDB"/>
    <w:rsid w:val="6DD7B516"/>
    <w:rsid w:val="6DDA9738"/>
    <w:rsid w:val="6DDDD467"/>
    <w:rsid w:val="6DE08D8A"/>
    <w:rsid w:val="6DE2ECFF"/>
    <w:rsid w:val="6DEAE963"/>
    <w:rsid w:val="6DEF1669"/>
    <w:rsid w:val="6DF277C5"/>
    <w:rsid w:val="6DF6B789"/>
    <w:rsid w:val="6DF99984"/>
    <w:rsid w:val="6DFD713B"/>
    <w:rsid w:val="6DFFA43F"/>
    <w:rsid w:val="6E00CF62"/>
    <w:rsid w:val="6E02F724"/>
    <w:rsid w:val="6E1599F4"/>
    <w:rsid w:val="6E1B27BB"/>
    <w:rsid w:val="6E1ED672"/>
    <w:rsid w:val="6E1F030F"/>
    <w:rsid w:val="6E1F4CCE"/>
    <w:rsid w:val="6E23EFA9"/>
    <w:rsid w:val="6E2519B0"/>
    <w:rsid w:val="6E2870B2"/>
    <w:rsid w:val="6E28BFFA"/>
    <w:rsid w:val="6E2AF4A8"/>
    <w:rsid w:val="6E2C430F"/>
    <w:rsid w:val="6E33A1B0"/>
    <w:rsid w:val="6E36282C"/>
    <w:rsid w:val="6E37B54D"/>
    <w:rsid w:val="6E3B904D"/>
    <w:rsid w:val="6E3C02D8"/>
    <w:rsid w:val="6E477EBA"/>
    <w:rsid w:val="6E554565"/>
    <w:rsid w:val="6E57B6E3"/>
    <w:rsid w:val="6E59CEC5"/>
    <w:rsid w:val="6E5FC1BE"/>
    <w:rsid w:val="6E6299A3"/>
    <w:rsid w:val="6E749302"/>
    <w:rsid w:val="6E7A7CB7"/>
    <w:rsid w:val="6E7C530B"/>
    <w:rsid w:val="6E7CB274"/>
    <w:rsid w:val="6E827F6D"/>
    <w:rsid w:val="6E8A2F8A"/>
    <w:rsid w:val="6E97E71F"/>
    <w:rsid w:val="6E99C040"/>
    <w:rsid w:val="6EAAF99E"/>
    <w:rsid w:val="6EAB1E6A"/>
    <w:rsid w:val="6EB53D61"/>
    <w:rsid w:val="6EB6D274"/>
    <w:rsid w:val="6EB92DDD"/>
    <w:rsid w:val="6EB959B0"/>
    <w:rsid w:val="6EBC573F"/>
    <w:rsid w:val="6EC18F05"/>
    <w:rsid w:val="6EC23086"/>
    <w:rsid w:val="6ECF1C7E"/>
    <w:rsid w:val="6ECF63E2"/>
    <w:rsid w:val="6ED007F1"/>
    <w:rsid w:val="6ED4168B"/>
    <w:rsid w:val="6ED91C99"/>
    <w:rsid w:val="6EDAAA6E"/>
    <w:rsid w:val="6EDC0C16"/>
    <w:rsid w:val="6EDDA1E4"/>
    <w:rsid w:val="6EDE6AE3"/>
    <w:rsid w:val="6EE32F62"/>
    <w:rsid w:val="6EE492E6"/>
    <w:rsid w:val="6EE84704"/>
    <w:rsid w:val="6EEB0F46"/>
    <w:rsid w:val="6EEC7128"/>
    <w:rsid w:val="6EECE0C9"/>
    <w:rsid w:val="6EEE319B"/>
    <w:rsid w:val="6EF01E84"/>
    <w:rsid w:val="6EF5B97F"/>
    <w:rsid w:val="6F04ADAD"/>
    <w:rsid w:val="6F07EF66"/>
    <w:rsid w:val="6F0EB4AE"/>
    <w:rsid w:val="6F0EE907"/>
    <w:rsid w:val="6F111D78"/>
    <w:rsid w:val="6F12762E"/>
    <w:rsid w:val="6F12EE78"/>
    <w:rsid w:val="6F15C172"/>
    <w:rsid w:val="6F1D7F0C"/>
    <w:rsid w:val="6F1EBB27"/>
    <w:rsid w:val="6F1FEA83"/>
    <w:rsid w:val="6F201F7E"/>
    <w:rsid w:val="6F21F550"/>
    <w:rsid w:val="6F22B701"/>
    <w:rsid w:val="6F265EC9"/>
    <w:rsid w:val="6F2895C8"/>
    <w:rsid w:val="6F2E5410"/>
    <w:rsid w:val="6F2E8401"/>
    <w:rsid w:val="6F2F18AB"/>
    <w:rsid w:val="6F549831"/>
    <w:rsid w:val="6F550F8F"/>
    <w:rsid w:val="6F581028"/>
    <w:rsid w:val="6F59FEEE"/>
    <w:rsid w:val="6F5B7BD4"/>
    <w:rsid w:val="6F5E09B2"/>
    <w:rsid w:val="6F6753E1"/>
    <w:rsid w:val="6F6F08F8"/>
    <w:rsid w:val="6F74BD20"/>
    <w:rsid w:val="6F8881E9"/>
    <w:rsid w:val="6F88D073"/>
    <w:rsid w:val="6F8FF6A2"/>
    <w:rsid w:val="6F9208AB"/>
    <w:rsid w:val="6F93D83C"/>
    <w:rsid w:val="6F9C313B"/>
    <w:rsid w:val="6FAAABE2"/>
    <w:rsid w:val="6FB42F08"/>
    <w:rsid w:val="6FBA646E"/>
    <w:rsid w:val="6FBFE92C"/>
    <w:rsid w:val="6FC179E9"/>
    <w:rsid w:val="6FC359E1"/>
    <w:rsid w:val="6FC3BD11"/>
    <w:rsid w:val="6FCAADBE"/>
    <w:rsid w:val="6FCD441E"/>
    <w:rsid w:val="6FCF8E45"/>
    <w:rsid w:val="6FDBB632"/>
    <w:rsid w:val="6FDC030C"/>
    <w:rsid w:val="6FDCF341"/>
    <w:rsid w:val="6FDD2385"/>
    <w:rsid w:val="6FDFCBB5"/>
    <w:rsid w:val="6FE3EA91"/>
    <w:rsid w:val="6FE59C83"/>
    <w:rsid w:val="6FF139F2"/>
    <w:rsid w:val="6FF35AC0"/>
    <w:rsid w:val="6FFDCD75"/>
    <w:rsid w:val="70020786"/>
    <w:rsid w:val="7004794D"/>
    <w:rsid w:val="70057F7B"/>
    <w:rsid w:val="70060B36"/>
    <w:rsid w:val="7009008E"/>
    <w:rsid w:val="700E2A0C"/>
    <w:rsid w:val="70158502"/>
    <w:rsid w:val="7018B38B"/>
    <w:rsid w:val="70193293"/>
    <w:rsid w:val="702087A6"/>
    <w:rsid w:val="7022723E"/>
    <w:rsid w:val="7033729D"/>
    <w:rsid w:val="70366E4F"/>
    <w:rsid w:val="70374382"/>
    <w:rsid w:val="703E01EB"/>
    <w:rsid w:val="70402666"/>
    <w:rsid w:val="70456BCE"/>
    <w:rsid w:val="7045A4CA"/>
    <w:rsid w:val="704DF77D"/>
    <w:rsid w:val="704E69E6"/>
    <w:rsid w:val="704EAFE2"/>
    <w:rsid w:val="7050D7A0"/>
    <w:rsid w:val="70558C9A"/>
    <w:rsid w:val="705B56B0"/>
    <w:rsid w:val="705C5651"/>
    <w:rsid w:val="7062183F"/>
    <w:rsid w:val="7062AF88"/>
    <w:rsid w:val="70637A72"/>
    <w:rsid w:val="70677C9E"/>
    <w:rsid w:val="706CD3A8"/>
    <w:rsid w:val="706FEDCC"/>
    <w:rsid w:val="7071E541"/>
    <w:rsid w:val="70744FBE"/>
    <w:rsid w:val="7077C11E"/>
    <w:rsid w:val="707D7C0D"/>
    <w:rsid w:val="7087AC42"/>
    <w:rsid w:val="7087B2A4"/>
    <w:rsid w:val="708B3C7A"/>
    <w:rsid w:val="708BE389"/>
    <w:rsid w:val="708C63A1"/>
    <w:rsid w:val="709049E4"/>
    <w:rsid w:val="7094E47A"/>
    <w:rsid w:val="70987F7A"/>
    <w:rsid w:val="709DBD1C"/>
    <w:rsid w:val="709F4017"/>
    <w:rsid w:val="70AC8E8F"/>
    <w:rsid w:val="70ACBFAB"/>
    <w:rsid w:val="70AE91B7"/>
    <w:rsid w:val="70B4ED46"/>
    <w:rsid w:val="70BB68C1"/>
    <w:rsid w:val="70C53039"/>
    <w:rsid w:val="70CBAD74"/>
    <w:rsid w:val="70CE17F1"/>
    <w:rsid w:val="70D1D831"/>
    <w:rsid w:val="70D43A26"/>
    <w:rsid w:val="70D77306"/>
    <w:rsid w:val="70D7FBB0"/>
    <w:rsid w:val="70DDA116"/>
    <w:rsid w:val="70E5EA63"/>
    <w:rsid w:val="70EACC23"/>
    <w:rsid w:val="70EEACF7"/>
    <w:rsid w:val="70EF770B"/>
    <w:rsid w:val="70F18EB2"/>
    <w:rsid w:val="70F6841D"/>
    <w:rsid w:val="70FC8DE5"/>
    <w:rsid w:val="70FF7F5E"/>
    <w:rsid w:val="7103C94E"/>
    <w:rsid w:val="71095080"/>
    <w:rsid w:val="7109F0AF"/>
    <w:rsid w:val="710B15E5"/>
    <w:rsid w:val="7111FAEE"/>
    <w:rsid w:val="71163651"/>
    <w:rsid w:val="711C117B"/>
    <w:rsid w:val="7125B86B"/>
    <w:rsid w:val="712EFC1A"/>
    <w:rsid w:val="712FC312"/>
    <w:rsid w:val="71381367"/>
    <w:rsid w:val="713A20A8"/>
    <w:rsid w:val="713E6071"/>
    <w:rsid w:val="71447AF4"/>
    <w:rsid w:val="7151DE28"/>
    <w:rsid w:val="7156270D"/>
    <w:rsid w:val="715CFF65"/>
    <w:rsid w:val="7162BD45"/>
    <w:rsid w:val="716498CF"/>
    <w:rsid w:val="7166B893"/>
    <w:rsid w:val="7174A568"/>
    <w:rsid w:val="717603BF"/>
    <w:rsid w:val="71780AE1"/>
    <w:rsid w:val="717CD785"/>
    <w:rsid w:val="717DD53B"/>
    <w:rsid w:val="717E9ECA"/>
    <w:rsid w:val="7187C3D3"/>
    <w:rsid w:val="718A9D42"/>
    <w:rsid w:val="718DCDC5"/>
    <w:rsid w:val="718E05EC"/>
    <w:rsid w:val="718E2F59"/>
    <w:rsid w:val="71996F11"/>
    <w:rsid w:val="71A6F838"/>
    <w:rsid w:val="71A97CD0"/>
    <w:rsid w:val="71AB4038"/>
    <w:rsid w:val="71B6FA69"/>
    <w:rsid w:val="71B70110"/>
    <w:rsid w:val="71C81B7E"/>
    <w:rsid w:val="71CCA27C"/>
    <w:rsid w:val="71D6B92C"/>
    <w:rsid w:val="71D7A459"/>
    <w:rsid w:val="71DA4390"/>
    <w:rsid w:val="71E06585"/>
    <w:rsid w:val="71E3AB9B"/>
    <w:rsid w:val="71E7E5F5"/>
    <w:rsid w:val="71F6C008"/>
    <w:rsid w:val="71F873B2"/>
    <w:rsid w:val="71F9970F"/>
    <w:rsid w:val="71FC6837"/>
    <w:rsid w:val="72046A46"/>
    <w:rsid w:val="720846AD"/>
    <w:rsid w:val="720D6A61"/>
    <w:rsid w:val="720EC793"/>
    <w:rsid w:val="7211FAE3"/>
    <w:rsid w:val="721F3A7F"/>
    <w:rsid w:val="72250814"/>
    <w:rsid w:val="7227293B"/>
    <w:rsid w:val="7233B5D9"/>
    <w:rsid w:val="7235DB33"/>
    <w:rsid w:val="7239BD83"/>
    <w:rsid w:val="723E2755"/>
    <w:rsid w:val="723E5CEE"/>
    <w:rsid w:val="723FC507"/>
    <w:rsid w:val="72416CCF"/>
    <w:rsid w:val="7246AA8C"/>
    <w:rsid w:val="724A02C2"/>
    <w:rsid w:val="724A0632"/>
    <w:rsid w:val="724EA89F"/>
    <w:rsid w:val="7252DD2E"/>
    <w:rsid w:val="72532940"/>
    <w:rsid w:val="725728C8"/>
    <w:rsid w:val="72574ADD"/>
    <w:rsid w:val="725A24F2"/>
    <w:rsid w:val="725E09B6"/>
    <w:rsid w:val="72685167"/>
    <w:rsid w:val="7269F2D4"/>
    <w:rsid w:val="726C5FAE"/>
    <w:rsid w:val="72768D9D"/>
    <w:rsid w:val="72776E81"/>
    <w:rsid w:val="7277FBFB"/>
    <w:rsid w:val="7279A332"/>
    <w:rsid w:val="728096AF"/>
    <w:rsid w:val="7280FB88"/>
    <w:rsid w:val="72834E5B"/>
    <w:rsid w:val="7283DA40"/>
    <w:rsid w:val="72913D4E"/>
    <w:rsid w:val="729D0055"/>
    <w:rsid w:val="729F00F4"/>
    <w:rsid w:val="72A0EBC5"/>
    <w:rsid w:val="72A12F3F"/>
    <w:rsid w:val="72A14EA1"/>
    <w:rsid w:val="72B0C24F"/>
    <w:rsid w:val="72C828D3"/>
    <w:rsid w:val="72C840B1"/>
    <w:rsid w:val="72CE1567"/>
    <w:rsid w:val="72CE99DE"/>
    <w:rsid w:val="72DFDE85"/>
    <w:rsid w:val="72E404B2"/>
    <w:rsid w:val="72E56D1B"/>
    <w:rsid w:val="72EB6B23"/>
    <w:rsid w:val="72F6B8AE"/>
    <w:rsid w:val="72FFE79D"/>
    <w:rsid w:val="72FFEFD8"/>
    <w:rsid w:val="73097411"/>
    <w:rsid w:val="730AC5E6"/>
    <w:rsid w:val="730F4DF8"/>
    <w:rsid w:val="73110032"/>
    <w:rsid w:val="7313D752"/>
    <w:rsid w:val="7318338F"/>
    <w:rsid w:val="731C4355"/>
    <w:rsid w:val="731E9373"/>
    <w:rsid w:val="7320EC3B"/>
    <w:rsid w:val="7328106B"/>
    <w:rsid w:val="7332B89F"/>
    <w:rsid w:val="733756CD"/>
    <w:rsid w:val="73376894"/>
    <w:rsid w:val="73384667"/>
    <w:rsid w:val="733C271E"/>
    <w:rsid w:val="73407C41"/>
    <w:rsid w:val="734B90F5"/>
    <w:rsid w:val="734E68AC"/>
    <w:rsid w:val="734FB092"/>
    <w:rsid w:val="7350B97D"/>
    <w:rsid w:val="7350F862"/>
    <w:rsid w:val="73526432"/>
    <w:rsid w:val="735618C9"/>
    <w:rsid w:val="7356F101"/>
    <w:rsid w:val="73620027"/>
    <w:rsid w:val="736872DD"/>
    <w:rsid w:val="7377C728"/>
    <w:rsid w:val="737D4655"/>
    <w:rsid w:val="7381E75B"/>
    <w:rsid w:val="73821AC6"/>
    <w:rsid w:val="7388BF13"/>
    <w:rsid w:val="7393B0A4"/>
    <w:rsid w:val="73A1BF91"/>
    <w:rsid w:val="73A48218"/>
    <w:rsid w:val="73A64692"/>
    <w:rsid w:val="73AA5F13"/>
    <w:rsid w:val="73AE4D8B"/>
    <w:rsid w:val="73B3DB06"/>
    <w:rsid w:val="73B6C3A6"/>
    <w:rsid w:val="73B86699"/>
    <w:rsid w:val="73BBB827"/>
    <w:rsid w:val="73BDFEE7"/>
    <w:rsid w:val="73BE043C"/>
    <w:rsid w:val="73BFBB93"/>
    <w:rsid w:val="73C01235"/>
    <w:rsid w:val="73C1A975"/>
    <w:rsid w:val="73C2C45A"/>
    <w:rsid w:val="73C56339"/>
    <w:rsid w:val="73C5BCEC"/>
    <w:rsid w:val="73C941D9"/>
    <w:rsid w:val="73CC50EE"/>
    <w:rsid w:val="73CFF9AC"/>
    <w:rsid w:val="73D0398C"/>
    <w:rsid w:val="73D096EC"/>
    <w:rsid w:val="73DDEB6B"/>
    <w:rsid w:val="73DE283C"/>
    <w:rsid w:val="73E13FE1"/>
    <w:rsid w:val="73E72D07"/>
    <w:rsid w:val="73E82067"/>
    <w:rsid w:val="73EB7BDD"/>
    <w:rsid w:val="73F2E840"/>
    <w:rsid w:val="73F34A03"/>
    <w:rsid w:val="73F7E093"/>
    <w:rsid w:val="73F987BA"/>
    <w:rsid w:val="73FB42D7"/>
    <w:rsid w:val="73FD5156"/>
    <w:rsid w:val="74061616"/>
    <w:rsid w:val="7409E676"/>
    <w:rsid w:val="740E23D6"/>
    <w:rsid w:val="74158DDB"/>
    <w:rsid w:val="74167D1F"/>
    <w:rsid w:val="7418E370"/>
    <w:rsid w:val="741B43B3"/>
    <w:rsid w:val="741DDFD3"/>
    <w:rsid w:val="74208170"/>
    <w:rsid w:val="742CCA7B"/>
    <w:rsid w:val="74327793"/>
    <w:rsid w:val="7435A632"/>
    <w:rsid w:val="7437B362"/>
    <w:rsid w:val="743AADCB"/>
    <w:rsid w:val="743EBB63"/>
    <w:rsid w:val="7443E674"/>
    <w:rsid w:val="74455F3F"/>
    <w:rsid w:val="7445A595"/>
    <w:rsid w:val="7445F2D8"/>
    <w:rsid w:val="744F0837"/>
    <w:rsid w:val="7450EC60"/>
    <w:rsid w:val="74559213"/>
    <w:rsid w:val="7458C21C"/>
    <w:rsid w:val="745D592D"/>
    <w:rsid w:val="74605A56"/>
    <w:rsid w:val="7477A087"/>
    <w:rsid w:val="7479D62E"/>
    <w:rsid w:val="747A0DD3"/>
    <w:rsid w:val="747CB468"/>
    <w:rsid w:val="7480AC6A"/>
    <w:rsid w:val="7481C5B9"/>
    <w:rsid w:val="748B816C"/>
    <w:rsid w:val="748FE222"/>
    <w:rsid w:val="74919CCA"/>
    <w:rsid w:val="74951C5C"/>
    <w:rsid w:val="7495C4EA"/>
    <w:rsid w:val="749B7784"/>
    <w:rsid w:val="749BBDBC"/>
    <w:rsid w:val="749F008E"/>
    <w:rsid w:val="74A8C5CB"/>
    <w:rsid w:val="74A90CC4"/>
    <w:rsid w:val="74AA3563"/>
    <w:rsid w:val="74AC5FF8"/>
    <w:rsid w:val="74B1BE29"/>
    <w:rsid w:val="74B68875"/>
    <w:rsid w:val="74BA720C"/>
    <w:rsid w:val="74BBEAF5"/>
    <w:rsid w:val="74BF4D45"/>
    <w:rsid w:val="74C8BE08"/>
    <w:rsid w:val="74CFE0E3"/>
    <w:rsid w:val="74E0C125"/>
    <w:rsid w:val="74E49437"/>
    <w:rsid w:val="74E9C477"/>
    <w:rsid w:val="74F14BEB"/>
    <w:rsid w:val="75032CC1"/>
    <w:rsid w:val="750CB631"/>
    <w:rsid w:val="750EA4F4"/>
    <w:rsid w:val="75139789"/>
    <w:rsid w:val="7515A120"/>
    <w:rsid w:val="751E0000"/>
    <w:rsid w:val="751EADE6"/>
    <w:rsid w:val="751FF829"/>
    <w:rsid w:val="75205BCD"/>
    <w:rsid w:val="75208D6E"/>
    <w:rsid w:val="7523B1B8"/>
    <w:rsid w:val="75283F90"/>
    <w:rsid w:val="752B8D76"/>
    <w:rsid w:val="753408F9"/>
    <w:rsid w:val="75341823"/>
    <w:rsid w:val="7534A79F"/>
    <w:rsid w:val="75384972"/>
    <w:rsid w:val="75399781"/>
    <w:rsid w:val="7539D0EE"/>
    <w:rsid w:val="753A351B"/>
    <w:rsid w:val="753AEDC1"/>
    <w:rsid w:val="753D4568"/>
    <w:rsid w:val="7540ADEC"/>
    <w:rsid w:val="75410360"/>
    <w:rsid w:val="7545C6CB"/>
    <w:rsid w:val="75499267"/>
    <w:rsid w:val="75548FE2"/>
    <w:rsid w:val="755662D4"/>
    <w:rsid w:val="7556C611"/>
    <w:rsid w:val="7557CCC8"/>
    <w:rsid w:val="755871D2"/>
    <w:rsid w:val="755EE7C9"/>
    <w:rsid w:val="7560AF7D"/>
    <w:rsid w:val="75624729"/>
    <w:rsid w:val="75634F83"/>
    <w:rsid w:val="75774381"/>
    <w:rsid w:val="757A5FA6"/>
    <w:rsid w:val="7589B7E0"/>
    <w:rsid w:val="7589C3AF"/>
    <w:rsid w:val="7599644D"/>
    <w:rsid w:val="759D27D5"/>
    <w:rsid w:val="75A4400B"/>
    <w:rsid w:val="75A94C5C"/>
    <w:rsid w:val="75C1A005"/>
    <w:rsid w:val="75CC120A"/>
    <w:rsid w:val="75D2F081"/>
    <w:rsid w:val="75D70894"/>
    <w:rsid w:val="75DCD143"/>
    <w:rsid w:val="75F54068"/>
    <w:rsid w:val="75F9298E"/>
    <w:rsid w:val="75FBAC51"/>
    <w:rsid w:val="7605E9AD"/>
    <w:rsid w:val="76063AA0"/>
    <w:rsid w:val="7608C41E"/>
    <w:rsid w:val="76112349"/>
    <w:rsid w:val="761218A2"/>
    <w:rsid w:val="76132670"/>
    <w:rsid w:val="761884C9"/>
    <w:rsid w:val="7619519E"/>
    <w:rsid w:val="7619B9F7"/>
    <w:rsid w:val="761B2DA2"/>
    <w:rsid w:val="761D7883"/>
    <w:rsid w:val="761DBD58"/>
    <w:rsid w:val="761E0152"/>
    <w:rsid w:val="762E3979"/>
    <w:rsid w:val="7635B6C5"/>
    <w:rsid w:val="763C1710"/>
    <w:rsid w:val="763DD141"/>
    <w:rsid w:val="763F1558"/>
    <w:rsid w:val="76407B07"/>
    <w:rsid w:val="7645BFC5"/>
    <w:rsid w:val="7647F9ED"/>
    <w:rsid w:val="764EF114"/>
    <w:rsid w:val="764F6820"/>
    <w:rsid w:val="765631E7"/>
    <w:rsid w:val="7659BC5A"/>
    <w:rsid w:val="765C66DB"/>
    <w:rsid w:val="765F19B5"/>
    <w:rsid w:val="76625833"/>
    <w:rsid w:val="76660A96"/>
    <w:rsid w:val="7666550B"/>
    <w:rsid w:val="76692A92"/>
    <w:rsid w:val="766996F1"/>
    <w:rsid w:val="766BB8E1"/>
    <w:rsid w:val="766F3254"/>
    <w:rsid w:val="768A4151"/>
    <w:rsid w:val="768F2452"/>
    <w:rsid w:val="76975CBC"/>
    <w:rsid w:val="769A254E"/>
    <w:rsid w:val="76A57950"/>
    <w:rsid w:val="76A99577"/>
    <w:rsid w:val="76B14E76"/>
    <w:rsid w:val="76B21234"/>
    <w:rsid w:val="76B31F09"/>
    <w:rsid w:val="76B6526C"/>
    <w:rsid w:val="76B83166"/>
    <w:rsid w:val="76C27A82"/>
    <w:rsid w:val="76C4372F"/>
    <w:rsid w:val="76C45CF1"/>
    <w:rsid w:val="76CB5166"/>
    <w:rsid w:val="76CF496C"/>
    <w:rsid w:val="76CF92A8"/>
    <w:rsid w:val="76D46C85"/>
    <w:rsid w:val="76DE0A9F"/>
    <w:rsid w:val="76DE4DE9"/>
    <w:rsid w:val="76E79082"/>
    <w:rsid w:val="76E9DD5B"/>
    <w:rsid w:val="76EB3D7D"/>
    <w:rsid w:val="76F4E5C7"/>
    <w:rsid w:val="76F866A6"/>
    <w:rsid w:val="76FD5A35"/>
    <w:rsid w:val="7716E7B8"/>
    <w:rsid w:val="77178310"/>
    <w:rsid w:val="7718C74A"/>
    <w:rsid w:val="77254F7B"/>
    <w:rsid w:val="77255720"/>
    <w:rsid w:val="7725B65F"/>
    <w:rsid w:val="77278D48"/>
    <w:rsid w:val="772C8A35"/>
    <w:rsid w:val="772FF917"/>
    <w:rsid w:val="773134D1"/>
    <w:rsid w:val="773319D1"/>
    <w:rsid w:val="77336919"/>
    <w:rsid w:val="77359CBB"/>
    <w:rsid w:val="773C2490"/>
    <w:rsid w:val="773DA2F7"/>
    <w:rsid w:val="773FDD41"/>
    <w:rsid w:val="77499225"/>
    <w:rsid w:val="7749D49E"/>
    <w:rsid w:val="7760A404"/>
    <w:rsid w:val="776118E1"/>
    <w:rsid w:val="776387D4"/>
    <w:rsid w:val="776453EC"/>
    <w:rsid w:val="77653051"/>
    <w:rsid w:val="7766A51A"/>
    <w:rsid w:val="776A96BB"/>
    <w:rsid w:val="776BE889"/>
    <w:rsid w:val="77707AD9"/>
    <w:rsid w:val="77764BAA"/>
    <w:rsid w:val="7778B89B"/>
    <w:rsid w:val="777B6FE6"/>
    <w:rsid w:val="777E812C"/>
    <w:rsid w:val="777FFEB6"/>
    <w:rsid w:val="7780121E"/>
    <w:rsid w:val="7781A737"/>
    <w:rsid w:val="77976EF0"/>
    <w:rsid w:val="779AA3E0"/>
    <w:rsid w:val="779AC9A2"/>
    <w:rsid w:val="779D23E3"/>
    <w:rsid w:val="779DA304"/>
    <w:rsid w:val="77AE1AEF"/>
    <w:rsid w:val="77AF02BB"/>
    <w:rsid w:val="77B0BAD1"/>
    <w:rsid w:val="77B12375"/>
    <w:rsid w:val="77B4D8E2"/>
    <w:rsid w:val="77B75462"/>
    <w:rsid w:val="77C6137A"/>
    <w:rsid w:val="77C87179"/>
    <w:rsid w:val="77D0957D"/>
    <w:rsid w:val="77D3A0FB"/>
    <w:rsid w:val="77D6A692"/>
    <w:rsid w:val="77DA7BD3"/>
    <w:rsid w:val="77DE8340"/>
    <w:rsid w:val="77DE8FF3"/>
    <w:rsid w:val="77DFA362"/>
    <w:rsid w:val="77DFCC10"/>
    <w:rsid w:val="77E6C6E2"/>
    <w:rsid w:val="77EDF9D8"/>
    <w:rsid w:val="77EFA53A"/>
    <w:rsid w:val="77F871DD"/>
    <w:rsid w:val="77FA6DE5"/>
    <w:rsid w:val="7800326E"/>
    <w:rsid w:val="7803B53D"/>
    <w:rsid w:val="7803DF78"/>
    <w:rsid w:val="7804E834"/>
    <w:rsid w:val="7806B2C6"/>
    <w:rsid w:val="7810C041"/>
    <w:rsid w:val="78152147"/>
    <w:rsid w:val="7819E9F0"/>
    <w:rsid w:val="7823AD00"/>
    <w:rsid w:val="7833933E"/>
    <w:rsid w:val="78341F5E"/>
    <w:rsid w:val="78350DDF"/>
    <w:rsid w:val="7837AC5C"/>
    <w:rsid w:val="7846D7C0"/>
    <w:rsid w:val="78515C6F"/>
    <w:rsid w:val="785BE985"/>
    <w:rsid w:val="785E3A13"/>
    <w:rsid w:val="78636EBB"/>
    <w:rsid w:val="787BBBF8"/>
    <w:rsid w:val="787BEFFD"/>
    <w:rsid w:val="787DF787"/>
    <w:rsid w:val="7880E82B"/>
    <w:rsid w:val="7887D6E9"/>
    <w:rsid w:val="788B3069"/>
    <w:rsid w:val="7895EE14"/>
    <w:rsid w:val="78983A2D"/>
    <w:rsid w:val="789E33D5"/>
    <w:rsid w:val="78A2B9C4"/>
    <w:rsid w:val="78A852AA"/>
    <w:rsid w:val="78A92050"/>
    <w:rsid w:val="78AA117B"/>
    <w:rsid w:val="78ACA253"/>
    <w:rsid w:val="78AE4369"/>
    <w:rsid w:val="78AE5763"/>
    <w:rsid w:val="78AEDDF6"/>
    <w:rsid w:val="78B1A5CF"/>
    <w:rsid w:val="78B52F75"/>
    <w:rsid w:val="78B6B4E9"/>
    <w:rsid w:val="78B9CDBE"/>
    <w:rsid w:val="78BB8721"/>
    <w:rsid w:val="78BD8050"/>
    <w:rsid w:val="78C19C33"/>
    <w:rsid w:val="78CF173B"/>
    <w:rsid w:val="78D04E2A"/>
    <w:rsid w:val="78D28D93"/>
    <w:rsid w:val="78D562BC"/>
    <w:rsid w:val="78DA0D15"/>
    <w:rsid w:val="78E53D67"/>
    <w:rsid w:val="78E72CF2"/>
    <w:rsid w:val="78EE5F76"/>
    <w:rsid w:val="78EF67B1"/>
    <w:rsid w:val="78F1B476"/>
    <w:rsid w:val="78F32E90"/>
    <w:rsid w:val="78F67B2F"/>
    <w:rsid w:val="78F69CBE"/>
    <w:rsid w:val="78F6AE00"/>
    <w:rsid w:val="78FC293A"/>
    <w:rsid w:val="79048307"/>
    <w:rsid w:val="79070A97"/>
    <w:rsid w:val="790F937F"/>
    <w:rsid w:val="7910786C"/>
    <w:rsid w:val="7918789A"/>
    <w:rsid w:val="791BC516"/>
    <w:rsid w:val="7920F166"/>
    <w:rsid w:val="792487B3"/>
    <w:rsid w:val="792A0AF9"/>
    <w:rsid w:val="792B2224"/>
    <w:rsid w:val="792BEC6D"/>
    <w:rsid w:val="793611E4"/>
    <w:rsid w:val="793FDAB7"/>
    <w:rsid w:val="79436707"/>
    <w:rsid w:val="7947F0D3"/>
    <w:rsid w:val="794D1D2F"/>
    <w:rsid w:val="79546A8E"/>
    <w:rsid w:val="79556C60"/>
    <w:rsid w:val="79564CBA"/>
    <w:rsid w:val="795BFF77"/>
    <w:rsid w:val="795E8536"/>
    <w:rsid w:val="795F42E3"/>
    <w:rsid w:val="795F4BDF"/>
    <w:rsid w:val="79619292"/>
    <w:rsid w:val="7971785D"/>
    <w:rsid w:val="7973FC38"/>
    <w:rsid w:val="797D6087"/>
    <w:rsid w:val="797D7B31"/>
    <w:rsid w:val="79829743"/>
    <w:rsid w:val="7989EDD1"/>
    <w:rsid w:val="798F73AC"/>
    <w:rsid w:val="7994676C"/>
    <w:rsid w:val="799B7D8F"/>
    <w:rsid w:val="799DFEF8"/>
    <w:rsid w:val="79A0D30C"/>
    <w:rsid w:val="79AD554D"/>
    <w:rsid w:val="79B159EF"/>
    <w:rsid w:val="79C19949"/>
    <w:rsid w:val="79C23EED"/>
    <w:rsid w:val="79C24141"/>
    <w:rsid w:val="79C4803B"/>
    <w:rsid w:val="79C5A384"/>
    <w:rsid w:val="79CE42F7"/>
    <w:rsid w:val="79D0ACA5"/>
    <w:rsid w:val="79D106B4"/>
    <w:rsid w:val="79D2EAA5"/>
    <w:rsid w:val="79D2FA0C"/>
    <w:rsid w:val="79DA8E33"/>
    <w:rsid w:val="79DEA4E9"/>
    <w:rsid w:val="79E7886F"/>
    <w:rsid w:val="79E99568"/>
    <w:rsid w:val="79EAD460"/>
    <w:rsid w:val="79EB9BBD"/>
    <w:rsid w:val="79F6B885"/>
    <w:rsid w:val="79F8B0C3"/>
    <w:rsid w:val="79FE5B47"/>
    <w:rsid w:val="79FF53E9"/>
    <w:rsid w:val="7A000C80"/>
    <w:rsid w:val="7A05C294"/>
    <w:rsid w:val="7A09451C"/>
    <w:rsid w:val="7A0991CE"/>
    <w:rsid w:val="7A0A4E3C"/>
    <w:rsid w:val="7A0E87E1"/>
    <w:rsid w:val="7A1761D6"/>
    <w:rsid w:val="7A1A02D3"/>
    <w:rsid w:val="7A1FEC40"/>
    <w:rsid w:val="7A22BA2B"/>
    <w:rsid w:val="7A2402F6"/>
    <w:rsid w:val="7A2561C8"/>
    <w:rsid w:val="7A260CCA"/>
    <w:rsid w:val="7A2C98BC"/>
    <w:rsid w:val="7A2E7E06"/>
    <w:rsid w:val="7A2EC06A"/>
    <w:rsid w:val="7A35C543"/>
    <w:rsid w:val="7A36A796"/>
    <w:rsid w:val="7A3B90EE"/>
    <w:rsid w:val="7A3CB720"/>
    <w:rsid w:val="7A40ED1E"/>
    <w:rsid w:val="7A417781"/>
    <w:rsid w:val="7A466435"/>
    <w:rsid w:val="7A5590D6"/>
    <w:rsid w:val="7A5F4310"/>
    <w:rsid w:val="7A64232A"/>
    <w:rsid w:val="7A661A5B"/>
    <w:rsid w:val="7A661D40"/>
    <w:rsid w:val="7A6BF3C6"/>
    <w:rsid w:val="7A741794"/>
    <w:rsid w:val="7A7CC2E1"/>
    <w:rsid w:val="7A7E21FE"/>
    <w:rsid w:val="7A7F08DC"/>
    <w:rsid w:val="7A8097D0"/>
    <w:rsid w:val="7A8B8DF5"/>
    <w:rsid w:val="7A94349B"/>
    <w:rsid w:val="7AA06956"/>
    <w:rsid w:val="7AA55257"/>
    <w:rsid w:val="7AA661A4"/>
    <w:rsid w:val="7AA9653B"/>
    <w:rsid w:val="7AAC3587"/>
    <w:rsid w:val="7AB17E22"/>
    <w:rsid w:val="7AB6CD42"/>
    <w:rsid w:val="7AB837E6"/>
    <w:rsid w:val="7ABA76BF"/>
    <w:rsid w:val="7AC5A301"/>
    <w:rsid w:val="7AC8E29B"/>
    <w:rsid w:val="7ACC86A1"/>
    <w:rsid w:val="7ACCD645"/>
    <w:rsid w:val="7ACD6F36"/>
    <w:rsid w:val="7ACEE00B"/>
    <w:rsid w:val="7ACFB58B"/>
    <w:rsid w:val="7AD0F20C"/>
    <w:rsid w:val="7AD15116"/>
    <w:rsid w:val="7ADDA5B2"/>
    <w:rsid w:val="7ADECF9D"/>
    <w:rsid w:val="7AE8C437"/>
    <w:rsid w:val="7AECFF9B"/>
    <w:rsid w:val="7AF3052A"/>
    <w:rsid w:val="7AFA22B8"/>
    <w:rsid w:val="7AFCBA22"/>
    <w:rsid w:val="7AFD729D"/>
    <w:rsid w:val="7AFE77DB"/>
    <w:rsid w:val="7B02D29C"/>
    <w:rsid w:val="7B0D9C6B"/>
    <w:rsid w:val="7B100EA7"/>
    <w:rsid w:val="7B173FE6"/>
    <w:rsid w:val="7B187BAA"/>
    <w:rsid w:val="7B1930E8"/>
    <w:rsid w:val="7B1A99F7"/>
    <w:rsid w:val="7B1B87AE"/>
    <w:rsid w:val="7B1C6E28"/>
    <w:rsid w:val="7B1FDA62"/>
    <w:rsid w:val="7B200D33"/>
    <w:rsid w:val="7B245DB3"/>
    <w:rsid w:val="7B290B69"/>
    <w:rsid w:val="7B3002EF"/>
    <w:rsid w:val="7B307905"/>
    <w:rsid w:val="7B34F33C"/>
    <w:rsid w:val="7B377345"/>
    <w:rsid w:val="7B3E3F2A"/>
    <w:rsid w:val="7B4204A5"/>
    <w:rsid w:val="7B4BE9CE"/>
    <w:rsid w:val="7B523271"/>
    <w:rsid w:val="7B5948BB"/>
    <w:rsid w:val="7B5D47EB"/>
    <w:rsid w:val="7B5D69AA"/>
    <w:rsid w:val="7B5F4E6A"/>
    <w:rsid w:val="7B6942ED"/>
    <w:rsid w:val="7B6B2755"/>
    <w:rsid w:val="7B72281C"/>
    <w:rsid w:val="7B744DE6"/>
    <w:rsid w:val="7B749B2C"/>
    <w:rsid w:val="7B792BB3"/>
    <w:rsid w:val="7B7F7A0F"/>
    <w:rsid w:val="7B7FA282"/>
    <w:rsid w:val="7B9FAE05"/>
    <w:rsid w:val="7BA5622F"/>
    <w:rsid w:val="7BA9633E"/>
    <w:rsid w:val="7BAC50F2"/>
    <w:rsid w:val="7BAE8AF9"/>
    <w:rsid w:val="7BB0DB8A"/>
    <w:rsid w:val="7BB2F947"/>
    <w:rsid w:val="7BB895FC"/>
    <w:rsid w:val="7BB9DBC5"/>
    <w:rsid w:val="7BBBF5AA"/>
    <w:rsid w:val="7BBEA6EF"/>
    <w:rsid w:val="7BBEFBB9"/>
    <w:rsid w:val="7BC1D7EE"/>
    <w:rsid w:val="7BC80111"/>
    <w:rsid w:val="7BC84E3B"/>
    <w:rsid w:val="7BCC08AB"/>
    <w:rsid w:val="7BCE07A3"/>
    <w:rsid w:val="7BD1DEA7"/>
    <w:rsid w:val="7BD287A7"/>
    <w:rsid w:val="7BE3C0D5"/>
    <w:rsid w:val="7BE5665C"/>
    <w:rsid w:val="7BE64257"/>
    <w:rsid w:val="7BE978F9"/>
    <w:rsid w:val="7BEC38BF"/>
    <w:rsid w:val="7BF0D846"/>
    <w:rsid w:val="7BFD483B"/>
    <w:rsid w:val="7BFD8CEB"/>
    <w:rsid w:val="7C01E20E"/>
    <w:rsid w:val="7C1122A2"/>
    <w:rsid w:val="7C1991E6"/>
    <w:rsid w:val="7C19DB7B"/>
    <w:rsid w:val="7C1AEBED"/>
    <w:rsid w:val="7C1D0348"/>
    <w:rsid w:val="7C1E6140"/>
    <w:rsid w:val="7C213AF8"/>
    <w:rsid w:val="7C251475"/>
    <w:rsid w:val="7C255D69"/>
    <w:rsid w:val="7C265988"/>
    <w:rsid w:val="7C2A30A1"/>
    <w:rsid w:val="7C2E6664"/>
    <w:rsid w:val="7C336D22"/>
    <w:rsid w:val="7C34C945"/>
    <w:rsid w:val="7C3506DB"/>
    <w:rsid w:val="7C359C21"/>
    <w:rsid w:val="7C3848AA"/>
    <w:rsid w:val="7C3FC153"/>
    <w:rsid w:val="7C4367A7"/>
    <w:rsid w:val="7C43C59C"/>
    <w:rsid w:val="7C49291B"/>
    <w:rsid w:val="7C49D6E8"/>
    <w:rsid w:val="7C4EB974"/>
    <w:rsid w:val="7C507E2E"/>
    <w:rsid w:val="7C56780A"/>
    <w:rsid w:val="7C5A2065"/>
    <w:rsid w:val="7C5C42C6"/>
    <w:rsid w:val="7C60D5B2"/>
    <w:rsid w:val="7C62F28D"/>
    <w:rsid w:val="7C68779B"/>
    <w:rsid w:val="7C6B43C1"/>
    <w:rsid w:val="7C838886"/>
    <w:rsid w:val="7C8485B4"/>
    <w:rsid w:val="7C849498"/>
    <w:rsid w:val="7C927312"/>
    <w:rsid w:val="7C96A663"/>
    <w:rsid w:val="7C976258"/>
    <w:rsid w:val="7C9E6C84"/>
    <w:rsid w:val="7C9E9CDE"/>
    <w:rsid w:val="7CA12FB9"/>
    <w:rsid w:val="7CAF4DEB"/>
    <w:rsid w:val="7CB358EF"/>
    <w:rsid w:val="7CB50149"/>
    <w:rsid w:val="7CB76115"/>
    <w:rsid w:val="7CBEE254"/>
    <w:rsid w:val="7CC6D67F"/>
    <w:rsid w:val="7CCB809E"/>
    <w:rsid w:val="7CCCFC64"/>
    <w:rsid w:val="7CCFDF79"/>
    <w:rsid w:val="7CD5DD57"/>
    <w:rsid w:val="7CDD6442"/>
    <w:rsid w:val="7CE1AD52"/>
    <w:rsid w:val="7CE37E3F"/>
    <w:rsid w:val="7CE63B2A"/>
    <w:rsid w:val="7CE68625"/>
    <w:rsid w:val="7CEB2A2D"/>
    <w:rsid w:val="7CEF963F"/>
    <w:rsid w:val="7CF50533"/>
    <w:rsid w:val="7CF53212"/>
    <w:rsid w:val="7D016BBA"/>
    <w:rsid w:val="7D05134E"/>
    <w:rsid w:val="7D05E3FD"/>
    <w:rsid w:val="7D099F35"/>
    <w:rsid w:val="7D09CE40"/>
    <w:rsid w:val="7D0E3C75"/>
    <w:rsid w:val="7D10778D"/>
    <w:rsid w:val="7D113E96"/>
    <w:rsid w:val="7D15D0F5"/>
    <w:rsid w:val="7D19B90D"/>
    <w:rsid w:val="7D21D340"/>
    <w:rsid w:val="7D2226BB"/>
    <w:rsid w:val="7D2F5AA8"/>
    <w:rsid w:val="7D354736"/>
    <w:rsid w:val="7D3A92EA"/>
    <w:rsid w:val="7D3B7E66"/>
    <w:rsid w:val="7D4374BD"/>
    <w:rsid w:val="7D5158AB"/>
    <w:rsid w:val="7D5376D5"/>
    <w:rsid w:val="7D5DA84F"/>
    <w:rsid w:val="7D5FCF70"/>
    <w:rsid w:val="7D62125F"/>
    <w:rsid w:val="7D663770"/>
    <w:rsid w:val="7D66F4EB"/>
    <w:rsid w:val="7D67DD6C"/>
    <w:rsid w:val="7D68DFC3"/>
    <w:rsid w:val="7D6ACA5B"/>
    <w:rsid w:val="7D71B10C"/>
    <w:rsid w:val="7D7D322A"/>
    <w:rsid w:val="7D7FFB8B"/>
    <w:rsid w:val="7D811943"/>
    <w:rsid w:val="7D8ABABE"/>
    <w:rsid w:val="7D8C77A1"/>
    <w:rsid w:val="7D8FF390"/>
    <w:rsid w:val="7D95ABD6"/>
    <w:rsid w:val="7DA69D5A"/>
    <w:rsid w:val="7DB82497"/>
    <w:rsid w:val="7DB8D3A9"/>
    <w:rsid w:val="7DC1201F"/>
    <w:rsid w:val="7DC2DAC7"/>
    <w:rsid w:val="7DC36371"/>
    <w:rsid w:val="7DD1791F"/>
    <w:rsid w:val="7DD43BA6"/>
    <w:rsid w:val="7DE138D5"/>
    <w:rsid w:val="7DE23A1F"/>
    <w:rsid w:val="7DE23E8A"/>
    <w:rsid w:val="7DE32A97"/>
    <w:rsid w:val="7DE424DE"/>
    <w:rsid w:val="7DE69A4F"/>
    <w:rsid w:val="7DF46BD0"/>
    <w:rsid w:val="7DF52E4F"/>
    <w:rsid w:val="7DF6C0A6"/>
    <w:rsid w:val="7DFB1BC5"/>
    <w:rsid w:val="7DFFBE87"/>
    <w:rsid w:val="7E064C80"/>
    <w:rsid w:val="7E096C60"/>
    <w:rsid w:val="7E0FB594"/>
    <w:rsid w:val="7E121F8E"/>
    <w:rsid w:val="7E15FAC9"/>
    <w:rsid w:val="7E1ABD64"/>
    <w:rsid w:val="7E1E722A"/>
    <w:rsid w:val="7E2064F9"/>
    <w:rsid w:val="7E220D7D"/>
    <w:rsid w:val="7E22154A"/>
    <w:rsid w:val="7E273462"/>
    <w:rsid w:val="7E27C55C"/>
    <w:rsid w:val="7E292204"/>
    <w:rsid w:val="7E2C8259"/>
    <w:rsid w:val="7E3214DB"/>
    <w:rsid w:val="7E332440"/>
    <w:rsid w:val="7E38A94E"/>
    <w:rsid w:val="7E3B7F2D"/>
    <w:rsid w:val="7E44E602"/>
    <w:rsid w:val="7E453D2D"/>
    <w:rsid w:val="7E45B6B9"/>
    <w:rsid w:val="7E4880E8"/>
    <w:rsid w:val="7E49EEBD"/>
    <w:rsid w:val="7E4B4FF5"/>
    <w:rsid w:val="7E4B63A9"/>
    <w:rsid w:val="7E4FC236"/>
    <w:rsid w:val="7E513829"/>
    <w:rsid w:val="7E523AF5"/>
    <w:rsid w:val="7E532870"/>
    <w:rsid w:val="7E5608FD"/>
    <w:rsid w:val="7E573496"/>
    <w:rsid w:val="7E575294"/>
    <w:rsid w:val="7E5AA8E6"/>
    <w:rsid w:val="7E5C84D0"/>
    <w:rsid w:val="7E6955C8"/>
    <w:rsid w:val="7E6BA0DF"/>
    <w:rsid w:val="7E6BD39D"/>
    <w:rsid w:val="7E6D15B8"/>
    <w:rsid w:val="7E72ADE8"/>
    <w:rsid w:val="7E763131"/>
    <w:rsid w:val="7E7BE20F"/>
    <w:rsid w:val="7E81C060"/>
    <w:rsid w:val="7E82588B"/>
    <w:rsid w:val="7E8305D2"/>
    <w:rsid w:val="7E83D329"/>
    <w:rsid w:val="7E85370F"/>
    <w:rsid w:val="7E865AB7"/>
    <w:rsid w:val="7E8E86B4"/>
    <w:rsid w:val="7E8F04B6"/>
    <w:rsid w:val="7E8F90F1"/>
    <w:rsid w:val="7E96F06F"/>
    <w:rsid w:val="7EA2D76A"/>
    <w:rsid w:val="7EA9DE80"/>
    <w:rsid w:val="7EAE9F88"/>
    <w:rsid w:val="7EAF8501"/>
    <w:rsid w:val="7EB225A3"/>
    <w:rsid w:val="7EB3F6D7"/>
    <w:rsid w:val="7EB68064"/>
    <w:rsid w:val="7EB8C856"/>
    <w:rsid w:val="7EB9995C"/>
    <w:rsid w:val="7EBE5BDC"/>
    <w:rsid w:val="7EC872D7"/>
    <w:rsid w:val="7ECBA3FD"/>
    <w:rsid w:val="7ECDB05D"/>
    <w:rsid w:val="7ECE252E"/>
    <w:rsid w:val="7ECE2E70"/>
    <w:rsid w:val="7ECF5159"/>
    <w:rsid w:val="7ED1787F"/>
    <w:rsid w:val="7ED278D5"/>
    <w:rsid w:val="7EDC936F"/>
    <w:rsid w:val="7EDFD4C9"/>
    <w:rsid w:val="7EE4726F"/>
    <w:rsid w:val="7EE6CF4F"/>
    <w:rsid w:val="7EE78857"/>
    <w:rsid w:val="7EEA57E4"/>
    <w:rsid w:val="7EEB1888"/>
    <w:rsid w:val="7EED0F90"/>
    <w:rsid w:val="7EED144F"/>
    <w:rsid w:val="7EEED4FB"/>
    <w:rsid w:val="7EEF4631"/>
    <w:rsid w:val="7EF4B242"/>
    <w:rsid w:val="7EFA5B21"/>
    <w:rsid w:val="7EFC27EB"/>
    <w:rsid w:val="7EFDB18E"/>
    <w:rsid w:val="7F007B25"/>
    <w:rsid w:val="7F059F7D"/>
    <w:rsid w:val="7F0A8D96"/>
    <w:rsid w:val="7F0B2E54"/>
    <w:rsid w:val="7F128045"/>
    <w:rsid w:val="7F154C39"/>
    <w:rsid w:val="7F18B8E3"/>
    <w:rsid w:val="7F1924BE"/>
    <w:rsid w:val="7F19DE4A"/>
    <w:rsid w:val="7F1B5CF7"/>
    <w:rsid w:val="7F1D7223"/>
    <w:rsid w:val="7F1F53BC"/>
    <w:rsid w:val="7F1FF74D"/>
    <w:rsid w:val="7F229BAD"/>
    <w:rsid w:val="7F234075"/>
    <w:rsid w:val="7F26BE1D"/>
    <w:rsid w:val="7F27C517"/>
    <w:rsid w:val="7F2B1E3E"/>
    <w:rsid w:val="7F2CE440"/>
    <w:rsid w:val="7F2D71BC"/>
    <w:rsid w:val="7F308AF1"/>
    <w:rsid w:val="7F31D3AE"/>
    <w:rsid w:val="7F36D155"/>
    <w:rsid w:val="7F43A46C"/>
    <w:rsid w:val="7F4808E4"/>
    <w:rsid w:val="7F49B448"/>
    <w:rsid w:val="7F4A4923"/>
    <w:rsid w:val="7F4AAF6E"/>
    <w:rsid w:val="7F54A40A"/>
    <w:rsid w:val="7F616979"/>
    <w:rsid w:val="7F62F8BB"/>
    <w:rsid w:val="7F6BAFF3"/>
    <w:rsid w:val="7F6E7E2F"/>
    <w:rsid w:val="7F73E11B"/>
    <w:rsid w:val="7F751D2B"/>
    <w:rsid w:val="7F776AA8"/>
    <w:rsid w:val="7F79B17B"/>
    <w:rsid w:val="7F811200"/>
    <w:rsid w:val="7F88382C"/>
    <w:rsid w:val="7F89C4EC"/>
    <w:rsid w:val="7F8D97B1"/>
    <w:rsid w:val="7F8E1122"/>
    <w:rsid w:val="7F8F02A9"/>
    <w:rsid w:val="7F91A064"/>
    <w:rsid w:val="7F95E64C"/>
    <w:rsid w:val="7F9810E1"/>
    <w:rsid w:val="7F99FBD7"/>
    <w:rsid w:val="7F9D4348"/>
    <w:rsid w:val="7FA05A26"/>
    <w:rsid w:val="7FA1BE59"/>
    <w:rsid w:val="7FA95CC4"/>
    <w:rsid w:val="7FAA6C0E"/>
    <w:rsid w:val="7FAE1B1D"/>
    <w:rsid w:val="7FB819F0"/>
    <w:rsid w:val="7FB8F7BE"/>
    <w:rsid w:val="7FBA13AD"/>
    <w:rsid w:val="7FBE59D5"/>
    <w:rsid w:val="7FBE67F3"/>
    <w:rsid w:val="7FBEA2AC"/>
    <w:rsid w:val="7FC4E92B"/>
    <w:rsid w:val="7FC5C00C"/>
    <w:rsid w:val="7FC954C7"/>
    <w:rsid w:val="7FCA611A"/>
    <w:rsid w:val="7FD04818"/>
    <w:rsid w:val="7FD04CFF"/>
    <w:rsid w:val="7FD47D64"/>
    <w:rsid w:val="7FDE2AE0"/>
    <w:rsid w:val="7FE85767"/>
    <w:rsid w:val="7FE957FF"/>
    <w:rsid w:val="7FEE9980"/>
    <w:rsid w:val="7FF046F2"/>
    <w:rsid w:val="7FF731E0"/>
    <w:rsid w:val="7FFA02A5"/>
    <w:rsid w:val="7FFF921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AEA532"/>
  <w14:defaultImageDpi w14:val="330"/>
  <w15:chartTrackingRefBased/>
  <w15:docId w15:val="{4932AF86-FCDE-4BAF-9D94-E5A72F851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uiPriority="10"/>
    <w:lsdException w:name="List Bullet 4" w:semiHidden="1"/>
    <w:lsdException w:name="List Bullet 5" w:semiHidden="1"/>
    <w:lsdException w:name="List Number 2" w:semiHidden="1" w:uiPriority="8" w:unhideWhenUsed="1" w:qFormat="1"/>
    <w:lsdException w:name="List Number 3" w:semiHidden="1" w:uiPriority="8"/>
    <w:lsdException w:name="List Number 4" w:semiHidden="1"/>
    <w:lsdException w:name="List Number 5" w:semiHidden="1"/>
    <w:lsdException w:name="Title" w:uiPriority="1" w:qFormat="1"/>
    <w:lsdException w:name="Closing" w:semiHidden="1"/>
    <w:lsdException w:name="Signature" w:semiHidden="1"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31" w:qFormat="1"/>
    <w:lsdException w:name="Intense Reference" w:semiHidden="1" w:qFormat="1"/>
    <w:lsdException w:name="Book Title" w:semiHidden="1" w:qFormat="1"/>
    <w:lsdException w:name="Bibliography" w:semiHidden="1" w:uiPriority="0" w:unhideWhenUsed="1" w:qFormat="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1842D0"/>
    <w:pPr>
      <w:suppressAutoHyphens/>
      <w:spacing w:after="120" w:line="360" w:lineRule="auto"/>
    </w:pPr>
    <w:rPr>
      <w:rFonts w:ascii="Arial" w:hAnsi="Arial" w:cs="Arial"/>
      <w:sz w:val="22"/>
      <w:lang w:val="en-AU"/>
    </w:rPr>
  </w:style>
  <w:style w:type="paragraph" w:styleId="Heading1">
    <w:name w:val="heading 1"/>
    <w:aliases w:val="ŠHeading 1"/>
    <w:basedOn w:val="Normal"/>
    <w:next w:val="Normal"/>
    <w:link w:val="Heading1Char"/>
    <w:uiPriority w:val="3"/>
    <w:qFormat/>
    <w:rsid w:val="001842D0"/>
    <w:pPr>
      <w:keepNext/>
      <w:keepLines/>
      <w:spacing w:before="600" w:after="36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C67329"/>
    <w:pPr>
      <w:keepNext/>
      <w:keepLines/>
      <w:spacing w:before="360"/>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1842D0"/>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1842D0"/>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1842D0"/>
    <w:pPr>
      <w:keepNext/>
      <w:outlineLvl w:val="4"/>
    </w:pPr>
    <w:rPr>
      <w:b/>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2"/>
      </w:numPr>
      <w:tabs>
        <w:tab w:val="num" w:pos="360"/>
      </w:tabs>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2"/>
      </w:numPr>
      <w:tabs>
        <w:tab w:val="num" w:pos="360"/>
      </w:tabs>
      <w:spacing w:before="40"/>
      <w:ind w:left="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2"/>
      </w:numPr>
      <w:tabs>
        <w:tab w:val="num" w:pos="360"/>
      </w:tabs>
      <w:spacing w:before="40"/>
      <w:ind w:left="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2"/>
      </w:numPr>
      <w:tabs>
        <w:tab w:val="num" w:pos="360"/>
      </w:tabs>
      <w:spacing w:before="40"/>
      <w:ind w:left="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1842D0"/>
    <w:pPr>
      <w:tabs>
        <w:tab w:val="right" w:leader="dot" w:pos="14570"/>
      </w:tabs>
      <w:spacing w:before="0"/>
    </w:pPr>
    <w:rPr>
      <w:b/>
      <w:noProof/>
    </w:rPr>
  </w:style>
  <w:style w:type="paragraph" w:styleId="TOC2">
    <w:name w:val="toc 2"/>
    <w:aliases w:val="ŠTOC 2"/>
    <w:basedOn w:val="Normal"/>
    <w:next w:val="Normal"/>
    <w:uiPriority w:val="39"/>
    <w:unhideWhenUsed/>
    <w:rsid w:val="001842D0"/>
    <w:pPr>
      <w:tabs>
        <w:tab w:val="right" w:leader="dot" w:pos="14570"/>
      </w:tabs>
      <w:spacing w:before="0"/>
    </w:pPr>
    <w:rPr>
      <w:noProof/>
    </w:rPr>
  </w:style>
  <w:style w:type="paragraph" w:styleId="Header">
    <w:name w:val="header"/>
    <w:aliases w:val="ŠHeader"/>
    <w:basedOn w:val="Normal"/>
    <w:link w:val="HeaderChar"/>
    <w:uiPriority w:val="16"/>
    <w:rsid w:val="001842D0"/>
    <w:rPr>
      <w:noProof/>
      <w:color w:val="002664"/>
      <w:sz w:val="28"/>
      <w:szCs w:val="28"/>
    </w:rPr>
  </w:style>
  <w:style w:type="character" w:customStyle="1" w:styleId="Heading5Char">
    <w:name w:val="Heading 5 Char"/>
    <w:aliases w:val="ŠHeading 5 Char"/>
    <w:basedOn w:val="DefaultParagraphFont"/>
    <w:link w:val="Heading5"/>
    <w:uiPriority w:val="6"/>
    <w:rsid w:val="001842D0"/>
    <w:rPr>
      <w:rFonts w:ascii="Arial" w:hAnsi="Arial" w:cs="Arial"/>
      <w:b/>
      <w:sz w:val="22"/>
      <w:szCs w:val="32"/>
      <w:lang w:val="en-AU"/>
    </w:rPr>
  </w:style>
  <w:style w:type="character" w:customStyle="1" w:styleId="HeaderChar">
    <w:name w:val="Header Char"/>
    <w:aliases w:val="ŠHeader Char"/>
    <w:basedOn w:val="DefaultParagraphFont"/>
    <w:link w:val="Header"/>
    <w:uiPriority w:val="16"/>
    <w:rsid w:val="001842D0"/>
    <w:rPr>
      <w:rFonts w:ascii="Arial" w:hAnsi="Arial" w:cs="Arial"/>
      <w:noProof/>
      <w:color w:val="002664"/>
      <w:sz w:val="28"/>
      <w:szCs w:val="28"/>
      <w:lang w:val="en-AU"/>
    </w:rPr>
  </w:style>
  <w:style w:type="paragraph" w:styleId="Footer">
    <w:name w:val="footer"/>
    <w:aliases w:val="ŠFooter"/>
    <w:basedOn w:val="Normal"/>
    <w:link w:val="FooterChar"/>
    <w:uiPriority w:val="19"/>
    <w:rsid w:val="001842D0"/>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1842D0"/>
    <w:rPr>
      <w:rFonts w:ascii="Arial" w:hAnsi="Arial" w:cs="Arial"/>
      <w:sz w:val="18"/>
      <w:szCs w:val="18"/>
      <w:lang w:val="en-AU"/>
    </w:rPr>
  </w:style>
  <w:style w:type="paragraph" w:styleId="Caption">
    <w:name w:val="caption"/>
    <w:aliases w:val="ŠCaption"/>
    <w:basedOn w:val="Normal"/>
    <w:next w:val="Normal"/>
    <w:uiPriority w:val="20"/>
    <w:qFormat/>
    <w:rsid w:val="001842D0"/>
    <w:pPr>
      <w:keepNext/>
      <w:spacing w:after="200" w:line="240" w:lineRule="auto"/>
    </w:pPr>
    <w:rPr>
      <w:iCs/>
      <w:color w:val="002664"/>
      <w:sz w:val="18"/>
      <w:szCs w:val="18"/>
    </w:rPr>
  </w:style>
  <w:style w:type="paragraph" w:customStyle="1" w:styleId="Logo">
    <w:name w:val="ŠLogo"/>
    <w:basedOn w:val="Normal"/>
    <w:uiPriority w:val="18"/>
    <w:qFormat/>
    <w:rsid w:val="001842D0"/>
    <w:pPr>
      <w:tabs>
        <w:tab w:val="right" w:pos="10200"/>
      </w:tabs>
      <w:spacing w:after="0" w:line="300" w:lineRule="atLeast"/>
      <w:ind w:left="-567" w:right="-567" w:firstLine="567"/>
    </w:pPr>
    <w:rPr>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1842D0"/>
    <w:pPr>
      <w:spacing w:before="0"/>
      <w:ind w:left="244"/>
    </w:pPr>
  </w:style>
  <w:style w:type="character" w:styleId="Hyperlink">
    <w:name w:val="Hyperlink"/>
    <w:aliases w:val="ŠHyperlink"/>
    <w:basedOn w:val="DefaultParagraphFont"/>
    <w:uiPriority w:val="99"/>
    <w:unhideWhenUsed/>
    <w:rsid w:val="001842D0"/>
    <w:rPr>
      <w:color w:val="2F5496" w:themeColor="accent1" w:themeShade="BF"/>
      <w:u w:val="single"/>
    </w:rPr>
  </w:style>
  <w:style w:type="character" w:styleId="SubtleReference">
    <w:name w:val="Subtle Reference"/>
    <w:aliases w:val="ŠSubtle Reference"/>
    <w:uiPriority w:val="31"/>
    <w:qFormat/>
    <w:rsid w:val="003A5B76"/>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1842D0"/>
    <w:rPr>
      <w:rFonts w:ascii="Arial" w:eastAsiaTheme="majorEastAsia" w:hAnsi="Arial" w:cs="Arial"/>
      <w:bCs/>
      <w:color w:val="002664"/>
      <w:sz w:val="40"/>
      <w:szCs w:val="52"/>
      <w:lang w:val="en-AU"/>
    </w:rPr>
  </w:style>
  <w:style w:type="character" w:customStyle="1" w:styleId="Heading2Char">
    <w:name w:val="Heading 2 Char"/>
    <w:aliases w:val="ŠHeading 2 Char"/>
    <w:basedOn w:val="DefaultParagraphFont"/>
    <w:link w:val="Heading2"/>
    <w:uiPriority w:val="3"/>
    <w:rsid w:val="00C67329"/>
    <w:rPr>
      <w:rFonts w:ascii="Arial" w:eastAsiaTheme="majorEastAsia" w:hAnsi="Arial" w:cs="Arial"/>
      <w:bCs/>
      <w:color w:val="002664"/>
      <w:sz w:val="36"/>
      <w:szCs w:val="48"/>
      <w:lang w:val="en-AU"/>
    </w:rPr>
  </w:style>
  <w:style w:type="character" w:customStyle="1" w:styleId="Heading3Char">
    <w:name w:val="Heading 3 Char"/>
    <w:aliases w:val="ŠHeading 3 Char"/>
    <w:basedOn w:val="DefaultParagraphFont"/>
    <w:link w:val="Heading3"/>
    <w:uiPriority w:val="4"/>
    <w:rsid w:val="001842D0"/>
    <w:rPr>
      <w:rFonts w:ascii="Arial" w:hAnsi="Arial" w:cs="Arial"/>
      <w:color w:val="002664"/>
      <w:sz w:val="32"/>
      <w:szCs w:val="40"/>
      <w:lang w:val="en-AU"/>
    </w:rPr>
  </w:style>
  <w:style w:type="character" w:customStyle="1" w:styleId="Heading4Char">
    <w:name w:val="Heading 4 Char"/>
    <w:aliases w:val="ŠHeading 4 Char"/>
    <w:basedOn w:val="DefaultParagraphFont"/>
    <w:link w:val="Heading4"/>
    <w:uiPriority w:val="5"/>
    <w:rsid w:val="001842D0"/>
    <w:rPr>
      <w:rFonts w:ascii="Arial" w:hAnsi="Arial" w:cs="Arial"/>
      <w:color w:val="002664"/>
      <w:sz w:val="28"/>
      <w:szCs w:val="36"/>
      <w:lang w:val="en-AU"/>
    </w:rPr>
  </w:style>
  <w:style w:type="table" w:customStyle="1" w:styleId="Tableheader">
    <w:name w:val="ŠTable header"/>
    <w:basedOn w:val="TableNormal"/>
    <w:uiPriority w:val="99"/>
    <w:rsid w:val="001842D0"/>
    <w:pPr>
      <w:widowControl w:val="0"/>
      <w:spacing w:before="100" w:after="100" w:line="360" w:lineRule="auto"/>
      <w:mirrorIndents/>
    </w:pPr>
    <w:rPr>
      <w:rFonts w:ascii="Arial" w:hAnsi="Arial"/>
      <w:sz w:val="22"/>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paragraph" w:styleId="ListNumber2">
    <w:name w:val="List Number 2"/>
    <w:aliases w:val="ŠList Number 2"/>
    <w:basedOn w:val="Normal"/>
    <w:uiPriority w:val="8"/>
    <w:qFormat/>
    <w:rsid w:val="001842D0"/>
    <w:pPr>
      <w:numPr>
        <w:numId w:val="25"/>
      </w:numPr>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w:basedOn w:val="Normal"/>
    <w:next w:val="Normal"/>
    <w:link w:val="QuoteChar"/>
    <w:uiPriority w:val="29"/>
    <w:qFormat/>
    <w:rsid w:val="003A5B76"/>
    <w:pPr>
      <w:keepNext/>
      <w:spacing w:before="200" w:after="200" w:line="240" w:lineRule="atLeast"/>
      <w:ind w:left="567" w:right="567"/>
    </w:pPr>
  </w:style>
  <w:style w:type="paragraph" w:styleId="ListBullet2">
    <w:name w:val="List Bullet 2"/>
    <w:aliases w:val="ŠList Bullet 2"/>
    <w:basedOn w:val="Normal"/>
    <w:uiPriority w:val="10"/>
    <w:qFormat/>
    <w:rsid w:val="001842D0"/>
    <w:pPr>
      <w:numPr>
        <w:numId w:val="19"/>
      </w:numPr>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1842D0"/>
    <w:pPr>
      <w:numPr>
        <w:numId w:val="26"/>
      </w:numPr>
    </w:pPr>
  </w:style>
  <w:style w:type="character" w:styleId="Strong">
    <w:name w:val="Strong"/>
    <w:aliases w:val="ŠStrong,Bold"/>
    <w:qFormat/>
    <w:rsid w:val="001842D0"/>
    <w:rPr>
      <w:b/>
      <w:bCs/>
    </w:rPr>
  </w:style>
  <w:style w:type="paragraph" w:styleId="ListBullet">
    <w:name w:val="List Bullet"/>
    <w:aliases w:val="ŠList Bullet"/>
    <w:basedOn w:val="Normal"/>
    <w:uiPriority w:val="9"/>
    <w:qFormat/>
    <w:rsid w:val="00EC67F2"/>
    <w:pPr>
      <w:numPr>
        <w:numId w:val="22"/>
      </w:numPr>
      <w:spacing w:before="120"/>
    </w:pPr>
  </w:style>
  <w:style w:type="character" w:customStyle="1" w:styleId="QuoteChar">
    <w:name w:val="Quote Char"/>
    <w:aliases w:val="ŠQuote Char"/>
    <w:basedOn w:val="DefaultParagraphFont"/>
    <w:link w:val="Quote"/>
    <w:uiPriority w:val="29"/>
    <w:rsid w:val="003A5B76"/>
    <w:rPr>
      <w:rFonts w:ascii="Arial" w:hAnsi="Arial" w:cs="Arial"/>
      <w:lang w:val="en-AU"/>
    </w:rPr>
  </w:style>
  <w:style w:type="character" w:styleId="Emphasis">
    <w:name w:val="Emphasis"/>
    <w:aliases w:val="ŠEmphasis,Italic"/>
    <w:qFormat/>
    <w:rsid w:val="001842D0"/>
    <w:rPr>
      <w:i/>
      <w:iCs/>
    </w:rPr>
  </w:style>
  <w:style w:type="paragraph" w:styleId="Title">
    <w:name w:val="Title"/>
    <w:aliases w:val="ŠTitle"/>
    <w:basedOn w:val="Normal"/>
    <w:next w:val="Normal"/>
    <w:link w:val="TitleChar"/>
    <w:uiPriority w:val="1"/>
    <w:rsid w:val="001842D0"/>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1842D0"/>
    <w:rPr>
      <w:rFonts w:ascii="Arial" w:eastAsiaTheme="majorEastAsia" w:hAnsi="Arial" w:cstheme="majorBidi"/>
      <w:color w:val="002664"/>
      <w:spacing w:val="-10"/>
      <w:kern w:val="28"/>
      <w:sz w:val="80"/>
      <w:szCs w:val="80"/>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99"/>
    <w:rsid w:val="003A5B76"/>
    <w:pPr>
      <w:spacing w:before="0" w:line="720" w:lineRule="atLeast"/>
    </w:pPr>
  </w:style>
  <w:style w:type="character" w:customStyle="1" w:styleId="DateChar">
    <w:name w:val="Date Char"/>
    <w:aliases w:val="ŠDate Char"/>
    <w:basedOn w:val="DefaultParagraphFont"/>
    <w:link w:val="Date"/>
    <w:uiPriority w:val="99"/>
    <w:rsid w:val="003A5B76"/>
    <w:rPr>
      <w:rFonts w:ascii="Arial" w:hAnsi="Arial" w:cs="Arial"/>
      <w:lang w:val="en-AU"/>
    </w:rPr>
  </w:style>
  <w:style w:type="paragraph" w:styleId="Signature">
    <w:name w:val="Signature"/>
    <w:aliases w:val="ŠSignature"/>
    <w:basedOn w:val="Normal"/>
    <w:link w:val="SignatureChar"/>
    <w:uiPriority w:val="99"/>
    <w:rsid w:val="003A5B76"/>
    <w:pPr>
      <w:spacing w:before="0" w:line="720" w:lineRule="atLeast"/>
    </w:pPr>
  </w:style>
  <w:style w:type="character" w:customStyle="1" w:styleId="SignatureChar">
    <w:name w:val="Signature Char"/>
    <w:aliases w:val="ŠSignature Char"/>
    <w:basedOn w:val="DefaultParagraphFont"/>
    <w:link w:val="Signature"/>
    <w:uiPriority w:val="99"/>
    <w:rsid w:val="003A5B76"/>
    <w:rPr>
      <w:rFonts w:ascii="Arial" w:hAnsi="Arial" w:cs="Arial"/>
      <w:lang w:val="en-AU"/>
    </w:rPr>
  </w:style>
  <w:style w:type="table" w:styleId="TableGrid">
    <w:name w:val="Table Grid"/>
    <w:basedOn w:val="TableNormal"/>
    <w:uiPriority w:val="39"/>
    <w:rsid w:val="001842D0"/>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styleId="CommentReference">
    <w:name w:val="annotation reference"/>
    <w:basedOn w:val="DefaultParagraphFont"/>
    <w:uiPriority w:val="99"/>
    <w:semiHidden/>
    <w:unhideWhenUsed/>
    <w:rsid w:val="001842D0"/>
    <w:rPr>
      <w:sz w:val="16"/>
      <w:szCs w:val="16"/>
    </w:rPr>
  </w:style>
  <w:style w:type="paragraph" w:styleId="CommentText">
    <w:name w:val="annotation text"/>
    <w:basedOn w:val="Normal"/>
    <w:link w:val="CommentTextChar"/>
    <w:uiPriority w:val="99"/>
    <w:unhideWhenUsed/>
    <w:rsid w:val="001842D0"/>
    <w:pPr>
      <w:spacing w:line="240" w:lineRule="auto"/>
    </w:pPr>
    <w:rPr>
      <w:sz w:val="20"/>
      <w:szCs w:val="20"/>
    </w:rPr>
  </w:style>
  <w:style w:type="character" w:customStyle="1" w:styleId="CommentTextChar">
    <w:name w:val="Comment Text Char"/>
    <w:basedOn w:val="DefaultParagraphFont"/>
    <w:link w:val="CommentText"/>
    <w:uiPriority w:val="99"/>
    <w:rsid w:val="001842D0"/>
    <w:rPr>
      <w:rFonts w:ascii="Arial" w:hAnsi="Arial" w:cs="Arial"/>
      <w:sz w:val="20"/>
      <w:szCs w:val="20"/>
      <w:lang w:val="en-AU"/>
    </w:rPr>
  </w:style>
  <w:style w:type="character" w:styleId="FollowedHyperlink">
    <w:name w:val="FollowedHyperlink"/>
    <w:basedOn w:val="DefaultParagraphFont"/>
    <w:uiPriority w:val="99"/>
    <w:semiHidden/>
    <w:unhideWhenUsed/>
    <w:rsid w:val="003A5B76"/>
    <w:rPr>
      <w:color w:val="954F72" w:themeColor="followedHyperlink"/>
      <w:u w:val="single"/>
    </w:rPr>
  </w:style>
  <w:style w:type="character" w:styleId="PlaceholderText">
    <w:name w:val="Placeholder Text"/>
    <w:basedOn w:val="DefaultParagraphFont"/>
    <w:uiPriority w:val="99"/>
    <w:semiHidden/>
    <w:rsid w:val="001842D0"/>
    <w:rPr>
      <w:color w:val="808080"/>
    </w:rPr>
  </w:style>
  <w:style w:type="paragraph" w:styleId="BalloonText">
    <w:name w:val="Balloon Text"/>
    <w:basedOn w:val="Normal"/>
    <w:link w:val="BalloonTextChar"/>
    <w:uiPriority w:val="99"/>
    <w:semiHidden/>
    <w:unhideWhenUsed/>
    <w:rsid w:val="00B4018A"/>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018A"/>
    <w:rPr>
      <w:rFonts w:ascii="Segoe UI" w:hAnsi="Segoe UI" w:cs="Segoe UI"/>
      <w:sz w:val="18"/>
      <w:szCs w:val="18"/>
      <w:lang w:val="en-AU"/>
    </w:rPr>
  </w:style>
  <w:style w:type="paragraph" w:styleId="CommentSubject">
    <w:name w:val="annotation subject"/>
    <w:basedOn w:val="CommentText"/>
    <w:next w:val="CommentText"/>
    <w:link w:val="CommentSubjectChar"/>
    <w:uiPriority w:val="99"/>
    <w:semiHidden/>
    <w:unhideWhenUsed/>
    <w:rsid w:val="001842D0"/>
    <w:rPr>
      <w:b/>
      <w:bCs/>
    </w:rPr>
  </w:style>
  <w:style w:type="character" w:customStyle="1" w:styleId="CommentSubjectChar">
    <w:name w:val="Comment Subject Char"/>
    <w:basedOn w:val="CommentTextChar"/>
    <w:link w:val="CommentSubject"/>
    <w:uiPriority w:val="99"/>
    <w:semiHidden/>
    <w:rsid w:val="001842D0"/>
    <w:rPr>
      <w:rFonts w:ascii="Arial" w:hAnsi="Arial" w:cs="Arial"/>
      <w:b/>
      <w:bCs/>
      <w:sz w:val="20"/>
      <w:szCs w:val="20"/>
      <w:lang w:val="en-AU"/>
    </w:rPr>
  </w:style>
  <w:style w:type="paragraph" w:styleId="ListParagraph">
    <w:name w:val="List Paragraph"/>
    <w:aliases w:val="ŠList Paragraph"/>
    <w:basedOn w:val="Normal"/>
    <w:uiPriority w:val="34"/>
    <w:unhideWhenUsed/>
    <w:qFormat/>
    <w:rsid w:val="001842D0"/>
    <w:pPr>
      <w:ind w:left="567"/>
    </w:pPr>
  </w:style>
  <w:style w:type="character" w:customStyle="1" w:styleId="UnresolvedMention2">
    <w:name w:val="Unresolved Mention2"/>
    <w:basedOn w:val="DefaultParagraphFont"/>
    <w:uiPriority w:val="99"/>
    <w:unhideWhenUsed/>
    <w:rsid w:val="00BC0DFF"/>
    <w:rPr>
      <w:color w:val="605E5C"/>
      <w:shd w:val="clear" w:color="auto" w:fill="E1DFDD"/>
    </w:rPr>
  </w:style>
  <w:style w:type="paragraph" w:customStyle="1" w:styleId="Featurepink">
    <w:name w:val="ŠFeature pink"/>
    <w:basedOn w:val="Normal"/>
    <w:next w:val="Normal"/>
    <w:uiPriority w:val="13"/>
    <w:qFormat/>
    <w:rsid w:val="003D0915"/>
    <w:pPr>
      <w:pBdr>
        <w:top w:val="single" w:sz="24" w:space="10" w:color="FFB8C2"/>
        <w:left w:val="single" w:sz="24" w:space="10" w:color="FFB8C2"/>
        <w:bottom w:val="single" w:sz="24" w:space="10" w:color="FFB8C2"/>
        <w:right w:val="single" w:sz="24" w:space="10" w:color="FFB8C2"/>
      </w:pBdr>
      <w:shd w:val="clear" w:color="auto" w:fill="FFB8C2"/>
      <w:spacing w:before="120"/>
    </w:pPr>
  </w:style>
  <w:style w:type="paragraph" w:styleId="Subtitle">
    <w:name w:val="Subtitle"/>
    <w:basedOn w:val="Normal"/>
    <w:next w:val="Normal"/>
    <w:link w:val="SubtitleChar"/>
    <w:uiPriority w:val="11"/>
    <w:semiHidden/>
    <w:qFormat/>
    <w:rsid w:val="001842D0"/>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1842D0"/>
    <w:rPr>
      <w:rFonts w:ascii="Arial" w:eastAsiaTheme="minorEastAsia" w:hAnsi="Arial"/>
      <w:color w:val="5A5A5A" w:themeColor="text1" w:themeTint="A5"/>
      <w:spacing w:val="15"/>
      <w:sz w:val="22"/>
      <w:szCs w:val="22"/>
      <w:lang w:val="en-AU"/>
    </w:rPr>
  </w:style>
  <w:style w:type="character" w:styleId="SubtleEmphasis">
    <w:name w:val="Subtle Emphasis"/>
    <w:basedOn w:val="DefaultParagraphFont"/>
    <w:uiPriority w:val="19"/>
    <w:semiHidden/>
    <w:qFormat/>
    <w:rsid w:val="001842D0"/>
    <w:rPr>
      <w:i/>
      <w:iCs/>
      <w:color w:val="404040" w:themeColor="text1" w:themeTint="BF"/>
    </w:rPr>
  </w:style>
  <w:style w:type="paragraph" w:styleId="TOC4">
    <w:name w:val="toc 4"/>
    <w:aliases w:val="ŠTOC 4"/>
    <w:basedOn w:val="Normal"/>
    <w:next w:val="Normal"/>
    <w:autoRedefine/>
    <w:uiPriority w:val="39"/>
    <w:unhideWhenUsed/>
    <w:rsid w:val="001842D0"/>
    <w:pPr>
      <w:spacing w:before="0"/>
      <w:ind w:left="488"/>
    </w:pPr>
  </w:style>
  <w:style w:type="paragraph" w:styleId="TOCHeading">
    <w:name w:val="TOC Heading"/>
    <w:aliases w:val="ŠTOC Heading"/>
    <w:basedOn w:val="Heading1"/>
    <w:next w:val="Normal"/>
    <w:uiPriority w:val="38"/>
    <w:qFormat/>
    <w:rsid w:val="001842D0"/>
    <w:pPr>
      <w:spacing w:after="240"/>
      <w:outlineLvl w:val="9"/>
    </w:pPr>
    <w:rPr>
      <w:szCs w:val="40"/>
    </w:rPr>
  </w:style>
  <w:style w:type="paragraph" w:customStyle="1" w:styleId="FeatureBox">
    <w:name w:val="ŠFeature Box"/>
    <w:basedOn w:val="Normal"/>
    <w:next w:val="Normal"/>
    <w:uiPriority w:val="11"/>
    <w:qFormat/>
    <w:rsid w:val="001842D0"/>
    <w:pPr>
      <w:pBdr>
        <w:top w:val="single" w:sz="24" w:space="10" w:color="002664"/>
        <w:left w:val="single" w:sz="24" w:space="10" w:color="002664"/>
        <w:bottom w:val="single" w:sz="24" w:space="10" w:color="002664"/>
        <w:right w:val="single" w:sz="24" w:space="10" w:color="002664"/>
      </w:pBdr>
    </w:pPr>
  </w:style>
  <w:style w:type="paragraph" w:customStyle="1" w:styleId="FeatureBox2">
    <w:name w:val="ŠFeature Box 2"/>
    <w:basedOn w:val="Normal"/>
    <w:next w:val="Normal"/>
    <w:uiPriority w:val="12"/>
    <w:qFormat/>
    <w:rsid w:val="001842D0"/>
    <w:pPr>
      <w:pBdr>
        <w:top w:val="single" w:sz="24" w:space="10" w:color="CCEDFC"/>
        <w:left w:val="single" w:sz="24" w:space="10" w:color="CCEDFC"/>
        <w:bottom w:val="single" w:sz="24" w:space="10" w:color="CCEDFC"/>
        <w:right w:val="single" w:sz="24" w:space="10" w:color="CCEDFC"/>
      </w:pBdr>
      <w:shd w:val="clear" w:color="auto" w:fill="CCEDFC"/>
    </w:pPr>
  </w:style>
  <w:style w:type="character" w:styleId="UnresolvedMention">
    <w:name w:val="Unresolved Mention"/>
    <w:basedOn w:val="DefaultParagraphFont"/>
    <w:uiPriority w:val="99"/>
    <w:semiHidden/>
    <w:unhideWhenUsed/>
    <w:rsid w:val="001842D0"/>
    <w:rPr>
      <w:color w:val="605E5C"/>
      <w:shd w:val="clear" w:color="auto" w:fill="E1DFDD"/>
    </w:rPr>
  </w:style>
  <w:style w:type="paragraph" w:customStyle="1" w:styleId="Greentrafficlight">
    <w:name w:val="Green traffic light"/>
    <w:basedOn w:val="Normal"/>
    <w:uiPriority w:val="1"/>
    <w:qFormat/>
    <w:rsid w:val="008B0582"/>
    <w:pPr>
      <w:shd w:val="clear" w:color="auto" w:fill="B1E4D3"/>
    </w:pPr>
  </w:style>
  <w:style w:type="paragraph" w:customStyle="1" w:styleId="Pinktrafficlight">
    <w:name w:val="Pink traffic light"/>
    <w:basedOn w:val="Normal"/>
    <w:link w:val="PinktrafficlightChar"/>
    <w:uiPriority w:val="1"/>
    <w:qFormat/>
    <w:rsid w:val="008B0582"/>
    <w:pPr>
      <w:shd w:val="clear" w:color="auto" w:fill="FAC8C8"/>
    </w:pPr>
  </w:style>
  <w:style w:type="character" w:customStyle="1" w:styleId="PinktrafficlightChar">
    <w:name w:val="Pink traffic light Char"/>
    <w:basedOn w:val="DefaultParagraphFont"/>
    <w:link w:val="Pinktrafficlight"/>
    <w:uiPriority w:val="1"/>
    <w:rsid w:val="008B0582"/>
    <w:rPr>
      <w:rFonts w:ascii="Arial" w:hAnsi="Arial" w:cs="Arial"/>
      <w:shd w:val="clear" w:color="auto" w:fill="FAC8C8"/>
      <w:lang w:val="en-AU"/>
    </w:rPr>
  </w:style>
  <w:style w:type="paragraph" w:customStyle="1" w:styleId="Yellowtrafficlight">
    <w:name w:val="Yellow traffic light"/>
    <w:basedOn w:val="Pinktrafficlight"/>
    <w:uiPriority w:val="1"/>
    <w:qFormat/>
    <w:rsid w:val="008B0582"/>
    <w:pPr>
      <w:shd w:val="clear" w:color="auto" w:fill="F6EBA0"/>
    </w:pPr>
  </w:style>
  <w:style w:type="character" w:styleId="Mention">
    <w:name w:val="Mention"/>
    <w:basedOn w:val="DefaultParagraphFont"/>
    <w:uiPriority w:val="99"/>
    <w:unhideWhenUsed/>
    <w:rsid w:val="00AE70E0"/>
    <w:rPr>
      <w:color w:val="2B579A"/>
      <w:shd w:val="clear" w:color="auto" w:fill="E6E6E6"/>
    </w:rPr>
  </w:style>
  <w:style w:type="paragraph" w:customStyle="1" w:styleId="Documentname">
    <w:name w:val="ŠDocument name"/>
    <w:basedOn w:val="Normal"/>
    <w:next w:val="Normal"/>
    <w:uiPriority w:val="17"/>
    <w:qFormat/>
    <w:rsid w:val="001842D0"/>
    <w:pPr>
      <w:pBdr>
        <w:bottom w:val="single" w:sz="8" w:space="10" w:color="D0CECE" w:themeColor="background2" w:themeShade="E6"/>
      </w:pBdr>
      <w:spacing w:before="0" w:after="240" w:line="276" w:lineRule="auto"/>
      <w:jc w:val="right"/>
    </w:pPr>
    <w:rPr>
      <w:bCs/>
      <w:sz w:val="18"/>
      <w:szCs w:val="18"/>
    </w:rPr>
  </w:style>
  <w:style w:type="character" w:styleId="FootnoteReference">
    <w:name w:val="footnote reference"/>
    <w:basedOn w:val="DefaultParagraphFont"/>
    <w:uiPriority w:val="99"/>
    <w:semiHidden/>
    <w:unhideWhenUsed/>
    <w:rsid w:val="003A5B76"/>
    <w:rPr>
      <w:vertAlign w:val="superscript"/>
    </w:rPr>
  </w:style>
  <w:style w:type="paragraph" w:styleId="FootnoteText">
    <w:name w:val="footnote text"/>
    <w:basedOn w:val="Normal"/>
    <w:link w:val="FootnoteTextChar"/>
    <w:uiPriority w:val="99"/>
    <w:semiHidden/>
    <w:unhideWhenUsed/>
    <w:rsid w:val="003A5B76"/>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3A5B76"/>
    <w:rPr>
      <w:rFonts w:ascii="Arial" w:hAnsi="Arial" w:cs="Arial"/>
      <w:sz w:val="20"/>
      <w:szCs w:val="20"/>
      <w:lang w:val="en-AU"/>
    </w:rPr>
  </w:style>
  <w:style w:type="paragraph" w:customStyle="1" w:styleId="Featurebox2Bullets">
    <w:name w:val="ŠFeature box 2: Bullets"/>
    <w:basedOn w:val="ListBullet"/>
    <w:link w:val="Featurebox2BulletsChar"/>
    <w:uiPriority w:val="14"/>
    <w:qFormat/>
    <w:rsid w:val="003A5B76"/>
    <w:pPr>
      <w:pBdr>
        <w:top w:val="single" w:sz="48" w:space="1" w:color="CCEDFC"/>
        <w:left w:val="single" w:sz="48" w:space="4" w:color="CCEDFC"/>
        <w:bottom w:val="single" w:sz="48" w:space="1" w:color="CCEDFC"/>
        <w:right w:val="single" w:sz="48" w:space="4" w:color="CCEDFC"/>
      </w:pBdr>
      <w:shd w:val="clear" w:color="auto" w:fill="CCEDFC"/>
      <w:spacing w:before="100"/>
    </w:pPr>
  </w:style>
  <w:style w:type="character" w:customStyle="1" w:styleId="Featurebox2BulletsChar">
    <w:name w:val="ŠFeature box 2: Bullets Char"/>
    <w:basedOn w:val="DefaultParagraphFont"/>
    <w:link w:val="Featurebox2Bullets"/>
    <w:uiPriority w:val="14"/>
    <w:rsid w:val="003A5B76"/>
    <w:rPr>
      <w:rFonts w:ascii="Arial" w:hAnsi="Arial" w:cs="Arial"/>
      <w:shd w:val="clear" w:color="auto" w:fill="CCEDFC"/>
      <w:lang w:val="en-AU"/>
    </w:rPr>
  </w:style>
  <w:style w:type="paragraph" w:customStyle="1" w:styleId="FeatureBoxPink">
    <w:name w:val="ŠFeature Box Pink"/>
    <w:basedOn w:val="Normal"/>
    <w:next w:val="Normal"/>
    <w:uiPriority w:val="13"/>
    <w:qFormat/>
    <w:rsid w:val="003A5B76"/>
    <w:pPr>
      <w:pBdr>
        <w:top w:val="single" w:sz="24" w:space="10" w:color="FFB8C2"/>
        <w:left w:val="single" w:sz="24" w:space="10" w:color="FFB8C2"/>
        <w:bottom w:val="single" w:sz="24" w:space="10" w:color="FFB8C2"/>
        <w:right w:val="single" w:sz="24" w:space="10" w:color="FFB8C2"/>
      </w:pBdr>
      <w:shd w:val="clear" w:color="auto" w:fill="FFB8C2"/>
      <w:spacing w:before="120"/>
    </w:pPr>
  </w:style>
  <w:style w:type="paragraph" w:customStyle="1" w:styleId="Imageattributioncaption">
    <w:name w:val="ŠImage attribution caption"/>
    <w:basedOn w:val="Normal"/>
    <w:next w:val="Normal"/>
    <w:link w:val="ImageattributioncaptionChar"/>
    <w:uiPriority w:val="15"/>
    <w:qFormat/>
    <w:rsid w:val="001842D0"/>
    <w:pPr>
      <w:spacing w:after="0"/>
    </w:pPr>
    <w:rPr>
      <w:sz w:val="18"/>
      <w:szCs w:val="18"/>
    </w:rPr>
  </w:style>
  <w:style w:type="character" w:customStyle="1" w:styleId="ImageattributioncaptionChar">
    <w:name w:val="ŠImage attribution caption Char"/>
    <w:basedOn w:val="DefaultParagraphFont"/>
    <w:link w:val="Imageattributioncaption"/>
    <w:uiPriority w:val="15"/>
    <w:rsid w:val="003A5B76"/>
    <w:rPr>
      <w:rFonts w:ascii="Arial" w:hAnsi="Arial" w:cs="Arial"/>
      <w:sz w:val="18"/>
      <w:szCs w:val="18"/>
      <w:lang w:val="en-AU"/>
    </w:rPr>
  </w:style>
  <w:style w:type="paragraph" w:styleId="TableofFigures">
    <w:name w:val="table of figures"/>
    <w:basedOn w:val="Normal"/>
    <w:next w:val="Normal"/>
    <w:uiPriority w:val="99"/>
    <w:unhideWhenUsed/>
    <w:rsid w:val="003A5B76"/>
  </w:style>
  <w:style w:type="paragraph" w:styleId="ListBullet3">
    <w:name w:val="List Bullet 3"/>
    <w:aliases w:val="ŠList Bullet 3"/>
    <w:basedOn w:val="Normal"/>
    <w:uiPriority w:val="10"/>
    <w:rsid w:val="001842D0"/>
    <w:pPr>
      <w:numPr>
        <w:numId w:val="21"/>
      </w:numPr>
    </w:pPr>
  </w:style>
  <w:style w:type="paragraph" w:styleId="ListNumber3">
    <w:name w:val="List Number 3"/>
    <w:aliases w:val="ŠList Number 3"/>
    <w:basedOn w:val="ListBullet3"/>
    <w:uiPriority w:val="8"/>
    <w:rsid w:val="001842D0"/>
    <w:pPr>
      <w:numPr>
        <w:ilvl w:val="2"/>
        <w:numId w:val="25"/>
      </w:numPr>
    </w:pPr>
  </w:style>
  <w:style w:type="character" w:customStyle="1" w:styleId="BoldItalic">
    <w:name w:val="ŠBold Italic"/>
    <w:basedOn w:val="DefaultParagraphFont"/>
    <w:uiPriority w:val="1"/>
    <w:qFormat/>
    <w:rsid w:val="001842D0"/>
    <w:rPr>
      <w:b/>
      <w:i/>
      <w:iCs/>
    </w:rPr>
  </w:style>
  <w:style w:type="paragraph" w:customStyle="1" w:styleId="FeatureBox3">
    <w:name w:val="ŠFeature Box 3"/>
    <w:basedOn w:val="Normal"/>
    <w:next w:val="Normal"/>
    <w:uiPriority w:val="13"/>
    <w:qFormat/>
    <w:rsid w:val="001842D0"/>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4">
    <w:name w:val="ŠFeature Box 4"/>
    <w:basedOn w:val="FeatureBox2"/>
    <w:next w:val="Normal"/>
    <w:uiPriority w:val="14"/>
    <w:qFormat/>
    <w:rsid w:val="001842D0"/>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Pulloutquote">
    <w:name w:val="ŠPull out quote"/>
    <w:basedOn w:val="Normal"/>
    <w:next w:val="Normal"/>
    <w:uiPriority w:val="20"/>
    <w:qFormat/>
    <w:rsid w:val="001842D0"/>
    <w:pPr>
      <w:keepNext/>
      <w:ind w:left="567" w:right="57"/>
    </w:pPr>
    <w:rPr>
      <w:szCs w:val="22"/>
    </w:rPr>
  </w:style>
  <w:style w:type="paragraph" w:customStyle="1" w:styleId="Subtitle0">
    <w:name w:val="ŠSubtitle"/>
    <w:basedOn w:val="Normal"/>
    <w:link w:val="SubtitleChar0"/>
    <w:uiPriority w:val="2"/>
    <w:qFormat/>
    <w:rsid w:val="001842D0"/>
    <w:pPr>
      <w:spacing w:before="360"/>
    </w:pPr>
    <w:rPr>
      <w:color w:val="002664"/>
      <w:sz w:val="44"/>
      <w:szCs w:val="48"/>
    </w:rPr>
  </w:style>
  <w:style w:type="character" w:customStyle="1" w:styleId="SubtitleChar0">
    <w:name w:val="ŠSubtitle Char"/>
    <w:basedOn w:val="DefaultParagraphFont"/>
    <w:link w:val="Subtitle0"/>
    <w:uiPriority w:val="2"/>
    <w:rsid w:val="001842D0"/>
    <w:rPr>
      <w:rFonts w:ascii="Arial" w:hAnsi="Arial" w:cs="Arial"/>
      <w:color w:val="002664"/>
      <w:sz w:val="44"/>
      <w:szCs w:val="48"/>
      <w:lang w:val="en-AU"/>
    </w:rPr>
  </w:style>
  <w:style w:type="character" w:customStyle="1" w:styleId="cf01">
    <w:name w:val="cf01"/>
    <w:basedOn w:val="DefaultParagraphFont"/>
    <w:rsid w:val="005D6722"/>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0590555">
      <w:bodyDiv w:val="1"/>
      <w:marLeft w:val="0"/>
      <w:marRight w:val="0"/>
      <w:marTop w:val="0"/>
      <w:marBottom w:val="0"/>
      <w:divBdr>
        <w:top w:val="none" w:sz="0" w:space="0" w:color="auto"/>
        <w:left w:val="none" w:sz="0" w:space="0" w:color="auto"/>
        <w:bottom w:val="none" w:sz="0" w:space="0" w:color="auto"/>
        <w:right w:val="none" w:sz="0" w:space="0" w:color="auto"/>
      </w:divBdr>
      <w:divsChild>
        <w:div w:id="2013028510">
          <w:marLeft w:val="0"/>
          <w:marRight w:val="0"/>
          <w:marTop w:val="0"/>
          <w:marBottom w:val="0"/>
          <w:divBdr>
            <w:top w:val="none" w:sz="0" w:space="0" w:color="auto"/>
            <w:left w:val="none" w:sz="0" w:space="0" w:color="auto"/>
            <w:bottom w:val="none" w:sz="0" w:space="0" w:color="auto"/>
            <w:right w:val="none" w:sz="0" w:space="0" w:color="auto"/>
          </w:divBdr>
        </w:div>
        <w:div w:id="2074692247">
          <w:marLeft w:val="0"/>
          <w:marRight w:val="0"/>
          <w:marTop w:val="0"/>
          <w:marBottom w:val="0"/>
          <w:divBdr>
            <w:top w:val="none" w:sz="0" w:space="0" w:color="auto"/>
            <w:left w:val="none" w:sz="0" w:space="0" w:color="auto"/>
            <w:bottom w:val="none" w:sz="0" w:space="0" w:color="auto"/>
            <w:right w:val="none" w:sz="0" w:space="0" w:color="auto"/>
          </w:divBdr>
        </w:div>
      </w:divsChild>
    </w:div>
    <w:div w:id="1136412645">
      <w:bodyDiv w:val="1"/>
      <w:marLeft w:val="0"/>
      <w:marRight w:val="0"/>
      <w:marTop w:val="0"/>
      <w:marBottom w:val="0"/>
      <w:divBdr>
        <w:top w:val="none" w:sz="0" w:space="0" w:color="auto"/>
        <w:left w:val="none" w:sz="0" w:space="0" w:color="auto"/>
        <w:bottom w:val="none" w:sz="0" w:space="0" w:color="auto"/>
        <w:right w:val="none" w:sz="0" w:space="0" w:color="auto"/>
      </w:divBdr>
    </w:div>
    <w:div w:id="1467432499">
      <w:bodyDiv w:val="1"/>
      <w:marLeft w:val="0"/>
      <w:marRight w:val="0"/>
      <w:marTop w:val="0"/>
      <w:marBottom w:val="0"/>
      <w:divBdr>
        <w:top w:val="none" w:sz="0" w:space="0" w:color="auto"/>
        <w:left w:val="none" w:sz="0" w:space="0" w:color="auto"/>
        <w:bottom w:val="none" w:sz="0" w:space="0" w:color="auto"/>
        <w:right w:val="none" w:sz="0" w:space="0" w:color="auto"/>
      </w:divBdr>
    </w:div>
    <w:div w:id="1709331782">
      <w:bodyDiv w:val="1"/>
      <w:marLeft w:val="0"/>
      <w:marRight w:val="0"/>
      <w:marTop w:val="0"/>
      <w:marBottom w:val="0"/>
      <w:divBdr>
        <w:top w:val="none" w:sz="0" w:space="0" w:color="auto"/>
        <w:left w:val="none" w:sz="0" w:space="0" w:color="auto"/>
        <w:bottom w:val="none" w:sz="0" w:space="0" w:color="auto"/>
        <w:right w:val="none" w:sz="0" w:space="0" w:color="auto"/>
      </w:divBdr>
    </w:div>
    <w:div w:id="1744794376">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70112160">
      <w:bodyDiv w:val="1"/>
      <w:marLeft w:val="0"/>
      <w:marRight w:val="0"/>
      <w:marTop w:val="0"/>
      <w:marBottom w:val="0"/>
      <w:divBdr>
        <w:top w:val="none" w:sz="0" w:space="0" w:color="auto"/>
        <w:left w:val="none" w:sz="0" w:space="0" w:color="auto"/>
        <w:bottom w:val="none" w:sz="0" w:space="0" w:color="auto"/>
        <w:right w:val="none" w:sz="0" w:space="0" w:color="auto"/>
      </w:divBdr>
      <w:divsChild>
        <w:div w:id="555942738">
          <w:marLeft w:val="0"/>
          <w:marRight w:val="0"/>
          <w:marTop w:val="0"/>
          <w:marBottom w:val="0"/>
          <w:divBdr>
            <w:top w:val="none" w:sz="0" w:space="0" w:color="auto"/>
            <w:left w:val="none" w:sz="0" w:space="0" w:color="auto"/>
            <w:bottom w:val="none" w:sz="0" w:space="0" w:color="auto"/>
            <w:right w:val="none" w:sz="0" w:space="0" w:color="auto"/>
          </w:divBdr>
        </w:div>
        <w:div w:id="1622568251">
          <w:marLeft w:val="0"/>
          <w:marRight w:val="0"/>
          <w:marTop w:val="0"/>
          <w:marBottom w:val="0"/>
          <w:divBdr>
            <w:top w:val="none" w:sz="0" w:space="0" w:color="auto"/>
            <w:left w:val="none" w:sz="0" w:space="0" w:color="auto"/>
            <w:bottom w:val="none" w:sz="0" w:space="0" w:color="auto"/>
            <w:right w:val="none" w:sz="0" w:space="0" w:color="auto"/>
          </w:divBdr>
        </w:div>
        <w:div w:id="1943300860">
          <w:marLeft w:val="0"/>
          <w:marRight w:val="0"/>
          <w:marTop w:val="0"/>
          <w:marBottom w:val="0"/>
          <w:divBdr>
            <w:top w:val="none" w:sz="0" w:space="0" w:color="auto"/>
            <w:left w:val="none" w:sz="0" w:space="0" w:color="auto"/>
            <w:bottom w:val="none" w:sz="0" w:space="0" w:color="auto"/>
            <w:right w:val="none" w:sz="0" w:space="0" w:color="auto"/>
          </w:divBdr>
        </w:div>
      </w:divsChild>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ducationstandards.nsw.edu.au/wps/portal/nesa/11-12/stage-6-learning-areas/stage-6-creative-arts/drama-syllabus/course-prescriptions" TargetMode="External"/><Relationship Id="rId21" Type="http://schemas.openxmlformats.org/officeDocument/2006/relationships/hyperlink" Target="https://curriculum.nsw.edu.au/learning-areas/english/english-k-10-2022/overview" TargetMode="External"/><Relationship Id="rId42" Type="http://schemas.openxmlformats.org/officeDocument/2006/relationships/hyperlink" Target="https://education.nsw.gov.au/about-us/strategies-and-reports/plan-for-nsw-public-education" TargetMode="External"/><Relationship Id="rId47" Type="http://schemas.openxmlformats.org/officeDocument/2006/relationships/hyperlink" Target="https://education.nsw.gov.au/teaching-and-learning/curriculum/planning-programming-and-assessing-k-12/planning-programming-and-assessing-7-12" TargetMode="External"/><Relationship Id="rId63" Type="http://schemas.openxmlformats.org/officeDocument/2006/relationships/hyperlink" Target="https://education.nsw.gov.au/policy-library/policies/pd-2002-0045" TargetMode="External"/><Relationship Id="rId68" Type="http://schemas.openxmlformats.org/officeDocument/2006/relationships/hyperlink" Target="https://educationstandards.nsw.edu.au/wps/portal/nesa/11-12/stage-6-learning-areas/stage-6-creative-arts/drama-syllabus/course-prescriptions" TargetMode="External"/><Relationship Id="rId84" Type="http://schemas.openxmlformats.org/officeDocument/2006/relationships/footer" Target="footer5.xml"/><Relationship Id="rId16" Type="http://schemas.openxmlformats.org/officeDocument/2006/relationships/hyperlink" Target="https://education.nsw.gov.au/policy-library/policies/pd-2005-0290" TargetMode="External"/><Relationship Id="rId11" Type="http://schemas.openxmlformats.org/officeDocument/2006/relationships/hyperlink" Target="https://curriculum.nsw.edu.au/learning-areas/english/english-k-10-2022/overview" TargetMode="External"/><Relationship Id="rId32" Type="http://schemas.openxmlformats.org/officeDocument/2006/relationships/hyperlink" Target="https://curriculum.nsw.edu.au/learning-areas/english/english-k-10-2022/overview" TargetMode="External"/><Relationship Id="rId37" Type="http://schemas.openxmlformats.org/officeDocument/2006/relationships/hyperlink" Target="https://www.digital.nsw.gov.au/delivery/digital-service-toolkit/resources/writing-content/content-101/writing-style" TargetMode="External"/><Relationship Id="rId53" Type="http://schemas.openxmlformats.org/officeDocument/2006/relationships/hyperlink" Target="https://education.nsw.gov.au/teaching-and-learning/curriculum/english/planning-programming-and-assessing-english-7-10" TargetMode="External"/><Relationship Id="rId58" Type="http://schemas.openxmlformats.org/officeDocument/2006/relationships/hyperlink" Target="https://curriculum.nsw.edu.au/" TargetMode="External"/><Relationship Id="rId74" Type="http://schemas.openxmlformats.org/officeDocument/2006/relationships/header" Target="header1.xml"/><Relationship Id="rId79" Type="http://schemas.openxmlformats.org/officeDocument/2006/relationships/hyperlink" Target="https://creativecommons.org/licenses/by/4.0/" TargetMode="External"/><Relationship Id="rId5" Type="http://schemas.openxmlformats.org/officeDocument/2006/relationships/numbering" Target="numbering.xml"/><Relationship Id="rId19" Type="http://schemas.openxmlformats.org/officeDocument/2006/relationships/hyperlink" Target="https://education.nsw.gov.au/teaching-and-learning/professional-learning/teacher-quality-and-accreditation/strong-start-great-teachers/refining-practice/planning-a-sequence-of-lessons/backward-design-model" TargetMode="External"/><Relationship Id="rId14" Type="http://schemas.openxmlformats.org/officeDocument/2006/relationships/hyperlink" Target="https://legislation.nsw.gov.au/view/whole/html/inforce/current/act-1990-008" TargetMode="External"/><Relationship Id="rId22" Type="http://schemas.openxmlformats.org/officeDocument/2006/relationships/hyperlink" Target="https://education.nsw.gov.au/policy-library/policies/pd-2005-0131" TargetMode="External"/><Relationship Id="rId27" Type="http://schemas.openxmlformats.org/officeDocument/2006/relationships/hyperlink" Target="https://education.nsw.gov.au/policy-library/policies/pd-2005-0290-03.html" TargetMode="External"/><Relationship Id="rId30" Type="http://schemas.openxmlformats.org/officeDocument/2006/relationships/hyperlink" Target="https://curriculum.nsw.edu.au/learning-areas/english/english-k-10-2022/overview" TargetMode="External"/><Relationship Id="rId35" Type="http://schemas.openxmlformats.org/officeDocument/2006/relationships/hyperlink" Target="https://education.nsw.gov.au/teaching-and-learning/professional-learning/teacher-quality-and-accreditation/strong-start-great-teachers/refining-practice/planning-a-sequence-of-lessons/backward-design-model" TargetMode="External"/><Relationship Id="rId43" Type="http://schemas.openxmlformats.org/officeDocument/2006/relationships/hyperlink" Target="https://education.nsw.gov.au/teaching-and-learning/curriculum/planning-programming-and-assessing-k-12/about-universal-design-for-learning" TargetMode="External"/><Relationship Id="rId48" Type="http://schemas.openxmlformats.org/officeDocument/2006/relationships/hyperlink" Target="https://education.nsw.gov.au/teaching-and-learning/curriculum/planning-programming-and-assessing-k-12/planning-programming-and-assessing-7-12/classroom-assessment-advice-7-10-" TargetMode="External"/><Relationship Id="rId56" Type="http://schemas.openxmlformats.org/officeDocument/2006/relationships/hyperlink" Target="https://educationstandards.nsw.edu.au/wps/portal/nesa/mini-footer/copyright" TargetMode="External"/><Relationship Id="rId64" Type="http://schemas.openxmlformats.org/officeDocument/2006/relationships/hyperlink" Target="https://education.nsw.gov.au/teaching-and-learning/curriculum/english/leading-english-k-12/leading-english-7-12" TargetMode="External"/><Relationship Id="rId69" Type="http://schemas.openxmlformats.org/officeDocument/2006/relationships/hyperlink" Target="https://ace.nesa.nsw.edu.au/ace-4007" TargetMode="External"/><Relationship Id="rId77"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hyperlink" Target="https://education.nsw.gov.au/teaching-and-learning/curriculum/planning-programming-and-assessing-k-12/planning-programming-and-assessing-7-12/inclusion-and-differentiation-advice-7-10" TargetMode="External"/><Relationship Id="rId72" Type="http://schemas.openxmlformats.org/officeDocument/2006/relationships/hyperlink" Target="https://ace.nesa.nsw.edu.au/ace-8063" TargetMode="External"/><Relationship Id="rId80" Type="http://schemas.openxmlformats.org/officeDocument/2006/relationships/image" Target="media/image1.png"/><Relationship Id="rId85"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education.nsw.gov.au/teaching-and-learning/curriculum/leading-curriculum-k-12/phases-of-curriculum-implementation?utm_source=w7t422&amp;utm_medium=staffnoticeboard&amp;utm_campaign=curriculum-reform" TargetMode="External"/><Relationship Id="rId17" Type="http://schemas.openxmlformats.org/officeDocument/2006/relationships/hyperlink" Target="https://www.nsw.gov.au/education-and-training/nesa/registration-and-compliance/government-schools/registration-process" TargetMode="External"/><Relationship Id="rId25" Type="http://schemas.openxmlformats.org/officeDocument/2006/relationships/hyperlink" Target="https://curriculum.nsw.edu.au/learning-areas/english/english-standard-11-12-2024/teaching-and-learning" TargetMode="External"/><Relationship Id="rId33" Type="http://schemas.openxmlformats.org/officeDocument/2006/relationships/hyperlink" Target="https://www.digital.nsw.gov.au/delivery/digital-service-toolkit/resources/writing-content/content-101/writing-style" TargetMode="External"/><Relationship Id="rId38" Type="http://schemas.openxmlformats.org/officeDocument/2006/relationships/hyperlink" Target="https://australiancurriculum.edu.au/resources/national-literacy-and-numeracy-learning-progressions/national-literacy-learning-progression/" TargetMode="External"/><Relationship Id="rId46" Type="http://schemas.openxmlformats.org/officeDocument/2006/relationships/hyperlink" Target="https://educationstandards.nsw.edu.au/wps/portal/nesa/teacher-accreditation/meeting-requirements/the-standards/proficient-teacher" TargetMode="External"/><Relationship Id="rId59" Type="http://schemas.openxmlformats.org/officeDocument/2006/relationships/hyperlink" Target="https://www.aitsl.edu.au/teach/improve-practice/feedback" TargetMode="External"/><Relationship Id="rId67" Type="http://schemas.openxmlformats.org/officeDocument/2006/relationships/hyperlink" Target="https://educationstandards.nsw.edu.au/wps/portal/nesa/k-10/understanding-the-curriculum/programming/advice-on-scope-and-sequences" TargetMode="External"/><Relationship Id="rId20" Type="http://schemas.openxmlformats.org/officeDocument/2006/relationships/hyperlink" Target="https://curriculum.nsw.edu.au/learning-areas/english/english-k-10-2022/overview" TargetMode="External"/><Relationship Id="rId41" Type="http://schemas.openxmlformats.org/officeDocument/2006/relationships/hyperlink" Target="https://education.nsw.gov.au/teaching-and-learning/curriculum/explicit-teaching" TargetMode="External"/><Relationship Id="rId54" Type="http://schemas.openxmlformats.org/officeDocument/2006/relationships/hyperlink" Target="https://schoolsnsw.sharepoint.com/sites/NSWDoEEnglishCurriculumSupport/SitePages/English-curriculum-7-10-professional-learning.aspx?csf=1&amp;web=1&amp;e=crYzId&amp;CID=410617d3-fe12-40ba-8d37-46e04aa11f7e" TargetMode="External"/><Relationship Id="rId62" Type="http://schemas.openxmlformats.org/officeDocument/2006/relationships/hyperlink" Target="https://education.nsw.gov.au/policy-library/policies/pd-2005-0290" TargetMode="External"/><Relationship Id="rId70" Type="http://schemas.openxmlformats.org/officeDocument/2006/relationships/hyperlink" Target="https://educationstandards.nsw.edu.au/wps/portal/nesa/k-10/understanding-the-curriculum/programming/planning" TargetMode="External"/><Relationship Id="rId75" Type="http://schemas.openxmlformats.org/officeDocument/2006/relationships/footer" Target="footer1.xml"/><Relationship Id="rId83" Type="http://schemas.openxmlformats.org/officeDocument/2006/relationships/header" Target="header4.xml"/><Relationship Id="rId88"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educationstandards.nsw.edu.au/wps/portal/nesa/k-10/understanding-the-curriculum/syllabuses-a-z" TargetMode="External"/><Relationship Id="rId23" Type="http://schemas.openxmlformats.org/officeDocument/2006/relationships/hyperlink" Target="https://education.nsw.gov.au/teaching-and-learning/curriculum/leading-curriculum-k-12/explaining-curriculum-pcc/communicating-with-parents-and-carers" TargetMode="External"/><Relationship Id="rId28" Type="http://schemas.openxmlformats.org/officeDocument/2006/relationships/hyperlink" Target="https://education.nsw.gov.au/teaching-and-learning/curriculum/english/leading-english-k-12/leading-english-7-12" TargetMode="External"/><Relationship Id="rId36" Type="http://schemas.openxmlformats.org/officeDocument/2006/relationships/hyperlink" Target="https://curriculum.nsw.edu.au/learning-areas/english/english-k-10-2022/overview" TargetMode="External"/><Relationship Id="rId49" Type="http://schemas.openxmlformats.org/officeDocument/2006/relationships/hyperlink" Target="https://education.nsw.gov.au/teaching-and-learning/curriculum/planning-programming-and-assessing-k-12/planning-programming-and-assessing-7-12/assessment-task-advice-7-10" TargetMode="External"/><Relationship Id="rId57" Type="http://schemas.openxmlformats.org/officeDocument/2006/relationships/hyperlink" Target="https://educationstandards.nsw.edu.au/" TargetMode="External"/><Relationship Id="rId10" Type="http://schemas.openxmlformats.org/officeDocument/2006/relationships/endnotes" Target="endnotes.xml"/><Relationship Id="rId31" Type="http://schemas.openxmlformats.org/officeDocument/2006/relationships/hyperlink" Target="https://education.nsw.gov.au/teaching-and-learning/professional-learning/teacher-quality-and-accreditation/strong-start-great-teachers/refining-practice/planning-a-sequence-of-lessons/backward-design-model" TargetMode="External"/><Relationship Id="rId44" Type="http://schemas.openxmlformats.org/officeDocument/2006/relationships/hyperlink" Target="https://education.nsw.gov.au/policy-library/policies/pd-2016-0468" TargetMode="External"/><Relationship Id="rId52" Type="http://schemas.openxmlformats.org/officeDocument/2006/relationships/hyperlink" Target="https://curriculum.nsw.edu.au/learning-areas/english/english-k-10-2022/overview" TargetMode="External"/><Relationship Id="rId60" Type="http://schemas.openxmlformats.org/officeDocument/2006/relationships/hyperlink" Target="https://education.nsw.gov.au/about-us/educational-data/cese/publications/research-reports/what-works-best-2020-update" TargetMode="External"/><Relationship Id="rId65" Type="http://schemas.openxmlformats.org/officeDocument/2006/relationships/hyperlink" Target="https://education.nsw.gov.au/teaching-and-learning/curriculum/planning-programming-and-assessing-k-12/about-universal-design-for-learning" TargetMode="External"/><Relationship Id="rId73" Type="http://schemas.openxmlformats.org/officeDocument/2006/relationships/hyperlink" Target="https://www.digital.nsw.gov.au/delivery/digital-service-toolkit/resources/writing-content/content-101/writing-style" TargetMode="External"/><Relationship Id="rId78" Type="http://schemas.openxmlformats.org/officeDocument/2006/relationships/footer" Target="footer3.xml"/><Relationship Id="rId81" Type="http://schemas.openxmlformats.org/officeDocument/2006/relationships/header" Target="header3.xml"/><Relationship Id="rId86"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curriculum.nsw.edu.au/learning-areas/english/english-k-10-2022/overview" TargetMode="External"/><Relationship Id="rId18" Type="http://schemas.openxmlformats.org/officeDocument/2006/relationships/hyperlink" Target="https://education.nsw.gov.au/about-us/education-data-and-research/cese/publications/research-reports/what-works-best-2020-update" TargetMode="External"/><Relationship Id="rId39" Type="http://schemas.openxmlformats.org/officeDocument/2006/relationships/hyperlink" Target="https://educationstandards.nsw.edu.au/wps/portal/nesa/k-10/understanding-the-curriculum/programming/advice-on-units" TargetMode="External"/><Relationship Id="rId34" Type="http://schemas.openxmlformats.org/officeDocument/2006/relationships/hyperlink" Target="https://australiancurriculum.edu.au/resources/national-literacy-and-numeracy-learning-progressions/national-literacy-learning-progression/" TargetMode="External"/><Relationship Id="rId50" Type="http://schemas.openxmlformats.org/officeDocument/2006/relationships/hyperlink" Target="https://education.nsw.gov.au/teaching-and-learning/curriculum/planning-programming-and-assessing-k-12/planning-programming-and-assessing-7-12" TargetMode="External"/><Relationship Id="rId55" Type="http://schemas.openxmlformats.org/officeDocument/2006/relationships/hyperlink" Target="https://education.nsw.gov.au/teaching-and-learning/curriculum/english/professional-learning-english-k-12" TargetMode="External"/><Relationship Id="rId76" Type="http://schemas.openxmlformats.org/officeDocument/2006/relationships/footer" Target="footer2.xml"/><Relationship Id="rId7" Type="http://schemas.openxmlformats.org/officeDocument/2006/relationships/settings" Target="settings.xml"/><Relationship Id="rId71" Type="http://schemas.openxmlformats.org/officeDocument/2006/relationships/hyperlink" Target="https://educationstandards.nsw.edu.au/wps/portal/nesa/regulation/government-schooling/registration-process-government-schooling" TargetMode="External"/><Relationship Id="rId2" Type="http://schemas.openxmlformats.org/officeDocument/2006/relationships/customXml" Target="../customXml/item2.xml"/><Relationship Id="rId29" Type="http://schemas.openxmlformats.org/officeDocument/2006/relationships/hyperlink" Target="https://curriculum.nsw.edu.au/learning-areas/english/english-k-10-2022?tab=teaching-and-learning" TargetMode="External"/><Relationship Id="rId24" Type="http://schemas.openxmlformats.org/officeDocument/2006/relationships/hyperlink" Target="https://educationstandards.nsw.edu.au/wps/portal/nesa/11-12/stage-6-learning-areas/stage-6-english/english-standard-2017" TargetMode="External"/><Relationship Id="rId40" Type="http://schemas.openxmlformats.org/officeDocument/2006/relationships/hyperlink" Target="mailto:English.curriculum@det.nsw.edu.au" TargetMode="External"/><Relationship Id="rId45" Type="http://schemas.openxmlformats.org/officeDocument/2006/relationships/hyperlink" Target="https://education.nsw.gov.au/inside-the-department/directory-a-z/strategic-school-improvement/school-excellence-framework" TargetMode="External"/><Relationship Id="rId66" Type="http://schemas.openxmlformats.org/officeDocument/2006/relationships/hyperlink" Target="https://education.nsw.gov.au/policy-library/policies/pd-2005-0131" TargetMode="External"/><Relationship Id="rId87" Type="http://schemas.openxmlformats.org/officeDocument/2006/relationships/theme" Target="theme/theme1.xml"/><Relationship Id="rId61" Type="http://schemas.openxmlformats.org/officeDocument/2006/relationships/hyperlink" Target="https://education.nsw.gov.au/about-us/educational-data/cese/publications/practical-guides-for-educators-/what-works-best-in-practice" TargetMode="External"/><Relationship Id="rId82" Type="http://schemas.openxmlformats.org/officeDocument/2006/relationships/footer" Target="footer4.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0EFD03E131A48FE8709884BB58C2369"/>
        <w:category>
          <w:name w:val="General"/>
          <w:gallery w:val="placeholder"/>
        </w:category>
        <w:types>
          <w:type w:val="bbPlcHdr"/>
        </w:types>
        <w:behaviors>
          <w:behavior w:val="content"/>
        </w:behaviors>
        <w:guid w:val="{CD99FD33-377C-48D1-8D51-B7369BA4070F}"/>
      </w:docPartPr>
      <w:docPartBody>
        <w:p w:rsidR="00DA45CA" w:rsidRDefault="00DA45CA"/>
      </w:docPartBody>
    </w:docPart>
    <w:docPart>
      <w:docPartPr>
        <w:name w:val="958DF38BAF5944289FCC6539F4A2F9FC"/>
        <w:category>
          <w:name w:val="General"/>
          <w:gallery w:val="placeholder"/>
        </w:category>
        <w:types>
          <w:type w:val="bbPlcHdr"/>
        </w:types>
        <w:behaviors>
          <w:behavior w:val="content"/>
        </w:behaviors>
        <w:guid w:val="{0637B2E3-1068-4696-81F4-284868AABD4D}"/>
      </w:docPartPr>
      <w:docPartBody>
        <w:p w:rsidR="00DA45CA" w:rsidRDefault="00DA45CA"/>
      </w:docPartBody>
    </w:docPart>
    <w:docPart>
      <w:docPartPr>
        <w:name w:val="9F5B3CEB7643455EBA74BC5207FDE52E"/>
        <w:category>
          <w:name w:val="General"/>
          <w:gallery w:val="placeholder"/>
        </w:category>
        <w:types>
          <w:type w:val="bbPlcHdr"/>
        </w:types>
        <w:behaviors>
          <w:behavior w:val="content"/>
        </w:behaviors>
        <w:guid w:val="{FA780A3B-775C-48C1-81EA-96F893D75AEF}"/>
      </w:docPartPr>
      <w:docPartBody>
        <w:p w:rsidR="00DA45CA" w:rsidRDefault="00DA45CA"/>
      </w:docPartBody>
    </w:docPart>
    <w:docPart>
      <w:docPartPr>
        <w:name w:val="1531D9A019764E1F847D71F1CF3C6946"/>
        <w:category>
          <w:name w:val="General"/>
          <w:gallery w:val="placeholder"/>
        </w:category>
        <w:types>
          <w:type w:val="bbPlcHdr"/>
        </w:types>
        <w:behaviors>
          <w:behavior w:val="content"/>
        </w:behaviors>
        <w:guid w:val="{BB3DA2FD-B9FE-47A6-9DE0-5DAD1AD96146}"/>
      </w:docPartPr>
      <w:docPartBody>
        <w:p w:rsidR="00DA45CA" w:rsidRDefault="00DA45CA"/>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Times New Roman (Body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A45CA"/>
    <w:rsid w:val="0003214D"/>
    <w:rsid w:val="002467AE"/>
    <w:rsid w:val="002B24F1"/>
    <w:rsid w:val="00371883"/>
    <w:rsid w:val="00383700"/>
    <w:rsid w:val="005B4102"/>
    <w:rsid w:val="005E6D54"/>
    <w:rsid w:val="0067413E"/>
    <w:rsid w:val="00693D4B"/>
    <w:rsid w:val="00694B39"/>
    <w:rsid w:val="006B7BA3"/>
    <w:rsid w:val="006D06F1"/>
    <w:rsid w:val="00744DF0"/>
    <w:rsid w:val="00792788"/>
    <w:rsid w:val="007A0D64"/>
    <w:rsid w:val="007B6E77"/>
    <w:rsid w:val="0085261A"/>
    <w:rsid w:val="009345C3"/>
    <w:rsid w:val="00A7550E"/>
    <w:rsid w:val="00B44055"/>
    <w:rsid w:val="00B47EFE"/>
    <w:rsid w:val="00B64DA6"/>
    <w:rsid w:val="00BA0D9B"/>
    <w:rsid w:val="00C92B90"/>
    <w:rsid w:val="00CD16DD"/>
    <w:rsid w:val="00D57719"/>
    <w:rsid w:val="00D83864"/>
    <w:rsid w:val="00D94354"/>
    <w:rsid w:val="00DA45CA"/>
    <w:rsid w:val="00FE2FAC"/>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B702864924864458D8A7651D2138959" ma:contentTypeVersion="13" ma:contentTypeDescription="Create a new document." ma:contentTypeScope="" ma:versionID="bb19cdbf683eaf3822fae705dab0ddb3">
  <xsd:schema xmlns:xsd="http://www.w3.org/2001/XMLSchema" xmlns:xs="http://www.w3.org/2001/XMLSchema" xmlns:p="http://schemas.microsoft.com/office/2006/metadata/properties" xmlns:ns2="71c5a270-2cab-4081-bd60-6681928412a9" xmlns:ns3="654a006b-cedf-4f35-a676-59854467968c" targetNamespace="http://schemas.microsoft.com/office/2006/metadata/properties" ma:root="true" ma:fieldsID="87740c41260166888d7d10ca58e38346" ns2:_="" ns3:_="">
    <xsd:import namespace="71c5a270-2cab-4081-bd60-6681928412a9"/>
    <xsd:import namespace="654a006b-cedf-4f35-a676-59854467968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270-2cab-4081-bd60-6681928412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4a006b-cedf-4f35-a676-59854467968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654a006b-cedf-4f35-a676-59854467968c">
      <UserInfo>
        <DisplayName>Mark McDonald</DisplayName>
        <AccountId>417</AccountId>
        <AccountType/>
      </UserInfo>
      <UserInfo>
        <DisplayName>Jacquie McWilliam</DisplayName>
        <AccountId>12</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C1A39E9-B3DD-4E65-B3E0-0783C5640468}">
  <ds:schemaRefs>
    <ds:schemaRef ds:uri="http://schemas.openxmlformats.org/officeDocument/2006/bibliography"/>
  </ds:schemaRefs>
</ds:datastoreItem>
</file>

<file path=customXml/itemProps2.xml><?xml version="1.0" encoding="utf-8"?>
<ds:datastoreItem xmlns:ds="http://schemas.openxmlformats.org/officeDocument/2006/customXml" ds:itemID="{4D611DDC-8205-42DE-9ED0-2217A9C9DE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270-2cab-4081-bd60-6681928412a9"/>
    <ds:schemaRef ds:uri="654a006b-cedf-4f35-a676-5985446796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88B6B5-D371-4BE7-9629-179F07E6E812}">
  <ds:schemaRefs>
    <ds:schemaRef ds:uri="http://schemas.microsoft.com/office/2006/metadata/properties"/>
    <ds:schemaRef ds:uri="http://schemas.microsoft.com/office/infopath/2007/PartnerControls"/>
    <ds:schemaRef ds:uri="654a006b-cedf-4f35-a676-59854467968c"/>
  </ds:schemaRefs>
</ds:datastoreItem>
</file>

<file path=customXml/itemProps4.xml><?xml version="1.0" encoding="utf-8"?>
<ds:datastoreItem xmlns:ds="http://schemas.openxmlformats.org/officeDocument/2006/customXml" ds:itemID="{E0E5C363-6FDB-4CF0-9C35-430243F0265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0</Pages>
  <Words>5712</Words>
  <Characters>31876</Characters>
  <Application>Microsoft Office Word</Application>
  <DocSecurity>0</DocSecurity>
  <Lines>937</Lines>
  <Paragraphs>395</Paragraphs>
  <ScaleCrop>false</ScaleCrop>
  <HeadingPairs>
    <vt:vector size="2" baseType="variant">
      <vt:variant>
        <vt:lpstr>Title</vt:lpstr>
      </vt:variant>
      <vt:variant>
        <vt:i4>1</vt:i4>
      </vt:variant>
    </vt:vector>
  </HeadingPairs>
  <TitlesOfParts>
    <vt:vector size="1" baseType="lpstr">
      <vt:lpstr>Stage-5-syllabus-requirements-planner</vt:lpstr>
    </vt:vector>
  </TitlesOfParts>
  <Manager/>
  <Company/>
  <LinksUpToDate>false</LinksUpToDate>
  <CharactersWithSpaces>3719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requirements planner – Stage 5</dc:title>
  <dc:subject/>
  <dc:creator>NSW Department of Education</dc:creator>
  <cp:keywords/>
  <dc:description/>
  <dcterms:created xsi:type="dcterms:W3CDTF">2025-03-26T01:48:00Z</dcterms:created>
  <dcterms:modified xsi:type="dcterms:W3CDTF">2025-03-26T03:5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1B702864924864458D8A7651D2138959</vt:lpwstr>
  </property>
  <property fmtid="{D5CDD505-2E9C-101B-9397-08002B2CF9AE}" pid="4" name="MSIP_Label_b603dfd7-d93a-4381-a340-2995d8282205_Enabled">
    <vt:lpwstr>true</vt:lpwstr>
  </property>
  <property fmtid="{D5CDD505-2E9C-101B-9397-08002B2CF9AE}" pid="5" name="MSIP_Label_b603dfd7-d93a-4381-a340-2995d8282205_SetDate">
    <vt:lpwstr>2024-01-17T03:26:49Z</vt:lpwstr>
  </property>
  <property fmtid="{D5CDD505-2E9C-101B-9397-08002B2CF9AE}" pid="6" name="MSIP_Label_b603dfd7-d93a-4381-a340-2995d8282205_Method">
    <vt:lpwstr>Standard</vt:lpwstr>
  </property>
  <property fmtid="{D5CDD505-2E9C-101B-9397-08002B2CF9AE}" pid="7" name="MSIP_Label_b603dfd7-d93a-4381-a340-2995d8282205_Name">
    <vt:lpwstr>OFFICIAL</vt:lpwstr>
  </property>
  <property fmtid="{D5CDD505-2E9C-101B-9397-08002B2CF9AE}" pid="8" name="MSIP_Label_b603dfd7-d93a-4381-a340-2995d8282205_SiteId">
    <vt:lpwstr>05a0e69a-418a-47c1-9c25-9387261bf991</vt:lpwstr>
  </property>
  <property fmtid="{D5CDD505-2E9C-101B-9397-08002B2CF9AE}" pid="9" name="MSIP_Label_b603dfd7-d93a-4381-a340-2995d8282205_ActionId">
    <vt:lpwstr>c9dd0d11-44e8-4809-879d-18be48eade1a</vt:lpwstr>
  </property>
  <property fmtid="{D5CDD505-2E9C-101B-9397-08002B2CF9AE}" pid="10" name="MSIP_Label_b603dfd7-d93a-4381-a340-2995d8282205_ContentBits">
    <vt:lpwstr>0</vt:lpwstr>
  </property>
</Properties>
</file>